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Toc518847359" w:displacedByCustomXml="next"/>
    <w:sdt>
      <w:sdtPr>
        <w:id w:val="-2109035092"/>
        <w:docPartObj>
          <w:docPartGallery w:val="Cover Pages"/>
          <w:docPartUnique/>
        </w:docPartObj>
      </w:sdtPr>
      <w:sdtEndPr/>
      <w:sdtContent>
        <w:p w:rsidR="0034558C" w:rsidRDefault="0034558C">
          <w:r>
            <w:rPr>
              <w:noProof/>
            </w:rPr>
            <mc:AlternateContent>
              <mc:Choice Requires="wps">
                <w:drawing>
                  <wp:anchor distT="0" distB="0" distL="114300" distR="114300" simplePos="0" relativeHeight="251659264" behindDoc="1" locked="0" layoutInCell="1" allowOverlap="0">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34558C">
                                  <w:trPr>
                                    <w:trHeight w:hRule="exact" w:val="9360"/>
                                  </w:trPr>
                                  <w:tc>
                                    <w:tcPr>
                                      <w:tcW w:w="5000" w:type="pct"/>
                                    </w:tcPr>
                                    <w:p w:rsidR="0034558C" w:rsidRDefault="0034558C">
                                      <w:r>
                                        <w:rPr>
                                          <w:noProof/>
                                        </w:rPr>
                                        <w:drawing>
                                          <wp:inline distT="0" distB="0" distL="0" distR="0">
                                            <wp:extent cx="6858000" cy="5882054"/>
                                            <wp:effectExtent l="0" t="0" r="0" b="4445"/>
                                            <wp:docPr id="9"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6861226" cy="5884821"/>
                                                    </a:xfrm>
                                                    <a:prstGeom prst="rect">
                                                      <a:avLst/>
                                                    </a:prstGeom>
                                                    <a:ln>
                                                      <a:noFill/>
                                                    </a:ln>
                                                    <a:extLst>
                                                      <a:ext uri="{53640926-AAD7-44D8-BBD7-CCE9431645EC}">
                                                        <a14:shadowObscured xmlns:a14="http://schemas.microsoft.com/office/drawing/2010/main"/>
                                                      </a:ext>
                                                    </a:extLst>
                                                  </pic:spPr>
                                                </pic:pic>
                                              </a:graphicData>
                                            </a:graphic>
                                          </wp:inline>
                                        </w:drawing>
                                      </w:r>
                                    </w:p>
                                  </w:tc>
                                </w:tr>
                                <w:tr w:rsidR="0034558C">
                                  <w:trPr>
                                    <w:trHeight w:hRule="exact" w:val="4320"/>
                                  </w:trPr>
                                  <w:tc>
                                    <w:tcPr>
                                      <w:tcW w:w="5000" w:type="pct"/>
                                      <w:shd w:val="clear" w:color="auto" w:fill="4472C4" w:themeFill="accent1"/>
                                      <w:vAlign w:val="center"/>
                                    </w:tcPr>
                                    <w:p w:rsidR="0034558C" w:rsidRDefault="00061BBA">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34558C">
                                            <w:rPr>
                                              <w:rFonts w:asciiTheme="majorHAnsi" w:hAnsiTheme="majorHAnsi"/>
                                              <w:color w:val="FFFFFF" w:themeColor="background1"/>
                                              <w:sz w:val="96"/>
                                              <w:szCs w:val="96"/>
                                            </w:rPr>
                                            <w:t>Home Made Meals</w:t>
                                          </w:r>
                                        </w:sdtContent>
                                      </w:sdt>
                                    </w:p>
                                    <w:p w:rsidR="0034558C" w:rsidRDefault="00061BBA">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34558C">
                                            <w:rPr>
                                              <w:color w:val="FFFFFF" w:themeColor="background1"/>
                                              <w:sz w:val="32"/>
                                              <w:szCs w:val="32"/>
                                            </w:rPr>
                                            <w:t>Simply The Best</w:t>
                                          </w:r>
                                        </w:sdtContent>
                                      </w:sdt>
                                      <w:r w:rsidR="0034558C">
                                        <w:rPr>
                                          <w:color w:val="FFFFFF" w:themeColor="background1"/>
                                          <w:sz w:val="32"/>
                                          <w:szCs w:val="32"/>
                                        </w:rPr>
                                        <w:t xml:space="preserve"> </w:t>
                                      </w:r>
                                    </w:p>
                                  </w:tc>
                                </w:tr>
                                <w:tr w:rsidR="0034558C">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34558C">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34558C" w:rsidRDefault="0034558C">
                                                <w:pPr>
                                                  <w:pStyle w:val="NoSpacing"/>
                                                  <w:ind w:left="144" w:right="144"/>
                                                  <w:jc w:val="center"/>
                                                  <w:rPr>
                                                    <w:color w:val="FFFFFF" w:themeColor="background1"/>
                                                  </w:rPr>
                                                </w:pPr>
                                                <w:r>
                                                  <w:rPr>
                                                    <w:color w:val="FFFFFF" w:themeColor="background1"/>
                                                  </w:rPr>
                                                  <w:t>Jordan B . Smith Jr</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8-07-10T00:00:00Z">
                                                <w:dateFormat w:val="M/d/yy"/>
                                                <w:lid w:val="en-US"/>
                                                <w:storeMappedDataAs w:val="dateTime"/>
                                                <w:calendar w:val="gregorian"/>
                                              </w:date>
                                            </w:sdtPr>
                                            <w:sdtEndPr/>
                                            <w:sdtContent>
                                              <w:p w:rsidR="0034558C" w:rsidRDefault="0034558C">
                                                <w:pPr>
                                                  <w:pStyle w:val="NoSpacing"/>
                                                  <w:ind w:left="144" w:right="144"/>
                                                  <w:jc w:val="center"/>
                                                  <w:rPr>
                                                    <w:color w:val="FFFFFF" w:themeColor="background1"/>
                                                  </w:rPr>
                                                </w:pPr>
                                                <w:r>
                                                  <w:rPr>
                                                    <w:color w:val="FFFFFF" w:themeColor="background1"/>
                                                  </w:rPr>
                                                  <w:t>7/10/18</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34558C" w:rsidRDefault="0034558C">
                                                <w:pPr>
                                                  <w:pStyle w:val="NoSpacing"/>
                                                  <w:ind w:left="144" w:right="720"/>
                                                  <w:jc w:val="right"/>
                                                  <w:rPr>
                                                    <w:color w:val="FFFFFF" w:themeColor="background1"/>
                                                  </w:rPr>
                                                </w:pPr>
                                                <w:r>
                                                  <w:rPr>
                                                    <w:color w:val="FFFFFF" w:themeColor="background1"/>
                                                  </w:rPr>
                                                  <w:t>Volume 1</w:t>
                                                </w:r>
                                              </w:p>
                                            </w:tc>
                                          </w:sdtContent>
                                        </w:sdt>
                                      </w:tr>
                                    </w:tbl>
                                    <w:p w:rsidR="0034558C" w:rsidRDefault="0034558C"/>
                                  </w:tc>
                                </w:tr>
                              </w:tbl>
                              <w:p w:rsidR="0034558C" w:rsidRDefault="0034558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34558C">
                            <w:trPr>
                              <w:trHeight w:hRule="exact" w:val="9360"/>
                            </w:trPr>
                            <w:tc>
                              <w:tcPr>
                                <w:tcW w:w="5000" w:type="pct"/>
                              </w:tcPr>
                              <w:p w:rsidR="0034558C" w:rsidRDefault="0034558C">
                                <w:r>
                                  <w:rPr>
                                    <w:noProof/>
                                  </w:rPr>
                                  <w:drawing>
                                    <wp:inline distT="0" distB="0" distL="0" distR="0">
                                      <wp:extent cx="6858000" cy="5882054"/>
                                      <wp:effectExtent l="0" t="0" r="0" b="4445"/>
                                      <wp:docPr id="9"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6861226" cy="5884821"/>
                                              </a:xfrm>
                                              <a:prstGeom prst="rect">
                                                <a:avLst/>
                                              </a:prstGeom>
                                              <a:ln>
                                                <a:noFill/>
                                              </a:ln>
                                              <a:extLst>
                                                <a:ext uri="{53640926-AAD7-44D8-BBD7-CCE9431645EC}">
                                                  <a14:shadowObscured xmlns:a14="http://schemas.microsoft.com/office/drawing/2010/main"/>
                                                </a:ext>
                                              </a:extLst>
                                            </pic:spPr>
                                          </pic:pic>
                                        </a:graphicData>
                                      </a:graphic>
                                    </wp:inline>
                                  </w:drawing>
                                </w:r>
                              </w:p>
                            </w:tc>
                          </w:tr>
                          <w:tr w:rsidR="0034558C">
                            <w:trPr>
                              <w:trHeight w:hRule="exact" w:val="4320"/>
                            </w:trPr>
                            <w:tc>
                              <w:tcPr>
                                <w:tcW w:w="5000" w:type="pct"/>
                                <w:shd w:val="clear" w:color="auto" w:fill="4472C4" w:themeFill="accent1"/>
                                <w:vAlign w:val="center"/>
                              </w:tcPr>
                              <w:p w:rsidR="0034558C" w:rsidRDefault="00061BBA">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34558C">
                                      <w:rPr>
                                        <w:rFonts w:asciiTheme="majorHAnsi" w:hAnsiTheme="majorHAnsi"/>
                                        <w:color w:val="FFFFFF" w:themeColor="background1"/>
                                        <w:sz w:val="96"/>
                                        <w:szCs w:val="96"/>
                                      </w:rPr>
                                      <w:t>Home Made Meals</w:t>
                                    </w:r>
                                  </w:sdtContent>
                                </w:sdt>
                              </w:p>
                              <w:p w:rsidR="0034558C" w:rsidRDefault="00061BBA">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34558C">
                                      <w:rPr>
                                        <w:color w:val="FFFFFF" w:themeColor="background1"/>
                                        <w:sz w:val="32"/>
                                        <w:szCs w:val="32"/>
                                      </w:rPr>
                                      <w:t>Simply The Best</w:t>
                                    </w:r>
                                  </w:sdtContent>
                                </w:sdt>
                                <w:r w:rsidR="0034558C">
                                  <w:rPr>
                                    <w:color w:val="FFFFFF" w:themeColor="background1"/>
                                    <w:sz w:val="32"/>
                                    <w:szCs w:val="32"/>
                                  </w:rPr>
                                  <w:t xml:space="preserve"> </w:t>
                                </w:r>
                              </w:p>
                            </w:tc>
                          </w:tr>
                          <w:tr w:rsidR="0034558C">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34558C">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34558C" w:rsidRDefault="0034558C">
                                          <w:pPr>
                                            <w:pStyle w:val="NoSpacing"/>
                                            <w:ind w:left="144" w:right="144"/>
                                            <w:jc w:val="center"/>
                                            <w:rPr>
                                              <w:color w:val="FFFFFF" w:themeColor="background1"/>
                                            </w:rPr>
                                          </w:pPr>
                                          <w:r>
                                            <w:rPr>
                                              <w:color w:val="FFFFFF" w:themeColor="background1"/>
                                            </w:rPr>
                                            <w:t>Jordan B . Smith Jr</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8-07-10T00:00:00Z">
                                          <w:dateFormat w:val="M/d/yy"/>
                                          <w:lid w:val="en-US"/>
                                          <w:storeMappedDataAs w:val="dateTime"/>
                                          <w:calendar w:val="gregorian"/>
                                        </w:date>
                                      </w:sdtPr>
                                      <w:sdtEndPr/>
                                      <w:sdtContent>
                                        <w:p w:rsidR="0034558C" w:rsidRDefault="0034558C">
                                          <w:pPr>
                                            <w:pStyle w:val="NoSpacing"/>
                                            <w:ind w:left="144" w:right="144"/>
                                            <w:jc w:val="center"/>
                                            <w:rPr>
                                              <w:color w:val="FFFFFF" w:themeColor="background1"/>
                                            </w:rPr>
                                          </w:pPr>
                                          <w:r>
                                            <w:rPr>
                                              <w:color w:val="FFFFFF" w:themeColor="background1"/>
                                            </w:rPr>
                                            <w:t>7/10/18</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34558C" w:rsidRDefault="0034558C">
                                          <w:pPr>
                                            <w:pStyle w:val="NoSpacing"/>
                                            <w:ind w:left="144" w:right="720"/>
                                            <w:jc w:val="right"/>
                                            <w:rPr>
                                              <w:color w:val="FFFFFF" w:themeColor="background1"/>
                                            </w:rPr>
                                          </w:pPr>
                                          <w:r>
                                            <w:rPr>
                                              <w:color w:val="FFFFFF" w:themeColor="background1"/>
                                            </w:rPr>
                                            <w:t>Volume 1</w:t>
                                          </w:r>
                                        </w:p>
                                      </w:tc>
                                    </w:sdtContent>
                                  </w:sdt>
                                </w:tr>
                              </w:tbl>
                              <w:p w:rsidR="0034558C" w:rsidRDefault="0034558C"/>
                            </w:tc>
                          </w:tr>
                        </w:tbl>
                        <w:p w:rsidR="0034558C" w:rsidRDefault="0034558C"/>
                      </w:txbxContent>
                    </v:textbox>
                    <w10:wrap anchorx="page" anchory="page"/>
                  </v:shape>
                </w:pict>
              </mc:Fallback>
            </mc:AlternateContent>
          </w:r>
        </w:p>
        <w:p w:rsidR="0034558C" w:rsidRDefault="0034558C">
          <w:pPr>
            <w:spacing w:after="160" w:line="259" w:lineRule="auto"/>
            <w:rPr>
              <w:rFonts w:ascii="Arial Black" w:eastAsiaTheme="majorEastAsia" w:hAnsi="Arial Black" w:cstheme="majorBidi"/>
              <w:color w:val="auto"/>
              <w:sz w:val="36"/>
              <w:szCs w:val="32"/>
            </w:rPr>
          </w:pPr>
          <w:r>
            <w:br w:type="page"/>
          </w:r>
        </w:p>
      </w:sdtContent>
    </w:sdt>
    <w:p w:rsidR="0034558C" w:rsidRDefault="0034558C" w:rsidP="0034558C">
      <w:pPr>
        <w:spacing w:before="1440"/>
      </w:pPr>
    </w:p>
    <w:p w:rsidR="0034558C" w:rsidRDefault="0034558C" w:rsidP="0034558C">
      <w:pPr>
        <w:spacing w:before="1440"/>
      </w:pPr>
    </w:p>
    <w:p w:rsidR="0034558C" w:rsidRDefault="0034558C" w:rsidP="0034558C">
      <w:pPr>
        <w:spacing w:before="1440"/>
      </w:pPr>
      <w:r>
        <w:rPr>
          <w:noProof/>
        </w:rPr>
        <w:drawing>
          <wp:inline distT="0" distB="0" distL="0" distR="0">
            <wp:extent cx="5943600" cy="3590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0dpi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590290"/>
                    </a:xfrm>
                    <a:prstGeom prst="rect">
                      <a:avLst/>
                    </a:prstGeom>
                  </pic:spPr>
                </pic:pic>
              </a:graphicData>
            </a:graphic>
          </wp:inline>
        </w:drawing>
      </w:r>
    </w:p>
    <w:p w:rsidR="0034558C" w:rsidRDefault="0034558C" w:rsidP="0034558C"/>
    <w:p w:rsidR="0034558C" w:rsidRDefault="0034558C" w:rsidP="0034558C"/>
    <w:p w:rsidR="0034558C" w:rsidRDefault="0034558C" w:rsidP="0034558C"/>
    <w:p w:rsidR="0034558C" w:rsidRDefault="0034558C" w:rsidP="0034558C"/>
    <w:p w:rsidR="0034558C" w:rsidRDefault="0034558C" w:rsidP="0034558C"/>
    <w:p w:rsidR="0034558C" w:rsidRDefault="0034558C" w:rsidP="0034558C"/>
    <w:p w:rsidR="0034558C" w:rsidRDefault="0034558C" w:rsidP="0034558C"/>
    <w:p w:rsidR="0034558C" w:rsidRDefault="0034558C" w:rsidP="0034558C"/>
    <w:p w:rsidR="0034558C" w:rsidRPr="0034558C" w:rsidRDefault="0034558C" w:rsidP="0034558C"/>
    <w:p w:rsidR="0034558C" w:rsidRDefault="0034558C" w:rsidP="0034558C"/>
    <w:p w:rsidR="0034558C" w:rsidRDefault="0034558C" w:rsidP="0034558C">
      <w:r>
        <w:br w:type="page"/>
      </w:r>
    </w:p>
    <w:p w:rsidR="00527E49" w:rsidRDefault="00527E49" w:rsidP="00527E49">
      <w:pPr>
        <w:pStyle w:val="Heading1"/>
      </w:pPr>
      <w:r>
        <w:lastRenderedPageBreak/>
        <w:t>Introduction</w:t>
      </w:r>
      <w:bookmarkEnd w:id="1"/>
    </w:p>
    <w:p w:rsidR="00AB5981" w:rsidRDefault="00AB5981" w:rsidP="00AB5981">
      <w:pPr>
        <w:jc w:val="center"/>
      </w:pPr>
      <w:r>
        <w:rPr>
          <w:noProof/>
        </w:rPr>
        <w:drawing>
          <wp:inline distT="0" distB="0" distL="0" distR="0">
            <wp:extent cx="190500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6047158_1518806344855884_1475134651750484838_n.jpg"/>
                    <pic:cNvPicPr/>
                  </pic:nvPicPr>
                  <pic:blipFill>
                    <a:blip r:embed="rId12">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rsidR="00AB5981" w:rsidRPr="00AB5981" w:rsidRDefault="00AB5981" w:rsidP="00AB5981">
      <w:pPr>
        <w:jc w:val="center"/>
      </w:pPr>
    </w:p>
    <w:p w:rsidR="00FC1217" w:rsidRPr="00FC1217" w:rsidRDefault="00FC1217" w:rsidP="00FC1217">
      <w:pPr>
        <w:keepNext/>
        <w:framePr w:dropCap="drop" w:lines="2" w:wrap="around" w:vAnchor="text" w:hAnchor="text"/>
        <w:spacing w:line="597" w:lineRule="exact"/>
        <w:textAlignment w:val="baseline"/>
        <w:rPr>
          <w:position w:val="-6"/>
          <w:sz w:val="24"/>
          <w:szCs w:val="24"/>
        </w:rPr>
      </w:pPr>
      <w:r w:rsidRPr="00FC1217">
        <w:rPr>
          <w:position w:val="-6"/>
          <w:sz w:val="66"/>
        </w:rPr>
        <w:t>L</w:t>
      </w:r>
    </w:p>
    <w:p w:rsidR="00527E49" w:rsidRPr="00FC1217" w:rsidRDefault="00527E49" w:rsidP="00527E49">
      <w:pPr>
        <w:rPr>
          <w:sz w:val="24"/>
          <w:szCs w:val="24"/>
        </w:rPr>
      </w:pPr>
      <w:r w:rsidRPr="00BC5FB9">
        <w:rPr>
          <w:noProof/>
          <w:sz w:val="24"/>
          <w:szCs w:val="24"/>
        </w:rPr>
        <w:t>ots</w:t>
      </w:r>
      <w:r w:rsidRPr="00FC1217">
        <w:rPr>
          <w:sz w:val="24"/>
          <w:szCs w:val="24"/>
        </w:rPr>
        <w:t xml:space="preserve"> of people get too busy or too stressed out on their job deadlines that they often miss the simplicities in life. </w:t>
      </w:r>
      <w:r w:rsidR="00FC1217" w:rsidRPr="00FC1217">
        <w:rPr>
          <w:sz w:val="24"/>
          <w:szCs w:val="24"/>
        </w:rPr>
        <w:t xml:space="preserve"> </w:t>
      </w:r>
      <w:r w:rsidRPr="00FC1217">
        <w:rPr>
          <w:sz w:val="24"/>
          <w:szCs w:val="24"/>
        </w:rPr>
        <w:t xml:space="preserve">From late night overtimes to waking up early in the morning only to remember that you have an </w:t>
      </w:r>
      <w:r w:rsidR="00BC5FB9">
        <w:rPr>
          <w:sz w:val="24"/>
          <w:szCs w:val="24"/>
        </w:rPr>
        <w:t>early</w:t>
      </w:r>
      <w:r w:rsidRPr="00FC1217">
        <w:rPr>
          <w:sz w:val="24"/>
          <w:szCs w:val="24"/>
        </w:rPr>
        <w:t xml:space="preserve"> </w:t>
      </w:r>
      <w:r w:rsidRPr="00BC5FB9">
        <w:rPr>
          <w:noProof/>
          <w:sz w:val="24"/>
          <w:szCs w:val="24"/>
        </w:rPr>
        <w:t>meeting with your</w:t>
      </w:r>
      <w:r w:rsidR="00BC5FB9" w:rsidRPr="00BC5FB9">
        <w:rPr>
          <w:noProof/>
          <w:sz w:val="24"/>
          <w:szCs w:val="24"/>
        </w:rPr>
        <w:t xml:space="preserve"> </w:t>
      </w:r>
      <w:r w:rsidRPr="00BC5FB9">
        <w:rPr>
          <w:noProof/>
          <w:sz w:val="24"/>
          <w:szCs w:val="24"/>
        </w:rPr>
        <w:t xml:space="preserve">boss. </w:t>
      </w:r>
      <w:r w:rsidR="00FC1217" w:rsidRPr="00BC5FB9">
        <w:rPr>
          <w:noProof/>
          <w:sz w:val="24"/>
          <w:szCs w:val="24"/>
        </w:rPr>
        <w:t xml:space="preserve"> </w:t>
      </w:r>
      <w:r w:rsidRPr="00BC5FB9">
        <w:rPr>
          <w:noProof/>
          <w:sz w:val="24"/>
          <w:szCs w:val="24"/>
        </w:rPr>
        <w:t xml:space="preserve">These dreadful moments </w:t>
      </w:r>
      <w:r w:rsidR="00BC5FB9">
        <w:rPr>
          <w:noProof/>
          <w:sz w:val="24"/>
          <w:szCs w:val="24"/>
        </w:rPr>
        <w:t>can often mean skipping</w:t>
      </w:r>
      <w:r w:rsidRPr="00BC5FB9">
        <w:rPr>
          <w:noProof/>
          <w:sz w:val="24"/>
          <w:szCs w:val="24"/>
        </w:rPr>
        <w:t xml:space="preserve"> breakfasts and </w:t>
      </w:r>
      <w:r w:rsidR="00BC5FB9">
        <w:rPr>
          <w:noProof/>
          <w:sz w:val="24"/>
          <w:szCs w:val="24"/>
        </w:rPr>
        <w:t>eating a</w:t>
      </w:r>
      <w:r w:rsidRPr="00BC5FB9">
        <w:rPr>
          <w:noProof/>
          <w:sz w:val="24"/>
          <w:szCs w:val="24"/>
        </w:rPr>
        <w:t xml:space="preserve"> late lunches or </w:t>
      </w:r>
      <w:r w:rsidR="00BC5FB9" w:rsidRPr="0034558C">
        <w:rPr>
          <w:noProof/>
          <w:sz w:val="24"/>
          <w:szCs w:val="24"/>
        </w:rPr>
        <w:t>early</w:t>
      </w:r>
      <w:r w:rsidRPr="0034558C">
        <w:rPr>
          <w:noProof/>
          <w:sz w:val="24"/>
          <w:szCs w:val="24"/>
        </w:rPr>
        <w:t xml:space="preserve"> dinners, which is why you should be reminded that it is definitely and</w:t>
      </w:r>
      <w:r w:rsidRPr="00FC1217">
        <w:rPr>
          <w:sz w:val="24"/>
          <w:szCs w:val="24"/>
        </w:rPr>
        <w:t xml:space="preserve"> necessary </w:t>
      </w:r>
      <w:r w:rsidRPr="0034558C">
        <w:rPr>
          <w:noProof/>
          <w:sz w:val="24"/>
          <w:szCs w:val="24"/>
        </w:rPr>
        <w:t>to take a pause, relax and go home at the right time to find</w:t>
      </w:r>
      <w:r w:rsidRPr="00FC1217">
        <w:rPr>
          <w:sz w:val="24"/>
          <w:szCs w:val="24"/>
        </w:rPr>
        <w:t xml:space="preserve"> a newly cooked dish ready to be served.</w:t>
      </w:r>
    </w:p>
    <w:p w:rsidR="00527E49" w:rsidRPr="00FC1217" w:rsidRDefault="00527E49" w:rsidP="00527E49">
      <w:pPr>
        <w:rPr>
          <w:sz w:val="24"/>
          <w:szCs w:val="24"/>
        </w:rPr>
      </w:pPr>
    </w:p>
    <w:p w:rsidR="00527E49" w:rsidRPr="00FC1217" w:rsidRDefault="00527E49" w:rsidP="00527E49">
      <w:pPr>
        <w:rPr>
          <w:b/>
          <w:i/>
          <w:sz w:val="24"/>
          <w:szCs w:val="24"/>
        </w:rPr>
      </w:pPr>
      <w:r w:rsidRPr="00FC1217">
        <w:rPr>
          <w:b/>
          <w:i/>
          <w:sz w:val="24"/>
          <w:szCs w:val="24"/>
        </w:rPr>
        <w:t>Special &amp; Healthy</w:t>
      </w:r>
    </w:p>
    <w:p w:rsidR="00527E49" w:rsidRPr="00FC1217" w:rsidRDefault="00527E49" w:rsidP="00527E49">
      <w:pPr>
        <w:rPr>
          <w:sz w:val="24"/>
          <w:szCs w:val="24"/>
        </w:rPr>
      </w:pPr>
    </w:p>
    <w:p w:rsidR="00527E49" w:rsidRPr="00BC5FB9" w:rsidRDefault="00527E49" w:rsidP="00527E49">
      <w:pPr>
        <w:rPr>
          <w:noProof/>
          <w:sz w:val="24"/>
          <w:szCs w:val="24"/>
        </w:rPr>
      </w:pPr>
      <w:r w:rsidRPr="00FC1217">
        <w:rPr>
          <w:sz w:val="24"/>
          <w:szCs w:val="24"/>
        </w:rPr>
        <w:t>Home-made meal</w:t>
      </w:r>
      <w:r w:rsidR="00FC1217" w:rsidRPr="00FC1217">
        <w:rPr>
          <w:sz w:val="24"/>
          <w:szCs w:val="24"/>
        </w:rPr>
        <w:t>s</w:t>
      </w:r>
      <w:r w:rsidRPr="00FC1217">
        <w:rPr>
          <w:sz w:val="24"/>
          <w:szCs w:val="24"/>
        </w:rPr>
        <w:t xml:space="preserve"> </w:t>
      </w:r>
      <w:r w:rsidR="00BC5FB9">
        <w:rPr>
          <w:sz w:val="24"/>
          <w:szCs w:val="24"/>
        </w:rPr>
        <w:t>can be</w:t>
      </w:r>
      <w:r w:rsidR="00BC5FB9" w:rsidRPr="00BC5FB9">
        <w:rPr>
          <w:noProof/>
          <w:sz w:val="24"/>
          <w:szCs w:val="24"/>
        </w:rPr>
        <w:t xml:space="preserve"> </w:t>
      </w:r>
      <w:r w:rsidRPr="00BC5FB9">
        <w:rPr>
          <w:noProof/>
          <w:sz w:val="24"/>
          <w:szCs w:val="24"/>
        </w:rPr>
        <w:t xml:space="preserve">special </w:t>
      </w:r>
      <w:r w:rsidR="00BC5FB9" w:rsidRPr="00BC5FB9">
        <w:rPr>
          <w:noProof/>
          <w:sz w:val="24"/>
          <w:szCs w:val="24"/>
        </w:rPr>
        <w:t>if they are</w:t>
      </w:r>
      <w:r w:rsidRPr="00BC5FB9">
        <w:rPr>
          <w:noProof/>
          <w:sz w:val="24"/>
          <w:szCs w:val="24"/>
        </w:rPr>
        <w:t xml:space="preserve"> healthy.  </w:t>
      </w:r>
      <w:r w:rsidR="00BC5FB9" w:rsidRPr="00BC5FB9">
        <w:rPr>
          <w:noProof/>
          <w:sz w:val="24"/>
          <w:szCs w:val="24"/>
        </w:rPr>
        <w:t>L</w:t>
      </w:r>
      <w:r w:rsidR="00BC5FB9">
        <w:rPr>
          <w:noProof/>
          <w:sz w:val="24"/>
          <w:szCs w:val="24"/>
        </w:rPr>
        <w:t xml:space="preserve">ife can be hectic sometimes, </w:t>
      </w:r>
      <w:r w:rsidR="00BC5FB9" w:rsidRPr="00BC5FB9">
        <w:rPr>
          <w:noProof/>
          <w:sz w:val="24"/>
          <w:szCs w:val="24"/>
        </w:rPr>
        <w:t>and</w:t>
      </w:r>
      <w:r w:rsidR="00BC5FB9">
        <w:rPr>
          <w:noProof/>
          <w:sz w:val="24"/>
          <w:szCs w:val="24"/>
        </w:rPr>
        <w:t xml:space="preserve"> a welcome mental relief comes when we decide to take a break from work and just go home to eat the latest recipe being developed.  The kitchen can be a place of relaxation and pur</w:t>
      </w:r>
      <w:r w:rsidR="00BC5FB9" w:rsidRPr="00BC5FB9">
        <w:rPr>
          <w:noProof/>
          <w:sz w:val="24"/>
          <w:szCs w:val="24"/>
        </w:rPr>
        <w:t>e</w:t>
      </w:r>
      <w:r w:rsidR="00BC5FB9">
        <w:rPr>
          <w:noProof/>
          <w:sz w:val="24"/>
          <w:szCs w:val="24"/>
        </w:rPr>
        <w:t xml:space="preserve"> stress relief.  </w:t>
      </w:r>
      <w:r w:rsidR="00BC5FB9" w:rsidRPr="00BC5FB9">
        <w:rPr>
          <w:noProof/>
          <w:sz w:val="24"/>
          <w:szCs w:val="24"/>
        </w:rPr>
        <w:t>Your co</w:t>
      </w:r>
      <w:r w:rsidR="00BC5FB9">
        <w:rPr>
          <w:noProof/>
          <w:sz w:val="24"/>
          <w:szCs w:val="24"/>
        </w:rPr>
        <w:t>oking should be combined with exercise like walking.  Walking will help remove those extra pounds.  Home cooked meals come straight from</w:t>
      </w:r>
      <w:r w:rsidRPr="00BC5FB9">
        <w:rPr>
          <w:noProof/>
          <w:sz w:val="24"/>
          <w:szCs w:val="24"/>
        </w:rPr>
        <w:t> the oven, it has body benefits</w:t>
      </w:r>
      <w:r w:rsidR="00BC5FB9">
        <w:rPr>
          <w:noProof/>
          <w:sz w:val="24"/>
          <w:szCs w:val="24"/>
        </w:rPr>
        <w:t xml:space="preserve"> also</w:t>
      </w:r>
      <w:r w:rsidRPr="00BC5FB9">
        <w:rPr>
          <w:noProof/>
          <w:sz w:val="24"/>
          <w:szCs w:val="24"/>
        </w:rPr>
        <w:t xml:space="preserve"> that </w:t>
      </w:r>
      <w:r w:rsidR="00BC5FB9">
        <w:rPr>
          <w:noProof/>
          <w:sz w:val="24"/>
          <w:szCs w:val="24"/>
        </w:rPr>
        <w:t xml:space="preserve">can </w:t>
      </w:r>
      <w:r w:rsidRPr="00BC5FB9">
        <w:rPr>
          <w:noProof/>
          <w:sz w:val="24"/>
          <w:szCs w:val="24"/>
        </w:rPr>
        <w:t xml:space="preserve">reduce the fats and </w:t>
      </w:r>
      <w:r w:rsidR="00BC5FB9">
        <w:rPr>
          <w:noProof/>
          <w:sz w:val="24"/>
          <w:szCs w:val="24"/>
        </w:rPr>
        <w:t xml:space="preserve">decrease </w:t>
      </w:r>
      <w:r w:rsidR="00BC5FB9" w:rsidRPr="00BC5FB9">
        <w:rPr>
          <w:noProof/>
          <w:sz w:val="24"/>
          <w:szCs w:val="24"/>
        </w:rPr>
        <w:t>th</w:t>
      </w:r>
      <w:r w:rsidR="00BC5FB9">
        <w:rPr>
          <w:noProof/>
          <w:sz w:val="24"/>
          <w:szCs w:val="24"/>
        </w:rPr>
        <w:t>e intake of sugar</w:t>
      </w:r>
      <w:r w:rsidRPr="00BC5FB9">
        <w:rPr>
          <w:noProof/>
          <w:sz w:val="24"/>
          <w:szCs w:val="24"/>
        </w:rPr>
        <w:t>.</w:t>
      </w:r>
    </w:p>
    <w:p w:rsidR="00527E49" w:rsidRPr="00BC5FB9" w:rsidRDefault="00527E49" w:rsidP="00527E49">
      <w:pPr>
        <w:rPr>
          <w:noProof/>
          <w:sz w:val="24"/>
          <w:szCs w:val="24"/>
        </w:rPr>
      </w:pPr>
    </w:p>
    <w:p w:rsidR="00527E49" w:rsidRPr="0025788A" w:rsidRDefault="00527E49" w:rsidP="00527E49">
      <w:pPr>
        <w:rPr>
          <w:noProof/>
          <w:sz w:val="24"/>
          <w:szCs w:val="24"/>
        </w:rPr>
      </w:pPr>
      <w:r w:rsidRPr="00BC5FB9">
        <w:rPr>
          <w:noProof/>
          <w:sz w:val="24"/>
          <w:szCs w:val="24"/>
        </w:rPr>
        <w:t xml:space="preserve">You </w:t>
      </w:r>
      <w:r w:rsidR="0025788A">
        <w:rPr>
          <w:noProof/>
          <w:sz w:val="24"/>
          <w:szCs w:val="24"/>
        </w:rPr>
        <w:t>should not</w:t>
      </w:r>
      <w:r w:rsidRPr="00BC5FB9">
        <w:rPr>
          <w:noProof/>
          <w:sz w:val="24"/>
          <w:szCs w:val="24"/>
        </w:rPr>
        <w:t xml:space="preserve"> depend your life on fast-food and restaurant </w:t>
      </w:r>
      <w:r w:rsidR="0025788A">
        <w:rPr>
          <w:noProof/>
          <w:sz w:val="24"/>
          <w:szCs w:val="24"/>
        </w:rPr>
        <w:t xml:space="preserve">meal </w:t>
      </w:r>
      <w:r w:rsidRPr="00BC5FB9">
        <w:rPr>
          <w:noProof/>
          <w:sz w:val="24"/>
          <w:szCs w:val="24"/>
        </w:rPr>
        <w:t xml:space="preserve">deliveries that don’t </w:t>
      </w:r>
      <w:r w:rsidR="0025788A">
        <w:rPr>
          <w:noProof/>
          <w:sz w:val="24"/>
          <w:szCs w:val="24"/>
        </w:rPr>
        <w:t xml:space="preserve">care about </w:t>
      </w:r>
      <w:r w:rsidRPr="00BC5FB9">
        <w:rPr>
          <w:noProof/>
          <w:sz w:val="24"/>
          <w:szCs w:val="24"/>
        </w:rPr>
        <w:t xml:space="preserve">you getting fat and overweight as long as they </w:t>
      </w:r>
      <w:r w:rsidR="0025788A">
        <w:rPr>
          <w:noProof/>
          <w:sz w:val="24"/>
          <w:szCs w:val="24"/>
        </w:rPr>
        <w:t>make</w:t>
      </w:r>
      <w:r w:rsidRPr="00BC5FB9">
        <w:rPr>
          <w:noProof/>
          <w:sz w:val="24"/>
          <w:szCs w:val="24"/>
        </w:rPr>
        <w:t xml:space="preserve"> money.  </w:t>
      </w:r>
      <w:r w:rsidR="0025788A">
        <w:rPr>
          <w:noProof/>
          <w:sz w:val="24"/>
          <w:szCs w:val="24"/>
        </w:rPr>
        <w:t>I have observed that</w:t>
      </w:r>
      <w:r w:rsidRPr="00BC5FB9">
        <w:rPr>
          <w:noProof/>
          <w:sz w:val="24"/>
          <w:szCs w:val="24"/>
        </w:rPr>
        <w:t xml:space="preserve"> people who eat outside their homes tend to eat more than what their body can take, plus the bad things that can be possibly </w:t>
      </w:r>
      <w:r w:rsidR="00BC5FB9">
        <w:rPr>
          <w:noProof/>
          <w:sz w:val="24"/>
          <w:szCs w:val="24"/>
        </w:rPr>
        <w:t>made</w:t>
      </w:r>
      <w:r w:rsidRPr="00BC5FB9">
        <w:rPr>
          <w:noProof/>
          <w:sz w:val="24"/>
          <w:szCs w:val="24"/>
        </w:rPr>
        <w:t xml:space="preserve"> </w:t>
      </w:r>
      <w:r w:rsidRPr="0025788A">
        <w:rPr>
          <w:noProof/>
          <w:sz w:val="24"/>
          <w:szCs w:val="24"/>
        </w:rPr>
        <w:t>from oversized meals.</w:t>
      </w:r>
      <w:r w:rsidR="0025788A">
        <w:rPr>
          <w:noProof/>
          <w:sz w:val="24"/>
          <w:szCs w:val="24"/>
        </w:rPr>
        <w:t xml:space="preserve">  We love El Patron Mexican restaurant, </w:t>
      </w:r>
      <w:r w:rsidR="0025788A" w:rsidRPr="0025788A">
        <w:rPr>
          <w:noProof/>
          <w:sz w:val="24"/>
          <w:szCs w:val="24"/>
        </w:rPr>
        <w:t>but</w:t>
      </w:r>
      <w:r w:rsidR="0025788A">
        <w:rPr>
          <w:noProof/>
          <w:sz w:val="24"/>
          <w:szCs w:val="24"/>
        </w:rPr>
        <w:t xml:space="preserve"> we always leave there stuffed after over eating.  Mexican cuisine has not been one of my recipe choices but will be in the next Volume 2 as we tend to look at other healthy option</w:t>
      </w:r>
      <w:r w:rsidR="0025788A" w:rsidRPr="0025788A">
        <w:rPr>
          <w:noProof/>
          <w:sz w:val="24"/>
          <w:szCs w:val="24"/>
        </w:rPr>
        <w:t>s</w:t>
      </w:r>
      <w:r w:rsidR="0025788A">
        <w:rPr>
          <w:noProof/>
          <w:sz w:val="24"/>
          <w:szCs w:val="24"/>
        </w:rPr>
        <w:t>.</w:t>
      </w:r>
    </w:p>
    <w:p w:rsidR="00527E49" w:rsidRPr="0025788A" w:rsidRDefault="00527E49" w:rsidP="00527E49">
      <w:pPr>
        <w:rPr>
          <w:noProof/>
          <w:sz w:val="24"/>
          <w:szCs w:val="24"/>
        </w:rPr>
      </w:pPr>
    </w:p>
    <w:p w:rsidR="00E909DF" w:rsidRPr="00E909DF" w:rsidRDefault="00E909DF" w:rsidP="00E909DF">
      <w:pPr>
        <w:rPr>
          <w:noProof/>
          <w:sz w:val="24"/>
          <w:szCs w:val="24"/>
        </w:rPr>
      </w:pPr>
      <w:r w:rsidRPr="00E909DF">
        <w:rPr>
          <w:noProof/>
          <w:sz w:val="24"/>
          <w:szCs w:val="24"/>
        </w:rPr>
        <w:t xml:space="preserve">Overeating is additionally one nice quandary of skipping home food.  At home, you will eat the maximum amount as you would like without concern regarding your health most likely as a result of </w:t>
      </w:r>
      <w:r>
        <w:rPr>
          <w:noProof/>
          <w:sz w:val="24"/>
          <w:szCs w:val="24"/>
        </w:rPr>
        <w:t>eating</w:t>
      </w:r>
      <w:r w:rsidRPr="00E909DF">
        <w:rPr>
          <w:noProof/>
          <w:sz w:val="24"/>
          <w:szCs w:val="24"/>
        </w:rPr>
        <w:t xml:space="preserve"> is healthier; there ar</w:t>
      </w:r>
      <w:r>
        <w:rPr>
          <w:noProof/>
          <w:sz w:val="24"/>
          <w:szCs w:val="24"/>
        </w:rPr>
        <w:t>e</w:t>
      </w:r>
      <w:r w:rsidRPr="00E909DF">
        <w:rPr>
          <w:noProof/>
          <w:sz w:val="24"/>
          <w:szCs w:val="24"/>
        </w:rPr>
        <w:t xml:space="preserve"> a lot of veggies and fruits.  You can’t purchase a banana or apple at McDonald’s unless it’s already a cooked pie or a c</w:t>
      </w:r>
      <w:r>
        <w:rPr>
          <w:noProof/>
          <w:sz w:val="24"/>
          <w:szCs w:val="24"/>
        </w:rPr>
        <w:t>risp</w:t>
      </w:r>
      <w:r w:rsidRPr="00E909DF">
        <w:rPr>
          <w:noProof/>
          <w:sz w:val="24"/>
          <w:szCs w:val="24"/>
        </w:rPr>
        <w:t xml:space="preserve"> frozen dessert flavor.</w:t>
      </w:r>
      <w:r>
        <w:rPr>
          <w:noProof/>
          <w:sz w:val="24"/>
          <w:szCs w:val="24"/>
        </w:rPr>
        <w:t xml:space="preserve"> </w:t>
      </w:r>
      <w:r w:rsidRPr="00E909DF">
        <w:rPr>
          <w:noProof/>
          <w:sz w:val="24"/>
          <w:szCs w:val="24"/>
        </w:rPr>
        <w:t xml:space="preserve"> </w:t>
      </w:r>
      <w:r>
        <w:rPr>
          <w:noProof/>
          <w:sz w:val="24"/>
          <w:szCs w:val="24"/>
        </w:rPr>
        <w:t>Joyce and I</w:t>
      </w:r>
      <w:r w:rsidRPr="00E909DF">
        <w:rPr>
          <w:noProof/>
          <w:sz w:val="24"/>
          <w:szCs w:val="24"/>
        </w:rPr>
        <w:t xml:space="preserve"> recently have </w:t>
      </w:r>
      <w:r>
        <w:rPr>
          <w:noProof/>
          <w:sz w:val="24"/>
          <w:szCs w:val="24"/>
        </w:rPr>
        <w:t>added fresh</w:t>
      </w:r>
      <w:r w:rsidRPr="00E909DF">
        <w:rPr>
          <w:noProof/>
          <w:sz w:val="24"/>
          <w:szCs w:val="24"/>
        </w:rPr>
        <w:t xml:space="preserve"> watermelon as a dietary supplement.  I encourage you to search out your favorite fruits and vegetables round the room.</w:t>
      </w:r>
    </w:p>
    <w:p w:rsidR="00E909DF" w:rsidRPr="00E909DF" w:rsidRDefault="00E909DF" w:rsidP="00E909DF">
      <w:pPr>
        <w:rPr>
          <w:noProof/>
          <w:sz w:val="24"/>
          <w:szCs w:val="24"/>
        </w:rPr>
      </w:pPr>
    </w:p>
    <w:p w:rsidR="00E909DF" w:rsidRPr="00E909DF" w:rsidRDefault="00E909DF" w:rsidP="00E909DF">
      <w:pPr>
        <w:rPr>
          <w:b/>
          <w:noProof/>
          <w:sz w:val="24"/>
          <w:szCs w:val="24"/>
        </w:rPr>
      </w:pPr>
      <w:r w:rsidRPr="00E909DF">
        <w:rPr>
          <w:b/>
          <w:noProof/>
          <w:sz w:val="24"/>
          <w:szCs w:val="24"/>
        </w:rPr>
        <w:t>Specially created For You</w:t>
      </w:r>
    </w:p>
    <w:p w:rsidR="00E909DF" w:rsidRPr="00E909DF" w:rsidRDefault="00E909DF" w:rsidP="00E909DF">
      <w:pPr>
        <w:rPr>
          <w:noProof/>
          <w:sz w:val="24"/>
          <w:szCs w:val="24"/>
        </w:rPr>
      </w:pPr>
    </w:p>
    <w:p w:rsidR="00E909DF" w:rsidRPr="00E909DF" w:rsidRDefault="00E909DF" w:rsidP="00E909DF">
      <w:pPr>
        <w:rPr>
          <w:noProof/>
          <w:sz w:val="24"/>
          <w:szCs w:val="24"/>
        </w:rPr>
      </w:pPr>
      <w:r w:rsidRPr="00E909DF">
        <w:rPr>
          <w:noProof/>
          <w:sz w:val="24"/>
          <w:szCs w:val="24"/>
        </w:rPr>
        <w:t>Home-made meals ar</w:t>
      </w:r>
      <w:r>
        <w:rPr>
          <w:noProof/>
          <w:sz w:val="24"/>
          <w:szCs w:val="24"/>
        </w:rPr>
        <w:t>e essential</w:t>
      </w:r>
      <w:r w:rsidRPr="00E909DF">
        <w:rPr>
          <w:noProof/>
          <w:sz w:val="24"/>
          <w:szCs w:val="24"/>
        </w:rPr>
        <w:t xml:space="preserve"> as a result of it's expressly created for you.</w:t>
      </w:r>
      <w:r>
        <w:rPr>
          <w:noProof/>
          <w:sz w:val="24"/>
          <w:szCs w:val="24"/>
        </w:rPr>
        <w:t xml:space="preserve"> </w:t>
      </w:r>
      <w:r w:rsidRPr="00E909DF">
        <w:rPr>
          <w:noProof/>
          <w:sz w:val="24"/>
          <w:szCs w:val="24"/>
        </w:rPr>
        <w:t xml:space="preserve"> </w:t>
      </w:r>
      <w:r>
        <w:rPr>
          <w:noProof/>
          <w:sz w:val="24"/>
          <w:szCs w:val="24"/>
        </w:rPr>
        <w:t>W</w:t>
      </w:r>
      <w:r w:rsidRPr="00E909DF">
        <w:rPr>
          <w:noProof/>
          <w:sz w:val="24"/>
          <w:szCs w:val="24"/>
        </w:rPr>
        <w:t xml:space="preserve">e tend to repeat visitations to a selected edifice or fast-food chain as a result of </w:t>
      </w:r>
      <w:r>
        <w:rPr>
          <w:noProof/>
          <w:sz w:val="24"/>
          <w:szCs w:val="24"/>
        </w:rPr>
        <w:t>a belief</w:t>
      </w:r>
      <w:r w:rsidRPr="00E909DF">
        <w:rPr>
          <w:noProof/>
          <w:sz w:val="24"/>
          <w:szCs w:val="24"/>
        </w:rPr>
        <w:t xml:space="preserve"> that they serve de</w:t>
      </w:r>
      <w:r>
        <w:rPr>
          <w:noProof/>
          <w:sz w:val="24"/>
          <w:szCs w:val="24"/>
        </w:rPr>
        <w:t>licious</w:t>
      </w:r>
      <w:r w:rsidRPr="00E909DF">
        <w:rPr>
          <w:noProof/>
          <w:sz w:val="24"/>
          <w:szCs w:val="24"/>
        </w:rPr>
        <w:t xml:space="preserve"> tasting meals.  However, if we can contemplate the actual fact that these meals ar</w:t>
      </w:r>
      <w:r>
        <w:rPr>
          <w:noProof/>
          <w:sz w:val="24"/>
          <w:szCs w:val="24"/>
        </w:rPr>
        <w:t>e</w:t>
      </w:r>
      <w:r w:rsidRPr="00E909DF">
        <w:rPr>
          <w:noProof/>
          <w:sz w:val="24"/>
          <w:szCs w:val="24"/>
        </w:rPr>
        <w:t xml:space="preserve"> served to thousands individuals a day </w:t>
      </w:r>
      <w:r w:rsidRPr="0034558C">
        <w:rPr>
          <w:noProof/>
          <w:sz w:val="24"/>
          <w:szCs w:val="24"/>
        </w:rPr>
        <w:t>simply</w:t>
      </w:r>
      <w:r w:rsidRPr="00E909DF">
        <w:rPr>
          <w:noProof/>
          <w:sz w:val="24"/>
          <w:szCs w:val="24"/>
        </w:rPr>
        <w:t xml:space="preserve"> because people are hungry for food. </w:t>
      </w:r>
    </w:p>
    <w:p w:rsidR="00E909DF" w:rsidRPr="00E909DF" w:rsidRDefault="00E909DF" w:rsidP="00E909DF">
      <w:pPr>
        <w:rPr>
          <w:noProof/>
          <w:sz w:val="24"/>
          <w:szCs w:val="24"/>
        </w:rPr>
      </w:pPr>
    </w:p>
    <w:p w:rsidR="00E909DF" w:rsidRPr="00E909DF" w:rsidRDefault="00E909DF" w:rsidP="00E909DF">
      <w:pPr>
        <w:rPr>
          <w:noProof/>
          <w:sz w:val="24"/>
          <w:szCs w:val="24"/>
        </w:rPr>
      </w:pPr>
      <w:r w:rsidRPr="00E909DF">
        <w:rPr>
          <w:noProof/>
          <w:sz w:val="24"/>
          <w:szCs w:val="24"/>
        </w:rPr>
        <w:t>It is undeniably distinctive to assume that the food you're to eat isn’t similar with k a lot of individuals.  Home-made meals ar</w:t>
      </w:r>
      <w:r>
        <w:rPr>
          <w:noProof/>
          <w:sz w:val="24"/>
          <w:szCs w:val="24"/>
        </w:rPr>
        <w:t>e</w:t>
      </w:r>
      <w:r w:rsidRPr="00E909DF">
        <w:rPr>
          <w:noProof/>
          <w:sz w:val="24"/>
          <w:szCs w:val="24"/>
        </w:rPr>
        <w:t xml:space="preserve"> specially created for you alone. </w:t>
      </w:r>
      <w:r>
        <w:rPr>
          <w:noProof/>
          <w:sz w:val="24"/>
          <w:szCs w:val="24"/>
        </w:rPr>
        <w:t xml:space="preserve"> Y</w:t>
      </w:r>
      <w:r w:rsidRPr="00E909DF">
        <w:rPr>
          <w:noProof/>
          <w:sz w:val="24"/>
          <w:szCs w:val="24"/>
        </w:rPr>
        <w:t>ou will have identical soup along with your neighbor at a selected time</w:t>
      </w:r>
      <w:r>
        <w:rPr>
          <w:noProof/>
          <w:sz w:val="24"/>
          <w:szCs w:val="24"/>
        </w:rPr>
        <w:t xml:space="preserve">.  </w:t>
      </w:r>
      <w:r w:rsidRPr="00E909DF">
        <w:rPr>
          <w:noProof/>
          <w:sz w:val="24"/>
          <w:szCs w:val="24"/>
        </w:rPr>
        <w:t>However</w:t>
      </w:r>
      <w:r>
        <w:rPr>
          <w:noProof/>
          <w:sz w:val="24"/>
          <w:szCs w:val="24"/>
        </w:rPr>
        <w:t>,</w:t>
      </w:r>
      <w:r w:rsidRPr="00E909DF">
        <w:rPr>
          <w:noProof/>
          <w:sz w:val="24"/>
          <w:szCs w:val="24"/>
        </w:rPr>
        <w:t xml:space="preserve"> it doesn’t have identical ingredients and style because the soup that you </w:t>
      </w:r>
      <w:r>
        <w:rPr>
          <w:noProof/>
          <w:sz w:val="24"/>
          <w:szCs w:val="24"/>
        </w:rPr>
        <w:t>just</w:t>
      </w:r>
      <w:r w:rsidRPr="00E909DF">
        <w:rPr>
          <w:noProof/>
          <w:sz w:val="24"/>
          <w:szCs w:val="24"/>
        </w:rPr>
        <w:t xml:space="preserve"> have as a result of it’s your mum a</w:t>
      </w:r>
      <w:r>
        <w:rPr>
          <w:noProof/>
          <w:sz w:val="24"/>
          <w:szCs w:val="24"/>
        </w:rPr>
        <w:t xml:space="preserve"> particular </w:t>
      </w:r>
      <w:r w:rsidRPr="00E909DF">
        <w:rPr>
          <w:noProof/>
          <w:sz w:val="24"/>
          <w:szCs w:val="24"/>
        </w:rPr>
        <w:t xml:space="preserve">agency au gratin it and not your neighbor’s mum. </w:t>
      </w:r>
      <w:r>
        <w:rPr>
          <w:noProof/>
          <w:sz w:val="24"/>
          <w:szCs w:val="24"/>
        </w:rPr>
        <w:t xml:space="preserve"> T</w:t>
      </w:r>
      <w:r w:rsidRPr="00E909DF">
        <w:rPr>
          <w:noProof/>
          <w:sz w:val="24"/>
          <w:szCs w:val="24"/>
        </w:rPr>
        <w:t xml:space="preserve">his is often only </w:t>
      </w:r>
      <w:r>
        <w:rPr>
          <w:noProof/>
          <w:sz w:val="24"/>
          <w:szCs w:val="24"/>
        </w:rPr>
        <w:t>one</w:t>
      </w:r>
      <w:r w:rsidRPr="00E909DF">
        <w:rPr>
          <w:noProof/>
          <w:sz w:val="24"/>
          <w:szCs w:val="24"/>
        </w:rPr>
        <w:t xml:space="preserve"> of the various reasons why </w:t>
      </w:r>
      <w:r>
        <w:rPr>
          <w:noProof/>
          <w:sz w:val="24"/>
          <w:szCs w:val="24"/>
        </w:rPr>
        <w:t>a home meal</w:t>
      </w:r>
      <w:r w:rsidRPr="00E909DF">
        <w:rPr>
          <w:noProof/>
          <w:sz w:val="24"/>
          <w:szCs w:val="24"/>
        </w:rPr>
        <w:t xml:space="preserve"> is </w:t>
      </w:r>
      <w:r>
        <w:rPr>
          <w:noProof/>
          <w:sz w:val="24"/>
          <w:szCs w:val="24"/>
        </w:rPr>
        <w:t>essential</w:t>
      </w:r>
      <w:r w:rsidRPr="00E909DF">
        <w:rPr>
          <w:noProof/>
          <w:sz w:val="24"/>
          <w:szCs w:val="24"/>
        </w:rPr>
        <w:t>.</w:t>
      </w:r>
      <w:r>
        <w:rPr>
          <w:noProof/>
          <w:sz w:val="24"/>
          <w:szCs w:val="24"/>
        </w:rPr>
        <w:t xml:space="preserve">  We have family traditional holiday meals that we just crave from someone special.  Our kids will stop everything to come by our home when cooking specific favorites which we share in this first edition of home cooked meals.</w:t>
      </w:r>
    </w:p>
    <w:p w:rsidR="00E909DF" w:rsidRPr="00E909DF" w:rsidRDefault="00E909DF" w:rsidP="00E909DF">
      <w:pPr>
        <w:rPr>
          <w:noProof/>
          <w:sz w:val="24"/>
          <w:szCs w:val="24"/>
        </w:rPr>
      </w:pPr>
    </w:p>
    <w:p w:rsidR="00E909DF" w:rsidRPr="00E909DF" w:rsidRDefault="00E909DF" w:rsidP="00E909DF">
      <w:pPr>
        <w:rPr>
          <w:noProof/>
          <w:sz w:val="24"/>
          <w:szCs w:val="24"/>
        </w:rPr>
      </w:pPr>
      <w:r w:rsidRPr="00E909DF">
        <w:rPr>
          <w:noProof/>
          <w:sz w:val="24"/>
          <w:szCs w:val="24"/>
        </w:rPr>
        <w:t xml:space="preserve">Life will be robust every now and then. </w:t>
      </w:r>
      <w:r>
        <w:rPr>
          <w:noProof/>
          <w:sz w:val="24"/>
          <w:szCs w:val="24"/>
        </w:rPr>
        <w:t xml:space="preserve"> </w:t>
      </w:r>
      <w:r w:rsidRPr="00E909DF">
        <w:rPr>
          <w:noProof/>
          <w:sz w:val="24"/>
          <w:szCs w:val="24"/>
        </w:rPr>
        <w:t xml:space="preserve">There comes an instant in your life after you can’t perceive your parents’ ill-natured or your siblings’ rants. </w:t>
      </w:r>
      <w:r>
        <w:rPr>
          <w:noProof/>
          <w:sz w:val="24"/>
          <w:szCs w:val="24"/>
        </w:rPr>
        <w:t xml:space="preserve"> </w:t>
      </w:r>
      <w:r w:rsidRPr="00E909DF">
        <w:rPr>
          <w:noProof/>
          <w:sz w:val="24"/>
          <w:szCs w:val="24"/>
        </w:rPr>
        <w:t>You arrive home and grasp from your mum that she au gratin your favorite dish, that is your brother’s favorite furthermore and he or she tells you that he saved the last piece as a result of he is aware of you wish it.</w:t>
      </w:r>
    </w:p>
    <w:p w:rsidR="00E909DF" w:rsidRPr="00E909DF" w:rsidRDefault="00E909DF" w:rsidP="00E909DF">
      <w:pPr>
        <w:rPr>
          <w:noProof/>
          <w:sz w:val="24"/>
          <w:szCs w:val="24"/>
        </w:rPr>
      </w:pPr>
    </w:p>
    <w:p w:rsidR="00E909DF" w:rsidRPr="00E909DF" w:rsidRDefault="00E909DF" w:rsidP="00E909DF">
      <w:pPr>
        <w:rPr>
          <w:noProof/>
          <w:sz w:val="24"/>
          <w:szCs w:val="24"/>
        </w:rPr>
      </w:pPr>
      <w:r w:rsidRPr="00E909DF">
        <w:rPr>
          <w:noProof/>
          <w:sz w:val="24"/>
          <w:szCs w:val="24"/>
        </w:rPr>
        <w:t xml:space="preserve">It’s not only for the family, though. </w:t>
      </w:r>
      <w:r>
        <w:rPr>
          <w:noProof/>
          <w:sz w:val="24"/>
          <w:szCs w:val="24"/>
        </w:rPr>
        <w:t xml:space="preserve"> V</w:t>
      </w:r>
      <w:r w:rsidRPr="00E909DF">
        <w:rPr>
          <w:noProof/>
          <w:sz w:val="24"/>
          <w:szCs w:val="24"/>
        </w:rPr>
        <w:t>aried times, once one or two argues and has a tough time to reconcile, one best move is to cook for the opposite.  Home-made meals have these distinct attraction that once dead produce a lot of lasting impact of reconciliation and peace.</w:t>
      </w:r>
    </w:p>
    <w:p w:rsidR="00E909DF" w:rsidRPr="00E909DF" w:rsidRDefault="00E909DF" w:rsidP="00E909DF">
      <w:pPr>
        <w:rPr>
          <w:noProof/>
          <w:sz w:val="24"/>
          <w:szCs w:val="24"/>
        </w:rPr>
      </w:pPr>
    </w:p>
    <w:p w:rsidR="00E909DF" w:rsidRDefault="00E909DF" w:rsidP="00E909DF">
      <w:pPr>
        <w:rPr>
          <w:noProof/>
          <w:sz w:val="24"/>
          <w:szCs w:val="24"/>
        </w:rPr>
      </w:pPr>
      <w:r w:rsidRPr="00E909DF">
        <w:rPr>
          <w:noProof/>
          <w:sz w:val="24"/>
          <w:szCs w:val="24"/>
        </w:rPr>
        <w:lastRenderedPageBreak/>
        <w:t xml:space="preserve">Food is one the foremost compelling things within the world, </w:t>
      </w:r>
      <w:r>
        <w:rPr>
          <w:noProof/>
          <w:sz w:val="24"/>
          <w:szCs w:val="24"/>
        </w:rPr>
        <w:t>most</w:t>
      </w:r>
      <w:r w:rsidRPr="00E909DF">
        <w:rPr>
          <w:noProof/>
          <w:sz w:val="24"/>
          <w:szCs w:val="24"/>
        </w:rPr>
        <w:t xml:space="preserve">ly as a result of we'd like it and that we </w:t>
      </w:r>
      <w:r>
        <w:rPr>
          <w:noProof/>
          <w:sz w:val="24"/>
          <w:szCs w:val="24"/>
        </w:rPr>
        <w:t>have a desire</w:t>
      </w:r>
      <w:r w:rsidRPr="00E909DF">
        <w:rPr>
          <w:noProof/>
          <w:sz w:val="24"/>
          <w:szCs w:val="24"/>
        </w:rPr>
        <w:t xml:space="preserve"> for tasty and pleasant meal</w:t>
      </w:r>
      <w:r>
        <w:rPr>
          <w:noProof/>
          <w:sz w:val="24"/>
          <w:szCs w:val="24"/>
        </w:rPr>
        <w:t>s</w:t>
      </w:r>
      <w:r w:rsidRPr="00E909DF">
        <w:rPr>
          <w:noProof/>
          <w:sz w:val="24"/>
          <w:szCs w:val="24"/>
        </w:rPr>
        <w:t xml:space="preserve"> that we are able to boast to our co-workers within the morning. </w:t>
      </w:r>
      <w:r>
        <w:rPr>
          <w:noProof/>
          <w:sz w:val="24"/>
          <w:szCs w:val="24"/>
        </w:rPr>
        <w:t xml:space="preserve"> </w:t>
      </w:r>
      <w:r w:rsidRPr="00E909DF">
        <w:rPr>
          <w:noProof/>
          <w:sz w:val="24"/>
          <w:szCs w:val="24"/>
        </w:rPr>
        <w:t xml:space="preserve">Another </w:t>
      </w:r>
      <w:r>
        <w:rPr>
          <w:noProof/>
          <w:sz w:val="24"/>
          <w:szCs w:val="24"/>
        </w:rPr>
        <w:t>characteristic</w:t>
      </w:r>
      <w:r w:rsidRPr="00E909DF">
        <w:rPr>
          <w:noProof/>
          <w:sz w:val="24"/>
          <w:szCs w:val="24"/>
        </w:rPr>
        <w:t xml:space="preserve"> regarding home</w:t>
      </w:r>
      <w:r>
        <w:rPr>
          <w:noProof/>
          <w:sz w:val="24"/>
          <w:szCs w:val="24"/>
        </w:rPr>
        <w:t xml:space="preserve"> meal creations </w:t>
      </w:r>
      <w:r w:rsidRPr="00E909DF">
        <w:rPr>
          <w:noProof/>
          <w:sz w:val="24"/>
          <w:szCs w:val="24"/>
        </w:rPr>
        <w:t xml:space="preserve">made meals is regarding the change of state sessions that you </w:t>
      </w:r>
      <w:r>
        <w:rPr>
          <w:noProof/>
          <w:sz w:val="24"/>
          <w:szCs w:val="24"/>
        </w:rPr>
        <w:t>and your family members will remember</w:t>
      </w:r>
      <w:r w:rsidRPr="00E909DF">
        <w:rPr>
          <w:noProof/>
          <w:sz w:val="24"/>
          <w:szCs w:val="24"/>
        </w:rPr>
        <w:t>.</w:t>
      </w:r>
    </w:p>
    <w:p w:rsidR="00E909DF" w:rsidRDefault="00E909DF" w:rsidP="00E909DF"/>
    <w:p w:rsidR="0025788A" w:rsidRDefault="0025788A" w:rsidP="00E909DF">
      <w:r>
        <w:t>Reference</w:t>
      </w:r>
    </w:p>
    <w:p w:rsidR="00E909DF" w:rsidRDefault="00E909DF" w:rsidP="00E909DF"/>
    <w:p w:rsidR="0025788A" w:rsidRPr="00527E49" w:rsidRDefault="0025788A" w:rsidP="00527E49">
      <w:r w:rsidRPr="0025788A">
        <w:t>What Makes Home-cooked Meals Special - Cuisine Bank. (n.d.). Retrieved from https://cuisinebank.com/what-makes-home-cooked-meals-special/</w:t>
      </w:r>
    </w:p>
    <w:p w:rsidR="00527E49" w:rsidRDefault="00527E49">
      <w:pPr>
        <w:spacing w:after="160" w:line="259" w:lineRule="auto"/>
        <w:rPr>
          <w:rFonts w:cs="Arial"/>
          <w:color w:val="auto"/>
          <w:sz w:val="24"/>
          <w:szCs w:val="24"/>
        </w:rPr>
      </w:pPr>
      <w:r>
        <w:rPr>
          <w:rFonts w:cs="Arial"/>
          <w:color w:val="auto"/>
          <w:sz w:val="24"/>
          <w:szCs w:val="24"/>
        </w:rPr>
        <w:br w:type="page"/>
      </w:r>
    </w:p>
    <w:p w:rsidR="00263A94" w:rsidRDefault="00263A94" w:rsidP="0081405C">
      <w:pPr>
        <w:pStyle w:val="Heading1"/>
        <w:spacing w:after="120"/>
      </w:pPr>
      <w:bookmarkStart w:id="2" w:name="_Toc518847360"/>
      <w:r>
        <w:lastRenderedPageBreak/>
        <w:t>Why I Cook!</w:t>
      </w:r>
      <w:bookmarkEnd w:id="2"/>
    </w:p>
    <w:p w:rsidR="00E909DF" w:rsidRPr="00E909DF" w:rsidRDefault="00E909DF" w:rsidP="00E909DF">
      <w:pPr>
        <w:keepNext/>
        <w:framePr w:dropCap="drop" w:lines="2" w:wrap="around" w:vAnchor="text" w:hAnchor="text"/>
        <w:spacing w:line="597" w:lineRule="exact"/>
        <w:textAlignment w:val="baseline"/>
        <w:rPr>
          <w:noProof/>
          <w:position w:val="-6"/>
          <w:sz w:val="66"/>
        </w:rPr>
      </w:pPr>
      <w:r w:rsidRPr="00E909DF">
        <w:rPr>
          <w:noProof/>
          <w:position w:val="-6"/>
          <w:sz w:val="66"/>
        </w:rPr>
        <w:t>I</w:t>
      </w:r>
    </w:p>
    <w:p w:rsidR="00E909DF" w:rsidRDefault="00E909DF" w:rsidP="00E909DF">
      <w:r w:rsidRPr="00E909DF">
        <w:rPr>
          <w:noProof/>
        </w:rPr>
        <w:t xml:space="preserve"> can’t wait to relax during the weekends and</w:t>
      </w:r>
      <w:r>
        <w:t xml:space="preserve"> school vacations.  After the morning or evening walk with my favorite food taster “</w:t>
      </w:r>
      <w:r w:rsidRPr="00E909DF">
        <w:rPr>
          <w:noProof/>
        </w:rPr>
        <w:t>Tommie</w:t>
      </w:r>
      <w:r>
        <w:rPr>
          <w:noProof/>
        </w:rPr>
        <w:t>,”</w:t>
      </w:r>
      <w:r>
        <w:t xml:space="preserve"> I look forward to relaxing by deciding what to cook for dinner.  This often begins with a search for something new and different so I can surprise Joyce once again.   So this is the main reason why I cook.</w:t>
      </w:r>
    </w:p>
    <w:p w:rsidR="00E909DF" w:rsidRDefault="00E909DF" w:rsidP="00E909DF"/>
    <w:p w:rsidR="00E909DF" w:rsidRDefault="00E909DF" w:rsidP="00E909DF">
      <w:pPr>
        <w:rPr>
          <w:noProof/>
        </w:rPr>
      </w:pPr>
      <w:r w:rsidRPr="00E909DF">
        <w:rPr>
          <w:noProof/>
        </w:rPr>
        <w:t xml:space="preserve">At the top of an extended workday, one favorite ways to unwind is by slicing and dicing vegetables for dinner. </w:t>
      </w:r>
      <w:r>
        <w:rPr>
          <w:noProof/>
        </w:rPr>
        <w:t xml:space="preserve"> </w:t>
      </w:r>
      <w:r w:rsidRPr="00E909DF">
        <w:rPr>
          <w:noProof/>
        </w:rPr>
        <w:t xml:space="preserve">The steady chop, chop, chop of my knife against the board quiets my mind and soothes my soul. </w:t>
      </w:r>
      <w:r>
        <w:rPr>
          <w:noProof/>
        </w:rPr>
        <w:t>C</w:t>
      </w:r>
      <w:r w:rsidRPr="00E909DF">
        <w:rPr>
          <w:noProof/>
        </w:rPr>
        <w:t>ookery is meditation with the promise of a g</w:t>
      </w:r>
      <w:r>
        <w:rPr>
          <w:noProof/>
        </w:rPr>
        <w:t>ood tasting</w:t>
      </w:r>
      <w:r w:rsidRPr="00E909DF">
        <w:rPr>
          <w:noProof/>
        </w:rPr>
        <w:t xml:space="preserve"> meal after.</w:t>
      </w:r>
    </w:p>
    <w:p w:rsidR="00E909DF" w:rsidRDefault="00E909DF" w:rsidP="00E909DF">
      <w:pPr>
        <w:rPr>
          <w:noProof/>
        </w:rPr>
      </w:pPr>
    </w:p>
    <w:p w:rsidR="00E909DF" w:rsidRDefault="00E909DF" w:rsidP="00E909DF">
      <w:pPr>
        <w:rPr>
          <w:noProof/>
        </w:rPr>
      </w:pPr>
      <w:r>
        <w:rPr>
          <w:noProof/>
        </w:rPr>
        <w:t xml:space="preserve">Passionate cooks have long recognized the therapeutic power of cooking time.  Preparing a  healthy salad is not like the rest of the tasks on a daily basis as a result of it's a nutritious personal event that focuses upon obtaining me to calm down. </w:t>
      </w:r>
    </w:p>
    <w:p w:rsidR="00E909DF" w:rsidRDefault="00E909DF" w:rsidP="00E909DF">
      <w:pPr>
        <w:rPr>
          <w:noProof/>
        </w:rPr>
      </w:pPr>
    </w:p>
    <w:p w:rsidR="00E909DF" w:rsidRDefault="00E909DF" w:rsidP="00E909DF">
      <w:pPr>
        <w:rPr>
          <w:noProof/>
        </w:rPr>
      </w:pPr>
      <w:r w:rsidRPr="00E909DF">
        <w:rPr>
          <w:noProof/>
        </w:rPr>
        <w:t>Culinary</w:t>
      </w:r>
      <w:r>
        <w:rPr>
          <w:noProof/>
        </w:rPr>
        <w:t>, medical aid is being employed as a part of treatments for a good vary of mental and activity conditions</w:t>
      </w:r>
      <w:r w:rsidRPr="00E909DF">
        <w:rPr>
          <w:noProof/>
        </w:rPr>
        <w:t>.</w:t>
      </w:r>
      <w:r>
        <w:rPr>
          <w:noProof/>
        </w:rPr>
        <w:t xml:space="preserve"> </w:t>
      </w:r>
      <w:r w:rsidRPr="00E909DF">
        <w:rPr>
          <w:noProof/>
        </w:rPr>
        <w:t xml:space="preserve"> However</w:t>
      </w:r>
      <w:r>
        <w:rPr>
          <w:noProof/>
        </w:rPr>
        <w:t xml:space="preserve">, I take advantage of it to quiet my mind and soothe my soul.  Three years past a recent graduate from our highschool struggled with mathematics and thru serving to her overcome her fears regarding arithmetic we have a tendency to conjointly discovered other ways to resolve issues regarding spacial thinking and perimeter problem solving through the establishment of </w:t>
      </w:r>
      <w:r w:rsidRPr="00E909DF">
        <w:rPr>
          <w:noProof/>
        </w:rPr>
        <w:t>important</w:t>
      </w:r>
      <w:r>
        <w:rPr>
          <w:noProof/>
        </w:rPr>
        <w:t xml:space="preserve"> connections to the student’s favorite meals.  Even these days I still anchor learning to one thing inside a student’s life.  Tamika anchors her learning about area and perimeter to her favorite meal; her dad’s shrimp scampi on noodles. </w:t>
      </w:r>
    </w:p>
    <w:p w:rsidR="00E909DF" w:rsidRDefault="00E909DF" w:rsidP="00E909DF">
      <w:pPr>
        <w:rPr>
          <w:noProof/>
        </w:rPr>
      </w:pPr>
    </w:p>
    <w:p w:rsidR="00E909DF" w:rsidRDefault="00E909DF" w:rsidP="00E909DF">
      <w:pPr>
        <w:rPr>
          <w:noProof/>
        </w:rPr>
      </w:pPr>
      <w:r>
        <w:rPr>
          <w:noProof/>
        </w:rPr>
        <w:t>Now cookery medical aid is that the treatment du jour at a growing variety of mental state clinics and therapists' offices.  It’s being employed as a part of the procedure for a good vary of psychological and activity health conditions, together with depression, anxiety, uptake disorders, ADHD, and addiction.  I take this research to a different level that helps provide relief of math anxiety issues with failing students.  This instructional therapy has worked for nearly 10 years.</w:t>
      </w:r>
    </w:p>
    <w:p w:rsidR="00E909DF" w:rsidRDefault="00E909DF" w:rsidP="00E909DF">
      <w:pPr>
        <w:rPr>
          <w:noProof/>
        </w:rPr>
      </w:pPr>
    </w:p>
    <w:p w:rsidR="00E909DF" w:rsidRPr="00E909DF" w:rsidRDefault="00E909DF" w:rsidP="00E909DF">
      <w:pPr>
        <w:rPr>
          <w:b/>
          <w:noProof/>
        </w:rPr>
      </w:pPr>
      <w:r w:rsidRPr="00E909DF">
        <w:rPr>
          <w:b/>
          <w:noProof/>
        </w:rPr>
        <w:t>Recipe for a Healthy Mind</w:t>
      </w:r>
    </w:p>
    <w:p w:rsidR="00E909DF" w:rsidRDefault="00E909DF" w:rsidP="00E909DF">
      <w:pPr>
        <w:rPr>
          <w:noProof/>
        </w:rPr>
      </w:pPr>
    </w:p>
    <w:p w:rsidR="00E909DF" w:rsidRDefault="00E909DF" w:rsidP="00E909DF">
      <w:pPr>
        <w:rPr>
          <w:noProof/>
        </w:rPr>
      </w:pPr>
      <w:r>
        <w:rPr>
          <w:noProof/>
        </w:rPr>
        <w:t xml:space="preserve">One visible link between cookery and mental state is nutrition.  It’s easier to regulate the standard of your diet once you prepare the food yourself.  And there’s growing recognition that selecting a high-quality </w:t>
      </w:r>
      <w:r w:rsidRPr="00E909DF">
        <w:rPr>
          <w:noProof/>
        </w:rPr>
        <w:t>diet</w:t>
      </w:r>
      <w:r>
        <w:rPr>
          <w:noProof/>
        </w:rPr>
        <w:t xml:space="preserve"> plays </w:t>
      </w:r>
      <w:r w:rsidRPr="00E909DF">
        <w:rPr>
          <w:noProof/>
        </w:rPr>
        <w:t xml:space="preserve">a </w:t>
      </w:r>
      <w:r>
        <w:rPr>
          <w:noProof/>
        </w:rPr>
        <w:t>significant role to keep your brain healthy.</w:t>
      </w:r>
    </w:p>
    <w:p w:rsidR="00E909DF" w:rsidRDefault="00E909DF" w:rsidP="00E909DF">
      <w:pPr>
        <w:rPr>
          <w:noProof/>
        </w:rPr>
      </w:pPr>
    </w:p>
    <w:p w:rsidR="00E909DF" w:rsidRDefault="00E909DF" w:rsidP="00E909DF">
      <w:pPr>
        <w:rPr>
          <w:noProof/>
        </w:rPr>
      </w:pPr>
      <w:r>
        <w:rPr>
          <w:noProof/>
        </w:rPr>
        <w:t xml:space="preserve">The title of a recent editorial within the Lancet psychological medicine says it all: “Nutritional medication as thought in psychological medicine.” It’s an idea that sounds a lot of revolutionary than it in all probability ought to.  </w:t>
      </w:r>
      <w:r w:rsidRPr="00E909DF">
        <w:rPr>
          <w:noProof/>
        </w:rPr>
        <w:t>Reflections and past experience of cooking in the kitchen reminds people of the link between brain health and several</w:t>
      </w:r>
      <w:r>
        <w:rPr>
          <w:noProof/>
        </w:rPr>
        <w:t xml:space="preserve"> other nutrients, together with polyunsaturated fatty acid fats, B vitamins, iron, zinc, metal and amino acids. to create positive </w:t>
      </w:r>
      <w:r>
        <w:rPr>
          <w:noProof/>
        </w:rPr>
        <w:lastRenderedPageBreak/>
        <w:t xml:space="preserve">that your brain is obtaining enough of those </w:t>
      </w:r>
      <w:r w:rsidRPr="00E909DF">
        <w:rPr>
          <w:noProof/>
        </w:rPr>
        <w:t>vital</w:t>
      </w:r>
      <w:r>
        <w:rPr>
          <w:noProof/>
        </w:rPr>
        <w:t xml:space="preserve"> nutrients, it helps to grasp </w:t>
      </w:r>
      <w:r w:rsidRPr="00E909DF">
        <w:rPr>
          <w:noProof/>
        </w:rPr>
        <w:t>precisely</w:t>
      </w:r>
      <w:r>
        <w:rPr>
          <w:noProof/>
        </w:rPr>
        <w:t xml:space="preserve"> what you’re feeding it</w:t>
      </w:r>
    </w:p>
    <w:p w:rsidR="00E909DF" w:rsidRDefault="00E909DF" w:rsidP="00E909DF">
      <w:pPr>
        <w:rPr>
          <w:noProof/>
        </w:rPr>
      </w:pPr>
      <w:r>
        <w:rPr>
          <w:noProof/>
        </w:rPr>
        <w:t>.</w:t>
      </w:r>
    </w:p>
    <w:p w:rsidR="00E909DF" w:rsidRPr="00E909DF" w:rsidRDefault="00E909DF" w:rsidP="00E909DF">
      <w:pPr>
        <w:rPr>
          <w:b/>
          <w:noProof/>
        </w:rPr>
      </w:pPr>
      <w:r w:rsidRPr="00E909DF">
        <w:rPr>
          <w:b/>
          <w:noProof/>
        </w:rPr>
        <w:t xml:space="preserve">A Dash of </w:t>
      </w:r>
      <w:r>
        <w:rPr>
          <w:b/>
          <w:noProof/>
        </w:rPr>
        <w:t>A</w:t>
      </w:r>
      <w:r w:rsidRPr="00E909DF">
        <w:rPr>
          <w:b/>
          <w:noProof/>
        </w:rPr>
        <w:t>ttentiveness</w:t>
      </w:r>
    </w:p>
    <w:p w:rsidR="00E909DF" w:rsidRDefault="00E909DF" w:rsidP="00E909DF">
      <w:pPr>
        <w:rPr>
          <w:noProof/>
        </w:rPr>
      </w:pPr>
    </w:p>
    <w:p w:rsidR="00E909DF" w:rsidRDefault="00E909DF" w:rsidP="00E909DF">
      <w:pPr>
        <w:rPr>
          <w:noProof/>
        </w:rPr>
      </w:pPr>
      <w:r>
        <w:rPr>
          <w:noProof/>
        </w:rPr>
        <w:t>Also, the exercise of cookery will nourish your psychological well-being.  W</w:t>
      </w:r>
      <w:r w:rsidRPr="00E909DF">
        <w:rPr>
          <w:noProof/>
        </w:rPr>
        <w:t>edding</w:t>
      </w:r>
      <w:r>
        <w:rPr>
          <w:noProof/>
        </w:rPr>
        <w:t xml:space="preserve"> and family expert Lisa Bahar encourages her purchasers to follow attentiveness within the room.  My kitchen is arranged for cooking.  We spend quality time in the kitchen, </w:t>
      </w:r>
      <w:r w:rsidRPr="00E909DF">
        <w:rPr>
          <w:noProof/>
        </w:rPr>
        <w:t>and</w:t>
      </w:r>
      <w:r>
        <w:rPr>
          <w:noProof/>
        </w:rPr>
        <w:t xml:space="preserve"> most of our gifts to each other are cooking utensils.  For instance, peeling and sectioning a tangerine for a fruit salad focuses our perception upon its</w:t>
      </w:r>
      <w:r w:rsidRPr="00E909DF">
        <w:rPr>
          <w:noProof/>
        </w:rPr>
        <w:t xml:space="preserve"> skin</w:t>
      </w:r>
      <w:r>
        <w:rPr>
          <w:noProof/>
        </w:rPr>
        <w:t>, the</w:t>
      </w:r>
      <w:r w:rsidRPr="00E909DF">
        <w:rPr>
          <w:noProof/>
        </w:rPr>
        <w:t xml:space="preserve"> color, the touch, </w:t>
      </w:r>
      <w:r>
        <w:rPr>
          <w:noProof/>
        </w:rPr>
        <w:t>and the smell. When you</w:t>
      </w:r>
      <w:r w:rsidRPr="00E909DF">
        <w:rPr>
          <w:noProof/>
        </w:rPr>
        <w:t xml:space="preserve"> peel and section the fruit, notice the moment-to-moment sensations,</w:t>
      </w:r>
      <w:r>
        <w:rPr>
          <w:noProof/>
        </w:rPr>
        <w:t xml:space="preserve"> cherish the spray of juice once you break through the peel.  Finally, pop one in all the in the buff tangerine sections into your mouth, and savor the succulence and flavor.</w:t>
      </w:r>
    </w:p>
    <w:p w:rsidR="00E909DF" w:rsidRDefault="00E909DF" w:rsidP="00E909DF">
      <w:pPr>
        <w:rPr>
          <w:noProof/>
        </w:rPr>
      </w:pPr>
    </w:p>
    <w:p w:rsidR="00E909DF" w:rsidRDefault="00E909DF" w:rsidP="00E909DF">
      <w:pPr>
        <w:rPr>
          <w:noProof/>
        </w:rPr>
      </w:pPr>
      <w:r>
        <w:rPr>
          <w:noProof/>
        </w:rPr>
        <w:t>When you’re specializing in the instant this manner, you’re not ruminating over past slights or worrying regarding future issues.  A</w:t>
      </w:r>
      <w:r w:rsidRPr="00E909DF">
        <w:rPr>
          <w:noProof/>
        </w:rPr>
        <w:t>ttentiveness</w:t>
      </w:r>
      <w:r>
        <w:rPr>
          <w:noProof/>
        </w:rPr>
        <w:t xml:space="preserve"> conjointly helps cut back stress and promotes bigger relish always.</w:t>
      </w:r>
    </w:p>
    <w:p w:rsidR="00E909DF" w:rsidRDefault="00E909DF" w:rsidP="00E909DF">
      <w:pPr>
        <w:rPr>
          <w:noProof/>
        </w:rPr>
      </w:pPr>
    </w:p>
    <w:p w:rsidR="00E909DF" w:rsidRPr="00E909DF" w:rsidRDefault="00E909DF" w:rsidP="00E909DF">
      <w:pPr>
        <w:rPr>
          <w:b/>
          <w:noProof/>
          <w:color w:val="auto"/>
        </w:rPr>
      </w:pPr>
      <w:r w:rsidRPr="00E909DF">
        <w:rPr>
          <w:b/>
          <w:noProof/>
          <w:color w:val="auto"/>
        </w:rPr>
        <w:t>A Splash of Appreciation</w:t>
      </w:r>
    </w:p>
    <w:p w:rsidR="00E909DF" w:rsidRDefault="00E909DF" w:rsidP="00E909DF">
      <w:pPr>
        <w:rPr>
          <w:noProof/>
        </w:rPr>
      </w:pPr>
    </w:p>
    <w:p w:rsidR="00E909DF" w:rsidRDefault="00E909DF" w:rsidP="00E909DF">
      <w:pPr>
        <w:rPr>
          <w:noProof/>
        </w:rPr>
      </w:pPr>
      <w:r>
        <w:rPr>
          <w:noProof/>
        </w:rPr>
        <w:t>Once you’ve finished prepping your food, take an instant to mirror on however it reached your table.  W</w:t>
      </w:r>
      <w:r w:rsidRPr="00E909DF">
        <w:rPr>
          <w:noProof/>
        </w:rPr>
        <w:t>ithin</w:t>
      </w:r>
      <w:r>
        <w:rPr>
          <w:noProof/>
        </w:rPr>
        <w:t xml:space="preserve"> the example of the tangerine, Bahar notes, a seed was planted, a tree grew, the tree blossomed, and eventually, a tangerine appeared. “ Then the tangerine was picked, place in a very box, transported to a distributor, place in a very bag and transported once more to a grocery,” Bahar says. plenty went into delivery of the tangerine to you, and appreciating one tiny orange marvel might assist you feel higher regarding life overall.</w:t>
      </w:r>
    </w:p>
    <w:p w:rsidR="00E909DF" w:rsidRDefault="00E909DF" w:rsidP="00E909DF">
      <w:pPr>
        <w:rPr>
          <w:noProof/>
        </w:rPr>
      </w:pPr>
    </w:p>
    <w:p w:rsidR="00E909DF" w:rsidRPr="00E909DF" w:rsidRDefault="00E909DF" w:rsidP="00E909DF">
      <w:pPr>
        <w:rPr>
          <w:b/>
          <w:noProof/>
        </w:rPr>
      </w:pPr>
      <w:r w:rsidRPr="00E909DF">
        <w:rPr>
          <w:b/>
          <w:noProof/>
        </w:rPr>
        <w:t>A Sprinkling of creativeness</w:t>
      </w:r>
    </w:p>
    <w:p w:rsidR="00E909DF" w:rsidRDefault="00E909DF" w:rsidP="00E909DF">
      <w:pPr>
        <w:rPr>
          <w:noProof/>
        </w:rPr>
      </w:pPr>
    </w:p>
    <w:p w:rsidR="00E909DF" w:rsidRDefault="00E909DF" w:rsidP="00E909DF">
      <w:pPr>
        <w:rPr>
          <w:noProof/>
        </w:rPr>
      </w:pPr>
      <w:r>
        <w:rPr>
          <w:noProof/>
        </w:rPr>
        <w:t xml:space="preserve">For many folks, cookery is the process of thinking about </w:t>
      </w:r>
      <w:r w:rsidRPr="00E909DF">
        <w:rPr>
          <w:noProof/>
        </w:rPr>
        <w:t>the flavors you gravitate toward and</w:t>
      </w:r>
      <w:r>
        <w:rPr>
          <w:noProof/>
        </w:rPr>
        <w:t xml:space="preserve"> take a look at assimilation in numerous dishes.  Also, instead of dashing resolute get an extended list of ingredients, be galvanized by what you have got there.  It’ll prevent time and stress, each of that tend to be barriers to creativeness, and guess what? You’ll have developed your own new direction or recipe.” The sense of accomplishment you are feeling after will be a lift for your vanity.</w:t>
      </w:r>
    </w:p>
    <w:p w:rsidR="00E909DF" w:rsidRDefault="00E909DF" w:rsidP="00E909DF">
      <w:pPr>
        <w:rPr>
          <w:noProof/>
        </w:rPr>
      </w:pPr>
    </w:p>
    <w:p w:rsidR="00E909DF" w:rsidRPr="00E909DF" w:rsidRDefault="00E909DF" w:rsidP="00E909DF">
      <w:pPr>
        <w:rPr>
          <w:b/>
          <w:noProof/>
        </w:rPr>
      </w:pPr>
      <w:r w:rsidRPr="00E909DF">
        <w:rPr>
          <w:b/>
          <w:noProof/>
        </w:rPr>
        <w:t>A Heaping containerful of Joy</w:t>
      </w:r>
    </w:p>
    <w:p w:rsidR="00E909DF" w:rsidRDefault="00E909DF" w:rsidP="00E909DF">
      <w:pPr>
        <w:rPr>
          <w:noProof/>
        </w:rPr>
      </w:pPr>
    </w:p>
    <w:p w:rsidR="00E909DF" w:rsidRDefault="00E909DF" w:rsidP="00E909DF">
      <w:pPr>
        <w:rPr>
          <w:noProof/>
        </w:rPr>
      </w:pPr>
      <w:r>
        <w:rPr>
          <w:noProof/>
        </w:rPr>
        <w:t>It’s straightforward to dismiss cookery as mere</w:t>
      </w:r>
      <w:r w:rsidRPr="00E909DF">
        <w:rPr>
          <w:noProof/>
        </w:rPr>
        <w:t>ly</w:t>
      </w:r>
      <w:r>
        <w:rPr>
          <w:noProof/>
        </w:rPr>
        <w:t xml:space="preserve"> another house task.  </w:t>
      </w:r>
      <w:r w:rsidRPr="00E909DF">
        <w:rPr>
          <w:noProof/>
        </w:rPr>
        <w:t>However</w:t>
      </w:r>
      <w:r>
        <w:rPr>
          <w:noProof/>
        </w:rPr>
        <w:t xml:space="preserve">, you will derive a joy from cookery that you just don’t get from, say, folding laundry or dusting shelves. The reason: uptake is that cooking is an innately satisfying expertise.  So cooking, that ends up in absorption, contains a sturdy, </w:t>
      </w:r>
      <w:r w:rsidRPr="00E909DF">
        <w:rPr>
          <w:noProof/>
        </w:rPr>
        <w:t>intrinsic reward</w:t>
      </w:r>
      <w:r>
        <w:rPr>
          <w:noProof/>
        </w:rPr>
        <w:t xml:space="preserve"> system.  T</w:t>
      </w:r>
      <w:r w:rsidRPr="00E909DF">
        <w:rPr>
          <w:noProof/>
        </w:rPr>
        <w:t>o</w:t>
      </w:r>
      <w:r>
        <w:rPr>
          <w:noProof/>
        </w:rPr>
        <w:t xml:space="preserve"> stay fun at the forefront, offer yourself permission to play along with your food.  Kanner says, “People get therefore decorated au </w:t>
      </w:r>
      <w:r>
        <w:rPr>
          <w:noProof/>
        </w:rPr>
        <w:lastRenderedPageBreak/>
        <w:t>courant doing a direction rather like in a garden or creating it rather than watching on the cookery Channel.  Develop your own fancy methods, and don’t worry regarding perfection.</w:t>
      </w:r>
    </w:p>
    <w:p w:rsidR="00E909DF" w:rsidRDefault="00E909DF" w:rsidP="00E909DF">
      <w:pPr>
        <w:rPr>
          <w:noProof/>
        </w:rPr>
      </w:pPr>
    </w:p>
    <w:p w:rsidR="00E909DF" w:rsidRPr="00E909DF" w:rsidRDefault="00E909DF" w:rsidP="00E909DF">
      <w:pPr>
        <w:rPr>
          <w:b/>
          <w:noProof/>
        </w:rPr>
      </w:pPr>
      <w:r w:rsidRPr="00E909DF">
        <w:rPr>
          <w:b/>
          <w:noProof/>
        </w:rPr>
        <w:t>Mix Well for association</w:t>
      </w:r>
    </w:p>
    <w:p w:rsidR="00E909DF" w:rsidRDefault="00E909DF" w:rsidP="00E909DF">
      <w:pPr>
        <w:rPr>
          <w:noProof/>
        </w:rPr>
      </w:pPr>
    </w:p>
    <w:p w:rsidR="00E909DF" w:rsidRPr="00E909DF" w:rsidRDefault="00E909DF" w:rsidP="00E909DF">
      <w:pPr>
        <w:rPr>
          <w:noProof/>
        </w:rPr>
      </w:pPr>
      <w:r>
        <w:rPr>
          <w:noProof/>
        </w:rPr>
        <w:t>Cooking with a partner will spur communication and cooperation. “Getting a meal on the table suggests that golf stroke aside variations and grudges and specializing in the task at hand,” says Kanner.  If you don’t have a similar food likes and dislikes, it’s conjointly an opportunity to hone your conflict resolution skills.  The need to eat sooner instead of later may be a powerful incentive to compromise.</w:t>
      </w:r>
    </w:p>
    <w:p w:rsidR="00263A94" w:rsidRDefault="00263A94" w:rsidP="00263A94"/>
    <w:p w:rsidR="00263A94" w:rsidRDefault="00263A94" w:rsidP="00263A94"/>
    <w:p w:rsidR="002D43F8" w:rsidRDefault="00E909DF" w:rsidP="00263A94">
      <w:r>
        <w:t>Reference</w:t>
      </w:r>
    </w:p>
    <w:p w:rsidR="00E909DF" w:rsidRDefault="00E909DF" w:rsidP="00263A94"/>
    <w:p w:rsidR="00E909DF" w:rsidRPr="00E909DF" w:rsidRDefault="00E909DF" w:rsidP="00E909DF">
      <w:pPr>
        <w:ind w:left="720" w:hanging="720"/>
        <w:rPr>
          <w:color w:val="auto"/>
        </w:rPr>
      </w:pPr>
      <w:r w:rsidRPr="00E909DF">
        <w:rPr>
          <w:color w:val="auto"/>
        </w:rPr>
        <w:t>Kitchen Therapy: Cooking Up Mental Well-being. (n.d.). Retrieved from https://www.psychologytoday.com/us/blog/minding-the-body/201505/kitchen-therapy-</w:t>
      </w:r>
    </w:p>
    <w:p w:rsidR="002D43F8" w:rsidRDefault="002D43F8" w:rsidP="00263A94"/>
    <w:p w:rsidR="002D43F8" w:rsidRDefault="002D43F8" w:rsidP="00263A94"/>
    <w:p w:rsidR="0034558C" w:rsidRDefault="0034558C">
      <w:pPr>
        <w:spacing w:after="160" w:line="259" w:lineRule="auto"/>
      </w:pPr>
      <w:r>
        <w:br w:type="page"/>
      </w:r>
    </w:p>
    <w:p w:rsidR="002D43F8" w:rsidRDefault="002D43F8" w:rsidP="00263A94"/>
    <w:p w:rsidR="002D43F8" w:rsidRDefault="002D43F8" w:rsidP="00263A94"/>
    <w:p w:rsidR="002D43F8" w:rsidRDefault="002D43F8" w:rsidP="00263A94"/>
    <w:p w:rsidR="002D43F8" w:rsidRDefault="002D43F8" w:rsidP="00263A94"/>
    <w:p w:rsidR="002D43F8" w:rsidRDefault="002D43F8" w:rsidP="00263A94"/>
    <w:p w:rsidR="002D43F8" w:rsidRDefault="002D43F8" w:rsidP="00263A94"/>
    <w:p w:rsidR="002D43F8" w:rsidRDefault="002D43F8" w:rsidP="00263A94"/>
    <w:p w:rsidR="00263A94" w:rsidRDefault="00F300AE" w:rsidP="00263A94">
      <w:r>
        <w:t xml:space="preserve"> </w:t>
      </w:r>
    </w:p>
    <w:p w:rsidR="00263A94" w:rsidRDefault="00263A94" w:rsidP="00263A94"/>
    <w:p w:rsidR="00263A94" w:rsidRDefault="00263A94" w:rsidP="00263A94"/>
    <w:p w:rsidR="00263A94" w:rsidRDefault="00263A94" w:rsidP="00263A94"/>
    <w:p w:rsidR="00527E49" w:rsidRDefault="00F300AE" w:rsidP="00263A94">
      <w:pPr>
        <w:pStyle w:val="Heading1"/>
      </w:pPr>
      <w:bookmarkStart w:id="3" w:name="_Toc518847361"/>
      <w:r>
        <w:t xml:space="preserve">Traditional </w:t>
      </w:r>
      <w:r w:rsidR="0081405C">
        <w:t xml:space="preserve">Family Evening </w:t>
      </w:r>
      <w:r w:rsidR="00D43309">
        <w:t>Meals</w:t>
      </w:r>
      <w:bookmarkEnd w:id="3"/>
    </w:p>
    <w:p w:rsidR="00527E49" w:rsidRDefault="00527E49" w:rsidP="00527E49"/>
    <w:p w:rsidR="00527E49" w:rsidRDefault="00527E49" w:rsidP="00527E49"/>
    <w:p w:rsidR="00527E49" w:rsidRDefault="00527E49" w:rsidP="00527E49"/>
    <w:p w:rsidR="00527E49" w:rsidRDefault="00527E49" w:rsidP="00527E49"/>
    <w:p w:rsidR="00527E49" w:rsidRDefault="00527E49" w:rsidP="00527E49"/>
    <w:p w:rsidR="001F575E" w:rsidRDefault="001F575E">
      <w:pPr>
        <w:spacing w:after="160" w:line="259" w:lineRule="auto"/>
      </w:pPr>
      <w:r>
        <w:br w:type="page"/>
      </w:r>
    </w:p>
    <w:p w:rsidR="00E77BA9" w:rsidRDefault="0050562A" w:rsidP="00FC1217">
      <w:pPr>
        <w:pStyle w:val="Heading2"/>
      </w:pPr>
      <w:bookmarkStart w:id="4" w:name="_Toc518847362"/>
      <w:r w:rsidRPr="00527E49">
        <w:lastRenderedPageBreak/>
        <w:t>Jordan’s Cheese Steak Casserole</w:t>
      </w:r>
      <w:bookmarkEnd w:id="4"/>
    </w:p>
    <w:p w:rsidR="0050562A" w:rsidRDefault="0050562A" w:rsidP="0050562A">
      <w:pPr>
        <w:jc w:val="center"/>
        <w:rPr>
          <w:rFonts w:ascii="Arial" w:hAnsi="Arial" w:cs="Arial"/>
          <w:color w:val="333333"/>
          <w:sz w:val="20"/>
          <w:szCs w:val="20"/>
          <w:shd w:val="clear" w:color="auto" w:fill="FFFFFF"/>
        </w:rPr>
      </w:pPr>
      <w:r>
        <w:rPr>
          <w:noProof/>
        </w:rPr>
        <w:drawing>
          <wp:inline distT="0" distB="0" distL="0" distR="0" wp14:anchorId="066D6E6E" wp14:editId="33657941">
            <wp:extent cx="5389271" cy="3807069"/>
            <wp:effectExtent l="0" t="0" r="190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97597" cy="3812950"/>
                    </a:xfrm>
                    <a:prstGeom prst="rect">
                      <a:avLst/>
                    </a:prstGeom>
                  </pic:spPr>
                </pic:pic>
              </a:graphicData>
            </a:graphic>
          </wp:inline>
        </w:drawing>
      </w:r>
    </w:p>
    <w:p w:rsidR="0050562A" w:rsidRDefault="0050562A" w:rsidP="00E77BA9">
      <w:pPr>
        <w:rPr>
          <w:rFonts w:ascii="Arial" w:hAnsi="Arial" w:cs="Arial"/>
          <w:color w:val="333333"/>
          <w:sz w:val="20"/>
          <w:szCs w:val="20"/>
          <w:shd w:val="clear" w:color="auto" w:fill="FFFFFF"/>
        </w:rPr>
      </w:pPr>
    </w:p>
    <w:p w:rsidR="0050562A" w:rsidRPr="00527E49" w:rsidRDefault="0050562A" w:rsidP="00527E49">
      <w:pPr>
        <w:jc w:val="center"/>
        <w:rPr>
          <w:sz w:val="24"/>
          <w:szCs w:val="24"/>
        </w:rPr>
      </w:pPr>
      <w:r w:rsidRPr="00527E49">
        <w:rPr>
          <w:sz w:val="24"/>
          <w:szCs w:val="24"/>
        </w:rPr>
        <w:t>Jordan’s Cheese Steak Casserole – July 2018</w:t>
      </w:r>
    </w:p>
    <w:p w:rsidR="002D43F8" w:rsidRDefault="002D43F8" w:rsidP="009532C8">
      <w:pPr>
        <w:rPr>
          <w:b/>
        </w:rPr>
      </w:pPr>
    </w:p>
    <w:p w:rsidR="0050562A" w:rsidRDefault="00A748A8" w:rsidP="009532C8">
      <w:r w:rsidRPr="009532C8">
        <w:rPr>
          <w:b/>
        </w:rPr>
        <w:t>Description:</w:t>
      </w:r>
      <w:r>
        <w:t xml:space="preserve"> </w:t>
      </w:r>
      <w:r w:rsidR="00CE1138">
        <w:t xml:space="preserve"> I often never follow a recipe when I find it on the </w:t>
      </w:r>
      <w:r w:rsidR="0081405C">
        <w:t>internet</w:t>
      </w:r>
      <w:r w:rsidR="00CE1138">
        <w:t xml:space="preserve"> or in a cookbook.  I remember having paid way too much for a Philliy Cheese steak at an Army-Navy football game</w:t>
      </w:r>
      <w:r w:rsidR="00713F30">
        <w:t>,</w:t>
      </w:r>
      <w:r w:rsidR="00CE1138">
        <w:t xml:space="preserve"> </w:t>
      </w:r>
      <w:r w:rsidR="00CE1138" w:rsidRPr="00713F30">
        <w:rPr>
          <w:noProof/>
        </w:rPr>
        <w:t>but</w:t>
      </w:r>
      <w:r w:rsidR="00CE1138">
        <w:t xml:space="preserve"> I loved the taste of the hot melted cheese, onions, </w:t>
      </w:r>
      <w:r w:rsidR="0081405C">
        <w:t>etc.</w:t>
      </w:r>
      <w:r w:rsidR="00CE1138">
        <w:t xml:space="preserve"> while I was freezing my tail off in Philadelphia in December 1972.  Over the years I have had several even the ones from </w:t>
      </w:r>
      <w:r w:rsidR="0081405C">
        <w:t>Subway</w:t>
      </w:r>
      <w:r w:rsidR="00CE1138">
        <w:t>.  Now I make these at home</w:t>
      </w:r>
      <w:r w:rsidR="00713F30">
        <w:t>,</w:t>
      </w:r>
      <w:r w:rsidR="00CE1138">
        <w:t xml:space="preserve"> </w:t>
      </w:r>
      <w:r w:rsidR="00CE1138" w:rsidRPr="00713F30">
        <w:rPr>
          <w:noProof/>
        </w:rPr>
        <w:t>but</w:t>
      </w:r>
      <w:r w:rsidR="00CE1138">
        <w:t xml:space="preserve"> then I forgot to get the buns.  So this recipe is how to improvise and still have the same great flavors.  </w:t>
      </w:r>
      <w:r w:rsidR="0050562A">
        <w:t xml:space="preserve">This Cheese Steak Casserole is a delicious </w:t>
      </w:r>
      <w:r w:rsidR="00CE1138">
        <w:t>anytime</w:t>
      </w:r>
      <w:r w:rsidR="0050562A">
        <w:t xml:space="preserve"> meal that your family will love! </w:t>
      </w:r>
    </w:p>
    <w:p w:rsidR="0050562A" w:rsidRDefault="0050562A" w:rsidP="00527E49"/>
    <w:p w:rsidR="0050562A" w:rsidRDefault="0050562A" w:rsidP="00527E49">
      <w:r>
        <w:t xml:space="preserve">Prep Time 20 minutes </w:t>
      </w:r>
    </w:p>
    <w:p w:rsidR="0050562A" w:rsidRDefault="0050562A" w:rsidP="00527E49">
      <w:r>
        <w:t xml:space="preserve">Cook Time 20 minutes </w:t>
      </w:r>
    </w:p>
    <w:p w:rsidR="0050562A" w:rsidRDefault="0050562A" w:rsidP="00527E49">
      <w:r>
        <w:t xml:space="preserve">Total Time 40 minutes </w:t>
      </w:r>
    </w:p>
    <w:p w:rsidR="001F575E" w:rsidRDefault="0050562A" w:rsidP="00527E49">
      <w:r>
        <w:t xml:space="preserve">Servings 6 people </w:t>
      </w:r>
    </w:p>
    <w:p w:rsidR="001F575E" w:rsidRDefault="001F575E">
      <w:pPr>
        <w:spacing w:after="160" w:line="259" w:lineRule="auto"/>
      </w:pPr>
      <w:r>
        <w:br w:type="page"/>
      </w:r>
    </w:p>
    <w:p w:rsidR="0050562A" w:rsidRDefault="00527E49" w:rsidP="00527E49">
      <w:pPr>
        <w:jc w:val="center"/>
      </w:pPr>
      <w:r>
        <w:rPr>
          <w:rFonts w:ascii="Arial" w:hAnsi="Arial" w:cs="Arial"/>
          <w:noProof/>
          <w:color w:val="333333"/>
          <w:sz w:val="20"/>
          <w:szCs w:val="20"/>
          <w:shd w:val="clear" w:color="auto" w:fill="FFFFFF"/>
        </w:rPr>
        <w:lastRenderedPageBreak/>
        <w:drawing>
          <wp:inline distT="0" distB="0" distL="0" distR="0" wp14:anchorId="0F278F95" wp14:editId="7BBC047E">
            <wp:extent cx="5345430" cy="4257675"/>
            <wp:effectExtent l="0" t="0" r="762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3742.JPG"/>
                    <pic:cNvPicPr/>
                  </pic:nvPicPr>
                  <pic:blipFill>
                    <a:blip r:embed="rId14" cstate="print">
                      <a:extLst>
                        <a:ext uri="{28A0092B-C50C-407E-A947-70E740481C1C}">
                          <a14:useLocalDpi xmlns:a14="http://schemas.microsoft.com/office/drawing/2010/main" val="0"/>
                        </a:ext>
                      </a:extLst>
                    </a:blip>
                    <a:stretch>
                      <a:fillRect/>
                    </a:stretch>
                  </pic:blipFill>
                  <pic:spPr>
                    <a:xfrm rot="10800000">
                      <a:off x="0" y="0"/>
                      <a:ext cx="5347238" cy="4259115"/>
                    </a:xfrm>
                    <a:prstGeom prst="rect">
                      <a:avLst/>
                    </a:prstGeom>
                  </pic:spPr>
                </pic:pic>
              </a:graphicData>
            </a:graphic>
          </wp:inline>
        </w:drawing>
      </w:r>
    </w:p>
    <w:p w:rsidR="004D4552" w:rsidRDefault="004D4552" w:rsidP="00527E49">
      <w:pPr>
        <w:rPr>
          <w:b/>
          <w:i/>
          <w:sz w:val="28"/>
          <w:szCs w:val="28"/>
        </w:rPr>
      </w:pPr>
    </w:p>
    <w:p w:rsidR="0050562A" w:rsidRPr="00527E49" w:rsidRDefault="0050562A" w:rsidP="00527E49">
      <w:pPr>
        <w:rPr>
          <w:b/>
          <w:sz w:val="28"/>
          <w:szCs w:val="28"/>
        </w:rPr>
      </w:pPr>
      <w:r w:rsidRPr="001F575E">
        <w:rPr>
          <w:b/>
          <w:i/>
          <w:sz w:val="28"/>
          <w:szCs w:val="28"/>
        </w:rPr>
        <w:t>Ingredients</w:t>
      </w:r>
    </w:p>
    <w:p w:rsidR="004D4552" w:rsidRDefault="004D4552" w:rsidP="001F575E"/>
    <w:p w:rsidR="0050562A" w:rsidRDefault="0050562A" w:rsidP="001F575E">
      <w:r>
        <w:t>1</w:t>
      </w:r>
      <w:r w:rsidR="0007378B">
        <w:t>4 Ounces</w:t>
      </w:r>
      <w:r>
        <w:t xml:space="preserve"> penne shells</w:t>
      </w:r>
    </w:p>
    <w:p w:rsidR="0050562A" w:rsidRDefault="0050562A" w:rsidP="001F575E">
      <w:r>
        <w:t xml:space="preserve">32 ounces beef stock + 32 ounces </w:t>
      </w:r>
      <w:r w:rsidR="0007378B">
        <w:t>of beef broth</w:t>
      </w:r>
      <w:r>
        <w:t xml:space="preserve"> </w:t>
      </w:r>
    </w:p>
    <w:p w:rsidR="0050562A" w:rsidRDefault="0007378B" w:rsidP="001F575E">
      <w:r>
        <w:t>½ Stick 4</w:t>
      </w:r>
      <w:r w:rsidR="0050562A">
        <w:t xml:space="preserve"> TBSPs butter </w:t>
      </w:r>
    </w:p>
    <w:p w:rsidR="0050562A" w:rsidRDefault="0050562A" w:rsidP="001F575E">
      <w:r w:rsidRPr="00E909DF">
        <w:rPr>
          <w:noProof/>
        </w:rPr>
        <w:t xml:space="preserve">2 garlic cloves </w:t>
      </w:r>
      <w:r w:rsidR="0007378B" w:rsidRPr="00E909DF">
        <w:rPr>
          <w:noProof/>
        </w:rPr>
        <w:t>or 1 tsp minced garlic</w:t>
      </w:r>
    </w:p>
    <w:p w:rsidR="0050562A" w:rsidRDefault="00862D5C" w:rsidP="001F575E">
      <w:r>
        <w:t xml:space="preserve">¾ </w:t>
      </w:r>
      <w:r w:rsidR="001F575E">
        <w:t>lbs.</w:t>
      </w:r>
      <w:r w:rsidR="0007378B">
        <w:t xml:space="preserve"> </w:t>
      </w:r>
      <w:r>
        <w:t xml:space="preserve">or 1 </w:t>
      </w:r>
      <w:r w:rsidR="0007378B">
        <w:t xml:space="preserve">Rib Eye Steak (approx. .85 </w:t>
      </w:r>
      <w:r w:rsidR="001F575E">
        <w:t>lbs.</w:t>
      </w:r>
      <w:r w:rsidR="0007378B">
        <w:t>)</w:t>
      </w:r>
    </w:p>
    <w:p w:rsidR="0050562A" w:rsidRDefault="00862D5C" w:rsidP="001F575E">
      <w:r>
        <w:t xml:space="preserve">½ </w:t>
      </w:r>
      <w:r w:rsidR="001F575E">
        <w:t>lbs.</w:t>
      </w:r>
      <w:r>
        <w:t xml:space="preserve"> or </w:t>
      </w:r>
      <w:r w:rsidR="0007378B">
        <w:t xml:space="preserve">1 piece of Flank Steak (.45 </w:t>
      </w:r>
      <w:r w:rsidR="001F575E">
        <w:t>lbs.</w:t>
      </w:r>
      <w:r w:rsidR="0007378B">
        <w:t>)</w:t>
      </w:r>
      <w:r w:rsidR="0050562A">
        <w:t xml:space="preserve"> </w:t>
      </w:r>
    </w:p>
    <w:p w:rsidR="0050562A" w:rsidRDefault="0050562A" w:rsidP="001F575E">
      <w:r>
        <w:t xml:space="preserve">8 ounces cream cheese </w:t>
      </w:r>
    </w:p>
    <w:p w:rsidR="0050562A" w:rsidRDefault="0050562A" w:rsidP="001F575E">
      <w:r>
        <w:t>1 green pepper</w:t>
      </w:r>
    </w:p>
    <w:p w:rsidR="0050562A" w:rsidRDefault="0050562A" w:rsidP="001F575E">
      <w:r>
        <w:t>1 red pepper</w:t>
      </w:r>
    </w:p>
    <w:p w:rsidR="0050562A" w:rsidRDefault="0050562A" w:rsidP="001F575E">
      <w:r>
        <w:t>1 yellow pepper</w:t>
      </w:r>
    </w:p>
    <w:p w:rsidR="0050562A" w:rsidRDefault="0050562A" w:rsidP="001F575E">
      <w:r>
        <w:t xml:space="preserve">1 red onion </w:t>
      </w:r>
    </w:p>
    <w:p w:rsidR="00EE65F0" w:rsidRDefault="00EE65F0" w:rsidP="001F575E">
      <w:r>
        <w:t>1 cup portabella  mushrooms</w:t>
      </w:r>
    </w:p>
    <w:p w:rsidR="0050562A" w:rsidRDefault="0050562A" w:rsidP="001F575E">
      <w:r>
        <w:t>1 tsp minced garlic</w:t>
      </w:r>
    </w:p>
    <w:p w:rsidR="0050562A" w:rsidRPr="00E909DF" w:rsidRDefault="0050562A" w:rsidP="001F575E">
      <w:pPr>
        <w:rPr>
          <w:noProof/>
        </w:rPr>
      </w:pPr>
      <w:r w:rsidRPr="00E909DF">
        <w:rPr>
          <w:noProof/>
        </w:rPr>
        <w:t xml:space="preserve">1/2 cup reserved cooking liquid from noodles </w:t>
      </w:r>
    </w:p>
    <w:p w:rsidR="0050562A" w:rsidRDefault="0050562A" w:rsidP="001F575E">
      <w:r w:rsidRPr="00E909DF">
        <w:rPr>
          <w:noProof/>
        </w:rPr>
        <w:t>1 cup shredded mozzarella</w:t>
      </w:r>
      <w:r>
        <w:t xml:space="preserve"> </w:t>
      </w:r>
    </w:p>
    <w:p w:rsidR="0050562A" w:rsidRDefault="0050562A" w:rsidP="001F575E">
      <w:r>
        <w:t xml:space="preserve">6 slices provolone </w:t>
      </w:r>
    </w:p>
    <w:p w:rsidR="0050562A" w:rsidRDefault="0050562A" w:rsidP="001F575E">
      <w:r>
        <w:t>Salt &amp; Pepper to taste</w:t>
      </w:r>
    </w:p>
    <w:p w:rsidR="00263A94" w:rsidRDefault="00263A94" w:rsidP="00527E49">
      <w:pPr>
        <w:rPr>
          <w:b/>
          <w:i/>
          <w:sz w:val="28"/>
          <w:szCs w:val="28"/>
        </w:rPr>
      </w:pPr>
    </w:p>
    <w:p w:rsidR="0050562A" w:rsidRPr="00527E49" w:rsidRDefault="00CE1138" w:rsidP="00CE1138">
      <w:pPr>
        <w:pStyle w:val="ingredientdirections"/>
      </w:pPr>
      <w:r>
        <w:t>Directions</w:t>
      </w:r>
    </w:p>
    <w:p w:rsidR="0050562A" w:rsidRDefault="0050562A" w:rsidP="00527E49"/>
    <w:p w:rsidR="00E909DF" w:rsidRDefault="00E909DF" w:rsidP="00E909DF">
      <w:r>
        <w:t xml:space="preserve">1.  Heat up your kitchen appliance (oven)  to 350 degrees. </w:t>
      </w:r>
    </w:p>
    <w:p w:rsidR="00E909DF" w:rsidRDefault="00E909DF" w:rsidP="00E909DF"/>
    <w:p w:rsidR="00E909DF" w:rsidRDefault="00E909DF" w:rsidP="00E909DF">
      <w:r>
        <w:t xml:space="preserve">2.  Mix the </w:t>
      </w:r>
      <w:proofErr w:type="spellStart"/>
      <w:r>
        <w:t>be</w:t>
      </w:r>
      <w:r w:rsidR="001B1D24">
        <w:t>ouf</w:t>
      </w:r>
      <w:proofErr w:type="spellEnd"/>
      <w:r w:rsidR="001B1D24">
        <w:t xml:space="preserve"> (bee</w:t>
      </w:r>
      <w:r>
        <w:t>f</w:t>
      </w:r>
      <w:r w:rsidR="001B1D24">
        <w:t xml:space="preserve">) </w:t>
      </w:r>
      <w:r>
        <w:t xml:space="preserve">stock and broth to cook the shells per </w:t>
      </w:r>
      <w:r w:rsidRPr="00E909DF">
        <w:rPr>
          <w:noProof/>
        </w:rPr>
        <w:t xml:space="preserve">package directions.  </w:t>
      </w:r>
      <w:r>
        <w:rPr>
          <w:noProof/>
        </w:rPr>
        <w:t>Set aside for later and keep</w:t>
      </w:r>
      <w:r w:rsidRPr="00E909DF">
        <w:rPr>
          <w:noProof/>
        </w:rPr>
        <w:t xml:space="preserve"> 1/2 cup of the stock before</w:t>
      </w:r>
      <w:r>
        <w:t xml:space="preserve"> exhausting the noodles. </w:t>
      </w:r>
    </w:p>
    <w:p w:rsidR="00E909DF" w:rsidRDefault="00E909DF" w:rsidP="00E909DF"/>
    <w:p w:rsidR="00E909DF" w:rsidRDefault="00E909DF" w:rsidP="00E909DF">
      <w:r>
        <w:t xml:space="preserve">3. Soften the butter, cook the garlic for thirty seconds, then add the bell peppers and onion and cook till tender, for about three minutes.  Add the mushrooms and </w:t>
      </w:r>
      <w:r w:rsidRPr="00E909DF">
        <w:rPr>
          <w:noProof/>
        </w:rPr>
        <w:t>si</w:t>
      </w:r>
      <w:r>
        <w:rPr>
          <w:noProof/>
        </w:rPr>
        <w:t>mmer</w:t>
      </w:r>
      <w:r>
        <w:t xml:space="preserve"> for two additional minutes.</w:t>
      </w:r>
    </w:p>
    <w:p w:rsidR="00E909DF" w:rsidRDefault="00E909DF" w:rsidP="00E909DF"/>
    <w:p w:rsidR="00E909DF" w:rsidRDefault="00E909DF" w:rsidP="00E909DF">
      <w:r>
        <w:t xml:space="preserve">4.  Add beef, season with salt and pepper, and cook till deep-fried through.  Stir within the cream cheese till liquid. </w:t>
      </w:r>
    </w:p>
    <w:p w:rsidR="00E909DF" w:rsidRDefault="00E909DF" w:rsidP="00E909DF"/>
    <w:p w:rsidR="00527E49" w:rsidRDefault="00E909DF" w:rsidP="00E909DF">
      <w:r>
        <w:t>5.  Stir within the reserved preparation liquid from the noodles, the noodles, and also the cut cheese.  If your cooking pan is oven-proof, prime with sliced provolone.</w:t>
      </w:r>
    </w:p>
    <w:p w:rsidR="0081405C" w:rsidRDefault="0081405C" w:rsidP="00527E49"/>
    <w:p w:rsidR="0081405C" w:rsidRDefault="0081405C" w:rsidP="00527E49"/>
    <w:p w:rsidR="0081405C" w:rsidRDefault="0081405C" w:rsidP="00527E49"/>
    <w:p w:rsidR="0081405C" w:rsidRDefault="0081405C" w:rsidP="00527E49"/>
    <w:p w:rsidR="00527E49" w:rsidRDefault="00527E49" w:rsidP="00862D5C">
      <w:pPr>
        <w:jc w:val="center"/>
        <w:rPr>
          <w:rFonts w:ascii="Arial" w:hAnsi="Arial" w:cs="Arial"/>
          <w:color w:val="333333"/>
          <w:sz w:val="20"/>
          <w:szCs w:val="20"/>
          <w:shd w:val="clear" w:color="auto" w:fill="FFFFFF"/>
        </w:rPr>
      </w:pPr>
      <w:r>
        <w:rPr>
          <w:rFonts w:ascii="Arial" w:hAnsi="Arial" w:cs="Arial"/>
          <w:noProof/>
          <w:color w:val="333333"/>
          <w:sz w:val="20"/>
          <w:szCs w:val="20"/>
          <w:shd w:val="clear" w:color="auto" w:fill="FFFFFF"/>
        </w:rPr>
        <w:drawing>
          <wp:inline distT="0" distB="0" distL="0" distR="0">
            <wp:extent cx="2882900" cy="3113374"/>
            <wp:effectExtent l="0" t="635"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3761.JPG"/>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2886468" cy="3117228"/>
                    </a:xfrm>
                    <a:prstGeom prst="rect">
                      <a:avLst/>
                    </a:prstGeom>
                  </pic:spPr>
                </pic:pic>
              </a:graphicData>
            </a:graphic>
          </wp:inline>
        </w:drawing>
      </w:r>
    </w:p>
    <w:p w:rsidR="00527E49" w:rsidRDefault="00527E49" w:rsidP="00527E49">
      <w:pPr>
        <w:rPr>
          <w:rFonts w:ascii="Arial" w:hAnsi="Arial" w:cs="Arial"/>
          <w:color w:val="333333"/>
          <w:sz w:val="20"/>
          <w:szCs w:val="20"/>
          <w:shd w:val="clear" w:color="auto" w:fill="FFFFFF"/>
        </w:rPr>
      </w:pPr>
    </w:p>
    <w:p w:rsidR="00527E49" w:rsidRDefault="00527E49" w:rsidP="00527E49">
      <w:pPr>
        <w:jc w:val="center"/>
        <w:rPr>
          <w:rFonts w:ascii="Arial" w:hAnsi="Arial" w:cs="Arial"/>
          <w:color w:val="333333"/>
          <w:sz w:val="20"/>
          <w:szCs w:val="20"/>
          <w:shd w:val="clear" w:color="auto" w:fill="FFFFFF"/>
        </w:rPr>
      </w:pPr>
      <w:r>
        <w:rPr>
          <w:rFonts w:ascii="Arial" w:hAnsi="Arial" w:cs="Arial"/>
          <w:color w:val="333333"/>
          <w:sz w:val="20"/>
          <w:szCs w:val="20"/>
          <w:shd w:val="clear" w:color="auto" w:fill="FFFFFF"/>
        </w:rPr>
        <w:t>July 6, 2018</w:t>
      </w:r>
    </w:p>
    <w:p w:rsidR="0050562A" w:rsidRDefault="0050562A" w:rsidP="00527E49">
      <w:pPr>
        <w:rPr>
          <w:rFonts w:ascii="Arial" w:hAnsi="Arial" w:cs="Arial"/>
          <w:color w:val="333333"/>
          <w:sz w:val="20"/>
          <w:szCs w:val="20"/>
          <w:shd w:val="clear" w:color="auto" w:fill="FFFFFF"/>
        </w:rPr>
      </w:pPr>
      <w:r>
        <w:rPr>
          <w:rFonts w:ascii="Arial" w:hAnsi="Arial" w:cs="Arial"/>
          <w:color w:val="333333"/>
          <w:sz w:val="20"/>
          <w:szCs w:val="20"/>
          <w:shd w:val="clear" w:color="auto" w:fill="FFFFFF"/>
        </w:rPr>
        <w:br w:type="page"/>
      </w:r>
    </w:p>
    <w:p w:rsidR="001F575E" w:rsidRDefault="00E77BA9" w:rsidP="0081405C">
      <w:pPr>
        <w:pStyle w:val="Heading2"/>
        <w:rPr>
          <w:shd w:val="clear" w:color="auto" w:fill="FFFFFF"/>
        </w:rPr>
      </w:pPr>
      <w:bookmarkStart w:id="5" w:name="_Toc518847363"/>
      <w:r>
        <w:rPr>
          <w:shd w:val="clear" w:color="auto" w:fill="FFFFFF"/>
        </w:rPr>
        <w:lastRenderedPageBreak/>
        <w:t>Smothered Baked Chicken Recipe</w:t>
      </w:r>
      <w:bookmarkEnd w:id="5"/>
    </w:p>
    <w:p w:rsidR="00862D5C" w:rsidRDefault="00862D5C" w:rsidP="00FD7859">
      <w:pPr>
        <w:rPr>
          <w:shd w:val="clear" w:color="auto" w:fill="FFFFFF"/>
        </w:rPr>
      </w:pPr>
      <w:r>
        <w:rPr>
          <w:noProof/>
        </w:rPr>
        <w:drawing>
          <wp:inline distT="0" distB="0" distL="0" distR="0">
            <wp:extent cx="6079585" cy="5942861"/>
            <wp:effectExtent l="0" t="7620" r="889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3729.JPG"/>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6085681" cy="5948820"/>
                    </a:xfrm>
                    <a:prstGeom prst="rect">
                      <a:avLst/>
                    </a:prstGeom>
                  </pic:spPr>
                </pic:pic>
              </a:graphicData>
            </a:graphic>
          </wp:inline>
        </w:drawing>
      </w:r>
    </w:p>
    <w:p w:rsidR="00862D5C" w:rsidRDefault="00862D5C" w:rsidP="009532C8">
      <w:r w:rsidRPr="009532C8">
        <w:rPr>
          <w:b/>
        </w:rPr>
        <w:t>Description:</w:t>
      </w:r>
      <w:r>
        <w:t xml:space="preserve">  This smothered chicken and rice meal is baked to perfection</w:t>
      </w:r>
      <w:r w:rsidR="004D4552">
        <w:t>,</w:t>
      </w:r>
      <w:r>
        <w:t xml:space="preserve"> </w:t>
      </w:r>
      <w:r w:rsidRPr="004D4552">
        <w:rPr>
          <w:noProof/>
        </w:rPr>
        <w:t>and</w:t>
      </w:r>
      <w:r>
        <w:t xml:space="preserve"> the meat falls off the bones.</w:t>
      </w:r>
    </w:p>
    <w:p w:rsidR="00862D5C" w:rsidRDefault="00862D5C" w:rsidP="00862D5C"/>
    <w:p w:rsidR="00862D5C" w:rsidRDefault="00862D5C" w:rsidP="001F575E">
      <w:r>
        <w:t xml:space="preserve">Prep Time 20 minutes </w:t>
      </w:r>
    </w:p>
    <w:p w:rsidR="00862D5C" w:rsidRDefault="00862D5C" w:rsidP="001F575E">
      <w:r>
        <w:t xml:space="preserve">Cook Time 20 minutes </w:t>
      </w:r>
    </w:p>
    <w:p w:rsidR="00862D5C" w:rsidRDefault="00862D5C" w:rsidP="001F575E">
      <w:r>
        <w:t xml:space="preserve">Total Time 40 minutes </w:t>
      </w:r>
    </w:p>
    <w:p w:rsidR="001F575E" w:rsidRDefault="00862D5C" w:rsidP="00316EFF">
      <w:r>
        <w:t xml:space="preserve">Servings 6 people </w:t>
      </w:r>
      <w:r w:rsidR="001F575E">
        <w:br w:type="page"/>
      </w:r>
    </w:p>
    <w:p w:rsidR="001F575E" w:rsidRDefault="00E77BA9" w:rsidP="00862D5C">
      <w:pPr>
        <w:rPr>
          <w:b/>
          <w:sz w:val="28"/>
          <w:szCs w:val="28"/>
        </w:rPr>
      </w:pPr>
      <w:r w:rsidRPr="00862D5C">
        <w:rPr>
          <w:b/>
          <w:i/>
          <w:sz w:val="28"/>
          <w:szCs w:val="28"/>
        </w:rPr>
        <w:lastRenderedPageBreak/>
        <w:t>Ingredients</w:t>
      </w:r>
      <w:r w:rsidRPr="00862D5C">
        <w:rPr>
          <w:b/>
          <w:sz w:val="28"/>
          <w:szCs w:val="28"/>
        </w:rPr>
        <w:t> </w:t>
      </w:r>
      <w:r w:rsidR="001F575E">
        <w:rPr>
          <w:b/>
          <w:sz w:val="28"/>
          <w:szCs w:val="28"/>
        </w:rPr>
        <w:t xml:space="preserve"> </w:t>
      </w:r>
    </w:p>
    <w:p w:rsidR="00316EFF" w:rsidRDefault="00316EFF" w:rsidP="00862D5C">
      <w:pPr>
        <w:rPr>
          <w:b/>
          <w:sz w:val="28"/>
          <w:szCs w:val="28"/>
        </w:rPr>
      </w:pPr>
    </w:p>
    <w:p w:rsidR="001B1D24" w:rsidRDefault="00E77BA9" w:rsidP="00862D5C">
      <w:pPr>
        <w:rPr>
          <w:shd w:val="clear" w:color="auto" w:fill="FFFFFF"/>
        </w:rPr>
      </w:pPr>
      <w:r>
        <w:rPr>
          <w:shd w:val="clear" w:color="auto" w:fill="FFFFFF"/>
        </w:rPr>
        <w:t>5 Small Red Potatoes</w:t>
      </w:r>
      <w:r>
        <w:br/>
      </w:r>
      <w:r w:rsidR="00862D5C">
        <w:t>2-Stalk of Celery</w:t>
      </w:r>
      <w:r>
        <w:br/>
      </w:r>
      <w:r>
        <w:rPr>
          <w:shd w:val="clear" w:color="auto" w:fill="FFFFFF"/>
        </w:rPr>
        <w:t>4 Tbs Butter (Optional)</w:t>
      </w:r>
      <w:r>
        <w:br/>
      </w:r>
      <w:r>
        <w:rPr>
          <w:shd w:val="clear" w:color="auto" w:fill="FFFFFF"/>
        </w:rPr>
        <w:t xml:space="preserve">4 </w:t>
      </w:r>
      <w:r w:rsidRPr="004D4552">
        <w:rPr>
          <w:noProof/>
          <w:shd w:val="clear" w:color="auto" w:fill="FFFFFF"/>
        </w:rPr>
        <w:t>Tbs</w:t>
      </w:r>
      <w:r w:rsidR="004D4552">
        <w:rPr>
          <w:noProof/>
          <w:shd w:val="clear" w:color="auto" w:fill="FFFFFF"/>
        </w:rPr>
        <w:t>p</w:t>
      </w:r>
      <w:r>
        <w:rPr>
          <w:shd w:val="clear" w:color="auto" w:fill="FFFFFF"/>
        </w:rPr>
        <w:t xml:space="preserve"> All-Purpose Flour</w:t>
      </w:r>
      <w:r>
        <w:br/>
      </w:r>
      <w:r>
        <w:rPr>
          <w:shd w:val="clear" w:color="auto" w:fill="FFFFFF"/>
        </w:rPr>
        <w:t>3 Cups Chicken Broth</w:t>
      </w:r>
      <w:r>
        <w:br/>
      </w:r>
      <w:r>
        <w:rPr>
          <w:shd w:val="clear" w:color="auto" w:fill="FFFFFF"/>
        </w:rPr>
        <w:t>1 Chicken Flavor Bouillon Cube</w:t>
      </w:r>
      <w:r>
        <w:br/>
      </w:r>
    </w:p>
    <w:p w:rsidR="001B1D24" w:rsidRPr="001B1D24" w:rsidRDefault="001B1D24" w:rsidP="00862D5C">
      <w:pPr>
        <w:rPr>
          <w:b/>
          <w:shd w:val="clear" w:color="auto" w:fill="FFFFFF"/>
        </w:rPr>
      </w:pPr>
      <w:r w:rsidRPr="001B1D24">
        <w:rPr>
          <w:b/>
        </w:rPr>
        <w:t>Seasoning</w:t>
      </w:r>
    </w:p>
    <w:p w:rsidR="001B1D24" w:rsidRDefault="00E77BA9" w:rsidP="00862D5C">
      <w:pPr>
        <w:rPr>
          <w:shd w:val="clear" w:color="auto" w:fill="FFFFFF"/>
        </w:rPr>
      </w:pPr>
      <w:r>
        <w:rPr>
          <w:shd w:val="clear" w:color="auto" w:fill="FFFFFF"/>
        </w:rPr>
        <w:t>1 Tbs Parsley Flakes</w:t>
      </w:r>
    </w:p>
    <w:p w:rsidR="00E77BA9" w:rsidRDefault="00E77BA9" w:rsidP="00862D5C">
      <w:pPr>
        <w:rPr>
          <w:shd w:val="clear" w:color="auto" w:fill="FFFFFF"/>
        </w:rPr>
      </w:pPr>
      <w:r>
        <w:rPr>
          <w:shd w:val="clear" w:color="auto" w:fill="FFFFFF"/>
        </w:rPr>
        <w:t>2 Tsp Seasoning Salt or Salt</w:t>
      </w:r>
      <w:r>
        <w:br/>
      </w:r>
      <w:r>
        <w:rPr>
          <w:shd w:val="clear" w:color="auto" w:fill="FFFFFF"/>
        </w:rPr>
        <w:t>1 Tsp Garlic Powder</w:t>
      </w:r>
      <w:r>
        <w:br/>
      </w:r>
      <w:r>
        <w:rPr>
          <w:shd w:val="clear" w:color="auto" w:fill="FFFFFF"/>
        </w:rPr>
        <w:t>1 Tsp Thyme</w:t>
      </w:r>
    </w:p>
    <w:p w:rsidR="008C4F40" w:rsidRDefault="008C4F40" w:rsidP="001B1D24"/>
    <w:p w:rsidR="001B1D24" w:rsidRPr="001B1D24" w:rsidRDefault="008C4F40" w:rsidP="001B1D24">
      <w:pPr>
        <w:rPr>
          <w:shd w:val="clear" w:color="auto" w:fill="FFFFFF"/>
        </w:rPr>
      </w:pPr>
      <w:r w:rsidRPr="008C4F40">
        <w:rPr>
          <w:rStyle w:val="ingredientdirectionsChar"/>
          <w:i w:val="0"/>
        </w:rPr>
        <w:t>Directions</w:t>
      </w:r>
      <w:r w:rsidR="00E77BA9">
        <w:br/>
      </w:r>
      <w:r w:rsidR="001B1D24" w:rsidRPr="001B1D24">
        <w:rPr>
          <w:shd w:val="clear" w:color="auto" w:fill="FFFFFF"/>
        </w:rPr>
        <w:t xml:space="preserve">1. Ok, therefore what we're progressing to do </w:t>
      </w:r>
      <w:r w:rsidR="001B1D24">
        <w:rPr>
          <w:shd w:val="clear" w:color="auto" w:fill="FFFFFF"/>
        </w:rPr>
        <w:t>first</w:t>
      </w:r>
      <w:r w:rsidR="001B1D24" w:rsidRPr="001B1D24">
        <w:rPr>
          <w:shd w:val="clear" w:color="auto" w:fill="FFFFFF"/>
        </w:rPr>
        <w:t xml:space="preserve"> is fill a giant bowl up with </w:t>
      </w:r>
      <w:r w:rsidR="001B1D24" w:rsidRPr="008C4F40">
        <w:rPr>
          <w:noProof/>
          <w:shd w:val="clear" w:color="auto" w:fill="FFFFFF"/>
        </w:rPr>
        <w:t>cool</w:t>
      </w:r>
      <w:r w:rsidR="001B1D24" w:rsidRPr="001B1D24">
        <w:rPr>
          <w:shd w:val="clear" w:color="auto" w:fill="FFFFFF"/>
        </w:rPr>
        <w:t xml:space="preserve"> water. </w:t>
      </w:r>
      <w:r w:rsidR="001B1D24">
        <w:rPr>
          <w:shd w:val="clear" w:color="auto" w:fill="FFFFFF"/>
        </w:rPr>
        <w:t xml:space="preserve"> </w:t>
      </w:r>
      <w:r w:rsidR="001B1D24" w:rsidRPr="001B1D24">
        <w:rPr>
          <w:shd w:val="clear" w:color="auto" w:fill="FFFFFF"/>
        </w:rPr>
        <w:t xml:space="preserve">Add one tbs of salt to the </w:t>
      </w:r>
      <w:r w:rsidR="001B1D24" w:rsidRPr="008C4F40">
        <w:rPr>
          <w:noProof/>
          <w:shd w:val="clear" w:color="auto" w:fill="FFFFFF"/>
        </w:rPr>
        <w:t>bowl</w:t>
      </w:r>
      <w:r w:rsidR="001B1D24" w:rsidRPr="001B1D24">
        <w:rPr>
          <w:shd w:val="clear" w:color="auto" w:fill="FFFFFF"/>
        </w:rPr>
        <w:t xml:space="preserve"> to make a brine </w:t>
      </w:r>
      <w:r w:rsidR="001B1D24">
        <w:rPr>
          <w:shd w:val="clear" w:color="auto" w:fill="FFFFFF"/>
        </w:rPr>
        <w:t>solution</w:t>
      </w:r>
      <w:r w:rsidR="001B1D24" w:rsidRPr="001B1D24">
        <w:rPr>
          <w:shd w:val="clear" w:color="auto" w:fill="FFFFFF"/>
        </w:rPr>
        <w:t xml:space="preserve"> and add your frozen chicken to the salt water. </w:t>
      </w:r>
      <w:r w:rsidR="001B1D24">
        <w:rPr>
          <w:shd w:val="clear" w:color="auto" w:fill="FFFFFF"/>
        </w:rPr>
        <w:t>E</w:t>
      </w:r>
      <w:r w:rsidR="001B1D24" w:rsidRPr="001B1D24">
        <w:rPr>
          <w:shd w:val="clear" w:color="auto" w:fill="FFFFFF"/>
        </w:rPr>
        <w:t>nable the chicken to take a seat within the salt water till it unthaws. If your chicken is not frozen, add it to the salt water answer anyway and scrub it with the salt water answer.</w:t>
      </w:r>
    </w:p>
    <w:p w:rsidR="001B1D24" w:rsidRPr="001B1D24" w:rsidRDefault="001B1D24" w:rsidP="001B1D24">
      <w:pPr>
        <w:rPr>
          <w:shd w:val="clear" w:color="auto" w:fill="FFFFFF"/>
        </w:rPr>
      </w:pPr>
    </w:p>
    <w:p w:rsidR="001B1D24" w:rsidRPr="001B1D24" w:rsidRDefault="001B1D24" w:rsidP="001B1D24">
      <w:pPr>
        <w:rPr>
          <w:shd w:val="clear" w:color="auto" w:fill="FFFFFF"/>
        </w:rPr>
      </w:pPr>
      <w:r w:rsidRPr="001B1D24">
        <w:rPr>
          <w:shd w:val="clear" w:color="auto" w:fill="FFFFFF"/>
        </w:rPr>
        <w:t xml:space="preserve">2. </w:t>
      </w:r>
      <w:r>
        <w:rPr>
          <w:shd w:val="clear" w:color="auto" w:fill="FFFFFF"/>
        </w:rPr>
        <w:t>W</w:t>
      </w:r>
      <w:r w:rsidRPr="001B1D24">
        <w:rPr>
          <w:shd w:val="clear" w:color="auto" w:fill="FFFFFF"/>
        </w:rPr>
        <w:t xml:space="preserve">hereas your chicken is sitting within the </w:t>
      </w:r>
      <w:r>
        <w:rPr>
          <w:shd w:val="clear" w:color="auto" w:fill="FFFFFF"/>
        </w:rPr>
        <w:t>brine</w:t>
      </w:r>
      <w:r w:rsidRPr="001B1D24">
        <w:rPr>
          <w:shd w:val="clear" w:color="auto" w:fill="FFFFFF"/>
        </w:rPr>
        <w:t xml:space="preserve">, you are going to cut your onions and peppers into tiny items and chop every </w:t>
      </w:r>
      <w:r w:rsidRPr="008C4F40">
        <w:rPr>
          <w:noProof/>
          <w:shd w:val="clear" w:color="auto" w:fill="FFFFFF"/>
        </w:rPr>
        <w:t>tiny</w:t>
      </w:r>
      <w:r w:rsidRPr="001B1D24">
        <w:rPr>
          <w:shd w:val="clear" w:color="auto" w:fill="FFFFFF"/>
        </w:rPr>
        <w:t xml:space="preserve"> potatoes into </w:t>
      </w:r>
      <w:r w:rsidRPr="008C4F40">
        <w:rPr>
          <w:noProof/>
          <w:shd w:val="clear" w:color="auto" w:fill="FFFFFF"/>
        </w:rPr>
        <w:t>items</w:t>
      </w:r>
      <w:r w:rsidRPr="001B1D24">
        <w:rPr>
          <w:shd w:val="clear" w:color="auto" w:fill="FFFFFF"/>
        </w:rPr>
        <w:t xml:space="preserve"> of four (quarters). </w:t>
      </w:r>
    </w:p>
    <w:p w:rsidR="001B1D24" w:rsidRPr="001B1D24" w:rsidRDefault="001B1D24" w:rsidP="001B1D24">
      <w:pPr>
        <w:rPr>
          <w:shd w:val="clear" w:color="auto" w:fill="FFFFFF"/>
        </w:rPr>
      </w:pPr>
    </w:p>
    <w:p w:rsidR="001B1D24" w:rsidRPr="001B1D24" w:rsidRDefault="001B1D24" w:rsidP="001B1D24">
      <w:pPr>
        <w:rPr>
          <w:shd w:val="clear" w:color="auto" w:fill="FFFFFF"/>
        </w:rPr>
      </w:pPr>
      <w:r w:rsidRPr="001B1D24">
        <w:rPr>
          <w:shd w:val="clear" w:color="auto" w:fill="FFFFFF"/>
        </w:rPr>
        <w:t xml:space="preserve">3. </w:t>
      </w:r>
      <w:r>
        <w:rPr>
          <w:shd w:val="clear" w:color="auto" w:fill="FFFFFF"/>
        </w:rPr>
        <w:t xml:space="preserve"> C</w:t>
      </w:r>
      <w:r w:rsidRPr="001B1D24">
        <w:rPr>
          <w:shd w:val="clear" w:color="auto" w:fill="FFFFFF"/>
        </w:rPr>
        <w:t xml:space="preserve">reate the gravy mixture suspension. </w:t>
      </w:r>
      <w:r>
        <w:rPr>
          <w:shd w:val="clear" w:color="auto" w:fill="FFFFFF"/>
        </w:rPr>
        <w:t>Y</w:t>
      </w:r>
      <w:r w:rsidRPr="001B1D24">
        <w:rPr>
          <w:shd w:val="clear" w:color="auto" w:fill="FFFFFF"/>
        </w:rPr>
        <w:t xml:space="preserve">ou are going to mix your broth and flour. </w:t>
      </w:r>
      <w:r>
        <w:rPr>
          <w:shd w:val="clear" w:color="auto" w:fill="FFFFFF"/>
        </w:rPr>
        <w:t>T</w:t>
      </w:r>
      <w:r w:rsidRPr="001B1D24">
        <w:rPr>
          <w:shd w:val="clear" w:color="auto" w:fill="FFFFFF"/>
        </w:rPr>
        <w:t xml:space="preserve">herefore add your </w:t>
      </w:r>
      <w:r w:rsidRPr="001B1D24">
        <w:rPr>
          <w:noProof/>
          <w:shd w:val="clear" w:color="auto" w:fill="FFFFFF"/>
        </w:rPr>
        <w:t>flour</w:t>
      </w:r>
      <w:r w:rsidRPr="001B1D24">
        <w:rPr>
          <w:shd w:val="clear" w:color="auto" w:fill="FFFFFF"/>
        </w:rPr>
        <w:t xml:space="preserve"> to the </w:t>
      </w:r>
      <w:r w:rsidRPr="001B1D24">
        <w:rPr>
          <w:noProof/>
          <w:shd w:val="clear" w:color="auto" w:fill="FFFFFF"/>
        </w:rPr>
        <w:t>broth</w:t>
      </w:r>
      <w:r w:rsidRPr="001B1D24">
        <w:rPr>
          <w:shd w:val="clear" w:color="auto" w:fill="FFFFFF"/>
        </w:rPr>
        <w:t xml:space="preserve"> and stir it in well till it dissolves and use </w:t>
      </w:r>
      <w:r>
        <w:rPr>
          <w:noProof/>
          <w:shd w:val="clear" w:color="auto" w:fill="FFFFFF"/>
        </w:rPr>
        <w:t>larg</w:t>
      </w:r>
      <w:r w:rsidRPr="001B1D24">
        <w:rPr>
          <w:noProof/>
          <w:shd w:val="clear" w:color="auto" w:fill="FFFFFF"/>
        </w:rPr>
        <w:t>e</w:t>
      </w:r>
      <w:r w:rsidRPr="001B1D24">
        <w:rPr>
          <w:shd w:val="clear" w:color="auto" w:fill="FFFFFF"/>
        </w:rPr>
        <w:t xml:space="preserve"> tablespoons of flour. The suspension can thicken and switch into a gravy because it cooks.</w:t>
      </w:r>
    </w:p>
    <w:p w:rsidR="001B1D24" w:rsidRPr="001B1D24" w:rsidRDefault="001B1D24" w:rsidP="001B1D24">
      <w:pPr>
        <w:rPr>
          <w:shd w:val="clear" w:color="auto" w:fill="FFFFFF"/>
        </w:rPr>
      </w:pPr>
    </w:p>
    <w:p w:rsidR="001B1D24" w:rsidRPr="001B1D24" w:rsidRDefault="001B1D24" w:rsidP="001B1D24">
      <w:pPr>
        <w:rPr>
          <w:shd w:val="clear" w:color="auto" w:fill="FFFFFF"/>
        </w:rPr>
      </w:pPr>
      <w:r w:rsidRPr="001B1D24">
        <w:rPr>
          <w:shd w:val="clear" w:color="auto" w:fill="FFFFFF"/>
        </w:rPr>
        <w:t xml:space="preserve">4. </w:t>
      </w:r>
      <w:r>
        <w:rPr>
          <w:shd w:val="clear" w:color="auto" w:fill="FFFFFF"/>
        </w:rPr>
        <w:t xml:space="preserve"> H</w:t>
      </w:r>
      <w:r w:rsidRPr="001B1D24">
        <w:rPr>
          <w:shd w:val="clear" w:color="auto" w:fill="FFFFFF"/>
        </w:rPr>
        <w:t xml:space="preserve">eat your kitchen appliance to 350 degrees. </w:t>
      </w:r>
      <w:r>
        <w:rPr>
          <w:shd w:val="clear" w:color="auto" w:fill="FFFFFF"/>
        </w:rPr>
        <w:t xml:space="preserve"> </w:t>
      </w:r>
      <w:r>
        <w:rPr>
          <w:noProof/>
          <w:shd w:val="clear" w:color="auto" w:fill="FFFFFF"/>
        </w:rPr>
        <w:t>C</w:t>
      </w:r>
      <w:r w:rsidRPr="001B1D24">
        <w:rPr>
          <w:noProof/>
          <w:shd w:val="clear" w:color="auto" w:fill="FFFFFF"/>
        </w:rPr>
        <w:t>onfirm</w:t>
      </w:r>
      <w:r w:rsidRPr="001B1D24">
        <w:rPr>
          <w:shd w:val="clear" w:color="auto" w:fill="FFFFFF"/>
        </w:rPr>
        <w:t xml:space="preserve"> that the kitchen appliance preheats for a minimum of ten minutes before adding the chicken to the kitchen appliance, and it will take ten minutes to complete following few steps.</w:t>
      </w:r>
    </w:p>
    <w:p w:rsidR="001B1D24" w:rsidRPr="001B1D24" w:rsidRDefault="001B1D24" w:rsidP="001B1D24">
      <w:pPr>
        <w:rPr>
          <w:shd w:val="clear" w:color="auto" w:fill="FFFFFF"/>
        </w:rPr>
      </w:pPr>
    </w:p>
    <w:p w:rsidR="001B1D24" w:rsidRPr="001B1D24" w:rsidRDefault="001B1D24" w:rsidP="001B1D24">
      <w:pPr>
        <w:rPr>
          <w:shd w:val="clear" w:color="auto" w:fill="FFFFFF"/>
        </w:rPr>
      </w:pPr>
      <w:r w:rsidRPr="001B1D24">
        <w:rPr>
          <w:shd w:val="clear" w:color="auto" w:fill="FFFFFF"/>
        </w:rPr>
        <w:t xml:space="preserve">5. </w:t>
      </w:r>
      <w:r>
        <w:rPr>
          <w:shd w:val="clear" w:color="auto" w:fill="FFFFFF"/>
        </w:rPr>
        <w:t xml:space="preserve"> </w:t>
      </w:r>
      <w:r w:rsidRPr="001B1D24">
        <w:rPr>
          <w:shd w:val="clear" w:color="auto" w:fill="FFFFFF"/>
        </w:rPr>
        <w:t>Ok</w:t>
      </w:r>
      <w:r>
        <w:rPr>
          <w:shd w:val="clear" w:color="auto" w:fill="FFFFFF"/>
        </w:rPr>
        <w:t>, therefore,</w:t>
      </w:r>
      <w:r w:rsidRPr="001B1D24">
        <w:rPr>
          <w:shd w:val="clear" w:color="auto" w:fill="FFFFFF"/>
        </w:rPr>
        <w:t xml:space="preserve"> let's target the chicken currently. </w:t>
      </w:r>
      <w:r>
        <w:rPr>
          <w:shd w:val="clear" w:color="auto" w:fill="FFFFFF"/>
        </w:rPr>
        <w:t xml:space="preserve"> </w:t>
      </w:r>
      <w:r w:rsidRPr="001B1D24">
        <w:rPr>
          <w:shd w:val="clear" w:color="auto" w:fill="FFFFFF"/>
        </w:rPr>
        <w:t xml:space="preserve">Once it unthaws, take away the surplus fat and discontinue any supporting excess skin which will get on the chicken. </w:t>
      </w:r>
      <w:r>
        <w:rPr>
          <w:shd w:val="clear" w:color="auto" w:fill="FFFFFF"/>
        </w:rPr>
        <w:t xml:space="preserve"> </w:t>
      </w:r>
      <w:r>
        <w:rPr>
          <w:noProof/>
          <w:shd w:val="clear" w:color="auto" w:fill="FFFFFF"/>
        </w:rPr>
        <w:t>T</w:t>
      </w:r>
      <w:r w:rsidRPr="001B1D24">
        <w:rPr>
          <w:noProof/>
          <w:shd w:val="clear" w:color="auto" w:fill="FFFFFF"/>
        </w:rPr>
        <w:t>ake</w:t>
      </w:r>
      <w:r w:rsidRPr="001B1D24">
        <w:rPr>
          <w:shd w:val="clear" w:color="auto" w:fill="FFFFFF"/>
        </w:rPr>
        <w:t xml:space="preserve"> away additional yellow fat pockets and also the </w:t>
      </w:r>
      <w:r>
        <w:rPr>
          <w:noProof/>
          <w:shd w:val="clear" w:color="auto" w:fill="FFFFFF"/>
        </w:rPr>
        <w:t>thin</w:t>
      </w:r>
      <w:r w:rsidRPr="001B1D24">
        <w:rPr>
          <w:shd w:val="clear" w:color="auto" w:fill="FFFFFF"/>
        </w:rPr>
        <w:t xml:space="preserve"> membrane below the </w:t>
      </w:r>
      <w:r w:rsidRPr="001B1D24">
        <w:rPr>
          <w:noProof/>
          <w:shd w:val="clear" w:color="auto" w:fill="FFFFFF"/>
        </w:rPr>
        <w:t>skin</w:t>
      </w:r>
      <w:r w:rsidRPr="001B1D24">
        <w:rPr>
          <w:shd w:val="clear" w:color="auto" w:fill="FFFFFF"/>
        </w:rPr>
        <w:t xml:space="preserve">.  Keep </w:t>
      </w:r>
      <w:r w:rsidRPr="001B1D24">
        <w:rPr>
          <w:noProof/>
          <w:shd w:val="clear" w:color="auto" w:fill="FFFFFF"/>
        </w:rPr>
        <w:t>simply</w:t>
      </w:r>
      <w:r w:rsidRPr="001B1D24">
        <w:rPr>
          <w:shd w:val="clear" w:color="auto" w:fill="FFFFFF"/>
        </w:rPr>
        <w:t xml:space="preserve"> enough skin to hide the meat and cut the remainder and discard</w:t>
      </w:r>
    </w:p>
    <w:p w:rsidR="001B1D24" w:rsidRPr="001B1D24" w:rsidRDefault="001B1D24" w:rsidP="001B1D24">
      <w:pPr>
        <w:rPr>
          <w:shd w:val="clear" w:color="auto" w:fill="FFFFFF"/>
        </w:rPr>
      </w:pPr>
    </w:p>
    <w:p w:rsidR="001B1D24" w:rsidRPr="001B1D24" w:rsidRDefault="001B1D24" w:rsidP="001B1D24">
      <w:pPr>
        <w:rPr>
          <w:shd w:val="clear" w:color="auto" w:fill="FFFFFF"/>
        </w:rPr>
      </w:pPr>
      <w:r w:rsidRPr="001B1D24">
        <w:rPr>
          <w:shd w:val="clear" w:color="auto" w:fill="FFFFFF"/>
        </w:rPr>
        <w:t xml:space="preserve">6. </w:t>
      </w:r>
      <w:r>
        <w:rPr>
          <w:shd w:val="clear" w:color="auto" w:fill="FFFFFF"/>
        </w:rPr>
        <w:t xml:space="preserve"> </w:t>
      </w:r>
      <w:r w:rsidRPr="001B1D24">
        <w:rPr>
          <w:shd w:val="clear" w:color="auto" w:fill="FFFFFF"/>
        </w:rPr>
        <w:t>Afterward, season</w:t>
      </w:r>
      <w:r>
        <w:rPr>
          <w:shd w:val="clear" w:color="auto" w:fill="FFFFFF"/>
        </w:rPr>
        <w:t>ing</w:t>
      </w:r>
      <w:r w:rsidRPr="001B1D24">
        <w:rPr>
          <w:shd w:val="clear" w:color="auto" w:fill="FFFFFF"/>
        </w:rPr>
        <w:t xml:space="preserve"> your chicken thighs with the seasonings and massage the seasonings in very well. </w:t>
      </w:r>
    </w:p>
    <w:p w:rsidR="001B1D24" w:rsidRPr="001B1D24" w:rsidRDefault="001B1D24" w:rsidP="001B1D24">
      <w:pPr>
        <w:rPr>
          <w:shd w:val="clear" w:color="auto" w:fill="FFFFFF"/>
        </w:rPr>
      </w:pPr>
    </w:p>
    <w:p w:rsidR="001B1D24" w:rsidRPr="001B1D24" w:rsidRDefault="001B1D24" w:rsidP="001B1D24">
      <w:pPr>
        <w:rPr>
          <w:shd w:val="clear" w:color="auto" w:fill="FFFFFF"/>
        </w:rPr>
      </w:pPr>
      <w:r w:rsidRPr="001B1D24">
        <w:rPr>
          <w:shd w:val="clear" w:color="auto" w:fill="FFFFFF"/>
        </w:rPr>
        <w:t>7.</w:t>
      </w:r>
      <w:r>
        <w:rPr>
          <w:shd w:val="clear" w:color="auto" w:fill="FFFFFF"/>
        </w:rPr>
        <w:t xml:space="preserve"> </w:t>
      </w:r>
      <w:r w:rsidRPr="001B1D24">
        <w:rPr>
          <w:shd w:val="clear" w:color="auto" w:fill="FFFFFF"/>
        </w:rPr>
        <w:t xml:space="preserve"> Get your baking dish or use a giant forged iron and place one chicken flavor</w:t>
      </w:r>
      <w:r>
        <w:rPr>
          <w:shd w:val="clear" w:color="auto" w:fill="FFFFFF"/>
        </w:rPr>
        <w:t xml:space="preserve"> cube, </w:t>
      </w:r>
      <w:r w:rsidRPr="001B1D24">
        <w:rPr>
          <w:shd w:val="clear" w:color="auto" w:fill="FFFFFF"/>
        </w:rPr>
        <w:t xml:space="preserve"> seasoning and also the shredded vegetables into a baking pan or </w:t>
      </w:r>
      <w:r w:rsidRPr="001B1D24">
        <w:rPr>
          <w:noProof/>
          <w:shd w:val="clear" w:color="auto" w:fill="FFFFFF"/>
        </w:rPr>
        <w:t>dish</w:t>
      </w:r>
      <w:r w:rsidRPr="001B1D24">
        <w:rPr>
          <w:shd w:val="clear" w:color="auto" w:fill="FFFFFF"/>
        </w:rPr>
        <w:t>.</w:t>
      </w:r>
    </w:p>
    <w:p w:rsidR="001B1D24" w:rsidRPr="001B1D24" w:rsidRDefault="001B1D24" w:rsidP="001B1D24">
      <w:pPr>
        <w:rPr>
          <w:shd w:val="clear" w:color="auto" w:fill="FFFFFF"/>
        </w:rPr>
      </w:pPr>
    </w:p>
    <w:p w:rsidR="001B1D24" w:rsidRPr="001B1D24" w:rsidRDefault="001B1D24" w:rsidP="001B1D24">
      <w:pPr>
        <w:rPr>
          <w:shd w:val="clear" w:color="auto" w:fill="FFFFFF"/>
        </w:rPr>
      </w:pPr>
      <w:r w:rsidRPr="001B1D24">
        <w:rPr>
          <w:shd w:val="clear" w:color="auto" w:fill="FFFFFF"/>
        </w:rPr>
        <w:t xml:space="preserve">8. Add your seasoned chicken, followed by the </w:t>
      </w:r>
      <w:r>
        <w:rPr>
          <w:shd w:val="clear" w:color="auto" w:fill="FFFFFF"/>
        </w:rPr>
        <w:t xml:space="preserve">gravy </w:t>
      </w:r>
      <w:r w:rsidRPr="001B1D24">
        <w:rPr>
          <w:shd w:val="clear" w:color="auto" w:fill="FFFFFF"/>
        </w:rPr>
        <w:t>suspension.</w:t>
      </w:r>
    </w:p>
    <w:p w:rsidR="001B1D24" w:rsidRPr="001B1D24" w:rsidRDefault="001B1D24" w:rsidP="001B1D24">
      <w:pPr>
        <w:rPr>
          <w:shd w:val="clear" w:color="auto" w:fill="FFFFFF"/>
        </w:rPr>
      </w:pPr>
    </w:p>
    <w:p w:rsidR="001B1D24" w:rsidRPr="001B1D24" w:rsidRDefault="001B1D24" w:rsidP="001B1D24">
      <w:pPr>
        <w:rPr>
          <w:shd w:val="clear" w:color="auto" w:fill="FFFFFF"/>
        </w:rPr>
      </w:pPr>
      <w:r w:rsidRPr="001B1D24">
        <w:rPr>
          <w:shd w:val="clear" w:color="auto" w:fill="FFFFFF"/>
        </w:rPr>
        <w:t xml:space="preserve">9. </w:t>
      </w:r>
      <w:r>
        <w:rPr>
          <w:shd w:val="clear" w:color="auto" w:fill="FFFFFF"/>
        </w:rPr>
        <w:t xml:space="preserve"> </w:t>
      </w:r>
      <w:r w:rsidRPr="001B1D24">
        <w:rPr>
          <w:shd w:val="clear" w:color="auto" w:fill="FFFFFF"/>
        </w:rPr>
        <w:t xml:space="preserve">Lastly, add one tbs of butter. Butter is nonmandatory therefore if you would like to travel the healthier route be happy to go </w:t>
      </w:r>
      <w:r w:rsidR="004D6243">
        <w:rPr>
          <w:shd w:val="clear" w:color="auto" w:fill="FFFFFF"/>
        </w:rPr>
        <w:t>deficient and leave</w:t>
      </w:r>
      <w:r w:rsidRPr="001B1D24">
        <w:rPr>
          <w:shd w:val="clear" w:color="auto" w:fill="FFFFFF"/>
        </w:rPr>
        <w:t xml:space="preserve"> it out. </w:t>
      </w:r>
      <w:r w:rsidR="004D6243">
        <w:rPr>
          <w:shd w:val="clear" w:color="auto" w:fill="FFFFFF"/>
        </w:rPr>
        <w:t xml:space="preserve"> Butter can help</w:t>
      </w:r>
      <w:r w:rsidRPr="001B1D24">
        <w:rPr>
          <w:shd w:val="clear" w:color="auto" w:fill="FFFFFF"/>
        </w:rPr>
        <w:t xml:space="preserve"> the chicken brown and adds a touch of flavor to the gravy.</w:t>
      </w:r>
    </w:p>
    <w:p w:rsidR="001B1D24" w:rsidRPr="001B1D24" w:rsidRDefault="001B1D24" w:rsidP="001B1D24">
      <w:pPr>
        <w:rPr>
          <w:shd w:val="clear" w:color="auto" w:fill="FFFFFF"/>
        </w:rPr>
      </w:pPr>
    </w:p>
    <w:p w:rsidR="001B1D24" w:rsidRPr="001B1D24" w:rsidRDefault="001B1D24" w:rsidP="001B1D24">
      <w:pPr>
        <w:rPr>
          <w:shd w:val="clear" w:color="auto" w:fill="FFFFFF"/>
        </w:rPr>
      </w:pPr>
      <w:r w:rsidRPr="001B1D24">
        <w:rPr>
          <w:shd w:val="clear" w:color="auto" w:fill="FFFFFF"/>
        </w:rPr>
        <w:t>10. Place the chicken within the kitchen appliance and bake it for two hours.</w:t>
      </w:r>
    </w:p>
    <w:p w:rsidR="001B1D24" w:rsidRPr="001B1D24" w:rsidRDefault="001B1D24" w:rsidP="001B1D24">
      <w:pPr>
        <w:rPr>
          <w:shd w:val="clear" w:color="auto" w:fill="FFFFFF"/>
        </w:rPr>
      </w:pPr>
    </w:p>
    <w:p w:rsidR="00E77BA9" w:rsidRDefault="001B1D24" w:rsidP="001B1D24">
      <w:pPr>
        <w:rPr>
          <w:shd w:val="clear" w:color="auto" w:fill="FFFFFF"/>
        </w:rPr>
      </w:pPr>
      <w:r w:rsidRPr="001B1D24">
        <w:rPr>
          <w:shd w:val="clear" w:color="auto" w:fill="FFFFFF"/>
        </w:rPr>
        <w:t xml:space="preserve">11. </w:t>
      </w:r>
      <w:r w:rsidR="004D6243">
        <w:rPr>
          <w:shd w:val="clear" w:color="auto" w:fill="FFFFFF"/>
        </w:rPr>
        <w:t xml:space="preserve">After an </w:t>
      </w:r>
      <w:r w:rsidRPr="004D6243">
        <w:rPr>
          <w:noProof/>
          <w:shd w:val="clear" w:color="auto" w:fill="FFFFFF"/>
        </w:rPr>
        <w:t>hour,</w:t>
      </w:r>
      <w:r w:rsidRPr="001B1D24">
        <w:rPr>
          <w:shd w:val="clear" w:color="auto" w:fill="FFFFFF"/>
        </w:rPr>
        <w:t xml:space="preserve"> stir the gravy in to </w:t>
      </w:r>
      <w:r w:rsidR="004D6243">
        <w:rPr>
          <w:shd w:val="clear" w:color="auto" w:fill="FFFFFF"/>
        </w:rPr>
        <w:t>smooth it as it</w:t>
      </w:r>
      <w:r w:rsidRPr="001B1D24">
        <w:rPr>
          <w:shd w:val="clear" w:color="auto" w:fill="FFFFFF"/>
        </w:rPr>
        <w:t xml:space="preserve"> thickens. The flour encompasses a tendencies to ooze all the way down to </w:t>
      </w:r>
      <w:r w:rsidR="004D6243">
        <w:rPr>
          <w:shd w:val="clear" w:color="auto" w:fill="FFFFFF"/>
        </w:rPr>
        <w:t>the bottom o</w:t>
      </w:r>
      <w:r w:rsidRPr="001B1D24">
        <w:rPr>
          <w:shd w:val="clear" w:color="auto" w:fill="FFFFFF"/>
        </w:rPr>
        <w:t xml:space="preserve">f the baking pan, therefore </w:t>
      </w:r>
      <w:r w:rsidR="004D6243">
        <w:rPr>
          <w:shd w:val="clear" w:color="auto" w:fill="FFFFFF"/>
        </w:rPr>
        <w:t xml:space="preserve">make sure you stir </w:t>
      </w:r>
      <w:r w:rsidR="004D6243">
        <w:rPr>
          <w:noProof/>
          <w:shd w:val="clear" w:color="auto" w:fill="FFFFFF"/>
        </w:rPr>
        <w:t>entir</w:t>
      </w:r>
      <w:r w:rsidR="004D6243" w:rsidRPr="004D6243">
        <w:rPr>
          <w:noProof/>
          <w:shd w:val="clear" w:color="auto" w:fill="FFFFFF"/>
        </w:rPr>
        <w:t>ely</w:t>
      </w:r>
      <w:r w:rsidR="004D6243">
        <w:rPr>
          <w:shd w:val="clear" w:color="auto" w:fill="FFFFFF"/>
        </w:rPr>
        <w:t xml:space="preserve">, </w:t>
      </w:r>
      <w:r w:rsidRPr="001B1D24">
        <w:rPr>
          <w:shd w:val="clear" w:color="auto" w:fill="FFFFFF"/>
        </w:rPr>
        <w:t xml:space="preserve">confirm you stir the gravy in </w:t>
      </w:r>
      <w:r w:rsidRPr="004D6243">
        <w:rPr>
          <w:noProof/>
          <w:shd w:val="clear" w:color="auto" w:fill="FFFFFF"/>
        </w:rPr>
        <w:t xml:space="preserve">well </w:t>
      </w:r>
      <w:r w:rsidR="004D6243" w:rsidRPr="004D6243">
        <w:rPr>
          <w:noProof/>
          <w:shd w:val="clear" w:color="auto" w:fill="FFFFFF"/>
        </w:rPr>
        <w:t>before</w:t>
      </w:r>
      <w:r w:rsidRPr="001B1D24">
        <w:rPr>
          <w:shd w:val="clear" w:color="auto" w:fill="FFFFFF"/>
        </w:rPr>
        <w:t xml:space="preserve"> your </w:t>
      </w:r>
      <w:r w:rsidR="004D6243">
        <w:rPr>
          <w:noProof/>
          <w:shd w:val="clear" w:color="auto" w:fill="FFFFFF"/>
        </w:rPr>
        <w:t>sauce</w:t>
      </w:r>
      <w:r w:rsidRPr="001B1D24">
        <w:rPr>
          <w:shd w:val="clear" w:color="auto" w:fill="FFFFFF"/>
        </w:rPr>
        <w:t xml:space="preserve"> thickens. These square measure best served with egg noodles</w:t>
      </w:r>
      <w:r w:rsidR="004D6243">
        <w:rPr>
          <w:shd w:val="clear" w:color="auto" w:fill="FFFFFF"/>
        </w:rPr>
        <w:t>, rice cauliflower,</w:t>
      </w:r>
      <w:r w:rsidRPr="001B1D24">
        <w:rPr>
          <w:shd w:val="clear" w:color="auto" w:fill="FFFFFF"/>
        </w:rPr>
        <w:t xml:space="preserve"> </w:t>
      </w:r>
      <w:r w:rsidRPr="004D6243">
        <w:rPr>
          <w:noProof/>
          <w:shd w:val="clear" w:color="auto" w:fill="FFFFFF"/>
        </w:rPr>
        <w:t>and</w:t>
      </w:r>
      <w:r w:rsidRPr="001B1D24">
        <w:rPr>
          <w:shd w:val="clear" w:color="auto" w:fill="FFFFFF"/>
        </w:rPr>
        <w:t xml:space="preserve"> </w:t>
      </w:r>
      <w:r w:rsidRPr="004D6243">
        <w:rPr>
          <w:noProof/>
          <w:shd w:val="clear" w:color="auto" w:fill="FFFFFF"/>
        </w:rPr>
        <w:t>polished</w:t>
      </w:r>
      <w:r w:rsidR="004D6243">
        <w:rPr>
          <w:noProof/>
          <w:shd w:val="clear" w:color="auto" w:fill="FFFFFF"/>
        </w:rPr>
        <w:t xml:space="preserve"> </w:t>
      </w:r>
      <w:r w:rsidR="004D6243" w:rsidRPr="008C4F40">
        <w:rPr>
          <w:noProof/>
          <w:shd w:val="clear" w:color="auto" w:fill="FFFFFF"/>
        </w:rPr>
        <w:t xml:space="preserve">white </w:t>
      </w:r>
      <w:r w:rsidRPr="008C4F40">
        <w:rPr>
          <w:noProof/>
          <w:shd w:val="clear" w:color="auto" w:fill="FFFFFF"/>
        </w:rPr>
        <w:t xml:space="preserve"> rice</w:t>
      </w:r>
      <w:r w:rsidRPr="001B1D24">
        <w:rPr>
          <w:shd w:val="clear" w:color="auto" w:fill="FFFFFF"/>
        </w:rPr>
        <w:t xml:space="preserve">, and they are finger licking smart. </w:t>
      </w:r>
      <w:r w:rsidR="004D6243">
        <w:rPr>
          <w:shd w:val="clear" w:color="auto" w:fill="FFFFFF"/>
        </w:rPr>
        <w:t xml:space="preserve"> </w:t>
      </w:r>
      <w:r w:rsidRPr="001B1D24">
        <w:rPr>
          <w:shd w:val="clear" w:color="auto" w:fill="FFFFFF"/>
        </w:rPr>
        <w:t xml:space="preserve">Serve together with your favorite vegetables </w:t>
      </w:r>
      <w:r w:rsidR="004D6243">
        <w:rPr>
          <w:shd w:val="clear" w:color="auto" w:fill="FFFFFF"/>
        </w:rPr>
        <w:t>or beans</w:t>
      </w:r>
      <w:r w:rsidRPr="001B1D24">
        <w:rPr>
          <w:shd w:val="clear" w:color="auto" w:fill="FFFFFF"/>
        </w:rPr>
        <w:t>.  Enjoy!</w:t>
      </w:r>
    </w:p>
    <w:p w:rsidR="0081405C" w:rsidRDefault="0081405C" w:rsidP="00862D5C">
      <w:pPr>
        <w:rPr>
          <w:shd w:val="clear" w:color="auto" w:fill="FFFFFF"/>
        </w:rPr>
      </w:pPr>
    </w:p>
    <w:p w:rsidR="0081405C" w:rsidRDefault="0081405C" w:rsidP="00862D5C">
      <w:pPr>
        <w:rPr>
          <w:shd w:val="clear" w:color="auto" w:fill="FFFFFF"/>
        </w:rPr>
      </w:pPr>
    </w:p>
    <w:p w:rsidR="0081405C" w:rsidRDefault="0081405C" w:rsidP="00862D5C">
      <w:pPr>
        <w:rPr>
          <w:shd w:val="clear" w:color="auto" w:fill="FFFFFF"/>
        </w:rPr>
      </w:pPr>
    </w:p>
    <w:p w:rsidR="0081405C" w:rsidRDefault="0081405C" w:rsidP="00862D5C">
      <w:pPr>
        <w:rPr>
          <w:shd w:val="clear" w:color="auto" w:fill="FFFFFF"/>
        </w:rPr>
      </w:pPr>
    </w:p>
    <w:p w:rsidR="00862D5C" w:rsidRDefault="00862D5C" w:rsidP="00862D5C"/>
    <w:p w:rsidR="00862D5C" w:rsidRDefault="00862D5C" w:rsidP="00862D5C">
      <w:pPr>
        <w:jc w:val="center"/>
      </w:pPr>
      <w:r>
        <w:rPr>
          <w:noProof/>
        </w:rPr>
        <w:drawing>
          <wp:inline distT="0" distB="0" distL="0" distR="0">
            <wp:extent cx="3685032" cy="3108960"/>
            <wp:effectExtent l="2223"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_3727.JPG"/>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3685032" cy="3108960"/>
                    </a:xfrm>
                    <a:prstGeom prst="rect">
                      <a:avLst/>
                    </a:prstGeom>
                  </pic:spPr>
                </pic:pic>
              </a:graphicData>
            </a:graphic>
          </wp:inline>
        </w:drawing>
      </w:r>
    </w:p>
    <w:p w:rsidR="00316EFF" w:rsidRDefault="00316EFF">
      <w:pPr>
        <w:spacing w:after="160" w:line="259" w:lineRule="auto"/>
      </w:pPr>
      <w:r>
        <w:br w:type="page"/>
      </w:r>
    </w:p>
    <w:p w:rsidR="00C9461A" w:rsidRDefault="00D43309" w:rsidP="0081405C">
      <w:pPr>
        <w:pStyle w:val="Heading2"/>
      </w:pPr>
      <w:bookmarkStart w:id="6" w:name="_Toc518847364"/>
      <w:r>
        <w:lastRenderedPageBreak/>
        <w:t>The Best Ground Beef Tacos</w:t>
      </w:r>
      <w:bookmarkEnd w:id="6"/>
    </w:p>
    <w:p w:rsidR="00862D5C" w:rsidRPr="00862D5C" w:rsidRDefault="00862D5C" w:rsidP="00862D5C">
      <w:pPr>
        <w:jc w:val="center"/>
      </w:pPr>
      <w:r>
        <w:rPr>
          <w:noProof/>
        </w:rPr>
        <w:drawing>
          <wp:inline distT="0" distB="0" distL="0" distR="0">
            <wp:extent cx="5910580" cy="586446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acoCapture.JPG"/>
                    <pic:cNvPicPr/>
                  </pic:nvPicPr>
                  <pic:blipFill>
                    <a:blip r:embed="rId18">
                      <a:extLst>
                        <a:ext uri="{28A0092B-C50C-407E-A947-70E740481C1C}">
                          <a14:useLocalDpi xmlns:a14="http://schemas.microsoft.com/office/drawing/2010/main" val="0"/>
                        </a:ext>
                      </a:extLst>
                    </a:blip>
                    <a:stretch>
                      <a:fillRect/>
                    </a:stretch>
                  </pic:blipFill>
                  <pic:spPr>
                    <a:xfrm>
                      <a:off x="0" y="0"/>
                      <a:ext cx="5920572" cy="5874383"/>
                    </a:xfrm>
                    <a:prstGeom prst="rect">
                      <a:avLst/>
                    </a:prstGeom>
                  </pic:spPr>
                </pic:pic>
              </a:graphicData>
            </a:graphic>
          </wp:inline>
        </w:drawing>
      </w:r>
    </w:p>
    <w:p w:rsidR="00862D5C" w:rsidRDefault="00862D5C" w:rsidP="00862D5C">
      <w:pPr>
        <w:rPr>
          <w:rStyle w:val="Strong"/>
          <w:rFonts w:ascii="Arial" w:hAnsi="Arial" w:cs="Arial"/>
          <w:b w:val="0"/>
          <w:bCs w:val="0"/>
          <w:caps/>
          <w:color w:val="666667"/>
          <w:spacing w:val="36"/>
          <w:sz w:val="15"/>
          <w:szCs w:val="15"/>
        </w:rPr>
      </w:pPr>
    </w:p>
    <w:p w:rsidR="00862D5C" w:rsidRDefault="00862D5C" w:rsidP="00862D5C">
      <w:r w:rsidRPr="009532C8">
        <w:rPr>
          <w:b/>
        </w:rPr>
        <w:t>Description:</w:t>
      </w:r>
      <w:r>
        <w:t xml:space="preserve">  I never made tacos from scratch.  I would always use McCormick or some other package for making tacos. I search more </w:t>
      </w:r>
      <w:r w:rsidRPr="004D4552">
        <w:rPr>
          <w:noProof/>
        </w:rPr>
        <w:t>tha</w:t>
      </w:r>
      <w:r w:rsidR="004D4552">
        <w:rPr>
          <w:noProof/>
        </w:rPr>
        <w:t>n</w:t>
      </w:r>
      <w:r>
        <w:t xml:space="preserve"> </w:t>
      </w:r>
      <w:r w:rsidRPr="004D4552">
        <w:rPr>
          <w:noProof/>
        </w:rPr>
        <w:t>twenty</w:t>
      </w:r>
      <w:r w:rsidR="004D4552">
        <w:rPr>
          <w:noProof/>
        </w:rPr>
        <w:t>-</w:t>
      </w:r>
      <w:r w:rsidRPr="004D4552">
        <w:rPr>
          <w:noProof/>
        </w:rPr>
        <w:t>five</w:t>
      </w:r>
      <w:r>
        <w:t xml:space="preserve"> recipes and then developed my own.  This is the only way to make tacos.  You will love this recipe.</w:t>
      </w:r>
    </w:p>
    <w:p w:rsidR="001F575E" w:rsidRDefault="001F575E" w:rsidP="001F575E"/>
    <w:p w:rsidR="00862D5C" w:rsidRPr="00862D5C" w:rsidRDefault="00862D5C" w:rsidP="001F575E">
      <w:pPr>
        <w:rPr>
          <w:color w:val="auto"/>
        </w:rPr>
      </w:pPr>
      <w:r w:rsidRPr="00862D5C">
        <w:rPr>
          <w:color w:val="auto"/>
        </w:rPr>
        <w:t xml:space="preserve">Prep Time 10 minutes </w:t>
      </w:r>
    </w:p>
    <w:p w:rsidR="00862D5C" w:rsidRPr="00862D5C" w:rsidRDefault="00862D5C" w:rsidP="001F575E">
      <w:pPr>
        <w:rPr>
          <w:color w:val="auto"/>
        </w:rPr>
      </w:pPr>
      <w:r w:rsidRPr="00862D5C">
        <w:rPr>
          <w:color w:val="auto"/>
        </w:rPr>
        <w:t xml:space="preserve">Cook Time10 minutes </w:t>
      </w:r>
    </w:p>
    <w:p w:rsidR="00862D5C" w:rsidRPr="00862D5C" w:rsidRDefault="00862D5C" w:rsidP="001F575E">
      <w:pPr>
        <w:rPr>
          <w:color w:val="auto"/>
        </w:rPr>
      </w:pPr>
      <w:r w:rsidRPr="00862D5C">
        <w:rPr>
          <w:color w:val="auto"/>
        </w:rPr>
        <w:t xml:space="preserve">Total Time 20 minutes </w:t>
      </w:r>
    </w:p>
    <w:p w:rsidR="00316EFF" w:rsidRDefault="00862D5C" w:rsidP="00316EFF">
      <w:pPr>
        <w:rPr>
          <w:color w:val="auto"/>
        </w:rPr>
      </w:pPr>
      <w:r w:rsidRPr="00862D5C">
        <w:rPr>
          <w:color w:val="auto"/>
        </w:rPr>
        <w:t xml:space="preserve">Servings 6 people </w:t>
      </w:r>
      <w:r w:rsidR="00316EFF">
        <w:rPr>
          <w:color w:val="auto"/>
        </w:rPr>
        <w:br w:type="page"/>
      </w:r>
    </w:p>
    <w:p w:rsidR="00862D5C" w:rsidRPr="00862D5C" w:rsidRDefault="00862D5C" w:rsidP="00862D5C">
      <w:pPr>
        <w:rPr>
          <w:rStyle w:val="Strong"/>
          <w:rFonts w:ascii="Arial" w:hAnsi="Arial" w:cs="Arial"/>
          <w:b w:val="0"/>
          <w:bCs w:val="0"/>
          <w:caps/>
          <w:color w:val="auto"/>
          <w:spacing w:val="36"/>
          <w:sz w:val="15"/>
          <w:szCs w:val="15"/>
        </w:rPr>
      </w:pPr>
    </w:p>
    <w:p w:rsidR="00C9461A" w:rsidRPr="008C4F40" w:rsidRDefault="008C4F40" w:rsidP="008C4F40">
      <w:pPr>
        <w:pStyle w:val="ingredientdirections"/>
        <w:rPr>
          <w:noProof/>
        </w:rPr>
      </w:pPr>
      <w:r w:rsidRPr="008C4F40">
        <w:rPr>
          <w:noProof/>
        </w:rPr>
        <w:t>Ingredients</w:t>
      </w:r>
      <w:r w:rsidR="00C9461A" w:rsidRPr="008C4F40">
        <w:rPr>
          <w:noProof/>
        </w:rPr>
        <w:t>:</w:t>
      </w:r>
    </w:p>
    <w:p w:rsidR="00862D5C" w:rsidRPr="008C4F40" w:rsidRDefault="00862D5C" w:rsidP="00862D5C">
      <w:pPr>
        <w:rPr>
          <w:noProof/>
          <w:sz w:val="27"/>
          <w:szCs w:val="27"/>
        </w:rPr>
      </w:pPr>
    </w:p>
    <w:p w:rsidR="008C4F40" w:rsidRPr="008C4F40" w:rsidRDefault="008C4F40" w:rsidP="008C4F40">
      <w:pPr>
        <w:rPr>
          <w:color w:val="141414"/>
        </w:rPr>
      </w:pPr>
      <w:r w:rsidRPr="008C4F40">
        <w:rPr>
          <w:color w:val="141414"/>
        </w:rPr>
        <w:t>1 pound boeuf or ground turkey</w:t>
      </w:r>
    </w:p>
    <w:p w:rsidR="008C4F40" w:rsidRPr="008C4F40" w:rsidRDefault="008C4F40" w:rsidP="008C4F40">
      <w:pPr>
        <w:rPr>
          <w:color w:val="141414"/>
        </w:rPr>
      </w:pPr>
      <w:r w:rsidRPr="008C4F40">
        <w:rPr>
          <w:noProof/>
          <w:color w:val="141414"/>
        </w:rPr>
        <w:t>1/2 to 3/4 cup shredded white</w:t>
      </w:r>
      <w:r w:rsidRPr="008C4F40">
        <w:rPr>
          <w:color w:val="141414"/>
        </w:rPr>
        <w:t xml:space="preserve"> or yellow onion</w:t>
      </w:r>
    </w:p>
    <w:p w:rsidR="008C4F40" w:rsidRPr="008C4F40" w:rsidRDefault="008C4F40" w:rsidP="008C4F40">
      <w:pPr>
        <w:rPr>
          <w:color w:val="141414"/>
        </w:rPr>
      </w:pPr>
      <w:r w:rsidRPr="008C4F40">
        <w:rPr>
          <w:color w:val="141414"/>
        </w:rPr>
        <w:t>1 to three garlic cloves, finely minced, or one teaspoon garlic powder</w:t>
      </w:r>
    </w:p>
    <w:p w:rsidR="008C4F40" w:rsidRPr="008C4F40" w:rsidRDefault="008C4F40" w:rsidP="008C4F40">
      <w:pPr>
        <w:rPr>
          <w:color w:val="141414"/>
        </w:rPr>
      </w:pPr>
      <w:r w:rsidRPr="008C4F40">
        <w:rPr>
          <w:color w:val="141414"/>
        </w:rPr>
        <w:t>1 tablespoon seasoner1 pound boeuf or ground turkey</w:t>
      </w:r>
    </w:p>
    <w:p w:rsidR="008C4F40" w:rsidRPr="008C4F40" w:rsidRDefault="008C4F40" w:rsidP="008C4F40">
      <w:pPr>
        <w:rPr>
          <w:color w:val="141414"/>
        </w:rPr>
      </w:pPr>
      <w:r w:rsidRPr="008C4F40">
        <w:rPr>
          <w:noProof/>
          <w:color w:val="141414"/>
        </w:rPr>
        <w:t>1/2 to 3/4 cup shredded white</w:t>
      </w:r>
      <w:r w:rsidRPr="008C4F40">
        <w:rPr>
          <w:color w:val="141414"/>
        </w:rPr>
        <w:t xml:space="preserve"> or yellow onion</w:t>
      </w:r>
    </w:p>
    <w:p w:rsidR="008C4F40" w:rsidRPr="008C4F40" w:rsidRDefault="008C4F40" w:rsidP="008C4F40">
      <w:pPr>
        <w:rPr>
          <w:noProof/>
          <w:color w:val="141414"/>
        </w:rPr>
      </w:pPr>
      <w:r w:rsidRPr="008C4F40">
        <w:rPr>
          <w:color w:val="141414"/>
        </w:rPr>
        <w:t xml:space="preserve">1 to three garlic cloves, finely minced, or one </w:t>
      </w:r>
      <w:r w:rsidRPr="008C4F40">
        <w:rPr>
          <w:noProof/>
          <w:color w:val="141414"/>
        </w:rPr>
        <w:t>teaspoon garlic powder</w:t>
      </w:r>
    </w:p>
    <w:p w:rsidR="008C4F40" w:rsidRPr="008C4F40" w:rsidRDefault="008C4F40" w:rsidP="008C4F40">
      <w:pPr>
        <w:rPr>
          <w:noProof/>
          <w:color w:val="141414"/>
        </w:rPr>
      </w:pPr>
      <w:r w:rsidRPr="008C4F40">
        <w:rPr>
          <w:noProof/>
          <w:color w:val="141414"/>
        </w:rPr>
        <w:t>1 tablespoon chili powder</w:t>
      </w:r>
    </w:p>
    <w:p w:rsidR="008C4F40" w:rsidRPr="008C4F40" w:rsidRDefault="008C4F40" w:rsidP="008C4F40">
      <w:pPr>
        <w:rPr>
          <w:noProof/>
          <w:color w:val="141414"/>
        </w:rPr>
      </w:pPr>
      <w:r w:rsidRPr="008C4F40">
        <w:rPr>
          <w:noProof/>
          <w:color w:val="141414"/>
        </w:rPr>
        <w:t>2 teaspoons ground cumin</w:t>
      </w:r>
    </w:p>
    <w:p w:rsidR="008C4F40" w:rsidRPr="008C4F40" w:rsidRDefault="008C4F40" w:rsidP="008C4F40">
      <w:pPr>
        <w:rPr>
          <w:noProof/>
          <w:color w:val="141414"/>
        </w:rPr>
      </w:pPr>
      <w:r w:rsidRPr="008C4F40">
        <w:rPr>
          <w:noProof/>
          <w:color w:val="141414"/>
        </w:rPr>
        <w:t>2 teaspoons ground coriander</w:t>
      </w:r>
    </w:p>
    <w:p w:rsidR="008C4F40" w:rsidRPr="008C4F40" w:rsidRDefault="008C4F40" w:rsidP="008C4F40">
      <w:pPr>
        <w:rPr>
          <w:noProof/>
          <w:color w:val="141414"/>
        </w:rPr>
      </w:pPr>
      <w:r w:rsidRPr="008C4F40">
        <w:rPr>
          <w:noProof/>
          <w:color w:val="141414"/>
        </w:rPr>
        <w:t>1/2 teaspoon salt</w:t>
      </w:r>
    </w:p>
    <w:p w:rsidR="008C4F40" w:rsidRPr="008C4F40" w:rsidRDefault="008C4F40" w:rsidP="008C4F40">
      <w:pPr>
        <w:rPr>
          <w:noProof/>
          <w:color w:val="141414"/>
        </w:rPr>
      </w:pPr>
      <w:r w:rsidRPr="008C4F40">
        <w:rPr>
          <w:noProof/>
          <w:color w:val="141414"/>
        </w:rPr>
        <w:t>1/4 to 1/2 teaspoon black pepper</w:t>
      </w:r>
    </w:p>
    <w:p w:rsidR="008C4F40" w:rsidRPr="008C4F40" w:rsidRDefault="008C4F40" w:rsidP="008C4F40">
      <w:pPr>
        <w:rPr>
          <w:color w:val="141414"/>
        </w:rPr>
      </w:pPr>
      <w:r w:rsidRPr="008C4F40">
        <w:rPr>
          <w:noProof/>
          <w:color w:val="141414"/>
        </w:rPr>
        <w:t>8-ounce</w:t>
      </w:r>
      <w:r w:rsidRPr="008C4F40">
        <w:rPr>
          <w:color w:val="141414"/>
        </w:rPr>
        <w:t xml:space="preserve"> will pasta sauce</w:t>
      </w:r>
    </w:p>
    <w:p w:rsidR="008C4F40" w:rsidRPr="008C4F40" w:rsidRDefault="008C4F40" w:rsidP="008C4F40">
      <w:pPr>
        <w:rPr>
          <w:color w:val="141414"/>
        </w:rPr>
      </w:pPr>
      <w:r w:rsidRPr="008C4F40">
        <w:rPr>
          <w:color w:val="141414"/>
        </w:rPr>
        <w:t>1 jalapeño, seeded and finely minced (optional)</w:t>
      </w:r>
    </w:p>
    <w:p w:rsidR="008C4F40" w:rsidRPr="008C4F40" w:rsidRDefault="008C4F40" w:rsidP="008C4F40">
      <w:pPr>
        <w:rPr>
          <w:color w:val="141414"/>
        </w:rPr>
      </w:pPr>
      <w:r w:rsidRPr="008C4F40">
        <w:rPr>
          <w:color w:val="141414"/>
        </w:rPr>
        <w:t>Taco shells</w:t>
      </w:r>
    </w:p>
    <w:p w:rsidR="00862D5C" w:rsidRDefault="008C4F40" w:rsidP="008C4F40">
      <w:pPr>
        <w:rPr>
          <w:color w:val="141414"/>
        </w:rPr>
      </w:pPr>
      <w:r w:rsidRPr="008C4F40">
        <w:rPr>
          <w:color w:val="141414"/>
        </w:rPr>
        <w:t xml:space="preserve">Taco toppings of alternative (avocado, onions, lettuce, hot sauce, red or inexperienced condiment </w:t>
      </w:r>
      <w:r w:rsidRPr="008C4F40">
        <w:rPr>
          <w:noProof/>
          <w:color w:val="141414"/>
        </w:rPr>
        <w:t>for a good</w:t>
      </w:r>
      <w:r w:rsidRPr="008C4F40">
        <w:rPr>
          <w:color w:val="141414"/>
        </w:rPr>
        <w:t xml:space="preserve"> surprise strive HERDEZ® dip condiment</w:t>
      </w:r>
    </w:p>
    <w:p w:rsidR="008C4F40" w:rsidRDefault="008C4F40" w:rsidP="008C4F40">
      <w:pPr>
        <w:pStyle w:val="ingredientdirections"/>
      </w:pPr>
    </w:p>
    <w:p w:rsidR="008C4F40" w:rsidRPr="008C4F40" w:rsidRDefault="008C4F40" w:rsidP="008C4F40">
      <w:pPr>
        <w:pStyle w:val="ingredientdirections"/>
      </w:pPr>
      <w:r w:rsidRPr="008C4F40">
        <w:t>Directions:</w:t>
      </w:r>
    </w:p>
    <w:p w:rsidR="008C4F40" w:rsidRPr="008C4F40" w:rsidRDefault="008C4F40" w:rsidP="008C4F40">
      <w:pPr>
        <w:spacing w:after="160" w:line="259" w:lineRule="auto"/>
        <w:rPr>
          <w:color w:val="141414"/>
        </w:rPr>
      </w:pPr>
      <w:r w:rsidRPr="008C4F40">
        <w:rPr>
          <w:color w:val="141414"/>
        </w:rPr>
        <w:t>1.</w:t>
      </w:r>
      <w:r>
        <w:rPr>
          <w:color w:val="141414"/>
        </w:rPr>
        <w:t xml:space="preserve"> </w:t>
      </w:r>
      <w:r w:rsidRPr="008C4F40">
        <w:rPr>
          <w:noProof/>
          <w:color w:val="141414"/>
        </w:rPr>
        <w:t xml:space="preserve">In a </w:t>
      </w:r>
      <w:r>
        <w:rPr>
          <w:noProof/>
          <w:color w:val="141414"/>
        </w:rPr>
        <w:t>hu</w:t>
      </w:r>
      <w:r w:rsidRPr="008C4F40">
        <w:rPr>
          <w:noProof/>
          <w:color w:val="141414"/>
        </w:rPr>
        <w:t>ge c</w:t>
      </w:r>
      <w:r>
        <w:rPr>
          <w:noProof/>
          <w:color w:val="141414"/>
        </w:rPr>
        <w:t>ast iron skillet</w:t>
      </w:r>
      <w:r w:rsidRPr="008C4F40">
        <w:rPr>
          <w:noProof/>
          <w:color w:val="141414"/>
        </w:rPr>
        <w:t xml:space="preserve"> over medium heat, add</w:t>
      </w:r>
      <w:r w:rsidRPr="008C4F40">
        <w:rPr>
          <w:color w:val="141414"/>
        </w:rPr>
        <w:t xml:space="preserve"> the </w:t>
      </w:r>
      <w:r>
        <w:rPr>
          <w:color w:val="141414"/>
        </w:rPr>
        <w:t>meat</w:t>
      </w:r>
      <w:r w:rsidRPr="008C4F40">
        <w:rPr>
          <w:color w:val="141414"/>
        </w:rPr>
        <w:t xml:space="preserve">, onion, and a pinch of salt and pepper. Cook, </w:t>
      </w:r>
      <w:r>
        <w:rPr>
          <w:noProof/>
          <w:color w:val="141414"/>
        </w:rPr>
        <w:t>usually stirring</w:t>
      </w:r>
      <w:r w:rsidRPr="008C4F40">
        <w:rPr>
          <w:color w:val="141414"/>
        </w:rPr>
        <w:t xml:space="preserve"> and breaking the meat into tiny items till the </w:t>
      </w:r>
      <w:r>
        <w:rPr>
          <w:noProof/>
          <w:color w:val="141414"/>
        </w:rPr>
        <w:t>beef</w:t>
      </w:r>
      <w:r w:rsidRPr="008C4F40">
        <w:rPr>
          <w:color w:val="141414"/>
        </w:rPr>
        <w:t xml:space="preserve"> is </w:t>
      </w:r>
      <w:r>
        <w:rPr>
          <w:color w:val="141414"/>
        </w:rPr>
        <w:t xml:space="preserve">browned </w:t>
      </w:r>
      <w:r w:rsidRPr="008C4F40">
        <w:rPr>
          <w:color w:val="141414"/>
        </w:rPr>
        <w:t xml:space="preserve">hard-baked through, 5-7 minutes.  </w:t>
      </w:r>
      <w:r>
        <w:rPr>
          <w:color w:val="141414"/>
        </w:rPr>
        <w:t>Drain</w:t>
      </w:r>
      <w:r w:rsidRPr="008C4F40">
        <w:rPr>
          <w:color w:val="141414"/>
        </w:rPr>
        <w:t xml:space="preserve"> any excess grease, if needed</w:t>
      </w:r>
      <w:r>
        <w:rPr>
          <w:color w:val="141414"/>
        </w:rPr>
        <w:t>.</w:t>
      </w:r>
    </w:p>
    <w:p w:rsidR="008C4F40" w:rsidRPr="008C4F40" w:rsidRDefault="008C4F40" w:rsidP="008C4F40">
      <w:pPr>
        <w:spacing w:after="160" w:line="259" w:lineRule="auto"/>
        <w:rPr>
          <w:color w:val="141414"/>
        </w:rPr>
      </w:pPr>
      <w:r w:rsidRPr="008C4F40">
        <w:rPr>
          <w:color w:val="141414"/>
        </w:rPr>
        <w:t>2.</w:t>
      </w:r>
      <w:r>
        <w:rPr>
          <w:color w:val="141414"/>
        </w:rPr>
        <w:t xml:space="preserve"> Next, reduce the heat to medium</w:t>
      </w:r>
      <w:r w:rsidRPr="008C4F40">
        <w:rPr>
          <w:color w:val="141414"/>
        </w:rPr>
        <w:t xml:space="preserve"> and stir in the garlic, </w:t>
      </w:r>
      <w:r>
        <w:rPr>
          <w:color w:val="141414"/>
        </w:rPr>
        <w:t xml:space="preserve">beef </w:t>
      </w:r>
      <w:r w:rsidRPr="008C4F40">
        <w:rPr>
          <w:color w:val="141414"/>
        </w:rPr>
        <w:t xml:space="preserve">flavoring, cumin, coriander, salt, and pepper. Cook for </w:t>
      </w:r>
      <w:r>
        <w:rPr>
          <w:color w:val="141414"/>
        </w:rPr>
        <w:t xml:space="preserve">a </w:t>
      </w:r>
      <w:r w:rsidRPr="008C4F40">
        <w:rPr>
          <w:color w:val="141414"/>
        </w:rPr>
        <w:t xml:space="preserve">concerning thirty seconds till the mixture smells </w:t>
      </w:r>
      <w:proofErr w:type="spellStart"/>
      <w:r>
        <w:rPr>
          <w:color w:val="141414"/>
        </w:rPr>
        <w:t>flavorable</w:t>
      </w:r>
      <w:proofErr w:type="spellEnd"/>
      <w:r>
        <w:rPr>
          <w:color w:val="141414"/>
        </w:rPr>
        <w:t xml:space="preserve"> and deliciously </w:t>
      </w:r>
      <w:r w:rsidRPr="008C4F40">
        <w:rPr>
          <w:color w:val="141414"/>
        </w:rPr>
        <w:t>perfumed.</w:t>
      </w:r>
    </w:p>
    <w:p w:rsidR="008C4F40" w:rsidRPr="008C4F40" w:rsidRDefault="008C4F40" w:rsidP="008C4F40">
      <w:pPr>
        <w:spacing w:after="160" w:line="259" w:lineRule="auto"/>
        <w:rPr>
          <w:color w:val="141414"/>
        </w:rPr>
      </w:pPr>
      <w:r w:rsidRPr="008C4F40">
        <w:rPr>
          <w:color w:val="141414"/>
        </w:rPr>
        <w:t>3</w:t>
      </w:r>
      <w:r w:rsidRPr="008C4F40">
        <w:rPr>
          <w:noProof/>
          <w:color w:val="141414"/>
        </w:rPr>
        <w:t xml:space="preserve">.  Finally add </w:t>
      </w:r>
      <w:r w:rsidRPr="008C4F40">
        <w:rPr>
          <w:color w:val="141414"/>
        </w:rPr>
        <w:t xml:space="preserve">the pasta sauce and minced jalapeños, if using. </w:t>
      </w:r>
      <w:r>
        <w:rPr>
          <w:color w:val="141414"/>
        </w:rPr>
        <w:t xml:space="preserve"> </w:t>
      </w:r>
      <w:r w:rsidRPr="008C4F40">
        <w:rPr>
          <w:color w:val="141414"/>
        </w:rPr>
        <w:t xml:space="preserve">Simmer the mixture for 5-10 minutes, stirring sometimes. </w:t>
      </w:r>
      <w:r>
        <w:rPr>
          <w:color w:val="141414"/>
        </w:rPr>
        <w:t xml:space="preserve"> </w:t>
      </w:r>
      <w:r w:rsidRPr="008C4F40">
        <w:rPr>
          <w:color w:val="141414"/>
        </w:rPr>
        <w:t>Season to style with further salt and pepper, if needed.</w:t>
      </w:r>
    </w:p>
    <w:p w:rsidR="008C4F40" w:rsidRDefault="008C4F40" w:rsidP="008C4F40">
      <w:pPr>
        <w:spacing w:after="160" w:line="259" w:lineRule="auto"/>
        <w:rPr>
          <w:color w:val="141414"/>
        </w:rPr>
      </w:pPr>
      <w:r w:rsidRPr="008C4F40">
        <w:rPr>
          <w:color w:val="141414"/>
        </w:rPr>
        <w:t>4</w:t>
      </w:r>
      <w:r w:rsidRPr="008C4F40">
        <w:rPr>
          <w:noProof/>
          <w:color w:val="141414"/>
        </w:rPr>
        <w:t>.  Serve</w:t>
      </w:r>
      <w:r w:rsidRPr="008C4F40">
        <w:rPr>
          <w:color w:val="141414"/>
        </w:rPr>
        <w:t xml:space="preserve"> in </w:t>
      </w:r>
      <w:r>
        <w:rPr>
          <w:color w:val="141414"/>
        </w:rPr>
        <w:t xml:space="preserve">your favorite </w:t>
      </w:r>
      <w:r w:rsidRPr="008C4F40">
        <w:rPr>
          <w:color w:val="141414"/>
        </w:rPr>
        <w:t xml:space="preserve">taco shells along with your alternative of toppings (makes </w:t>
      </w:r>
      <w:r w:rsidRPr="008C4F40">
        <w:rPr>
          <w:noProof/>
          <w:color w:val="141414"/>
        </w:rPr>
        <w:t>nice</w:t>
      </w:r>
      <w:r w:rsidRPr="008C4F40">
        <w:rPr>
          <w:color w:val="141414"/>
        </w:rPr>
        <w:t xml:space="preserve"> taco </w:t>
      </w:r>
      <w:r>
        <w:rPr>
          <w:color w:val="141414"/>
        </w:rPr>
        <w:t xml:space="preserve">salad </w:t>
      </w:r>
      <w:r w:rsidRPr="008C4F40">
        <w:rPr>
          <w:color w:val="141414"/>
        </w:rPr>
        <w:t>dish, too!)</w:t>
      </w:r>
    </w:p>
    <w:p w:rsidR="008C4F40" w:rsidRDefault="008C4F40" w:rsidP="008C4F40">
      <w:pPr>
        <w:spacing w:after="160" w:line="259" w:lineRule="auto"/>
        <w:rPr>
          <w:color w:val="141414"/>
        </w:rPr>
      </w:pPr>
    </w:p>
    <w:p w:rsidR="00E40086" w:rsidRDefault="008C4F40" w:rsidP="008C4F40">
      <w:pPr>
        <w:spacing w:after="160" w:line="259" w:lineRule="auto"/>
      </w:pPr>
      <w:r w:rsidRPr="008C4F40">
        <w:rPr>
          <w:color w:val="141414"/>
        </w:rPr>
        <w:t>.</w:t>
      </w:r>
      <w:r w:rsidR="001F575E">
        <w:rPr>
          <w:color w:val="141414"/>
        </w:rPr>
        <w:br w:type="page"/>
      </w:r>
    </w:p>
    <w:p w:rsidR="00EB322D" w:rsidRDefault="00EB322D" w:rsidP="0081405C">
      <w:pPr>
        <w:pStyle w:val="Heading2"/>
      </w:pPr>
      <w:bookmarkStart w:id="7" w:name="_Toc518847365"/>
      <w:r>
        <w:lastRenderedPageBreak/>
        <w:t xml:space="preserve">Jordan’s </w:t>
      </w:r>
      <w:r w:rsidR="009532C8">
        <w:t xml:space="preserve">Cajun </w:t>
      </w:r>
      <w:r>
        <w:t xml:space="preserve">Collard Green with </w:t>
      </w:r>
      <w:r w:rsidRPr="00316EFF">
        <w:t>Smoked</w:t>
      </w:r>
      <w:r>
        <w:t xml:space="preserve"> Meat </w:t>
      </w:r>
      <w:r w:rsidR="009532C8">
        <w:t xml:space="preserve">&amp; Sausage </w:t>
      </w:r>
      <w:r>
        <w:t>Recipe</w:t>
      </w:r>
      <w:bookmarkEnd w:id="7"/>
    </w:p>
    <w:p w:rsidR="00EB322D" w:rsidRDefault="00862D5C" w:rsidP="00862D5C">
      <w:pPr>
        <w:jc w:val="center"/>
      </w:pPr>
      <w:r>
        <w:rPr>
          <w:noProof/>
        </w:rPr>
        <w:drawing>
          <wp:inline distT="0" distB="0" distL="0" distR="0">
            <wp:extent cx="5650992" cy="4507992"/>
            <wp:effectExtent l="0" t="0" r="698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llard_turkey_large_thumb.jpg"/>
                    <pic:cNvPicPr/>
                  </pic:nvPicPr>
                  <pic:blipFill>
                    <a:blip r:embed="rId19">
                      <a:extLst>
                        <a:ext uri="{28A0092B-C50C-407E-A947-70E740481C1C}">
                          <a14:useLocalDpi xmlns:a14="http://schemas.microsoft.com/office/drawing/2010/main" val="0"/>
                        </a:ext>
                      </a:extLst>
                    </a:blip>
                    <a:stretch>
                      <a:fillRect/>
                    </a:stretch>
                  </pic:blipFill>
                  <pic:spPr>
                    <a:xfrm>
                      <a:off x="0" y="0"/>
                      <a:ext cx="5650992" cy="4507992"/>
                    </a:xfrm>
                    <a:prstGeom prst="rect">
                      <a:avLst/>
                    </a:prstGeom>
                  </pic:spPr>
                </pic:pic>
              </a:graphicData>
            </a:graphic>
          </wp:inline>
        </w:drawing>
      </w:r>
    </w:p>
    <w:p w:rsidR="00D43309" w:rsidRDefault="00D43309" w:rsidP="00862D5C">
      <w:pPr>
        <w:rPr>
          <w:shd w:val="clear" w:color="auto" w:fill="FFFFFF"/>
        </w:rPr>
      </w:pPr>
    </w:p>
    <w:p w:rsidR="00D43309" w:rsidRPr="00D43309" w:rsidRDefault="00D43309" w:rsidP="00D43309">
      <w:r w:rsidRPr="009532C8">
        <w:rPr>
          <w:b/>
        </w:rPr>
        <w:t>Description:</w:t>
      </w:r>
      <w:r>
        <w:t xml:space="preserve">  C</w:t>
      </w:r>
      <w:r w:rsidRPr="00D43309">
        <w:t xml:space="preserve">ollard greens are an excellent source of vitamin K, vitamin A (in the form of carotenoids), </w:t>
      </w:r>
      <w:r w:rsidRPr="008C4F40">
        <w:rPr>
          <w:noProof/>
        </w:rPr>
        <w:t>manganese, vitamin C, dietary fiber</w:t>
      </w:r>
      <w:r w:rsidR="004D4552" w:rsidRPr="008C4F40">
        <w:rPr>
          <w:noProof/>
        </w:rPr>
        <w:t>,</w:t>
      </w:r>
      <w:r w:rsidRPr="008C4F40">
        <w:rPr>
          <w:noProof/>
        </w:rPr>
        <w:t xml:space="preserve"> and calcium. </w:t>
      </w:r>
      <w:r w:rsidR="008C4F40" w:rsidRPr="008C4F40">
        <w:rPr>
          <w:noProof/>
        </w:rPr>
        <w:t xml:space="preserve"> </w:t>
      </w:r>
      <w:r w:rsidRPr="008C4F40">
        <w:rPr>
          <w:noProof/>
        </w:rPr>
        <w:t>They are also a good source of vitamin E, copper, protein, magnesium, phosphorus, vitamin B5, folate, omega-3 fatty acids, niacin, vitamin B1</w:t>
      </w:r>
      <w:r w:rsidR="004D4552" w:rsidRPr="008C4F40">
        <w:rPr>
          <w:noProof/>
        </w:rPr>
        <w:t>,</w:t>
      </w:r>
      <w:r w:rsidRPr="008C4F40">
        <w:rPr>
          <w:noProof/>
        </w:rPr>
        <w:t xml:space="preserve"> and potassium.</w:t>
      </w:r>
      <w:r>
        <w:t xml:space="preserve">  You will love this recipe.  </w:t>
      </w:r>
      <w:hyperlink r:id="rId20" w:history="1">
        <w:r w:rsidRPr="00D43309">
          <w:rPr>
            <w:rStyle w:val="Hyperlink"/>
          </w:rPr>
          <w:t>Why you should eat your collard greens</w:t>
        </w:r>
      </w:hyperlink>
    </w:p>
    <w:p w:rsidR="00D43309" w:rsidRDefault="00D43309" w:rsidP="00D43309"/>
    <w:p w:rsidR="00D43309" w:rsidRDefault="008C4F40" w:rsidP="00D43309">
      <w:r>
        <w:t>Reference</w:t>
      </w:r>
    </w:p>
    <w:p w:rsidR="008C4F40" w:rsidRDefault="008C4F40" w:rsidP="008C4F40">
      <w:pPr>
        <w:ind w:left="720" w:hanging="720"/>
      </w:pPr>
      <w:r>
        <w:rPr>
          <w:color w:val="64676F"/>
        </w:rPr>
        <w:t>Dsc07031 | Vintage Green Greens Are An Excellent ... - Flickr.</w:t>
      </w:r>
      <w:r>
        <w:t xml:space="preserve"> (n.d.). Retrieved from </w:t>
      </w:r>
      <w:hyperlink r:id="rId21" w:history="1">
        <w:r w:rsidRPr="007C76D2">
          <w:rPr>
            <w:rStyle w:val="Hyperlink"/>
          </w:rPr>
          <w:t>https://www.flickr.com/photos/117560929@N03/33670979305/</w:t>
        </w:r>
      </w:hyperlink>
    </w:p>
    <w:p w:rsidR="008C4F40" w:rsidRDefault="008C4F40" w:rsidP="008C4F40">
      <w:pPr>
        <w:ind w:left="720" w:hanging="720"/>
      </w:pPr>
    </w:p>
    <w:p w:rsidR="00D43309" w:rsidRPr="00862D5C" w:rsidRDefault="00D43309" w:rsidP="001F575E">
      <w:r w:rsidRPr="00862D5C">
        <w:t xml:space="preserve">Prep Time 10 minutes </w:t>
      </w:r>
    </w:p>
    <w:p w:rsidR="00D43309" w:rsidRPr="00862D5C" w:rsidRDefault="00D43309" w:rsidP="001F575E">
      <w:r w:rsidRPr="00862D5C">
        <w:t xml:space="preserve">Cook Time10 minutes </w:t>
      </w:r>
    </w:p>
    <w:p w:rsidR="00D43309" w:rsidRPr="00862D5C" w:rsidRDefault="00D43309" w:rsidP="001F575E">
      <w:r w:rsidRPr="00862D5C">
        <w:t xml:space="preserve">Total Time 20 minutes </w:t>
      </w:r>
    </w:p>
    <w:p w:rsidR="00D43309" w:rsidRDefault="00D43309" w:rsidP="001F575E">
      <w:r w:rsidRPr="00862D5C">
        <w:t xml:space="preserve">Servings </w:t>
      </w:r>
      <w:r w:rsidR="008C4F40">
        <w:t xml:space="preserve">10-20 </w:t>
      </w:r>
      <w:r w:rsidRPr="00862D5C">
        <w:t xml:space="preserve">people </w:t>
      </w:r>
      <w:r>
        <w:t xml:space="preserve">(I make and freeze </w:t>
      </w:r>
      <w:r w:rsidR="008C4F40">
        <w:t xml:space="preserve">left-overs </w:t>
      </w:r>
      <w:r>
        <w:t>for later meals)</w:t>
      </w:r>
    </w:p>
    <w:p w:rsidR="00316EFF" w:rsidRDefault="00316EFF">
      <w:pPr>
        <w:spacing w:after="160" w:line="259" w:lineRule="auto"/>
        <w:rPr>
          <w:shd w:val="clear" w:color="auto" w:fill="FFFFFF"/>
        </w:rPr>
      </w:pPr>
      <w:r>
        <w:rPr>
          <w:shd w:val="clear" w:color="auto" w:fill="FFFFFF"/>
        </w:rPr>
        <w:br w:type="page"/>
      </w:r>
    </w:p>
    <w:p w:rsidR="00D43309" w:rsidRDefault="00D43309" w:rsidP="00862D5C">
      <w:pPr>
        <w:rPr>
          <w:shd w:val="clear" w:color="auto" w:fill="FFFFFF"/>
        </w:rPr>
      </w:pPr>
    </w:p>
    <w:p w:rsidR="00EB322D" w:rsidRDefault="00EB322D" w:rsidP="001F575E">
      <w:pPr>
        <w:rPr>
          <w:shd w:val="clear" w:color="auto" w:fill="FFFFFF"/>
        </w:rPr>
      </w:pPr>
      <w:r w:rsidRPr="00D43309">
        <w:rPr>
          <w:b/>
          <w:i/>
          <w:sz w:val="28"/>
          <w:szCs w:val="28"/>
          <w:shd w:val="clear" w:color="auto" w:fill="FFFFFF"/>
        </w:rPr>
        <w:t>Ingredients</w:t>
      </w:r>
      <w:r>
        <w:br/>
      </w:r>
      <w:r>
        <w:br/>
      </w:r>
      <w:r w:rsidR="009532C8">
        <w:rPr>
          <w:shd w:val="clear" w:color="auto" w:fill="FFFFFF"/>
        </w:rPr>
        <w:t>2-3</w:t>
      </w:r>
      <w:r>
        <w:rPr>
          <w:shd w:val="clear" w:color="auto" w:fill="FFFFFF"/>
        </w:rPr>
        <w:t xml:space="preserve"> </w:t>
      </w:r>
      <w:r w:rsidR="00D43309">
        <w:rPr>
          <w:shd w:val="clear" w:color="auto" w:fill="FFFFFF"/>
        </w:rPr>
        <w:t>Lbs.</w:t>
      </w:r>
      <w:r>
        <w:rPr>
          <w:shd w:val="clear" w:color="auto" w:fill="FFFFFF"/>
        </w:rPr>
        <w:t xml:space="preserve"> of Smoked </w:t>
      </w:r>
      <w:r w:rsidR="006D1A4F">
        <w:rPr>
          <w:shd w:val="clear" w:color="auto" w:fill="FFFFFF"/>
        </w:rPr>
        <w:t>Turkey Leg</w:t>
      </w:r>
      <w:r w:rsidR="006C5027">
        <w:rPr>
          <w:shd w:val="clear" w:color="auto" w:fill="FFFFFF"/>
        </w:rPr>
        <w:t>s, tails or bottoms</w:t>
      </w:r>
    </w:p>
    <w:p w:rsidR="001F575E" w:rsidRDefault="00103438" w:rsidP="001F575E">
      <w:pPr>
        <w:rPr>
          <w:shd w:val="clear" w:color="auto" w:fill="FFFFFF"/>
        </w:rPr>
      </w:pPr>
      <w:r>
        <w:rPr>
          <w:shd w:val="clear" w:color="auto" w:fill="FFFFFF"/>
        </w:rPr>
        <w:t xml:space="preserve">2-3 </w:t>
      </w:r>
      <w:r w:rsidR="00EB322D" w:rsidRPr="00EB322D">
        <w:rPr>
          <w:shd w:val="clear" w:color="auto" w:fill="FFFFFF"/>
        </w:rPr>
        <w:t xml:space="preserve"> Bunches Collard Greens</w:t>
      </w:r>
    </w:p>
    <w:p w:rsidR="00EB322D" w:rsidRDefault="009532C8" w:rsidP="001F575E">
      <w:pPr>
        <w:rPr>
          <w:shd w:val="clear" w:color="auto" w:fill="FFFFFF"/>
        </w:rPr>
      </w:pPr>
      <w:r>
        <w:t>4 Links Andouille Sausage</w:t>
      </w:r>
      <w:r w:rsidR="00EB322D" w:rsidRPr="00EB322D">
        <w:br/>
      </w:r>
      <w:r w:rsidR="00103438">
        <w:rPr>
          <w:shd w:val="clear" w:color="auto" w:fill="FFFFFF"/>
        </w:rPr>
        <w:t xml:space="preserve">1 </w:t>
      </w:r>
      <w:r w:rsidR="00103438" w:rsidRPr="008C4F40">
        <w:rPr>
          <w:noProof/>
          <w:shd w:val="clear" w:color="auto" w:fill="FFFFFF"/>
        </w:rPr>
        <w:t>l</w:t>
      </w:r>
      <w:r w:rsidR="00EB322D" w:rsidRPr="008C4F40">
        <w:rPr>
          <w:noProof/>
          <w:shd w:val="clear" w:color="auto" w:fill="FFFFFF"/>
        </w:rPr>
        <w:t>arge</w:t>
      </w:r>
      <w:r w:rsidR="00EB322D">
        <w:rPr>
          <w:shd w:val="clear" w:color="auto" w:fill="FFFFFF"/>
        </w:rPr>
        <w:t xml:space="preserve"> Mayan </w:t>
      </w:r>
      <w:r w:rsidR="00EB322D" w:rsidRPr="00EB322D">
        <w:rPr>
          <w:shd w:val="clear" w:color="auto" w:fill="FFFFFF"/>
        </w:rPr>
        <w:t>Onion, chopped</w:t>
      </w:r>
      <w:r w:rsidR="00103438">
        <w:rPr>
          <w:shd w:val="clear" w:color="auto" w:fill="FFFFFF"/>
        </w:rPr>
        <w:t xml:space="preserve"> (1/2 for meat ½ for cooking greens)</w:t>
      </w:r>
      <w:r w:rsidR="00EB322D" w:rsidRPr="00EB322D">
        <w:br/>
      </w:r>
      <w:r w:rsidR="00BA7167">
        <w:rPr>
          <w:shd w:val="clear" w:color="auto" w:fill="FFFFFF"/>
        </w:rPr>
        <w:t>1</w:t>
      </w:r>
      <w:r w:rsidR="00103438">
        <w:rPr>
          <w:shd w:val="clear" w:color="auto" w:fill="FFFFFF"/>
        </w:rPr>
        <w:t>/2</w:t>
      </w:r>
      <w:r w:rsidR="00BA7167">
        <w:rPr>
          <w:shd w:val="clear" w:color="auto" w:fill="FFFFFF"/>
        </w:rPr>
        <w:t xml:space="preserve"> </w:t>
      </w:r>
      <w:r w:rsidR="00EB322D" w:rsidRPr="00EB322D">
        <w:rPr>
          <w:shd w:val="clear" w:color="auto" w:fill="FFFFFF"/>
        </w:rPr>
        <w:t>Green Bell Pepper, chopped</w:t>
      </w:r>
      <w:r w:rsidR="00EB322D" w:rsidRPr="00EB322D">
        <w:br/>
      </w:r>
      <w:r w:rsidR="00EB322D" w:rsidRPr="00EB322D">
        <w:rPr>
          <w:shd w:val="clear" w:color="auto" w:fill="FFFFFF"/>
        </w:rPr>
        <w:t>1</w:t>
      </w:r>
      <w:r w:rsidR="00BA7167">
        <w:rPr>
          <w:shd w:val="clear" w:color="auto" w:fill="FFFFFF"/>
        </w:rPr>
        <w:t xml:space="preserve"> </w:t>
      </w:r>
      <w:r w:rsidR="00EB322D" w:rsidRPr="00EB322D">
        <w:rPr>
          <w:shd w:val="clear" w:color="auto" w:fill="FFFFFF"/>
        </w:rPr>
        <w:t>Red Bell Pepper, chopped</w:t>
      </w:r>
    </w:p>
    <w:p w:rsidR="00A75FE8" w:rsidRDefault="00C74A99" w:rsidP="001F575E">
      <w:pPr>
        <w:rPr>
          <w:shd w:val="clear" w:color="auto" w:fill="FFFFFF"/>
        </w:rPr>
      </w:pPr>
      <w:r>
        <w:rPr>
          <w:shd w:val="clear" w:color="auto" w:fill="FFFFFF"/>
        </w:rPr>
        <w:t>2 Tbs minced garli</w:t>
      </w:r>
      <w:r w:rsidR="006D1A4F">
        <w:rPr>
          <w:shd w:val="clear" w:color="auto" w:fill="FFFFFF"/>
        </w:rPr>
        <w:t>c</w:t>
      </w:r>
    </w:p>
    <w:p w:rsidR="00BA7167" w:rsidRDefault="00EB322D" w:rsidP="001F575E">
      <w:r>
        <w:t>4 Strips of bacon cut into 1-inch pieces</w:t>
      </w:r>
      <w:r w:rsidRPr="00EB322D">
        <w:br/>
      </w:r>
      <w:r w:rsidR="00C74A99">
        <w:rPr>
          <w:shd w:val="clear" w:color="auto" w:fill="FFFFFF"/>
        </w:rPr>
        <w:t>4</w:t>
      </w:r>
      <w:r w:rsidR="00103438">
        <w:rPr>
          <w:shd w:val="clear" w:color="auto" w:fill="FFFFFF"/>
        </w:rPr>
        <w:t xml:space="preserve"> </w:t>
      </w:r>
      <w:r w:rsidRPr="00EB322D">
        <w:rPr>
          <w:shd w:val="clear" w:color="auto" w:fill="FFFFFF"/>
        </w:rPr>
        <w:t>Collard Green Stems, chopped</w:t>
      </w:r>
      <w:r w:rsidR="00772F91">
        <w:rPr>
          <w:shd w:val="clear" w:color="auto" w:fill="FFFFFF"/>
        </w:rPr>
        <w:t xml:space="preserve"> </w:t>
      </w:r>
      <w:r w:rsidRPr="00EB322D">
        <w:br/>
      </w:r>
      <w:r w:rsidRPr="00EB322D">
        <w:rPr>
          <w:shd w:val="clear" w:color="auto" w:fill="FFFFFF"/>
        </w:rPr>
        <w:t>1/2 Cup Margarine or Butter</w:t>
      </w:r>
      <w:r w:rsidRPr="00EB322D">
        <w:br/>
      </w:r>
      <w:r w:rsidR="00704D7D">
        <w:t>3</w:t>
      </w:r>
      <w:r w:rsidR="00BA7167">
        <w:t xml:space="preserve"> Tbs </w:t>
      </w:r>
      <w:r w:rsidR="00704D7D">
        <w:t>vegetable</w:t>
      </w:r>
      <w:r w:rsidR="00772F91">
        <w:t xml:space="preserve"> </w:t>
      </w:r>
      <w:r w:rsidR="00704D7D">
        <w:t>oil</w:t>
      </w:r>
      <w:r w:rsidR="00BA7167">
        <w:t xml:space="preserve"> </w:t>
      </w:r>
    </w:p>
    <w:p w:rsidR="00103438" w:rsidRDefault="00EB322D" w:rsidP="001F575E">
      <w:pPr>
        <w:rPr>
          <w:shd w:val="clear" w:color="auto" w:fill="FFFFFF"/>
        </w:rPr>
      </w:pPr>
      <w:r w:rsidRPr="00EB322D">
        <w:rPr>
          <w:shd w:val="clear" w:color="auto" w:fill="FFFFFF"/>
        </w:rPr>
        <w:t>3 Q</w:t>
      </w:r>
      <w:r w:rsidR="00D43309">
        <w:rPr>
          <w:shd w:val="clear" w:color="auto" w:fill="FFFFFF"/>
        </w:rPr>
        <w:t>uarts of</w:t>
      </w:r>
      <w:r w:rsidRPr="00EB322D">
        <w:rPr>
          <w:shd w:val="clear" w:color="auto" w:fill="FFFFFF"/>
        </w:rPr>
        <w:t xml:space="preserve"> Water</w:t>
      </w:r>
      <w:r w:rsidRPr="00EB322D">
        <w:br/>
      </w:r>
      <w:r w:rsidR="00103438">
        <w:rPr>
          <w:shd w:val="clear" w:color="auto" w:fill="FFFFFF"/>
        </w:rPr>
        <w:t>2</w:t>
      </w:r>
      <w:r w:rsidRPr="00EB322D">
        <w:rPr>
          <w:shd w:val="clear" w:color="auto" w:fill="FFFFFF"/>
        </w:rPr>
        <w:t xml:space="preserve"> Q</w:t>
      </w:r>
      <w:r w:rsidR="00D43309">
        <w:rPr>
          <w:shd w:val="clear" w:color="auto" w:fill="FFFFFF"/>
        </w:rPr>
        <w:t xml:space="preserve">uarts of </w:t>
      </w:r>
      <w:r w:rsidRPr="00EB322D">
        <w:rPr>
          <w:shd w:val="clear" w:color="auto" w:fill="FFFFFF"/>
        </w:rPr>
        <w:t>Chicken Broth</w:t>
      </w:r>
      <w:r w:rsidR="00704D7D">
        <w:rPr>
          <w:shd w:val="clear" w:color="auto" w:fill="FFFFFF"/>
        </w:rPr>
        <w:t xml:space="preserve"> (2- </w:t>
      </w:r>
      <w:r w:rsidR="00103438">
        <w:rPr>
          <w:shd w:val="clear" w:color="auto" w:fill="FFFFFF"/>
        </w:rPr>
        <w:t>32</w:t>
      </w:r>
      <w:r w:rsidR="00704D7D">
        <w:rPr>
          <w:shd w:val="clear" w:color="auto" w:fill="FFFFFF"/>
        </w:rPr>
        <w:t xml:space="preserve"> Ounce</w:t>
      </w:r>
      <w:r w:rsidR="00103438">
        <w:rPr>
          <w:shd w:val="clear" w:color="auto" w:fill="FFFFFF"/>
        </w:rPr>
        <w:t>s</w:t>
      </w:r>
      <w:r w:rsidR="00704D7D">
        <w:rPr>
          <w:shd w:val="clear" w:color="auto" w:fill="FFFFFF"/>
        </w:rPr>
        <w:t xml:space="preserve"> Chicken Broth)</w:t>
      </w:r>
    </w:p>
    <w:p w:rsidR="006D1A4F" w:rsidRDefault="009532C8" w:rsidP="001F575E">
      <w:pPr>
        <w:rPr>
          <w:shd w:val="clear" w:color="auto" w:fill="FFFFFF"/>
        </w:rPr>
      </w:pPr>
      <w:r>
        <w:t>2 Cups of turkey broth from meat</w:t>
      </w:r>
      <w:r w:rsidR="00EB322D" w:rsidRPr="00EB322D">
        <w:br/>
      </w:r>
      <w:r w:rsidR="006D1A4F">
        <w:rPr>
          <w:shd w:val="clear" w:color="auto" w:fill="FFFFFF"/>
        </w:rPr>
        <w:t xml:space="preserve">3 Tbs </w:t>
      </w:r>
      <w:r w:rsidR="00EB322D" w:rsidRPr="00EB322D">
        <w:rPr>
          <w:shd w:val="clear" w:color="auto" w:fill="FFFFFF"/>
        </w:rPr>
        <w:t>Apple Cider Vinegar</w:t>
      </w:r>
      <w:r w:rsidR="00EB322D" w:rsidRPr="00EB322D">
        <w:br/>
      </w:r>
      <w:r w:rsidR="00EB322D" w:rsidRPr="00EB322D">
        <w:rPr>
          <w:shd w:val="clear" w:color="auto" w:fill="FFFFFF"/>
        </w:rPr>
        <w:t>2 Chicken Flavor Bouillon Cubes</w:t>
      </w:r>
      <w:r w:rsidR="00EB322D" w:rsidRPr="00EB322D">
        <w:br/>
      </w:r>
      <w:r>
        <w:rPr>
          <w:shd w:val="clear" w:color="auto" w:fill="FFFFFF"/>
        </w:rPr>
        <w:t>2</w:t>
      </w:r>
      <w:r w:rsidR="00A75FE8">
        <w:rPr>
          <w:shd w:val="clear" w:color="auto" w:fill="FFFFFF"/>
        </w:rPr>
        <w:t xml:space="preserve"> </w:t>
      </w:r>
      <w:r w:rsidR="00EB322D" w:rsidRPr="00EB322D">
        <w:rPr>
          <w:shd w:val="clear" w:color="auto" w:fill="FFFFFF"/>
        </w:rPr>
        <w:t>Tbs Sugar</w:t>
      </w:r>
      <w:r w:rsidR="00EB322D" w:rsidRPr="00EB322D">
        <w:br/>
      </w:r>
      <w:r w:rsidR="00A75FE8">
        <w:rPr>
          <w:shd w:val="clear" w:color="auto" w:fill="FFFFFF"/>
        </w:rPr>
        <w:t xml:space="preserve">1 </w:t>
      </w:r>
      <w:r w:rsidR="00EB322D" w:rsidRPr="00EB322D">
        <w:rPr>
          <w:shd w:val="clear" w:color="auto" w:fill="FFFFFF"/>
        </w:rPr>
        <w:t xml:space="preserve">Tbs </w:t>
      </w:r>
      <w:r w:rsidR="00D43309">
        <w:rPr>
          <w:shd w:val="clear" w:color="auto" w:fill="FFFFFF"/>
        </w:rPr>
        <w:t>seasoning salt</w:t>
      </w:r>
      <w:r w:rsidR="00EB322D" w:rsidRPr="00EB322D">
        <w:br/>
      </w:r>
      <w:r w:rsidR="00EB322D" w:rsidRPr="00EB322D">
        <w:rPr>
          <w:shd w:val="clear" w:color="auto" w:fill="FFFFFF"/>
        </w:rPr>
        <w:t>2 Tbs Crushed Red Pepper</w:t>
      </w:r>
    </w:p>
    <w:p w:rsidR="009532C8" w:rsidRDefault="00103438" w:rsidP="001F575E">
      <w:pPr>
        <w:rPr>
          <w:shd w:val="clear" w:color="auto" w:fill="FFFFFF"/>
        </w:rPr>
      </w:pPr>
      <w:r>
        <w:rPr>
          <w:shd w:val="clear" w:color="auto" w:fill="FFFFFF"/>
        </w:rPr>
        <w:t xml:space="preserve">1 Tbs of </w:t>
      </w:r>
      <w:r w:rsidR="006D1A4F">
        <w:rPr>
          <w:shd w:val="clear" w:color="auto" w:fill="FFFFFF"/>
        </w:rPr>
        <w:t xml:space="preserve">Louisiana </w:t>
      </w:r>
      <w:r w:rsidR="006D1A4F" w:rsidRPr="00EB322D">
        <w:rPr>
          <w:shd w:val="clear" w:color="auto" w:fill="FFFFFF"/>
        </w:rPr>
        <w:t>Hot</w:t>
      </w:r>
      <w:r w:rsidR="006D1A4F">
        <w:rPr>
          <w:shd w:val="clear" w:color="auto" w:fill="FFFFFF"/>
        </w:rPr>
        <w:t xml:space="preserve"> </w:t>
      </w:r>
      <w:r w:rsidR="006D1A4F" w:rsidRPr="00EB322D">
        <w:rPr>
          <w:shd w:val="clear" w:color="auto" w:fill="FFFFFF"/>
        </w:rPr>
        <w:t>sauce</w:t>
      </w:r>
      <w:r w:rsidR="006D1A4F">
        <w:rPr>
          <w:shd w:val="clear" w:color="auto" w:fill="FFFFFF"/>
        </w:rPr>
        <w:t xml:space="preserve"> </w:t>
      </w:r>
    </w:p>
    <w:p w:rsidR="009532C8" w:rsidRDefault="009532C8" w:rsidP="001F575E">
      <w:pPr>
        <w:rPr>
          <w:shd w:val="clear" w:color="auto" w:fill="FFFFFF"/>
        </w:rPr>
      </w:pPr>
    </w:p>
    <w:p w:rsidR="008C4F40" w:rsidRDefault="009532C8" w:rsidP="00FD7859">
      <w:pPr>
        <w:rPr>
          <w:shd w:val="clear" w:color="auto" w:fill="FFFFFF"/>
        </w:rPr>
      </w:pPr>
      <w:r w:rsidRPr="00FD7859">
        <w:rPr>
          <w:shd w:val="clear" w:color="auto" w:fill="FFFFFF"/>
        </w:rPr>
        <w:t>Season to taste with hot sauce, vinegar, salt</w:t>
      </w:r>
      <w:r w:rsidR="004D4552">
        <w:rPr>
          <w:shd w:val="clear" w:color="auto" w:fill="FFFFFF"/>
        </w:rPr>
        <w:t>,</w:t>
      </w:r>
      <w:r w:rsidRPr="00FD7859">
        <w:rPr>
          <w:shd w:val="clear" w:color="auto" w:fill="FFFFFF"/>
        </w:rPr>
        <w:t xml:space="preserve"> </w:t>
      </w:r>
      <w:r w:rsidRPr="004D4552">
        <w:rPr>
          <w:noProof/>
          <w:shd w:val="clear" w:color="auto" w:fill="FFFFFF"/>
        </w:rPr>
        <w:t>and</w:t>
      </w:r>
      <w:r w:rsidRPr="00FD7859">
        <w:rPr>
          <w:shd w:val="clear" w:color="auto" w:fill="FFFFFF"/>
        </w:rPr>
        <w:t xml:space="preserve"> pepper.</w:t>
      </w:r>
      <w:r w:rsidR="00EB322D" w:rsidRPr="00EB322D">
        <w:br/>
      </w:r>
      <w:r w:rsidR="00EB322D" w:rsidRPr="00EB322D">
        <w:br/>
      </w:r>
      <w:r w:rsidR="0081405C" w:rsidRPr="00FD7859">
        <w:rPr>
          <w:b/>
          <w:i/>
          <w:sz w:val="28"/>
          <w:szCs w:val="28"/>
          <w:shd w:val="clear" w:color="auto" w:fill="FFFFFF"/>
        </w:rPr>
        <w:t>Directions</w:t>
      </w:r>
      <w:r w:rsidR="00EB322D" w:rsidRPr="00EB322D">
        <w:br/>
      </w:r>
      <w:r w:rsidR="00EB322D" w:rsidRPr="00EB322D">
        <w:br/>
      </w:r>
      <w:r w:rsidR="00EB322D" w:rsidRPr="00FD7859">
        <w:rPr>
          <w:shd w:val="clear" w:color="auto" w:fill="FFFFFF"/>
        </w:rPr>
        <w:t>1. Rinse hocks or tails with water.</w:t>
      </w:r>
    </w:p>
    <w:p w:rsidR="008C4F40" w:rsidRDefault="008C4F40" w:rsidP="00FD7859">
      <w:pPr>
        <w:rPr>
          <w:shd w:val="clear" w:color="auto" w:fill="FFFFFF"/>
        </w:rPr>
      </w:pPr>
    </w:p>
    <w:p w:rsidR="008C4F40" w:rsidRDefault="00EB322D" w:rsidP="00FD7859">
      <w:pPr>
        <w:rPr>
          <w:shd w:val="clear" w:color="auto" w:fill="FFFFFF"/>
        </w:rPr>
      </w:pPr>
      <w:r w:rsidRPr="00FD7859">
        <w:rPr>
          <w:shd w:val="clear" w:color="auto" w:fill="FFFFFF"/>
        </w:rPr>
        <w:t xml:space="preserve">2. Place a pot over medium </w:t>
      </w:r>
      <w:r w:rsidRPr="004D4552">
        <w:rPr>
          <w:noProof/>
          <w:shd w:val="clear" w:color="auto" w:fill="FFFFFF"/>
        </w:rPr>
        <w:t>heat.</w:t>
      </w:r>
      <w:r w:rsidRPr="00FD7859">
        <w:rPr>
          <w:shd w:val="clear" w:color="auto" w:fill="FFFFFF"/>
        </w:rPr>
        <w:t xml:space="preserve"> Add meat, water to cover, ½ onion, </w:t>
      </w:r>
      <w:r w:rsidRPr="00FD7859">
        <w:rPr>
          <w:noProof/>
          <w:shd w:val="clear" w:color="auto" w:fill="FFFFFF"/>
        </w:rPr>
        <w:t>3</w:t>
      </w:r>
      <w:r w:rsidRPr="00FD7859">
        <w:rPr>
          <w:shd w:val="clear" w:color="auto" w:fill="FFFFFF"/>
        </w:rPr>
        <w:t xml:space="preserve"> cloves of garlic then cover with a lid leaving a crack on the sides. Cook for 3 hrs. (Fast method Use a pressure cooker add ½ onion &amp; 3 cloves of garlic set cook time for 2</w:t>
      </w:r>
      <w:r w:rsidR="00103438" w:rsidRPr="00FD7859">
        <w:rPr>
          <w:shd w:val="clear" w:color="auto" w:fill="FFFFFF"/>
        </w:rPr>
        <w:t>8</w:t>
      </w:r>
      <w:r w:rsidR="00FD7859" w:rsidRPr="00FD7859">
        <w:rPr>
          <w:shd w:val="clear" w:color="auto" w:fill="FFFFFF"/>
        </w:rPr>
        <w:t xml:space="preserve">-30 </w:t>
      </w:r>
      <w:r w:rsidRPr="00FD7859">
        <w:rPr>
          <w:shd w:val="clear" w:color="auto" w:fill="FFFFFF"/>
        </w:rPr>
        <w:t xml:space="preserve"> minutes)</w:t>
      </w:r>
    </w:p>
    <w:p w:rsidR="008C4F40" w:rsidRDefault="008C4F40" w:rsidP="00FD7859">
      <w:pPr>
        <w:rPr>
          <w:shd w:val="clear" w:color="auto" w:fill="FFFFFF"/>
        </w:rPr>
      </w:pPr>
    </w:p>
    <w:p w:rsidR="008C4F40" w:rsidRDefault="00EB322D" w:rsidP="00FD7859">
      <w:pPr>
        <w:rPr>
          <w:shd w:val="clear" w:color="auto" w:fill="FFFFFF"/>
        </w:rPr>
      </w:pPr>
      <w:r w:rsidRPr="00FD7859">
        <w:rPr>
          <w:shd w:val="clear" w:color="auto" w:fill="FFFFFF"/>
        </w:rPr>
        <w:t xml:space="preserve">3. Add </w:t>
      </w:r>
      <w:r w:rsidRPr="00FD7859">
        <w:rPr>
          <w:noProof/>
          <w:shd w:val="clear" w:color="auto" w:fill="FFFFFF"/>
        </w:rPr>
        <w:t>1</w:t>
      </w:r>
      <w:r w:rsidRPr="00FD7859">
        <w:rPr>
          <w:shd w:val="clear" w:color="auto" w:fill="FFFFFF"/>
        </w:rPr>
        <w:t xml:space="preserve"> tbs </w:t>
      </w:r>
      <w:r w:rsidR="00A75FE8" w:rsidRPr="00FD7859">
        <w:rPr>
          <w:shd w:val="clear" w:color="auto" w:fill="FFFFFF"/>
        </w:rPr>
        <w:t xml:space="preserve">kosher </w:t>
      </w:r>
      <w:r w:rsidRPr="00FD7859">
        <w:rPr>
          <w:shd w:val="clear" w:color="auto" w:fill="FFFFFF"/>
        </w:rPr>
        <w:t xml:space="preserve">salt, </w:t>
      </w:r>
      <w:r w:rsidR="00A75FE8" w:rsidRPr="00FD7859">
        <w:rPr>
          <w:noProof/>
          <w:shd w:val="clear" w:color="auto" w:fill="FFFFFF"/>
        </w:rPr>
        <w:t>4</w:t>
      </w:r>
      <w:r w:rsidRPr="00FD7859">
        <w:rPr>
          <w:shd w:val="clear" w:color="auto" w:fill="FFFFFF"/>
        </w:rPr>
        <w:t xml:space="preserve"> tbs apple cider vinegar, and water </w:t>
      </w:r>
      <w:r w:rsidRPr="00FD7859">
        <w:rPr>
          <w:noProof/>
          <w:shd w:val="clear" w:color="auto" w:fill="FFFFFF"/>
        </w:rPr>
        <w:t>to</w:t>
      </w:r>
      <w:r w:rsidRPr="00FD7859">
        <w:rPr>
          <w:shd w:val="clear" w:color="auto" w:fill="FFFFFF"/>
        </w:rPr>
        <w:t xml:space="preserve"> a big bowl.</w:t>
      </w:r>
    </w:p>
    <w:p w:rsidR="008C4F40" w:rsidRDefault="008C4F40" w:rsidP="00FD7859">
      <w:pPr>
        <w:rPr>
          <w:shd w:val="clear" w:color="auto" w:fill="FFFFFF"/>
        </w:rPr>
      </w:pPr>
    </w:p>
    <w:p w:rsidR="008C4F40" w:rsidRDefault="00EB322D" w:rsidP="00FD7859">
      <w:pPr>
        <w:rPr>
          <w:shd w:val="clear" w:color="auto" w:fill="FFFFFF"/>
        </w:rPr>
      </w:pPr>
      <w:r w:rsidRPr="00FD7859">
        <w:rPr>
          <w:shd w:val="clear" w:color="auto" w:fill="FFFFFF"/>
        </w:rPr>
        <w:t xml:space="preserve">4. Remove </w:t>
      </w:r>
      <w:r w:rsidR="00A75FE8" w:rsidRPr="00FD7859">
        <w:rPr>
          <w:shd w:val="clear" w:color="auto" w:fill="FFFFFF"/>
        </w:rPr>
        <w:t xml:space="preserve">but keep </w:t>
      </w:r>
      <w:r w:rsidR="00A75FE8" w:rsidRPr="00FD7859">
        <w:rPr>
          <w:noProof/>
          <w:shd w:val="clear" w:color="auto" w:fill="FFFFFF"/>
        </w:rPr>
        <w:t>3</w:t>
      </w:r>
      <w:r w:rsidR="00A75FE8" w:rsidRPr="00FD7859">
        <w:rPr>
          <w:shd w:val="clear" w:color="auto" w:fill="FFFFFF"/>
        </w:rPr>
        <w:t xml:space="preserve"> </w:t>
      </w:r>
      <w:r w:rsidRPr="008C4F40">
        <w:rPr>
          <w:noProof/>
          <w:shd w:val="clear" w:color="auto" w:fill="FFFFFF"/>
        </w:rPr>
        <w:t>stems from collard greens. Chop collard greens, then place in bowl of salt</w:t>
      </w:r>
      <w:r w:rsidRPr="00FD7859">
        <w:rPr>
          <w:shd w:val="clear" w:color="auto" w:fill="FFFFFF"/>
        </w:rPr>
        <w:t xml:space="preserve"> </w:t>
      </w:r>
      <w:r w:rsidRPr="004D4552">
        <w:rPr>
          <w:noProof/>
          <w:shd w:val="clear" w:color="auto" w:fill="FFFFFF"/>
        </w:rPr>
        <w:t>water</w:t>
      </w:r>
      <w:r w:rsidR="004D4552">
        <w:rPr>
          <w:noProof/>
          <w:shd w:val="clear" w:color="auto" w:fill="FFFFFF"/>
        </w:rPr>
        <w:t>-</w:t>
      </w:r>
      <w:r w:rsidRPr="004D4552">
        <w:rPr>
          <w:noProof/>
          <w:shd w:val="clear" w:color="auto" w:fill="FFFFFF"/>
        </w:rPr>
        <w:t>vinegar</w:t>
      </w:r>
      <w:r w:rsidRPr="00FD7859">
        <w:rPr>
          <w:shd w:val="clear" w:color="auto" w:fill="FFFFFF"/>
        </w:rPr>
        <w:t xml:space="preserve"> solution. </w:t>
      </w:r>
      <w:r w:rsidR="00A75FE8" w:rsidRPr="00FD7859">
        <w:rPr>
          <w:shd w:val="clear" w:color="auto" w:fill="FFFFFF"/>
        </w:rPr>
        <w:t>Save stems and cut into ½ inch pieces</w:t>
      </w:r>
      <w:r w:rsidR="00103438" w:rsidRPr="00FD7859">
        <w:rPr>
          <w:shd w:val="clear" w:color="auto" w:fill="FFFFFF"/>
        </w:rPr>
        <w:t xml:space="preserve"> or smaller.  Let rest and mix for an hour</w:t>
      </w:r>
      <w:r w:rsidR="00A75FE8" w:rsidRPr="00FD7859">
        <w:rPr>
          <w:shd w:val="clear" w:color="auto" w:fill="FFFFFF"/>
        </w:rPr>
        <w:t>.</w:t>
      </w:r>
      <w:r w:rsidR="00103438" w:rsidRPr="00FD7859">
        <w:rPr>
          <w:shd w:val="clear" w:color="auto" w:fill="FFFFFF"/>
        </w:rPr>
        <w:t xml:space="preserve"> Rinse thoroughly.</w:t>
      </w:r>
    </w:p>
    <w:p w:rsidR="008C4F40" w:rsidRDefault="008C4F40" w:rsidP="00FD7859">
      <w:pPr>
        <w:rPr>
          <w:shd w:val="clear" w:color="auto" w:fill="FFFFFF"/>
        </w:rPr>
      </w:pPr>
    </w:p>
    <w:p w:rsidR="008C4F40" w:rsidRDefault="00EB322D" w:rsidP="00FD7859">
      <w:pPr>
        <w:rPr>
          <w:shd w:val="clear" w:color="auto" w:fill="FFFFFF"/>
        </w:rPr>
      </w:pPr>
      <w:r w:rsidRPr="00FD7859">
        <w:rPr>
          <w:shd w:val="clear" w:color="auto" w:fill="FFFFFF"/>
        </w:rPr>
        <w:t>5. Chop your peppers, onions,</w:t>
      </w:r>
      <w:r w:rsidR="00A75FE8" w:rsidRPr="00FD7859">
        <w:rPr>
          <w:shd w:val="clear" w:color="auto" w:fill="FFFFFF"/>
        </w:rPr>
        <w:t xml:space="preserve"> garlic, bacon slices</w:t>
      </w:r>
      <w:r w:rsidR="004D4552">
        <w:rPr>
          <w:shd w:val="clear" w:color="auto" w:fill="FFFFFF"/>
        </w:rPr>
        <w:t>,</w:t>
      </w:r>
      <w:r w:rsidRPr="00FD7859">
        <w:rPr>
          <w:shd w:val="clear" w:color="auto" w:fill="FFFFFF"/>
        </w:rPr>
        <w:t xml:space="preserve"> </w:t>
      </w:r>
      <w:r w:rsidRPr="004D4552">
        <w:rPr>
          <w:noProof/>
          <w:shd w:val="clear" w:color="auto" w:fill="FFFFFF"/>
        </w:rPr>
        <w:t>and</w:t>
      </w:r>
      <w:r w:rsidRPr="00FD7859">
        <w:rPr>
          <w:shd w:val="clear" w:color="auto" w:fill="FFFFFF"/>
        </w:rPr>
        <w:t xml:space="preserve"> collard stems into small pieces.</w:t>
      </w:r>
    </w:p>
    <w:p w:rsidR="008C4F40" w:rsidRDefault="008C4F40" w:rsidP="00FD7859">
      <w:pPr>
        <w:rPr>
          <w:shd w:val="clear" w:color="auto" w:fill="FFFFFF"/>
        </w:rPr>
      </w:pPr>
    </w:p>
    <w:p w:rsidR="008C4F40" w:rsidRDefault="00EB322D" w:rsidP="00FD7859">
      <w:r w:rsidRPr="00FD7859">
        <w:lastRenderedPageBreak/>
        <w:t xml:space="preserve">6. Once meat is done cooking, drain water then rinse </w:t>
      </w:r>
      <w:r w:rsidRPr="008C4F40">
        <w:rPr>
          <w:noProof/>
        </w:rPr>
        <w:t>well</w:t>
      </w:r>
      <w:r w:rsidRPr="00FD7859">
        <w:t>.</w:t>
      </w:r>
    </w:p>
    <w:p w:rsidR="008C4F40" w:rsidRDefault="008C4F40" w:rsidP="00FD7859"/>
    <w:p w:rsidR="008C4F40" w:rsidRDefault="00EB322D" w:rsidP="00FD7859">
      <w:r w:rsidRPr="00FD7859">
        <w:t xml:space="preserve">7. Chop </w:t>
      </w:r>
      <w:r w:rsidRPr="008C4F40">
        <w:rPr>
          <w:noProof/>
        </w:rPr>
        <w:t>meat</w:t>
      </w:r>
      <w:r w:rsidRPr="00FD7859">
        <w:t xml:space="preserve"> into small pieces.</w:t>
      </w:r>
    </w:p>
    <w:p w:rsidR="008C4F40" w:rsidRDefault="008C4F40" w:rsidP="00FD7859"/>
    <w:p w:rsidR="00FD7859" w:rsidRDefault="00EB322D" w:rsidP="00FD7859">
      <w:r w:rsidRPr="00FD7859">
        <w:t xml:space="preserve">8. </w:t>
      </w:r>
      <w:r w:rsidR="00A75FE8" w:rsidRPr="00FD7859">
        <w:t xml:space="preserve">Rinse collard greens and drain dirty water. </w:t>
      </w:r>
    </w:p>
    <w:p w:rsidR="008C4F40" w:rsidRPr="00FD7859" w:rsidRDefault="008C4F40" w:rsidP="00FD7859"/>
    <w:p w:rsidR="00A75FE8" w:rsidRDefault="00A75FE8" w:rsidP="00FD7859">
      <w:r w:rsidRPr="00FD7859">
        <w:t>9.  Place large</w:t>
      </w:r>
      <w:r w:rsidR="00EB322D" w:rsidRPr="00FD7859">
        <w:t xml:space="preserve"> pot over high heat.</w:t>
      </w:r>
    </w:p>
    <w:p w:rsidR="008C4F40" w:rsidRPr="00FD7859" w:rsidRDefault="008C4F40" w:rsidP="00FD7859"/>
    <w:p w:rsidR="00A75FE8" w:rsidRPr="008C4F40" w:rsidRDefault="00A75FE8" w:rsidP="00FD7859">
      <w:pPr>
        <w:rPr>
          <w:noProof/>
        </w:rPr>
      </w:pPr>
      <w:r w:rsidRPr="00FD7859">
        <w:t xml:space="preserve">10. </w:t>
      </w:r>
      <w:r w:rsidR="008C4F40">
        <w:t xml:space="preserve"> </w:t>
      </w:r>
      <w:r w:rsidR="00EB322D" w:rsidRPr="00FD7859">
        <w:t>Add oil</w:t>
      </w:r>
      <w:r w:rsidRPr="00FD7859">
        <w:t xml:space="preserve"> to </w:t>
      </w:r>
      <w:r w:rsidR="008C4F40" w:rsidRPr="008C4F40">
        <w:rPr>
          <w:noProof/>
        </w:rPr>
        <w:t>pan.</w:t>
      </w:r>
    </w:p>
    <w:p w:rsidR="008C4F40" w:rsidRPr="00FD7859" w:rsidRDefault="008C4F40" w:rsidP="00FD7859"/>
    <w:p w:rsidR="00FD7859" w:rsidRDefault="00A75FE8" w:rsidP="00FD7859">
      <w:r w:rsidRPr="00FD7859">
        <w:t xml:space="preserve">11. </w:t>
      </w:r>
      <w:r w:rsidR="008C4F40">
        <w:t xml:space="preserve"> </w:t>
      </w:r>
      <w:r w:rsidRPr="00FD7859">
        <w:t xml:space="preserve">Add peppers, onions, garlic, bacon slice and sear for 3-5 minutes </w:t>
      </w:r>
    </w:p>
    <w:p w:rsidR="008C4F40" w:rsidRPr="00FD7859" w:rsidRDefault="008C4F40" w:rsidP="00FD7859"/>
    <w:p w:rsidR="00FD7859" w:rsidRDefault="00A75FE8" w:rsidP="008C4F40">
      <w:r w:rsidRPr="00FD7859">
        <w:t xml:space="preserve">12. </w:t>
      </w:r>
      <w:r w:rsidR="008C4F40">
        <w:t xml:space="preserve"> </w:t>
      </w:r>
      <w:r w:rsidRPr="00FD7859">
        <w:t>Add stems pieces</w:t>
      </w:r>
      <w:r w:rsidR="006D1A4F" w:rsidRPr="00FD7859">
        <w:t xml:space="preserve"> and meat continue frying until golden brown (5 minutes)</w:t>
      </w:r>
      <w:r w:rsidR="008C4F40">
        <w:t xml:space="preserve">. </w:t>
      </w:r>
      <w:r w:rsidR="00EB322D" w:rsidRPr="00FD7859">
        <w:t>Add collard greens, then stir until collard greens wilt. Stir for about 4-5 minutes.</w:t>
      </w:r>
    </w:p>
    <w:p w:rsidR="008C4F40" w:rsidRDefault="008C4F40" w:rsidP="008C4F40"/>
    <w:p w:rsidR="008C4F40" w:rsidRDefault="00EB322D" w:rsidP="00FD7859">
      <w:r w:rsidRPr="00FD7859">
        <w:t xml:space="preserve">13. </w:t>
      </w:r>
      <w:r w:rsidR="008C4F40">
        <w:t xml:space="preserve"> </w:t>
      </w:r>
      <w:r w:rsidRPr="00FD7859">
        <w:t xml:space="preserve">Reduce heat to </w:t>
      </w:r>
      <w:r w:rsidRPr="004D4552">
        <w:rPr>
          <w:noProof/>
        </w:rPr>
        <w:t>medium</w:t>
      </w:r>
      <w:r w:rsidR="004D4552">
        <w:rPr>
          <w:noProof/>
        </w:rPr>
        <w:t xml:space="preserve"> </w:t>
      </w:r>
      <w:r w:rsidRPr="004D4552">
        <w:rPr>
          <w:noProof/>
        </w:rPr>
        <w:t>heat</w:t>
      </w:r>
      <w:r w:rsidRPr="00FD7859">
        <w:t>.</w:t>
      </w:r>
    </w:p>
    <w:p w:rsidR="008C4F40" w:rsidRDefault="008C4F40" w:rsidP="00FD7859"/>
    <w:p w:rsidR="008C4F40" w:rsidRDefault="00EB322D" w:rsidP="00FD7859">
      <w:r w:rsidRPr="00FD7859">
        <w:t xml:space="preserve">14. </w:t>
      </w:r>
      <w:r w:rsidR="008C4F40">
        <w:t xml:space="preserve"> </w:t>
      </w:r>
      <w:r w:rsidRPr="00FD7859">
        <w:t>Add meat.</w:t>
      </w:r>
    </w:p>
    <w:p w:rsidR="008C4F40" w:rsidRDefault="00EB322D" w:rsidP="00FD7859">
      <w:r w:rsidRPr="00FD7859">
        <w:br/>
        <w:t xml:space="preserve">15. </w:t>
      </w:r>
      <w:r w:rsidR="008C4F40">
        <w:t xml:space="preserve"> </w:t>
      </w:r>
      <w:r w:rsidRPr="00FD7859">
        <w:t>Add margarine or butter, broth, and vinegar.</w:t>
      </w:r>
      <w:r w:rsidR="001D2235" w:rsidRPr="00FD7859">
        <w:t xml:space="preserve"> </w:t>
      </w:r>
    </w:p>
    <w:p w:rsidR="008C4F40" w:rsidRDefault="00EB322D" w:rsidP="00FD7859">
      <w:r w:rsidRPr="00FD7859">
        <w:br/>
        <w:t xml:space="preserve">16. </w:t>
      </w:r>
      <w:r w:rsidR="008C4F40">
        <w:t xml:space="preserve"> </w:t>
      </w:r>
      <w:r w:rsidRPr="00FD7859">
        <w:t>Add bouillon cubes and seasoning, then stir in well.</w:t>
      </w:r>
    </w:p>
    <w:p w:rsidR="008C4F40" w:rsidRPr="008C4F40" w:rsidRDefault="00EB322D" w:rsidP="00FD7859">
      <w:pPr>
        <w:rPr>
          <w:noProof/>
        </w:rPr>
      </w:pPr>
      <w:r w:rsidRPr="00FD7859">
        <w:br/>
        <w:t xml:space="preserve">17. </w:t>
      </w:r>
      <w:r w:rsidR="008C4F40" w:rsidRPr="008C4F40">
        <w:rPr>
          <w:noProof/>
        </w:rPr>
        <w:t xml:space="preserve"> </w:t>
      </w:r>
      <w:r w:rsidRPr="008C4F40">
        <w:rPr>
          <w:noProof/>
        </w:rPr>
        <w:t>Cover with a lid leaving a crack on the sides.</w:t>
      </w:r>
    </w:p>
    <w:p w:rsidR="00EB322D" w:rsidRDefault="00EB322D" w:rsidP="00FD7859">
      <w:r w:rsidRPr="00FD7859">
        <w:br/>
      </w:r>
      <w:r w:rsidRPr="001F575E">
        <w:t xml:space="preserve">18. </w:t>
      </w:r>
      <w:r w:rsidR="008C4F40">
        <w:t xml:space="preserve"> </w:t>
      </w:r>
      <w:r w:rsidRPr="001F575E">
        <w:t xml:space="preserve">Cook for about </w:t>
      </w:r>
      <w:r w:rsidR="009532C8" w:rsidRPr="001F575E">
        <w:t>1</w:t>
      </w:r>
      <w:r w:rsidRPr="001F575E">
        <w:t xml:space="preserve"> to </w:t>
      </w:r>
      <w:r w:rsidR="009532C8" w:rsidRPr="001F575E">
        <w:t>1.5 hours</w:t>
      </w:r>
      <w:r w:rsidRPr="001F575E">
        <w:t>.</w:t>
      </w:r>
    </w:p>
    <w:p w:rsidR="008C4F40" w:rsidRPr="001F575E" w:rsidRDefault="008C4F40" w:rsidP="00FD7859"/>
    <w:p w:rsidR="00504F02" w:rsidRDefault="009532C8" w:rsidP="00FD7859">
      <w:r w:rsidRPr="001F575E">
        <w:t xml:space="preserve">19.  While </w:t>
      </w:r>
      <w:r w:rsidRPr="004D4552">
        <w:rPr>
          <w:noProof/>
        </w:rPr>
        <w:t>cooking place</w:t>
      </w:r>
      <w:r w:rsidRPr="001F575E">
        <w:t xml:space="preserve"> andouille sausage in a cast iron skillet with 1 cup of water and on medium-high heat.  Rotate frequently turning every 2-3 minutes.  After water evaporates brown the sausage on all sides and set aside until the </w:t>
      </w:r>
      <w:r w:rsidR="000D5FCA" w:rsidRPr="001F575E">
        <w:t xml:space="preserve">collard </w:t>
      </w:r>
      <w:r w:rsidRPr="001F575E">
        <w:t>greens are cooked.</w:t>
      </w:r>
    </w:p>
    <w:p w:rsidR="008C4F40" w:rsidRPr="001F575E" w:rsidRDefault="008C4F40" w:rsidP="00FD7859"/>
    <w:p w:rsidR="009532C8" w:rsidRDefault="009532C8" w:rsidP="00FD7859">
      <w:r w:rsidRPr="001F575E">
        <w:t xml:space="preserve">20.  Serve </w:t>
      </w:r>
      <w:r w:rsidR="000D5FCA" w:rsidRPr="001F575E">
        <w:t xml:space="preserve">the sausage with the collard greens and </w:t>
      </w:r>
      <w:r w:rsidRPr="001F575E">
        <w:t>enjoy Cajun style!</w:t>
      </w:r>
      <w:r w:rsidR="000D5FCA" w:rsidRPr="001F575E">
        <w:t xml:space="preserve">  If you are </w:t>
      </w:r>
      <w:r w:rsidR="000D5FCA" w:rsidRPr="004D4552">
        <w:rPr>
          <w:noProof/>
        </w:rPr>
        <w:t>daring</w:t>
      </w:r>
      <w:r w:rsidR="004D4552">
        <w:rPr>
          <w:noProof/>
        </w:rPr>
        <w:t>,</w:t>
      </w:r>
      <w:r w:rsidR="000D5FCA" w:rsidRPr="001F575E">
        <w:t xml:space="preserve"> then you may also add in a few boiled Crawfish</w:t>
      </w:r>
      <w:r w:rsidR="008C4F40">
        <w:t xml:space="preserve"> as well.</w:t>
      </w:r>
    </w:p>
    <w:p w:rsidR="008C4F40" w:rsidRPr="001F575E" w:rsidRDefault="008C4F40" w:rsidP="00FD7859"/>
    <w:p w:rsidR="00504F02" w:rsidRPr="001F575E" w:rsidRDefault="00504F02" w:rsidP="001F575E">
      <w:r w:rsidRPr="001F575E">
        <w:br w:type="page"/>
      </w:r>
    </w:p>
    <w:p w:rsidR="00504F02" w:rsidRDefault="00504F02" w:rsidP="0081405C">
      <w:pPr>
        <w:pStyle w:val="Heading2"/>
      </w:pPr>
      <w:bookmarkStart w:id="8" w:name="_Toc518847366"/>
      <w:r>
        <w:lastRenderedPageBreak/>
        <w:t>Jordan’s Southern Style Fried Pork Chops</w:t>
      </w:r>
      <w:bookmarkEnd w:id="8"/>
    </w:p>
    <w:p w:rsidR="00504F02" w:rsidRDefault="001F575E" w:rsidP="00A75FE8">
      <w:r>
        <w:rPr>
          <w:noProof/>
        </w:rPr>
        <w:drawing>
          <wp:inline distT="0" distB="0" distL="0" distR="0">
            <wp:extent cx="5943600" cy="3342640"/>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outhern-Fried-Pork-Chop-850x478.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rsidR="001F575E" w:rsidRDefault="001F575E" w:rsidP="00A75FE8"/>
    <w:p w:rsidR="001F575E" w:rsidRDefault="001F575E" w:rsidP="001F575E">
      <w:r w:rsidRPr="00316EFF">
        <w:rPr>
          <w:b/>
        </w:rPr>
        <w:t>Description:</w:t>
      </w:r>
      <w:r>
        <w:t xml:space="preserve">  </w:t>
      </w:r>
      <w:r w:rsidR="00316EFF">
        <w:t xml:space="preserve">Pork Chops were not served very often at our house when I was growing up. My first experience with pork chops was while attending the United States Naval Academy from 1972-1976.  </w:t>
      </w:r>
      <w:r w:rsidRPr="001F575E">
        <w:rPr>
          <w:rStyle w:val="Strong"/>
          <w:rFonts w:ascii="&amp;quot" w:hAnsi="&amp;quot"/>
          <w:b w:val="0"/>
          <w:iCs/>
          <w:color w:val="212121"/>
          <w:spacing w:val="8"/>
          <w:sz w:val="23"/>
          <w:szCs w:val="23"/>
        </w:rPr>
        <w:t>Southern Fried Pork Chops</w:t>
      </w:r>
      <w:r>
        <w:t xml:space="preserve"> </w:t>
      </w:r>
      <w:r w:rsidR="00316EFF">
        <w:t xml:space="preserve">is now </w:t>
      </w:r>
      <w:r>
        <w:t xml:space="preserve">an essential meal at </w:t>
      </w:r>
      <w:r w:rsidR="00316EFF">
        <w:t xml:space="preserve">our </w:t>
      </w:r>
      <w:r>
        <w:t>house</w:t>
      </w:r>
      <w:r w:rsidR="00316EFF">
        <w:t>.  Most of my best cooking has taken place after the kids are grown and moved away.</w:t>
      </w:r>
      <w:r>
        <w:t xml:space="preserve">  I </w:t>
      </w:r>
      <w:r w:rsidR="00316EFF">
        <w:t>do</w:t>
      </w:r>
      <w:r>
        <w:t xml:space="preserve"> remember my mom standing at the stove cooking and us</w:t>
      </w:r>
      <w:r w:rsidR="00316EFF">
        <w:t xml:space="preserve"> (me and my brother)</w:t>
      </w:r>
      <w:r>
        <w:t xml:space="preserve"> </w:t>
      </w:r>
      <w:r w:rsidRPr="008C4F40">
        <w:rPr>
          <w:noProof/>
        </w:rPr>
        <w:t>sitting a</w:t>
      </w:r>
      <w:r w:rsidR="008C4F40" w:rsidRPr="008C4F40">
        <w:rPr>
          <w:noProof/>
        </w:rPr>
        <w:t>t</w:t>
      </w:r>
      <w:r w:rsidRPr="008C4F40">
        <w:rPr>
          <w:noProof/>
        </w:rPr>
        <w:t xml:space="preserve"> the kitchen </w:t>
      </w:r>
      <w:r w:rsidR="008C4F40" w:rsidRPr="008C4F40">
        <w:rPr>
          <w:noProof/>
        </w:rPr>
        <w:t>table</w:t>
      </w:r>
      <w:r w:rsidRPr="008C4F40">
        <w:rPr>
          <w:noProof/>
        </w:rPr>
        <w:t xml:space="preserve"> waiting very impatiently.</w:t>
      </w:r>
      <w:r>
        <w:t xml:space="preserve">  One thing is for </w:t>
      </w:r>
      <w:r w:rsidR="008C4F40" w:rsidRPr="008C4F40">
        <w:rPr>
          <w:noProof/>
        </w:rPr>
        <w:t>sure</w:t>
      </w:r>
      <w:r>
        <w:t xml:space="preserve"> this is really a simple dish. </w:t>
      </w:r>
      <w:r w:rsidR="00316EFF">
        <w:t>It is a southern dish because of</w:t>
      </w:r>
      <w:r>
        <w:t xml:space="preserve"> roots is tasty</w:t>
      </w:r>
      <w:r w:rsidR="00316EFF">
        <w:t xml:space="preserve"> wanting the guests asking for more and more!</w:t>
      </w:r>
      <w:r>
        <w:t xml:space="preserve">  </w:t>
      </w:r>
    </w:p>
    <w:p w:rsidR="001F575E" w:rsidRDefault="001F575E" w:rsidP="001F575E"/>
    <w:p w:rsidR="001F575E" w:rsidRPr="00862D5C" w:rsidRDefault="001F575E" w:rsidP="001F575E">
      <w:r w:rsidRPr="00862D5C">
        <w:t xml:space="preserve">Prep Time </w:t>
      </w:r>
      <w:r w:rsidR="00316EFF">
        <w:t xml:space="preserve">1 Hour </w:t>
      </w:r>
      <w:r w:rsidRPr="00862D5C">
        <w:t xml:space="preserve">10 minutes </w:t>
      </w:r>
    </w:p>
    <w:p w:rsidR="001F575E" w:rsidRPr="00862D5C" w:rsidRDefault="001F575E" w:rsidP="001F575E">
      <w:r w:rsidRPr="00862D5C">
        <w:t xml:space="preserve">Cook Time10 minutes </w:t>
      </w:r>
    </w:p>
    <w:p w:rsidR="001F575E" w:rsidRPr="00862D5C" w:rsidRDefault="001F575E" w:rsidP="001F575E">
      <w:r w:rsidRPr="00862D5C">
        <w:t xml:space="preserve">Total Time </w:t>
      </w:r>
      <w:r w:rsidR="00FD7859">
        <w:t xml:space="preserve">1 Hour </w:t>
      </w:r>
      <w:r w:rsidRPr="00862D5C">
        <w:t xml:space="preserve">20 minutes </w:t>
      </w:r>
    </w:p>
    <w:p w:rsidR="00316EFF" w:rsidRDefault="001F575E" w:rsidP="001F575E">
      <w:r w:rsidRPr="00862D5C">
        <w:t xml:space="preserve">Servings </w:t>
      </w:r>
      <w:r w:rsidR="00316EFF">
        <w:t>4</w:t>
      </w:r>
      <w:r w:rsidRPr="00862D5C">
        <w:t xml:space="preserve"> people </w:t>
      </w:r>
    </w:p>
    <w:p w:rsidR="00316EFF" w:rsidRDefault="00316EFF">
      <w:pPr>
        <w:spacing w:after="160" w:line="259" w:lineRule="auto"/>
      </w:pPr>
      <w:r>
        <w:br w:type="page"/>
      </w:r>
    </w:p>
    <w:p w:rsidR="001F575E" w:rsidRDefault="001F575E" w:rsidP="001F575E"/>
    <w:p w:rsidR="00316EFF" w:rsidRDefault="00316EFF" w:rsidP="00316EFF">
      <w:pPr>
        <w:keepNext/>
      </w:pPr>
      <w:r>
        <w:rPr>
          <w:noProof/>
        </w:rPr>
        <w:drawing>
          <wp:inline distT="0" distB="0" distL="0" distR="0">
            <wp:extent cx="5943600" cy="31828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il-Butter-in-a-pan.jpg"/>
                    <pic:cNvPicPr/>
                  </pic:nvPicPr>
                  <pic:blipFill>
                    <a:blip r:embed="rId23">
                      <a:extLst>
                        <a:ext uri="{28A0092B-C50C-407E-A947-70E740481C1C}">
                          <a14:useLocalDpi xmlns:a14="http://schemas.microsoft.com/office/drawing/2010/main" val="0"/>
                        </a:ext>
                      </a:extLst>
                    </a:blip>
                    <a:stretch>
                      <a:fillRect/>
                    </a:stretch>
                  </pic:blipFill>
                  <pic:spPr>
                    <a:xfrm>
                      <a:off x="0" y="0"/>
                      <a:ext cx="5945595" cy="3183883"/>
                    </a:xfrm>
                    <a:prstGeom prst="rect">
                      <a:avLst/>
                    </a:prstGeom>
                  </pic:spPr>
                </pic:pic>
              </a:graphicData>
            </a:graphic>
          </wp:inline>
        </w:drawing>
      </w:r>
    </w:p>
    <w:p w:rsidR="001F575E" w:rsidRPr="00316EFF" w:rsidRDefault="00316EFF" w:rsidP="00316EFF">
      <w:pPr>
        <w:jc w:val="center"/>
        <w:rPr>
          <w:i/>
        </w:rPr>
      </w:pPr>
      <w:r w:rsidRPr="00316EFF">
        <w:rPr>
          <w:i/>
        </w:rPr>
        <w:t>To get golden brown pork chops place 2 tbsp of butter in the hot oil before frying</w:t>
      </w:r>
    </w:p>
    <w:p w:rsidR="001F575E" w:rsidRDefault="001F575E" w:rsidP="00A75FE8"/>
    <w:p w:rsidR="001F575E" w:rsidRPr="00316EFF" w:rsidRDefault="001F575E" w:rsidP="00316EFF">
      <w:pPr>
        <w:rPr>
          <w:b/>
          <w:i/>
          <w:sz w:val="28"/>
          <w:szCs w:val="28"/>
        </w:rPr>
      </w:pPr>
      <w:r w:rsidRPr="00316EFF">
        <w:rPr>
          <w:b/>
          <w:i/>
          <w:sz w:val="28"/>
          <w:szCs w:val="28"/>
        </w:rPr>
        <w:t>Ingredients</w:t>
      </w:r>
    </w:p>
    <w:p w:rsidR="001F575E" w:rsidRDefault="001F575E" w:rsidP="00A75FE8"/>
    <w:p w:rsidR="00504F02" w:rsidRDefault="001F575E" w:rsidP="00A75FE8">
      <w:r>
        <w:t>4-</w:t>
      </w:r>
      <w:r w:rsidR="00504F02">
        <w:t>Bone in Pork chops or thin cuts</w:t>
      </w:r>
    </w:p>
    <w:p w:rsidR="00316EFF" w:rsidRDefault="00316EFF" w:rsidP="00A75FE8">
      <w:r>
        <w:t>4 Tbsp of Dry Pork Rub (I use Stubbs or use your favorite pork marinade)</w:t>
      </w:r>
    </w:p>
    <w:p w:rsidR="00316EFF" w:rsidRDefault="00316EFF" w:rsidP="00A75FE8">
      <w:r>
        <w:t>4 Tbsp Butter</w:t>
      </w:r>
    </w:p>
    <w:p w:rsidR="0049067E" w:rsidRPr="0049067E" w:rsidRDefault="0049067E" w:rsidP="00A75FE8">
      <w:pPr>
        <w:rPr>
          <w:b/>
          <w:i/>
        </w:rPr>
      </w:pPr>
      <w:r w:rsidRPr="0049067E">
        <w:rPr>
          <w:b/>
          <w:i/>
        </w:rPr>
        <w:t>Flour Mixture</w:t>
      </w:r>
    </w:p>
    <w:p w:rsidR="00316EFF" w:rsidRDefault="00316EFF" w:rsidP="0049067E">
      <w:pPr>
        <w:ind w:left="720"/>
      </w:pPr>
      <w:r>
        <w:t>1 cup flour</w:t>
      </w:r>
    </w:p>
    <w:p w:rsidR="00316EFF" w:rsidRDefault="00316EFF" w:rsidP="0049067E">
      <w:pPr>
        <w:ind w:left="720"/>
      </w:pPr>
      <w:r>
        <w:t>1 tsp seasoned salt</w:t>
      </w:r>
    </w:p>
    <w:p w:rsidR="00316EFF" w:rsidRDefault="00316EFF" w:rsidP="0049067E">
      <w:pPr>
        <w:ind w:left="720"/>
      </w:pPr>
      <w:r>
        <w:t>1 tsp black pepper</w:t>
      </w:r>
    </w:p>
    <w:p w:rsidR="00316EFF" w:rsidRDefault="00316EFF" w:rsidP="0049067E">
      <w:pPr>
        <w:ind w:left="720"/>
      </w:pPr>
      <w:r>
        <w:t>1 tsp onion powder</w:t>
      </w:r>
    </w:p>
    <w:p w:rsidR="00316EFF" w:rsidRDefault="00316EFF" w:rsidP="0049067E">
      <w:pPr>
        <w:ind w:left="720"/>
      </w:pPr>
      <w:r>
        <w:t>1 tsp garlic powder</w:t>
      </w:r>
    </w:p>
    <w:p w:rsidR="0049067E" w:rsidRPr="0049067E" w:rsidRDefault="0049067E" w:rsidP="0049067E">
      <w:pPr>
        <w:rPr>
          <w:b/>
          <w:i/>
        </w:rPr>
      </w:pPr>
      <w:r w:rsidRPr="0049067E">
        <w:rPr>
          <w:b/>
          <w:i/>
        </w:rPr>
        <w:t>Egg Mixture</w:t>
      </w:r>
    </w:p>
    <w:p w:rsidR="00316EFF" w:rsidRDefault="00316EFF" w:rsidP="0049067E">
      <w:pPr>
        <w:ind w:left="720"/>
      </w:pPr>
      <w:r>
        <w:t>1 cup buttermilk</w:t>
      </w:r>
    </w:p>
    <w:p w:rsidR="00316EFF" w:rsidRDefault="00316EFF" w:rsidP="0049067E">
      <w:pPr>
        <w:ind w:left="720"/>
      </w:pPr>
      <w:r w:rsidRPr="00BC4FDF">
        <w:rPr>
          <w:noProof/>
        </w:rPr>
        <w:t>1</w:t>
      </w:r>
      <w:r>
        <w:t xml:space="preserve"> large egg</w:t>
      </w:r>
    </w:p>
    <w:p w:rsidR="00316EFF" w:rsidRDefault="00316EFF" w:rsidP="0049067E">
      <w:pPr>
        <w:ind w:left="720"/>
      </w:pPr>
      <w:r w:rsidRPr="00BC4FDF">
        <w:rPr>
          <w:noProof/>
        </w:rPr>
        <w:t>1</w:t>
      </w:r>
      <w:r>
        <w:t xml:space="preserve"> tsp crystal hot sauce or 1 tsp ground red pepper</w:t>
      </w:r>
    </w:p>
    <w:p w:rsidR="0049067E" w:rsidRPr="0049067E" w:rsidRDefault="0049067E" w:rsidP="00316EFF">
      <w:pPr>
        <w:rPr>
          <w:b/>
          <w:i/>
        </w:rPr>
      </w:pPr>
      <w:r w:rsidRPr="0049067E">
        <w:rPr>
          <w:b/>
          <w:i/>
        </w:rPr>
        <w:t>Italian Bread Mixture</w:t>
      </w:r>
    </w:p>
    <w:p w:rsidR="00316EFF" w:rsidRDefault="00316EFF" w:rsidP="0049067E">
      <w:pPr>
        <w:ind w:left="720"/>
      </w:pPr>
      <w:r>
        <w:t xml:space="preserve">1 cup Italian Panko </w:t>
      </w:r>
      <w:r w:rsidRPr="004D4552">
        <w:rPr>
          <w:noProof/>
        </w:rPr>
        <w:t>breadcrumbs</w:t>
      </w:r>
    </w:p>
    <w:p w:rsidR="00316EFF" w:rsidRDefault="00316EFF" w:rsidP="0049067E">
      <w:pPr>
        <w:ind w:left="720"/>
      </w:pPr>
      <w:r>
        <w:t>1tsp paprika</w:t>
      </w:r>
    </w:p>
    <w:p w:rsidR="00316EFF" w:rsidRDefault="00316EFF" w:rsidP="0049067E">
      <w:pPr>
        <w:ind w:left="720"/>
      </w:pPr>
      <w:r>
        <w:t>1tbsp parsley</w:t>
      </w:r>
    </w:p>
    <w:p w:rsidR="00316EFF" w:rsidRDefault="00316EFF" w:rsidP="0049067E">
      <w:pPr>
        <w:ind w:left="720"/>
      </w:pPr>
      <w:r>
        <w:t>1tsp sea salt</w:t>
      </w:r>
    </w:p>
    <w:p w:rsidR="0049067E" w:rsidRDefault="0049067E" w:rsidP="0049067E">
      <w:r w:rsidRPr="00BC4FDF">
        <w:rPr>
          <w:noProof/>
        </w:rPr>
        <w:t>3</w:t>
      </w:r>
      <w:r>
        <w:t xml:space="preserve"> non-stick pie pans for mixing and dragging</w:t>
      </w:r>
    </w:p>
    <w:p w:rsidR="00316EFF" w:rsidRDefault="0049067E" w:rsidP="00A75FE8">
      <w:r>
        <w:t>Cooking Oil – use enough oil to cover ¾ the height of the chops</w:t>
      </w:r>
    </w:p>
    <w:p w:rsidR="009C6B9E" w:rsidRDefault="009C6B9E" w:rsidP="00A75FE8">
      <w:pPr>
        <w:rPr>
          <w:b/>
          <w:i/>
        </w:rPr>
      </w:pPr>
    </w:p>
    <w:p w:rsidR="00504F02" w:rsidRPr="009C6B9E" w:rsidRDefault="0081405C" w:rsidP="009C6B9E">
      <w:pPr>
        <w:rPr>
          <w:b/>
          <w:i/>
        </w:rPr>
      </w:pPr>
      <w:r w:rsidRPr="0081405C">
        <w:rPr>
          <w:b/>
          <w:i/>
          <w:sz w:val="28"/>
          <w:szCs w:val="28"/>
        </w:rPr>
        <w:lastRenderedPageBreak/>
        <w:t>Directions</w:t>
      </w:r>
    </w:p>
    <w:p w:rsidR="0049067E" w:rsidRDefault="0049067E" w:rsidP="009C6B9E"/>
    <w:p w:rsidR="00504F02" w:rsidRDefault="00504F02" w:rsidP="00FC33CD">
      <w:pPr>
        <w:pStyle w:val="ListParagraph"/>
        <w:numPr>
          <w:ilvl w:val="0"/>
          <w:numId w:val="2"/>
        </w:numPr>
        <w:ind w:left="360"/>
      </w:pPr>
      <w:r>
        <w:t xml:space="preserve">Clean and wash the pork chops </w:t>
      </w:r>
    </w:p>
    <w:p w:rsidR="0049067E" w:rsidRDefault="0049067E" w:rsidP="009C6B9E">
      <w:pPr>
        <w:ind w:left="360"/>
      </w:pPr>
    </w:p>
    <w:p w:rsidR="0049067E" w:rsidRDefault="0049067E" w:rsidP="00FC33CD">
      <w:pPr>
        <w:pStyle w:val="ListParagraph"/>
        <w:numPr>
          <w:ilvl w:val="0"/>
          <w:numId w:val="2"/>
        </w:numPr>
        <w:ind w:left="360"/>
      </w:pPr>
      <w:r>
        <w:t xml:space="preserve">Apply </w:t>
      </w:r>
      <w:r w:rsidRPr="0049067E">
        <w:t>Stubbs Dry Pork Rub to marinade for 1 hour</w:t>
      </w:r>
    </w:p>
    <w:p w:rsidR="00504F02" w:rsidRDefault="00504F02" w:rsidP="009C6B9E">
      <w:pPr>
        <w:ind w:left="360"/>
      </w:pPr>
    </w:p>
    <w:p w:rsidR="00504F02" w:rsidRPr="009C6B9E" w:rsidRDefault="009C6B9E" w:rsidP="00FC33CD">
      <w:pPr>
        <w:pStyle w:val="ListParagraph"/>
        <w:numPr>
          <w:ilvl w:val="0"/>
          <w:numId w:val="2"/>
        </w:numPr>
        <w:ind w:left="360"/>
      </w:pPr>
      <w:r>
        <w:t>S</w:t>
      </w:r>
      <w:r w:rsidRPr="009C6B9E">
        <w:t>eason pork chops by dragging in flour mixture, then egg mixture, then panko mix  and back into flour mixture</w:t>
      </w:r>
    </w:p>
    <w:p w:rsidR="00504F02" w:rsidRDefault="00504F02" w:rsidP="009C6B9E">
      <w:pPr>
        <w:ind w:left="360"/>
      </w:pPr>
    </w:p>
    <w:p w:rsidR="00504F02" w:rsidRDefault="00504F02" w:rsidP="00FC33CD">
      <w:pPr>
        <w:pStyle w:val="ListParagraph"/>
        <w:numPr>
          <w:ilvl w:val="0"/>
          <w:numId w:val="2"/>
        </w:numPr>
        <w:ind w:left="360"/>
      </w:pPr>
      <w:r>
        <w:t xml:space="preserve">Cook </w:t>
      </w:r>
      <w:r w:rsidR="009C6B9E">
        <w:t xml:space="preserve">the chops </w:t>
      </w:r>
      <w:r>
        <w:t>in ¼ inch oil  (4-5 minutes on each side)</w:t>
      </w:r>
    </w:p>
    <w:p w:rsidR="00504F02" w:rsidRDefault="00504F02" w:rsidP="009C6B9E">
      <w:pPr>
        <w:ind w:left="360"/>
      </w:pPr>
    </w:p>
    <w:p w:rsidR="00504F02" w:rsidRDefault="00504F02" w:rsidP="00FC33CD">
      <w:pPr>
        <w:pStyle w:val="ListParagraph"/>
        <w:numPr>
          <w:ilvl w:val="0"/>
          <w:numId w:val="2"/>
        </w:numPr>
        <w:ind w:left="360"/>
      </w:pPr>
      <w:r>
        <w:t>Drain on paper towels</w:t>
      </w:r>
      <w:r w:rsidR="0049067E">
        <w:t xml:space="preserve"> – Enjoy!</w:t>
      </w:r>
    </w:p>
    <w:p w:rsidR="0049067E" w:rsidRDefault="0049067E" w:rsidP="009C6B9E"/>
    <w:p w:rsidR="0049067E" w:rsidRDefault="0049067E" w:rsidP="009C6B9E">
      <w:r>
        <w:t>Note:  Use leftover chops with eggs for a great twist on breakfast.</w:t>
      </w:r>
    </w:p>
    <w:p w:rsidR="00504F02" w:rsidRDefault="00504F02" w:rsidP="00A75FE8"/>
    <w:p w:rsidR="001F575E" w:rsidRDefault="001F575E" w:rsidP="00A75FE8"/>
    <w:p w:rsidR="001F575E" w:rsidRDefault="001F575E" w:rsidP="00A75FE8"/>
    <w:p w:rsidR="001F575E" w:rsidRDefault="001F575E" w:rsidP="00A75FE8"/>
    <w:p w:rsidR="009C6B9E" w:rsidRDefault="009C6B9E">
      <w:pPr>
        <w:spacing w:after="160" w:line="259" w:lineRule="auto"/>
      </w:pPr>
      <w:r>
        <w:br w:type="page"/>
      </w:r>
    </w:p>
    <w:p w:rsidR="001F575E" w:rsidRDefault="001F575E" w:rsidP="00A75FE8"/>
    <w:p w:rsidR="001F575E" w:rsidRDefault="001F575E" w:rsidP="00A75FE8"/>
    <w:p w:rsidR="001F575E" w:rsidRDefault="001F575E" w:rsidP="00A75FE8"/>
    <w:p w:rsidR="001F575E" w:rsidRDefault="001F575E" w:rsidP="00A75FE8"/>
    <w:p w:rsidR="00FD7859" w:rsidRDefault="00FD7859" w:rsidP="00A75FE8"/>
    <w:p w:rsidR="00FD7859" w:rsidRDefault="00FD7859" w:rsidP="00A75FE8"/>
    <w:p w:rsidR="002D43F8" w:rsidRDefault="002D43F8" w:rsidP="00A75FE8"/>
    <w:p w:rsidR="002D43F8" w:rsidRDefault="002D43F8" w:rsidP="00A75FE8"/>
    <w:p w:rsidR="002D43F8" w:rsidRDefault="002D43F8" w:rsidP="00A75FE8"/>
    <w:p w:rsidR="002D43F8" w:rsidRDefault="002D43F8" w:rsidP="00A75FE8"/>
    <w:p w:rsidR="002D43F8" w:rsidRDefault="002D43F8" w:rsidP="00A75FE8"/>
    <w:p w:rsidR="002D43F8" w:rsidRDefault="002D43F8" w:rsidP="00A75FE8"/>
    <w:p w:rsidR="00FD7859" w:rsidRDefault="00FD7859" w:rsidP="00A75FE8"/>
    <w:p w:rsidR="00FD7859" w:rsidRDefault="00FD7859" w:rsidP="00A75FE8"/>
    <w:p w:rsidR="00FD7859" w:rsidRDefault="00FD7859" w:rsidP="00A75FE8"/>
    <w:p w:rsidR="00FD7859" w:rsidRDefault="00FD7859" w:rsidP="00A75FE8"/>
    <w:p w:rsidR="00FD7859" w:rsidRDefault="00FD7859" w:rsidP="00A75FE8"/>
    <w:p w:rsidR="00FD7859" w:rsidRDefault="00FD7859" w:rsidP="00A75FE8"/>
    <w:p w:rsidR="00FD7859" w:rsidRDefault="00FD7859" w:rsidP="00FD7859">
      <w:pPr>
        <w:pStyle w:val="Heading1"/>
      </w:pPr>
      <w:bookmarkStart w:id="9" w:name="_Toc518847367"/>
      <w:r>
        <w:t>Cajun &amp; Creole Dinner</w:t>
      </w:r>
      <w:r w:rsidR="00F300AE">
        <w:t xml:space="preserve"> Meals</w:t>
      </w:r>
      <w:bookmarkEnd w:id="9"/>
    </w:p>
    <w:p w:rsidR="001F575E" w:rsidRDefault="001F575E" w:rsidP="00A75FE8"/>
    <w:p w:rsidR="001F575E" w:rsidRDefault="001F575E" w:rsidP="00A75FE8"/>
    <w:p w:rsidR="008A4E2F" w:rsidRDefault="008A4E2F" w:rsidP="00A75FE8"/>
    <w:p w:rsidR="00FD7859" w:rsidRDefault="00FD7859" w:rsidP="00A75FE8"/>
    <w:p w:rsidR="00FD7859" w:rsidRDefault="00FD7859" w:rsidP="00A75FE8"/>
    <w:p w:rsidR="00FD7859" w:rsidRDefault="00FD7859" w:rsidP="00A75FE8"/>
    <w:p w:rsidR="00FD7859" w:rsidRDefault="00FD7859" w:rsidP="00A75FE8"/>
    <w:p w:rsidR="00FD7859" w:rsidRDefault="00FD7859" w:rsidP="00A75FE8"/>
    <w:p w:rsidR="00FD7859" w:rsidRDefault="00FD7859" w:rsidP="00A75FE8"/>
    <w:p w:rsidR="00FD7859" w:rsidRDefault="00FD7859">
      <w:pPr>
        <w:spacing w:after="160" w:line="259" w:lineRule="auto"/>
      </w:pPr>
      <w:r>
        <w:br w:type="page"/>
      </w:r>
    </w:p>
    <w:p w:rsidR="00FD7859" w:rsidRDefault="008A4E2F" w:rsidP="0081405C">
      <w:pPr>
        <w:pStyle w:val="Heading2"/>
      </w:pPr>
      <w:bookmarkStart w:id="10" w:name="_Toc518847368"/>
      <w:r>
        <w:rPr>
          <w:shd w:val="clear" w:color="auto" w:fill="FFFFFF"/>
        </w:rPr>
        <w:lastRenderedPageBreak/>
        <w:t>Crawfish &amp; Shrimp Boil</w:t>
      </w:r>
      <w:bookmarkEnd w:id="10"/>
      <w:r>
        <w:br/>
      </w:r>
    </w:p>
    <w:p w:rsidR="00FD7859" w:rsidRDefault="00FD7859" w:rsidP="00A75FE8">
      <w:pPr>
        <w:rPr>
          <w:rFonts w:ascii="Arial" w:hAnsi="Arial" w:cs="Arial"/>
          <w:color w:val="333333"/>
          <w:sz w:val="20"/>
          <w:szCs w:val="20"/>
        </w:rPr>
      </w:pPr>
      <w:r>
        <w:rPr>
          <w:rFonts w:ascii="Arial" w:hAnsi="Arial" w:cs="Arial"/>
          <w:noProof/>
          <w:color w:val="333333"/>
          <w:sz w:val="20"/>
          <w:szCs w:val="20"/>
        </w:rPr>
        <w:drawing>
          <wp:inline distT="0" distB="0" distL="0" distR="0">
            <wp:extent cx="6108192" cy="3438144"/>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29.JPG"/>
                    <pic:cNvPicPr/>
                  </pic:nvPicPr>
                  <pic:blipFill>
                    <a:blip r:embed="rId24">
                      <a:extLst>
                        <a:ext uri="{28A0092B-C50C-407E-A947-70E740481C1C}">
                          <a14:useLocalDpi xmlns:a14="http://schemas.microsoft.com/office/drawing/2010/main" val="0"/>
                        </a:ext>
                      </a:extLst>
                    </a:blip>
                    <a:stretch>
                      <a:fillRect/>
                    </a:stretch>
                  </pic:blipFill>
                  <pic:spPr>
                    <a:xfrm>
                      <a:off x="0" y="0"/>
                      <a:ext cx="6108192" cy="3438144"/>
                    </a:xfrm>
                    <a:prstGeom prst="rect">
                      <a:avLst/>
                    </a:prstGeom>
                  </pic:spPr>
                </pic:pic>
              </a:graphicData>
            </a:graphic>
          </wp:inline>
        </w:drawing>
      </w:r>
    </w:p>
    <w:p w:rsidR="00FD7859" w:rsidRDefault="00FD7859" w:rsidP="00A75FE8">
      <w:pPr>
        <w:rPr>
          <w:rFonts w:ascii="Arial" w:hAnsi="Arial" w:cs="Arial"/>
          <w:color w:val="333333"/>
          <w:sz w:val="20"/>
          <w:szCs w:val="20"/>
        </w:rPr>
      </w:pPr>
    </w:p>
    <w:p w:rsidR="00FD7859" w:rsidRDefault="00FD7859" w:rsidP="00FD7859">
      <w:r w:rsidRPr="00F300AE">
        <w:rPr>
          <w:rStyle w:val="ingredientdirectionsChar"/>
        </w:rPr>
        <w:t>Description</w:t>
      </w:r>
      <w:r w:rsidRPr="009532C8">
        <w:rPr>
          <w:b/>
        </w:rPr>
        <w:t>:</w:t>
      </w:r>
      <w:r>
        <w:t xml:space="preserve">  </w:t>
      </w:r>
      <w:r w:rsidRPr="00FD7859">
        <w:t xml:space="preserve">What a feast! Invite the family and dig into this messy, yummy boil. </w:t>
      </w:r>
      <w:r>
        <w:t xml:space="preserve"> </w:t>
      </w:r>
      <w:r w:rsidRPr="00FD7859">
        <w:t xml:space="preserve">Combining crawfish, </w:t>
      </w:r>
      <w:r>
        <w:t xml:space="preserve">shrimp, crab, andouille </w:t>
      </w:r>
      <w:r w:rsidRPr="00FD7859">
        <w:t xml:space="preserve">sausage, </w:t>
      </w:r>
      <w:r>
        <w:t>smoked sausage</w:t>
      </w:r>
      <w:r w:rsidRPr="00FD7859">
        <w:t xml:space="preserve">, potatoes, and </w:t>
      </w:r>
      <w:r>
        <w:t>green beans</w:t>
      </w:r>
      <w:r w:rsidRPr="00FD7859">
        <w:t xml:space="preserve">, this is a dish you'll crave over and over. </w:t>
      </w:r>
      <w:r>
        <w:t>I know because I have been eating crawfish and Cajun cuisine meals since 1984.  I remember when returning from Okinawa and arriving at New Orleans Naval Station when the caters asked me if I sucked heads? I retorted “Hell No!”  They laughed and said out loud, “You will before you leave!” They were right</w:t>
      </w:r>
      <w:r w:rsidR="004D4552">
        <w:t>,</w:t>
      </w:r>
      <w:r>
        <w:t xml:space="preserve"> </w:t>
      </w:r>
      <w:r w:rsidRPr="004D4552">
        <w:rPr>
          <w:noProof/>
        </w:rPr>
        <w:t>and</w:t>
      </w:r>
      <w:r>
        <w:t xml:space="preserve"> the rest is history.  After leaving New </w:t>
      </w:r>
      <w:r w:rsidRPr="004D4552">
        <w:rPr>
          <w:noProof/>
        </w:rPr>
        <w:t>Orleans</w:t>
      </w:r>
      <w:r w:rsidR="004D4552">
        <w:rPr>
          <w:noProof/>
        </w:rPr>
        <w:t>,</w:t>
      </w:r>
      <w:r>
        <w:t xml:space="preserve"> I searched for the right recipe.  You can add any </w:t>
      </w:r>
      <w:r w:rsidRPr="00FD7859">
        <w:t>other seafood or vegetables to your liking."</w:t>
      </w:r>
    </w:p>
    <w:p w:rsidR="00FD7859" w:rsidRDefault="00FD7859" w:rsidP="00FD7859">
      <w:pPr>
        <w:rPr>
          <w:color w:val="auto"/>
        </w:rPr>
      </w:pPr>
    </w:p>
    <w:p w:rsidR="00FD7859" w:rsidRDefault="00FD7859" w:rsidP="00FD7859">
      <w:pPr>
        <w:rPr>
          <w:color w:val="auto"/>
        </w:rPr>
      </w:pPr>
    </w:p>
    <w:p w:rsidR="00FD7859" w:rsidRPr="00862D5C" w:rsidRDefault="00FD7859" w:rsidP="00FD7859">
      <w:pPr>
        <w:rPr>
          <w:color w:val="auto"/>
        </w:rPr>
      </w:pPr>
      <w:r w:rsidRPr="00862D5C">
        <w:rPr>
          <w:color w:val="auto"/>
        </w:rPr>
        <w:t xml:space="preserve">Prep Time </w:t>
      </w:r>
      <w:r>
        <w:rPr>
          <w:color w:val="auto"/>
        </w:rPr>
        <w:t>2</w:t>
      </w:r>
      <w:r w:rsidRPr="00862D5C">
        <w:rPr>
          <w:color w:val="auto"/>
        </w:rPr>
        <w:t xml:space="preserve">0 minutes </w:t>
      </w:r>
    </w:p>
    <w:p w:rsidR="00FD7859" w:rsidRPr="00862D5C" w:rsidRDefault="00FD7859" w:rsidP="00FD7859">
      <w:pPr>
        <w:rPr>
          <w:color w:val="auto"/>
        </w:rPr>
      </w:pPr>
      <w:r w:rsidRPr="00862D5C">
        <w:rPr>
          <w:color w:val="auto"/>
        </w:rPr>
        <w:t>Cook Time</w:t>
      </w:r>
      <w:r>
        <w:rPr>
          <w:color w:val="auto"/>
        </w:rPr>
        <w:t xml:space="preserve"> 1 Hour 15 Minutes</w:t>
      </w:r>
      <w:r w:rsidRPr="00862D5C">
        <w:rPr>
          <w:color w:val="auto"/>
        </w:rPr>
        <w:t xml:space="preserve"> </w:t>
      </w:r>
    </w:p>
    <w:p w:rsidR="00FD7859" w:rsidRDefault="00FD7859" w:rsidP="00FD7859">
      <w:pPr>
        <w:rPr>
          <w:color w:val="auto"/>
        </w:rPr>
      </w:pPr>
      <w:r w:rsidRPr="00862D5C">
        <w:rPr>
          <w:color w:val="auto"/>
        </w:rPr>
        <w:t xml:space="preserve">Total Time </w:t>
      </w:r>
      <w:r>
        <w:rPr>
          <w:color w:val="auto"/>
        </w:rPr>
        <w:t>1 Hour 35</w:t>
      </w:r>
      <w:r w:rsidRPr="00862D5C">
        <w:rPr>
          <w:color w:val="auto"/>
        </w:rPr>
        <w:t xml:space="preserve"> minutes </w:t>
      </w:r>
    </w:p>
    <w:p w:rsidR="00FD7859" w:rsidRDefault="00FD7859" w:rsidP="00FD7859">
      <w:pPr>
        <w:rPr>
          <w:rFonts w:ascii="Arial" w:hAnsi="Arial" w:cs="Arial"/>
          <w:color w:val="333333"/>
          <w:sz w:val="20"/>
          <w:szCs w:val="20"/>
        </w:rPr>
      </w:pPr>
      <w:r w:rsidRPr="00862D5C">
        <w:rPr>
          <w:color w:val="auto"/>
        </w:rPr>
        <w:t xml:space="preserve">Servings </w:t>
      </w:r>
      <w:r>
        <w:rPr>
          <w:color w:val="auto"/>
        </w:rPr>
        <w:t>2 – Cajun Lovers or 5</w:t>
      </w:r>
      <w:r w:rsidRPr="00862D5C">
        <w:rPr>
          <w:color w:val="auto"/>
        </w:rPr>
        <w:t xml:space="preserve"> </w:t>
      </w:r>
      <w:r>
        <w:rPr>
          <w:color w:val="auto"/>
        </w:rPr>
        <w:t>Cajun Rookies</w:t>
      </w:r>
    </w:p>
    <w:p w:rsidR="00FD7859" w:rsidRDefault="00FD7859">
      <w:pPr>
        <w:spacing w:after="160" w:line="259" w:lineRule="auto"/>
        <w:rPr>
          <w:shd w:val="clear" w:color="auto" w:fill="FFFFFF"/>
        </w:rPr>
      </w:pPr>
      <w:r>
        <w:rPr>
          <w:shd w:val="clear" w:color="auto" w:fill="FFFFFF"/>
        </w:rPr>
        <w:br w:type="page"/>
      </w:r>
    </w:p>
    <w:p w:rsidR="00F300AE" w:rsidRDefault="00F300AE" w:rsidP="0081405C">
      <w:pPr>
        <w:pStyle w:val="ingredientdirections"/>
        <w:rPr>
          <w:shd w:val="clear" w:color="auto" w:fill="FFFFFF"/>
        </w:rPr>
      </w:pPr>
      <w:r w:rsidRPr="00FD7859">
        <w:rPr>
          <w:shd w:val="clear" w:color="auto" w:fill="FFFFFF"/>
        </w:rPr>
        <w:lastRenderedPageBreak/>
        <w:t>Ingredients</w:t>
      </w:r>
      <w:r w:rsidRPr="00FD7859">
        <w:br/>
      </w:r>
    </w:p>
    <w:p w:rsidR="00263A94" w:rsidRDefault="008A4E2F" w:rsidP="00FD7859">
      <w:pPr>
        <w:rPr>
          <w:shd w:val="clear" w:color="auto" w:fill="FFFFFF"/>
        </w:rPr>
      </w:pPr>
      <w:r w:rsidRPr="0081405C">
        <w:rPr>
          <w:rStyle w:val="ingredientdirectionsChar"/>
        </w:rPr>
        <w:t>Spice Mix</w:t>
      </w:r>
      <w:r>
        <w:br/>
      </w:r>
      <w:r w:rsidR="00263A94">
        <w:rPr>
          <w:shd w:val="clear" w:color="auto" w:fill="FFFFFF"/>
        </w:rPr>
        <w:t>4 Cloves of Garlic</w:t>
      </w:r>
    </w:p>
    <w:p w:rsidR="00263A94" w:rsidRDefault="00263A94" w:rsidP="00FD7859">
      <w:pPr>
        <w:rPr>
          <w:shd w:val="clear" w:color="auto" w:fill="FFFFFF"/>
        </w:rPr>
      </w:pPr>
      <w:r>
        <w:rPr>
          <w:shd w:val="clear" w:color="auto" w:fill="FFFFFF"/>
        </w:rPr>
        <w:t xml:space="preserve">2 (3 </w:t>
      </w:r>
      <w:r w:rsidR="004D4552">
        <w:rPr>
          <w:noProof/>
          <w:shd w:val="clear" w:color="auto" w:fill="FFFFFF"/>
        </w:rPr>
        <w:t>o</w:t>
      </w:r>
      <w:r w:rsidRPr="004D4552">
        <w:rPr>
          <w:noProof/>
          <w:shd w:val="clear" w:color="auto" w:fill="FFFFFF"/>
        </w:rPr>
        <w:t>unce</w:t>
      </w:r>
      <w:r>
        <w:rPr>
          <w:shd w:val="clear" w:color="auto" w:fill="FFFFFF"/>
        </w:rPr>
        <w:t>) packages dry crab boil</w:t>
      </w:r>
      <w:r w:rsidR="00F300AE">
        <w:rPr>
          <w:shd w:val="clear" w:color="auto" w:fill="FFFFFF"/>
        </w:rPr>
        <w:t xml:space="preserve"> (Slap Your Mama or Zatarins or Louisiana Crawfish boil)</w:t>
      </w:r>
    </w:p>
    <w:p w:rsidR="00F300AE" w:rsidRDefault="00F300AE" w:rsidP="00FD7859">
      <w:pPr>
        <w:rPr>
          <w:shd w:val="clear" w:color="auto" w:fill="FFFFFF"/>
        </w:rPr>
      </w:pPr>
      <w:r>
        <w:rPr>
          <w:shd w:val="clear" w:color="auto" w:fill="FFFFFF"/>
        </w:rPr>
        <w:t>4 Tbs Kosher Salt-</w:t>
      </w:r>
    </w:p>
    <w:p w:rsidR="00263A94" w:rsidRDefault="00263A94" w:rsidP="00FD7859">
      <w:pPr>
        <w:rPr>
          <w:shd w:val="clear" w:color="auto" w:fill="FFFFFF"/>
        </w:rPr>
      </w:pPr>
      <w:r>
        <w:rPr>
          <w:shd w:val="clear" w:color="auto" w:fill="FFFFFF"/>
        </w:rPr>
        <w:t>1 Tbsp Liquid Shrimp and crab boil</w:t>
      </w:r>
    </w:p>
    <w:p w:rsidR="00FD7859" w:rsidRDefault="008A4E2F" w:rsidP="00FD7859">
      <w:pPr>
        <w:rPr>
          <w:shd w:val="clear" w:color="auto" w:fill="FFFFFF"/>
        </w:rPr>
      </w:pPr>
      <w:r>
        <w:rPr>
          <w:shd w:val="clear" w:color="auto" w:fill="FFFFFF"/>
        </w:rPr>
        <w:t xml:space="preserve">2 </w:t>
      </w:r>
      <w:r w:rsidR="00F300AE">
        <w:rPr>
          <w:shd w:val="clear" w:color="auto" w:fill="FFFFFF"/>
        </w:rPr>
        <w:t>tbs</w:t>
      </w:r>
      <w:r>
        <w:rPr>
          <w:shd w:val="clear" w:color="auto" w:fill="FFFFFF"/>
        </w:rPr>
        <w:t>. dry mustard</w:t>
      </w:r>
      <w:r>
        <w:br/>
      </w:r>
      <w:r>
        <w:rPr>
          <w:shd w:val="clear" w:color="auto" w:fill="FFFFFF"/>
        </w:rPr>
        <w:t xml:space="preserve">2 </w:t>
      </w:r>
      <w:r w:rsidR="00F300AE">
        <w:rPr>
          <w:shd w:val="clear" w:color="auto" w:fill="FFFFFF"/>
        </w:rPr>
        <w:t xml:space="preserve">tbs </w:t>
      </w:r>
      <w:r>
        <w:rPr>
          <w:shd w:val="clear" w:color="auto" w:fill="FFFFFF"/>
        </w:rPr>
        <w:t>Ground Allspice</w:t>
      </w:r>
      <w:r>
        <w:br/>
      </w:r>
      <w:r>
        <w:rPr>
          <w:shd w:val="clear" w:color="auto" w:fill="FFFFFF"/>
        </w:rPr>
        <w:t xml:space="preserve">2 </w:t>
      </w:r>
      <w:r w:rsidR="00F300AE">
        <w:rPr>
          <w:shd w:val="clear" w:color="auto" w:fill="FFFFFF"/>
        </w:rPr>
        <w:t xml:space="preserve">tbs </w:t>
      </w:r>
      <w:r>
        <w:rPr>
          <w:shd w:val="clear" w:color="auto" w:fill="FFFFFF"/>
        </w:rPr>
        <w:t>Chili Powder</w:t>
      </w:r>
      <w:r>
        <w:br/>
      </w:r>
      <w:r>
        <w:rPr>
          <w:shd w:val="clear" w:color="auto" w:fill="FFFFFF"/>
        </w:rPr>
        <w:t xml:space="preserve">2 </w:t>
      </w:r>
      <w:r w:rsidR="00F300AE">
        <w:rPr>
          <w:shd w:val="clear" w:color="auto" w:fill="FFFFFF"/>
        </w:rPr>
        <w:t xml:space="preserve">tbs </w:t>
      </w:r>
      <w:r>
        <w:rPr>
          <w:shd w:val="clear" w:color="auto" w:fill="FFFFFF"/>
        </w:rPr>
        <w:t>Cayenne Pepper</w:t>
      </w:r>
      <w:r>
        <w:br/>
      </w:r>
      <w:r>
        <w:rPr>
          <w:shd w:val="clear" w:color="auto" w:fill="FFFFFF"/>
        </w:rPr>
        <w:t xml:space="preserve">2 </w:t>
      </w:r>
      <w:r w:rsidR="00F300AE">
        <w:rPr>
          <w:shd w:val="clear" w:color="auto" w:fill="FFFFFF"/>
        </w:rPr>
        <w:t xml:space="preserve">tbs </w:t>
      </w:r>
      <w:r>
        <w:rPr>
          <w:shd w:val="clear" w:color="auto" w:fill="FFFFFF"/>
        </w:rPr>
        <w:t>Italian Seasoning</w:t>
      </w:r>
      <w:r>
        <w:br/>
      </w:r>
      <w:r>
        <w:rPr>
          <w:shd w:val="clear" w:color="auto" w:fill="FFFFFF"/>
        </w:rPr>
        <w:t xml:space="preserve">2 </w:t>
      </w:r>
      <w:r w:rsidR="00F300AE">
        <w:rPr>
          <w:shd w:val="clear" w:color="auto" w:fill="FFFFFF"/>
        </w:rPr>
        <w:t xml:space="preserve">tbs </w:t>
      </w:r>
      <w:r>
        <w:rPr>
          <w:shd w:val="clear" w:color="auto" w:fill="FFFFFF"/>
        </w:rPr>
        <w:t>Granulated Garlic</w:t>
      </w:r>
      <w:r>
        <w:br/>
      </w:r>
      <w:r>
        <w:rPr>
          <w:shd w:val="clear" w:color="auto" w:fill="FFFFFF"/>
        </w:rPr>
        <w:t xml:space="preserve">2 </w:t>
      </w:r>
      <w:r w:rsidR="00F300AE">
        <w:rPr>
          <w:shd w:val="clear" w:color="auto" w:fill="FFFFFF"/>
        </w:rPr>
        <w:t xml:space="preserve">tbs Smoked </w:t>
      </w:r>
      <w:r>
        <w:rPr>
          <w:shd w:val="clear" w:color="auto" w:fill="FFFFFF"/>
        </w:rPr>
        <w:t>Paprika</w:t>
      </w:r>
    </w:p>
    <w:p w:rsidR="00FD7859" w:rsidRDefault="00F300AE" w:rsidP="00FD7859">
      <w:pPr>
        <w:rPr>
          <w:shd w:val="clear" w:color="auto" w:fill="FFFFFF"/>
        </w:rPr>
      </w:pPr>
      <w:r>
        <w:t>4</w:t>
      </w:r>
      <w:r w:rsidR="00FD7859">
        <w:t xml:space="preserve"> Tbsp Apple Cider Vinegar</w:t>
      </w:r>
      <w:r w:rsidR="008A4E2F">
        <w:br/>
      </w:r>
      <w:r>
        <w:rPr>
          <w:noProof/>
          <w:shd w:val="clear" w:color="auto" w:fill="FFFFFF"/>
        </w:rPr>
        <w:t>4</w:t>
      </w:r>
      <w:r w:rsidR="008A4E2F">
        <w:rPr>
          <w:shd w:val="clear" w:color="auto" w:fill="FFFFFF"/>
        </w:rPr>
        <w:t xml:space="preserve"> whole bay leaves</w:t>
      </w:r>
    </w:p>
    <w:p w:rsidR="00F300AE" w:rsidRDefault="00F300AE" w:rsidP="00FD7859">
      <w:pPr>
        <w:rPr>
          <w:shd w:val="clear" w:color="auto" w:fill="FFFFFF"/>
        </w:rPr>
      </w:pPr>
      <w:r>
        <w:rPr>
          <w:shd w:val="clear" w:color="auto" w:fill="FFFFFF"/>
        </w:rPr>
        <w:t xml:space="preserve">8 Quarts of Water </w:t>
      </w:r>
    </w:p>
    <w:p w:rsidR="00F300AE" w:rsidRDefault="00F300AE" w:rsidP="00FD7859">
      <w:pPr>
        <w:rPr>
          <w:shd w:val="clear" w:color="auto" w:fill="FFFFFF"/>
        </w:rPr>
      </w:pPr>
      <w:r>
        <w:rPr>
          <w:shd w:val="clear" w:color="auto" w:fill="FFFFFF"/>
        </w:rPr>
        <w:t>2 Quarts of Beef Stock</w:t>
      </w:r>
    </w:p>
    <w:p w:rsidR="00FD7859" w:rsidRDefault="008A4E2F" w:rsidP="00FD7859">
      <w:pPr>
        <w:rPr>
          <w:shd w:val="clear" w:color="auto" w:fill="FFFFFF"/>
        </w:rPr>
      </w:pPr>
      <w:r>
        <w:br/>
      </w:r>
      <w:r w:rsidR="00FD7859" w:rsidRPr="00FD7859">
        <w:rPr>
          <w:b/>
          <w:sz w:val="28"/>
          <w:szCs w:val="28"/>
        </w:rPr>
        <w:t>The Stuff</w:t>
      </w:r>
      <w:r>
        <w:br/>
      </w:r>
      <w:r>
        <w:rPr>
          <w:shd w:val="clear" w:color="auto" w:fill="FFFFFF"/>
        </w:rPr>
        <w:t>4-6 corn cobs, cut into thirds</w:t>
      </w:r>
      <w:r>
        <w:br/>
      </w:r>
      <w:r w:rsidRPr="00AB0036">
        <w:rPr>
          <w:noProof/>
          <w:shd w:val="clear" w:color="auto" w:fill="FFFFFF"/>
        </w:rPr>
        <w:t>1</w:t>
      </w:r>
      <w:r>
        <w:rPr>
          <w:shd w:val="clear" w:color="auto" w:fill="FFFFFF"/>
        </w:rPr>
        <w:t xml:space="preserve"> bag little </w:t>
      </w:r>
      <w:r w:rsidR="00F300AE">
        <w:rPr>
          <w:shd w:val="clear" w:color="auto" w:fill="FFFFFF"/>
        </w:rPr>
        <w:t>red</w:t>
      </w:r>
      <w:r>
        <w:rPr>
          <w:shd w:val="clear" w:color="auto" w:fill="FFFFFF"/>
        </w:rPr>
        <w:t xml:space="preserve"> potatoes, whole</w:t>
      </w:r>
      <w:r>
        <w:br/>
      </w:r>
      <w:r>
        <w:rPr>
          <w:shd w:val="clear" w:color="auto" w:fill="FFFFFF"/>
        </w:rPr>
        <w:t xml:space="preserve">1 lb. </w:t>
      </w:r>
      <w:r w:rsidR="00F300AE">
        <w:rPr>
          <w:shd w:val="clear" w:color="auto" w:fill="FFFFFF"/>
        </w:rPr>
        <w:t>hot sausage links (hot Italian, andouille, hot links)</w:t>
      </w:r>
      <w:r>
        <w:rPr>
          <w:shd w:val="clear" w:color="auto" w:fill="FFFFFF"/>
        </w:rPr>
        <w:t xml:space="preserve"> chopped</w:t>
      </w:r>
      <w:r w:rsidR="00FD7859">
        <w:rPr>
          <w:shd w:val="clear" w:color="auto" w:fill="FFFFFF"/>
        </w:rPr>
        <w:t xml:space="preserve"> in </w:t>
      </w:r>
      <w:r w:rsidR="00FD7859" w:rsidRPr="004D4552">
        <w:rPr>
          <w:noProof/>
          <w:shd w:val="clear" w:color="auto" w:fill="FFFFFF"/>
        </w:rPr>
        <w:t>2</w:t>
      </w:r>
      <w:r w:rsidR="004D4552">
        <w:rPr>
          <w:noProof/>
          <w:shd w:val="clear" w:color="auto" w:fill="FFFFFF"/>
        </w:rPr>
        <w:t>-</w:t>
      </w:r>
      <w:r w:rsidR="00FD7859" w:rsidRPr="004D4552">
        <w:rPr>
          <w:noProof/>
          <w:shd w:val="clear" w:color="auto" w:fill="FFFFFF"/>
        </w:rPr>
        <w:t>inch</w:t>
      </w:r>
      <w:r w:rsidR="00FD7859">
        <w:rPr>
          <w:shd w:val="clear" w:color="auto" w:fill="FFFFFF"/>
        </w:rPr>
        <w:t xml:space="preserve"> pieces</w:t>
      </w:r>
    </w:p>
    <w:p w:rsidR="008A4E2F" w:rsidRDefault="00FD7859" w:rsidP="00FD7859">
      <w:r>
        <w:t>1 Package Frozen Green Beans</w:t>
      </w:r>
      <w:r w:rsidR="008A4E2F">
        <w:br/>
      </w:r>
      <w:r w:rsidR="008A4E2F" w:rsidRPr="00AB0036">
        <w:rPr>
          <w:noProof/>
          <w:shd w:val="clear" w:color="auto" w:fill="FFFFFF"/>
        </w:rPr>
        <w:t>1</w:t>
      </w:r>
      <w:r w:rsidR="008A4E2F">
        <w:rPr>
          <w:shd w:val="clear" w:color="auto" w:fill="FFFFFF"/>
        </w:rPr>
        <w:t xml:space="preserve"> bottle dark beer</w:t>
      </w:r>
      <w:r w:rsidR="008A4E2F">
        <w:br/>
        <w:t xml:space="preserve">5 </w:t>
      </w:r>
      <w:r>
        <w:t>lbs.</w:t>
      </w:r>
      <w:r w:rsidR="008A4E2F">
        <w:t xml:space="preserve"> of crawfish</w:t>
      </w:r>
    </w:p>
    <w:p w:rsidR="008A4E2F" w:rsidRDefault="008A4E2F" w:rsidP="00FD7859">
      <w:r>
        <w:t xml:space="preserve">20 pieces of </w:t>
      </w:r>
      <w:r w:rsidR="00F300AE">
        <w:t xml:space="preserve">Jumbo </w:t>
      </w:r>
      <w:r>
        <w:t>Shrimp</w:t>
      </w:r>
    </w:p>
    <w:p w:rsidR="00FD7859" w:rsidRDefault="00FD7859" w:rsidP="00A75FE8">
      <w:r>
        <w:t>2-</w:t>
      </w:r>
      <w:r w:rsidR="00F300AE">
        <w:t>5 Snow Crabs</w:t>
      </w:r>
    </w:p>
    <w:p w:rsidR="00FD7859" w:rsidRDefault="00FD7859" w:rsidP="00A75FE8"/>
    <w:p w:rsidR="00FD7859" w:rsidRDefault="00F300AE" w:rsidP="0081405C">
      <w:pPr>
        <w:pStyle w:val="ingredientdirections"/>
      </w:pPr>
      <w:r w:rsidRPr="0081405C">
        <w:t>Directions</w:t>
      </w:r>
      <w:r>
        <w:t>:</w:t>
      </w:r>
    </w:p>
    <w:p w:rsidR="00F300AE" w:rsidRDefault="00F300AE" w:rsidP="00A75FE8"/>
    <w:p w:rsidR="00F300AE" w:rsidRDefault="00F300AE" w:rsidP="00A75FE8">
      <w:r w:rsidRPr="008C4F40">
        <w:rPr>
          <w:noProof/>
        </w:rPr>
        <w:t xml:space="preserve">Place 8 Quarts of </w:t>
      </w:r>
      <w:r w:rsidR="008C4F40" w:rsidRPr="008C4F40">
        <w:rPr>
          <w:noProof/>
        </w:rPr>
        <w:t xml:space="preserve">cold </w:t>
      </w:r>
      <w:r w:rsidRPr="008C4F40">
        <w:rPr>
          <w:noProof/>
        </w:rPr>
        <w:t>water in a large pot.  Add</w:t>
      </w:r>
      <w:r>
        <w:t xml:space="preserve"> spice mix and bring to a boil.</w:t>
      </w:r>
    </w:p>
    <w:p w:rsidR="00F300AE" w:rsidRDefault="00F300AE" w:rsidP="00A75FE8"/>
    <w:p w:rsidR="00F300AE" w:rsidRDefault="00F300AE" w:rsidP="00A75FE8">
      <w:r>
        <w:t>Add potatoes, corn</w:t>
      </w:r>
      <w:r w:rsidR="004D4552">
        <w:t>,</w:t>
      </w:r>
      <w:r>
        <w:t xml:space="preserve"> </w:t>
      </w:r>
      <w:r w:rsidRPr="004D4552">
        <w:rPr>
          <w:noProof/>
        </w:rPr>
        <w:t>and</w:t>
      </w:r>
      <w:r>
        <w:t xml:space="preserve"> sausage and bring to a second boil.</w:t>
      </w:r>
    </w:p>
    <w:p w:rsidR="00F300AE" w:rsidRDefault="00F300AE" w:rsidP="00A75FE8"/>
    <w:p w:rsidR="00F300AE" w:rsidRDefault="00F300AE" w:rsidP="00A75FE8">
      <w:r>
        <w:t>Add crawfish and crabs and bring to a third boil</w:t>
      </w:r>
    </w:p>
    <w:p w:rsidR="00F300AE" w:rsidRDefault="00F300AE" w:rsidP="00A75FE8"/>
    <w:p w:rsidR="00F300AE" w:rsidRDefault="00F300AE" w:rsidP="00A75FE8">
      <w:r>
        <w:t>Add shrimp and bring to a final boil and then let simmer for 10 minutes.</w:t>
      </w:r>
    </w:p>
    <w:p w:rsidR="00F300AE" w:rsidRDefault="00F300AE" w:rsidP="00A75FE8"/>
    <w:p w:rsidR="00F300AE" w:rsidRPr="00F300AE" w:rsidRDefault="00F300AE" w:rsidP="0081405C">
      <w:pPr>
        <w:pStyle w:val="ingredientdirections"/>
      </w:pPr>
      <w:r w:rsidRPr="00F300AE">
        <w:t>DO NOT EAT UNTIL AFTER RESTING FOR AT LEAST 30 MINUTES!</w:t>
      </w:r>
    </w:p>
    <w:p w:rsidR="00FD7859" w:rsidRDefault="00FD7859" w:rsidP="00A75FE8"/>
    <w:p w:rsidR="00263A94" w:rsidRDefault="00263A94" w:rsidP="00A75FE8"/>
    <w:p w:rsidR="00F300AE" w:rsidRDefault="00263A94" w:rsidP="0081405C">
      <w:pPr>
        <w:pStyle w:val="Heading2"/>
      </w:pPr>
      <w:r>
        <w:br w:type="page"/>
      </w:r>
      <w:bookmarkStart w:id="11" w:name="_Toc518847369"/>
      <w:r w:rsidR="00F300AE">
        <w:lastRenderedPageBreak/>
        <w:t xml:space="preserve">Turkey Necks, French Style Green Beans, </w:t>
      </w:r>
      <w:r w:rsidR="00F300AE" w:rsidRPr="00BC4FDF">
        <w:rPr>
          <w:noProof/>
        </w:rPr>
        <w:t>Potato</w:t>
      </w:r>
      <w:r w:rsidR="00F300AE">
        <w:rPr>
          <w:noProof/>
        </w:rPr>
        <w:t>e</w:t>
      </w:r>
      <w:r w:rsidR="00F300AE" w:rsidRPr="00BC4FDF">
        <w:rPr>
          <w:noProof/>
        </w:rPr>
        <w:t>s</w:t>
      </w:r>
      <w:bookmarkEnd w:id="11"/>
    </w:p>
    <w:p w:rsidR="00F300AE" w:rsidRDefault="00F300AE" w:rsidP="00F300AE">
      <w:r>
        <w:rPr>
          <w:noProof/>
        </w:rPr>
        <w:drawing>
          <wp:inline distT="0" distB="0" distL="0" distR="0">
            <wp:extent cx="5943600" cy="44564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urkeynecksimg-1745_orig.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456430"/>
                    </a:xfrm>
                    <a:prstGeom prst="rect">
                      <a:avLst/>
                    </a:prstGeom>
                  </pic:spPr>
                </pic:pic>
              </a:graphicData>
            </a:graphic>
          </wp:inline>
        </w:drawing>
      </w:r>
    </w:p>
    <w:p w:rsidR="00F300AE" w:rsidRDefault="00F300AE" w:rsidP="00F300AE"/>
    <w:p w:rsidR="00F300AE" w:rsidRPr="0081405C" w:rsidRDefault="00F300AE" w:rsidP="00F300AE">
      <w:r w:rsidRPr="0081405C">
        <w:rPr>
          <w:rStyle w:val="ingredientdirectionsChar"/>
        </w:rPr>
        <w:t>Description</w:t>
      </w:r>
      <w:r>
        <w:t xml:space="preserve">:  </w:t>
      </w:r>
      <w:r w:rsidRPr="0081405C">
        <w:t xml:space="preserve">Great for watching football games and full of rich creole flavors. The recipe from Annapolis Creed: Enduring Classic Recipes fills the home with </w:t>
      </w:r>
      <w:r w:rsidRPr="008C4F40">
        <w:rPr>
          <w:noProof/>
        </w:rPr>
        <w:t>wonderful</w:t>
      </w:r>
      <w:r w:rsidRPr="0081405C">
        <w:t xml:space="preserve"> flavors during the most </w:t>
      </w:r>
      <w:r w:rsidRPr="008C4F40">
        <w:rPr>
          <w:noProof/>
        </w:rPr>
        <w:t>wonderful</w:t>
      </w:r>
      <w:r w:rsidRPr="0081405C">
        <w:t xml:space="preserve"> times of the </w:t>
      </w:r>
      <w:r w:rsidRPr="008C4F40">
        <w:rPr>
          <w:noProof/>
        </w:rPr>
        <w:t>cool</w:t>
      </w:r>
      <w:r w:rsidRPr="0081405C">
        <w:t xml:space="preserve"> fresh airs during the fall and winter of each year.  This is </w:t>
      </w:r>
      <w:r w:rsidRPr="008C4F40">
        <w:rPr>
          <w:noProof/>
        </w:rPr>
        <w:t xml:space="preserve">an </w:t>
      </w:r>
      <w:r w:rsidR="008C4F40" w:rsidRPr="008C4F40">
        <w:rPr>
          <w:noProof/>
        </w:rPr>
        <w:t xml:space="preserve">excellent </w:t>
      </w:r>
      <w:r w:rsidRPr="0081405C">
        <w:t xml:space="preserve">meal to keep the mind fit and the body feeling so good on the inside.  The blend of tomatoes and other vegetable additions helps create </w:t>
      </w:r>
      <w:r w:rsidRPr="008C4F40">
        <w:rPr>
          <w:noProof/>
        </w:rPr>
        <w:t xml:space="preserve">a </w:t>
      </w:r>
      <w:r w:rsidR="008C4F40" w:rsidRPr="008C4F40">
        <w:rPr>
          <w:noProof/>
        </w:rPr>
        <w:t>vibrant</w:t>
      </w:r>
      <w:r w:rsidRPr="0081405C">
        <w:t xml:space="preserve"> and tasteful juice to the delicate and tender turkey necks.  This recipe works well even with leftover turkey scraps like the bottom of a turkey, legs, and </w:t>
      </w:r>
      <w:r w:rsidRPr="008C4F40">
        <w:rPr>
          <w:noProof/>
        </w:rPr>
        <w:t>necks</w:t>
      </w:r>
      <w:r w:rsidRPr="0081405C">
        <w:t xml:space="preserve">.  This saves money by extending the use of what is </w:t>
      </w:r>
      <w:r w:rsidR="008C4F40" w:rsidRPr="008C4F40">
        <w:rPr>
          <w:noProof/>
        </w:rPr>
        <w:t>typically</w:t>
      </w:r>
      <w:r w:rsidRPr="0081405C">
        <w:t xml:space="preserve"> thrown away.</w:t>
      </w:r>
    </w:p>
    <w:p w:rsidR="00F300AE" w:rsidRDefault="00F300AE" w:rsidP="00F300AE"/>
    <w:p w:rsidR="0081405C" w:rsidRDefault="0081405C" w:rsidP="0081405C">
      <w:pPr>
        <w:rPr>
          <w:color w:val="auto"/>
        </w:rPr>
      </w:pPr>
    </w:p>
    <w:p w:rsidR="0081405C" w:rsidRPr="00862D5C" w:rsidRDefault="0081405C" w:rsidP="0081405C">
      <w:pPr>
        <w:rPr>
          <w:color w:val="auto"/>
        </w:rPr>
      </w:pPr>
      <w:r w:rsidRPr="00862D5C">
        <w:rPr>
          <w:color w:val="auto"/>
        </w:rPr>
        <w:t xml:space="preserve">Prep Time </w:t>
      </w:r>
      <w:r>
        <w:rPr>
          <w:color w:val="auto"/>
        </w:rPr>
        <w:t>2</w:t>
      </w:r>
      <w:r w:rsidRPr="00862D5C">
        <w:rPr>
          <w:color w:val="auto"/>
        </w:rPr>
        <w:t xml:space="preserve">0 minutes </w:t>
      </w:r>
    </w:p>
    <w:p w:rsidR="0081405C" w:rsidRPr="00862D5C" w:rsidRDefault="0081405C" w:rsidP="0081405C">
      <w:pPr>
        <w:rPr>
          <w:color w:val="auto"/>
        </w:rPr>
      </w:pPr>
      <w:r w:rsidRPr="00862D5C">
        <w:rPr>
          <w:color w:val="auto"/>
        </w:rPr>
        <w:t>Cook Time</w:t>
      </w:r>
      <w:r>
        <w:rPr>
          <w:color w:val="auto"/>
        </w:rPr>
        <w:t xml:space="preserve"> 3 Hour 15 Minutes</w:t>
      </w:r>
      <w:r w:rsidRPr="00862D5C">
        <w:rPr>
          <w:color w:val="auto"/>
        </w:rPr>
        <w:t xml:space="preserve"> </w:t>
      </w:r>
    </w:p>
    <w:p w:rsidR="0081405C" w:rsidRDefault="0081405C" w:rsidP="0081405C">
      <w:pPr>
        <w:rPr>
          <w:color w:val="auto"/>
        </w:rPr>
      </w:pPr>
      <w:r w:rsidRPr="00862D5C">
        <w:rPr>
          <w:color w:val="auto"/>
        </w:rPr>
        <w:t xml:space="preserve">Total Time </w:t>
      </w:r>
      <w:r>
        <w:rPr>
          <w:color w:val="auto"/>
        </w:rPr>
        <w:t>3 Hour 55</w:t>
      </w:r>
      <w:r w:rsidRPr="00862D5C">
        <w:rPr>
          <w:color w:val="auto"/>
        </w:rPr>
        <w:t xml:space="preserve"> minutes </w:t>
      </w:r>
    </w:p>
    <w:p w:rsidR="0081405C" w:rsidRDefault="0081405C" w:rsidP="0081405C">
      <w:pPr>
        <w:rPr>
          <w:rFonts w:ascii="Arial" w:hAnsi="Arial" w:cs="Arial"/>
          <w:color w:val="333333"/>
          <w:sz w:val="20"/>
          <w:szCs w:val="20"/>
        </w:rPr>
      </w:pPr>
      <w:r w:rsidRPr="00862D5C">
        <w:rPr>
          <w:color w:val="auto"/>
        </w:rPr>
        <w:t xml:space="preserve">Servings </w:t>
      </w:r>
      <w:r>
        <w:rPr>
          <w:color w:val="auto"/>
        </w:rPr>
        <w:t>6</w:t>
      </w:r>
    </w:p>
    <w:p w:rsidR="00F300AE" w:rsidRDefault="00F300AE" w:rsidP="00F300AE"/>
    <w:p w:rsidR="00F300AE" w:rsidRDefault="00F300AE" w:rsidP="00F300AE"/>
    <w:p w:rsidR="00F300AE" w:rsidRDefault="00F300AE" w:rsidP="00F300AE">
      <w:pPr>
        <w:pStyle w:val="ingredientdirections"/>
      </w:pPr>
      <w:r>
        <w:lastRenderedPageBreak/>
        <w:t>Ingredients</w:t>
      </w:r>
    </w:p>
    <w:p w:rsidR="00F300AE" w:rsidRDefault="00F300AE" w:rsidP="00F300AE">
      <w:r>
        <w:t xml:space="preserve"> </w:t>
      </w:r>
    </w:p>
    <w:p w:rsidR="00F300AE" w:rsidRDefault="00F300AE" w:rsidP="00F300AE">
      <w:r>
        <w:t>5-6 Turkey Neck Bones packaged from Butcher</w:t>
      </w:r>
    </w:p>
    <w:p w:rsidR="00F300AE" w:rsidRDefault="00F300AE" w:rsidP="00F300AE">
      <w:r>
        <w:t>3 large red potatoes or 9 mini red potatoes</w:t>
      </w:r>
    </w:p>
    <w:p w:rsidR="00F300AE" w:rsidRDefault="00F300AE" w:rsidP="00F300AE">
      <w:r>
        <w:t>1 can green beans (I like French style)</w:t>
      </w:r>
    </w:p>
    <w:p w:rsidR="00F300AE" w:rsidRDefault="00F300AE" w:rsidP="00F300AE">
      <w:r>
        <w:t>1 can Hunt Diced Basil &amp; Garlic tomatoes</w:t>
      </w:r>
    </w:p>
    <w:p w:rsidR="00F300AE" w:rsidRDefault="00F300AE" w:rsidP="00F300AE">
      <w:r>
        <w:t>2 tablespoons of vegetable oil</w:t>
      </w:r>
    </w:p>
    <w:p w:rsidR="00F300AE" w:rsidRDefault="00F300AE" w:rsidP="00F300AE">
      <w:r>
        <w:t>4 pieces of bacon strips</w:t>
      </w:r>
    </w:p>
    <w:p w:rsidR="00F300AE" w:rsidRDefault="00F300AE" w:rsidP="00F300AE">
      <w:r>
        <w:t>2 tablespoons of minced garlic</w:t>
      </w:r>
    </w:p>
    <w:p w:rsidR="00F300AE" w:rsidRDefault="00F300AE" w:rsidP="00F300AE"/>
    <w:p w:rsidR="00F300AE" w:rsidRDefault="00F300AE" w:rsidP="00F300AE">
      <w:pPr>
        <w:pStyle w:val="ingredientdirections"/>
      </w:pPr>
      <w:r>
        <w:t>Broth Seasoning during the simmer</w:t>
      </w:r>
    </w:p>
    <w:p w:rsidR="00F300AE" w:rsidRDefault="00F300AE" w:rsidP="00F300AE">
      <w:r>
        <w:t xml:space="preserve"> </w:t>
      </w:r>
    </w:p>
    <w:p w:rsidR="00F300AE" w:rsidRDefault="00F300AE" w:rsidP="00F300AE">
      <w:r>
        <w:t>24 ounces of chicken broth</w:t>
      </w:r>
    </w:p>
    <w:p w:rsidR="00F300AE" w:rsidRDefault="00F300AE" w:rsidP="00F300AE">
      <w:r>
        <w:t>2 chicken bouillon cubes</w:t>
      </w:r>
    </w:p>
    <w:p w:rsidR="00F300AE" w:rsidRDefault="00F300AE" w:rsidP="00F300AE">
      <w:r>
        <w:t>¼ cup apple cider vinegar</w:t>
      </w:r>
    </w:p>
    <w:p w:rsidR="00F300AE" w:rsidRDefault="00F300AE" w:rsidP="00F300AE">
      <w:r>
        <w:t>¼ cup sugar</w:t>
      </w:r>
    </w:p>
    <w:p w:rsidR="00F300AE" w:rsidRDefault="00F300AE" w:rsidP="00F300AE">
      <w:r>
        <w:t>8 tablespoons of butter</w:t>
      </w:r>
    </w:p>
    <w:p w:rsidR="00F300AE" w:rsidRDefault="00F300AE" w:rsidP="00F300AE">
      <w:r>
        <w:t>3 tablespoon seasoning salt</w:t>
      </w:r>
    </w:p>
    <w:p w:rsidR="00F300AE" w:rsidRDefault="00F300AE" w:rsidP="00F300AE">
      <w:r>
        <w:t>1 tablespoon onion powder</w:t>
      </w:r>
    </w:p>
    <w:p w:rsidR="00F300AE" w:rsidRDefault="00F300AE" w:rsidP="00F300AE">
      <w:r>
        <w:t>2 ½ tablespoon garlic powder</w:t>
      </w:r>
    </w:p>
    <w:p w:rsidR="00F300AE" w:rsidRDefault="00F300AE" w:rsidP="00F300AE">
      <w:r>
        <w:t>1 tsp black pepper</w:t>
      </w:r>
    </w:p>
    <w:p w:rsidR="00F300AE" w:rsidRDefault="00F300AE" w:rsidP="00F300AE">
      <w:r>
        <w:t>1 tsp cayenne pepper</w:t>
      </w:r>
    </w:p>
    <w:p w:rsidR="00F300AE" w:rsidRDefault="00F300AE" w:rsidP="00F300AE">
      <w:r>
        <w:t xml:space="preserve"> </w:t>
      </w:r>
    </w:p>
    <w:p w:rsidR="00F300AE" w:rsidRDefault="00F300AE" w:rsidP="00F300AE">
      <w:pPr>
        <w:pStyle w:val="ingredientdirections"/>
      </w:pPr>
      <w:r>
        <w:t>First Cooking Time (1.5 - 2 hours)</w:t>
      </w:r>
    </w:p>
    <w:p w:rsidR="00F300AE" w:rsidRDefault="00F300AE" w:rsidP="00F300AE"/>
    <w:p w:rsidR="00F300AE" w:rsidRDefault="00F300AE" w:rsidP="00F300AE">
      <w:r>
        <w:t xml:space="preserve">Rinse your turkey necks and cover with water up to the handle screws. Boil your turkey necks in a big pot of water over medium heat (Number 7 on a gas stovetop) with ¼ onion, 1 tbsp garlic pepper, 1 tbsp garlic salt, 1 tbsp salt, 1 bell pepper until tender. Cook without the top then cover with </w:t>
      </w:r>
      <w:r w:rsidRPr="008C4F40">
        <w:rPr>
          <w:noProof/>
        </w:rPr>
        <w:t>a top</w:t>
      </w:r>
      <w:r>
        <w:t xml:space="preserve"> when tender</w:t>
      </w:r>
    </w:p>
    <w:p w:rsidR="00F300AE" w:rsidRDefault="00F300AE" w:rsidP="00F300AE"/>
    <w:p w:rsidR="00F300AE" w:rsidRDefault="00F300AE" w:rsidP="00F300AE"/>
    <w:p w:rsidR="00F300AE" w:rsidRDefault="00F300AE" w:rsidP="00F300AE">
      <w:r>
        <w:t>Prep Potatoes</w:t>
      </w:r>
    </w:p>
    <w:p w:rsidR="00F300AE" w:rsidRDefault="00F300AE" w:rsidP="00F300AE"/>
    <w:p w:rsidR="00F300AE" w:rsidRDefault="00F300AE" w:rsidP="00F300AE">
      <w:r>
        <w:t>Meanwhile, chop up 3 red potatoes into small pieces or mini (halves) and soak them in a bowl of water</w:t>
      </w:r>
    </w:p>
    <w:p w:rsidR="00F300AE" w:rsidRDefault="00F300AE" w:rsidP="00F300AE">
      <w:r>
        <w:t xml:space="preserve"> </w:t>
      </w:r>
    </w:p>
    <w:p w:rsidR="00F300AE" w:rsidRPr="008C4F40" w:rsidRDefault="00F300AE" w:rsidP="00F300AE">
      <w:pPr>
        <w:rPr>
          <w:noProof/>
        </w:rPr>
      </w:pPr>
      <w:r>
        <w:t xml:space="preserve">Slice up one big onion into small pieces and slice up 4 </w:t>
      </w:r>
      <w:r w:rsidRPr="008C4F40">
        <w:rPr>
          <w:noProof/>
        </w:rPr>
        <w:t>strips of bacon into small pieces</w:t>
      </w:r>
    </w:p>
    <w:p w:rsidR="00F300AE" w:rsidRPr="008C4F40" w:rsidRDefault="00F300AE" w:rsidP="00F300AE">
      <w:pPr>
        <w:rPr>
          <w:noProof/>
        </w:rPr>
      </w:pPr>
    </w:p>
    <w:p w:rsidR="00F300AE" w:rsidRDefault="00F300AE" w:rsidP="00F300AE">
      <w:r w:rsidRPr="008C4F40">
        <w:rPr>
          <w:noProof/>
        </w:rPr>
        <w:t xml:space="preserve">Get a frying pan and place it over medium heat. Add 3 tbs. of oil to the frying pan. Add your chopped onions and bacon pieces along with 2 big tbs. </w:t>
      </w:r>
      <w:r w:rsidR="004D4552" w:rsidRPr="008C4F40">
        <w:rPr>
          <w:noProof/>
        </w:rPr>
        <w:t>O</w:t>
      </w:r>
      <w:r w:rsidRPr="008C4F40">
        <w:rPr>
          <w:noProof/>
        </w:rPr>
        <w:t>f minced garlic. Allow them to fry for 10 minutes or until veggies become light brown. Turn off the fire once done and</w:t>
      </w:r>
      <w:r>
        <w:t xml:space="preserve"> set it aside.</w:t>
      </w:r>
    </w:p>
    <w:p w:rsidR="00F300AE" w:rsidRDefault="00F300AE" w:rsidP="00F300AE"/>
    <w:p w:rsidR="00F300AE" w:rsidRDefault="00F300AE" w:rsidP="00F300AE">
      <w:r>
        <w:lastRenderedPageBreak/>
        <w:t>Once your turkey necks are done drain most of the juice.</w:t>
      </w:r>
    </w:p>
    <w:p w:rsidR="00F300AE" w:rsidRDefault="00F300AE" w:rsidP="00F300AE"/>
    <w:p w:rsidR="00F300AE" w:rsidRDefault="00F300AE" w:rsidP="00F300AE">
      <w:pPr>
        <w:pStyle w:val="ingredientdirections"/>
      </w:pPr>
      <w:r>
        <w:t>Final Preparations</w:t>
      </w:r>
    </w:p>
    <w:p w:rsidR="00F300AE" w:rsidRDefault="00F300AE" w:rsidP="00F300AE"/>
    <w:p w:rsidR="00F300AE" w:rsidRDefault="00F300AE" w:rsidP="00F300AE">
      <w:r>
        <w:t>Add to the pot, diced tomatoes, your chopped up potatoes, and your fried minced garlic onions and bacon pieces.</w:t>
      </w:r>
    </w:p>
    <w:p w:rsidR="00F300AE" w:rsidRDefault="00F300AE" w:rsidP="00F300AE"/>
    <w:p w:rsidR="00F300AE" w:rsidRDefault="00F300AE" w:rsidP="00F300AE">
      <w:r>
        <w:t>Add 6 cups of chicken broth and return to a boil</w:t>
      </w:r>
    </w:p>
    <w:p w:rsidR="00F300AE" w:rsidRDefault="00F300AE" w:rsidP="00F300AE"/>
    <w:p w:rsidR="00F300AE" w:rsidRPr="008C4F40" w:rsidRDefault="00F300AE" w:rsidP="00F300AE">
      <w:pPr>
        <w:rPr>
          <w:noProof/>
        </w:rPr>
      </w:pPr>
      <w:r>
        <w:t xml:space="preserve">Season: Add to the pot 2 chicken bouillon </w:t>
      </w:r>
      <w:r w:rsidRPr="008C4F40">
        <w:rPr>
          <w:noProof/>
        </w:rPr>
        <w:t>cubes,1/4 cup of apple cider vinegar, 1/4 cup of sugar, 3 tbs of season salt, 1 tbs of onion powder, 2 tbs of garlic powder, 1 tsp of black pepper, and 1 tsp of cayenne pepper</w:t>
      </w:r>
    </w:p>
    <w:p w:rsidR="00F300AE" w:rsidRPr="008C4F40" w:rsidRDefault="00F300AE" w:rsidP="00F300AE">
      <w:pPr>
        <w:rPr>
          <w:noProof/>
        </w:rPr>
      </w:pPr>
    </w:p>
    <w:p w:rsidR="00F300AE" w:rsidRDefault="00F300AE" w:rsidP="00F300AE">
      <w:r w:rsidRPr="008C4F40">
        <w:rPr>
          <w:noProof/>
        </w:rPr>
        <w:t>Simmer over medium heat for 1.</w:t>
      </w:r>
      <w:r>
        <w:t xml:space="preserve">5 hour or until your green beans are as tender as you desire. </w:t>
      </w:r>
    </w:p>
    <w:p w:rsidR="00F300AE" w:rsidRDefault="00F300AE" w:rsidP="00F300AE">
      <w:r>
        <w:t xml:space="preserve"> </w:t>
      </w:r>
    </w:p>
    <w:p w:rsidR="00F300AE" w:rsidRDefault="00F300AE" w:rsidP="00F300AE">
      <w:r>
        <w:t>During the last 30 minutes turn down to simmer (3) and uncover to reduce the liquid, add the green beans and diced tomatoes.  Turn off and let rest for 10 minutes before serving.</w:t>
      </w:r>
    </w:p>
    <w:p w:rsidR="00F300AE" w:rsidRDefault="00F300AE" w:rsidP="00F300AE">
      <w:r>
        <w:t xml:space="preserve"> </w:t>
      </w:r>
    </w:p>
    <w:p w:rsidR="00F300AE" w:rsidRDefault="00F300AE" w:rsidP="00F300AE"/>
    <w:p w:rsidR="00F300AE" w:rsidRDefault="00F300AE" w:rsidP="00F300AE">
      <w:pPr>
        <w:pStyle w:val="ingredientdirections"/>
      </w:pPr>
      <w:r>
        <w:t>Enjoy this recipe</w:t>
      </w:r>
    </w:p>
    <w:p w:rsidR="00F300AE" w:rsidRDefault="00F300AE" w:rsidP="00F300AE"/>
    <w:p w:rsidR="00F300AE" w:rsidRDefault="00F300AE">
      <w:pPr>
        <w:spacing w:after="160" w:line="259" w:lineRule="auto"/>
        <w:rPr>
          <w:b/>
        </w:rPr>
      </w:pPr>
      <w:r>
        <w:rPr>
          <w:b/>
        </w:rPr>
        <w:br w:type="page"/>
      </w:r>
    </w:p>
    <w:p w:rsidR="00F300AE" w:rsidRPr="00A61CDA" w:rsidRDefault="00F300AE" w:rsidP="0081405C">
      <w:pPr>
        <w:pStyle w:val="Heading2"/>
      </w:pPr>
      <w:bookmarkStart w:id="12" w:name="_Toc518847370"/>
      <w:r w:rsidRPr="00A61CDA">
        <w:lastRenderedPageBreak/>
        <w:t xml:space="preserve">Gumbo from </w:t>
      </w:r>
      <w:r w:rsidRPr="0081405C">
        <w:t>scratch</w:t>
      </w:r>
      <w:bookmarkEnd w:id="12"/>
    </w:p>
    <w:p w:rsidR="00F300AE" w:rsidRDefault="00F300AE" w:rsidP="00F300AE">
      <w:pPr>
        <w:rPr>
          <w:b/>
        </w:rPr>
      </w:pPr>
      <w:r>
        <w:rPr>
          <w:b/>
          <w:noProof/>
        </w:rPr>
        <w:drawing>
          <wp:inline distT="0" distB="0" distL="0" distR="0" wp14:anchorId="202E2A9B" wp14:editId="26252F30">
            <wp:extent cx="5944235" cy="445643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4235" cy="4456430"/>
                    </a:xfrm>
                    <a:prstGeom prst="rect">
                      <a:avLst/>
                    </a:prstGeom>
                    <a:noFill/>
                  </pic:spPr>
                </pic:pic>
              </a:graphicData>
            </a:graphic>
          </wp:inline>
        </w:drawing>
      </w:r>
    </w:p>
    <w:p w:rsidR="00F300AE" w:rsidRDefault="00F300AE" w:rsidP="00F300AE">
      <w:pPr>
        <w:rPr>
          <w:b/>
        </w:rPr>
      </w:pPr>
    </w:p>
    <w:p w:rsidR="00F300AE" w:rsidRPr="006C5027" w:rsidRDefault="00F300AE" w:rsidP="00F300AE">
      <w:r>
        <w:rPr>
          <w:b/>
        </w:rPr>
        <w:t xml:space="preserve">Description:  </w:t>
      </w:r>
      <w:r w:rsidRPr="006C5027">
        <w:t>Gumbo is a stew or thick soup, usually made with chicken or seafood, greens, and </w:t>
      </w:r>
      <w:hyperlink r:id="rId27" w:history="1">
        <w:r w:rsidRPr="006C5027">
          <w:rPr>
            <w:rStyle w:val="Hyperlink"/>
          </w:rPr>
          <w:t>okra</w:t>
        </w:r>
      </w:hyperlink>
      <w:r w:rsidRPr="006C5027">
        <w:t> or sometimes file</w:t>
      </w:r>
      <w:r>
        <w:t>`</w:t>
      </w:r>
      <w:r w:rsidRPr="006C5027">
        <w:t xml:space="preserve"> as a thickener.  It is the only time I have Okra throughout the year.  </w:t>
      </w:r>
      <w:r w:rsidRPr="00F91C25">
        <w:rPr>
          <w:noProof/>
        </w:rPr>
        <w:t>But</w:t>
      </w:r>
      <w:r w:rsidRPr="006C5027">
        <w:t xml:space="preserve"> what I </w:t>
      </w:r>
      <w:r w:rsidRPr="00F91C25">
        <w:rPr>
          <w:noProof/>
        </w:rPr>
        <w:t>really</w:t>
      </w:r>
      <w:r w:rsidRPr="006C5027">
        <w:t xml:space="preserve"> like about gumbo is that it is the </w:t>
      </w:r>
      <w:r w:rsidRPr="00F91C25">
        <w:rPr>
          <w:noProof/>
        </w:rPr>
        <w:t>most effective</w:t>
      </w:r>
      <w:r w:rsidRPr="006C5027">
        <w:t xml:space="preserve"> use of leftovers for several meals.  For </w:t>
      </w:r>
      <w:r w:rsidRPr="004D4552">
        <w:rPr>
          <w:noProof/>
        </w:rPr>
        <w:t>instance</w:t>
      </w:r>
      <w:r w:rsidR="004D4552">
        <w:rPr>
          <w:noProof/>
        </w:rPr>
        <w:t>,</w:t>
      </w:r>
      <w:r w:rsidRPr="006C5027">
        <w:t xml:space="preserve"> I collect the meats and fish from leftover chicken thighs.  I buy the family pack that </w:t>
      </w:r>
      <w:r w:rsidR="008C4F40" w:rsidRPr="008C4F40">
        <w:rPr>
          <w:noProof/>
        </w:rPr>
        <w:t>generally</w:t>
      </w:r>
      <w:r w:rsidRPr="008C4F40">
        <w:rPr>
          <w:noProof/>
        </w:rPr>
        <w:t xml:space="preserve"> has</w:t>
      </w:r>
      <w:r w:rsidRPr="006C5027">
        <w:t xml:space="preserve"> about eight pieces that is too much for the two of us</w:t>
      </w:r>
      <w:r w:rsidR="004D4552">
        <w:t>,</w:t>
      </w:r>
      <w:r w:rsidRPr="006C5027">
        <w:t xml:space="preserve"> </w:t>
      </w:r>
      <w:r w:rsidRPr="004D4552">
        <w:rPr>
          <w:noProof/>
        </w:rPr>
        <w:t>so</w:t>
      </w:r>
      <w:r w:rsidRPr="006C5027">
        <w:t xml:space="preserve"> I take half and place in a storage bag and place in the freezer.  When I prepare to buy the </w:t>
      </w:r>
      <w:r w:rsidR="008C4F40" w:rsidRPr="008C4F40">
        <w:rPr>
          <w:noProof/>
        </w:rPr>
        <w:t>jumbo</w:t>
      </w:r>
      <w:r w:rsidRPr="006C5027">
        <w:t xml:space="preserve"> shrimp in the </w:t>
      </w:r>
      <w:r w:rsidRPr="004D4552">
        <w:rPr>
          <w:noProof/>
        </w:rPr>
        <w:t>bag</w:t>
      </w:r>
      <w:r w:rsidR="004D4552">
        <w:rPr>
          <w:noProof/>
        </w:rPr>
        <w:t>,</w:t>
      </w:r>
      <w:r w:rsidRPr="006C5027">
        <w:t xml:space="preserve"> I keep in mind that part is for the shrimp scampi and 1/3 of it </w:t>
      </w:r>
      <w:r w:rsidRPr="00F91C25">
        <w:rPr>
          <w:noProof/>
        </w:rPr>
        <w:t>is saved</w:t>
      </w:r>
      <w:r w:rsidRPr="006C5027">
        <w:t xml:space="preserve"> for the gumbo.  </w:t>
      </w:r>
      <w:r w:rsidRPr="00F91C25">
        <w:rPr>
          <w:noProof/>
        </w:rPr>
        <w:t>When I make red beans and rice half of the andouille sausage is set aside.</w:t>
      </w:r>
      <w:r w:rsidRPr="006C5027">
        <w:t xml:space="preserve">  </w:t>
      </w:r>
    </w:p>
    <w:p w:rsidR="00F300AE" w:rsidRPr="00F300AE" w:rsidRDefault="00F300AE" w:rsidP="00F300AE"/>
    <w:p w:rsidR="00F300AE" w:rsidRPr="00F300AE" w:rsidRDefault="00F300AE" w:rsidP="00F300AE">
      <w:pPr>
        <w:rPr>
          <w:b/>
        </w:rPr>
      </w:pPr>
      <w:r w:rsidRPr="00F300AE">
        <w:rPr>
          <w:b/>
        </w:rPr>
        <w:t>Prepare the Chicken</w:t>
      </w:r>
    </w:p>
    <w:p w:rsidR="00F300AE" w:rsidRDefault="00F300AE" w:rsidP="00F300AE">
      <w:pPr>
        <w:rPr>
          <w:b/>
        </w:rPr>
      </w:pPr>
    </w:p>
    <w:p w:rsidR="00F300AE" w:rsidRPr="00243E9E" w:rsidRDefault="00F300AE" w:rsidP="00F300AE">
      <w:r w:rsidRPr="00BC4FDF">
        <w:rPr>
          <w:noProof/>
        </w:rPr>
        <w:t>6</w:t>
      </w:r>
      <w:r w:rsidRPr="00243E9E">
        <w:t xml:space="preserve"> boneless chicken thighs (about 1 1/4 pounds), skinned</w:t>
      </w:r>
    </w:p>
    <w:p w:rsidR="00F300AE" w:rsidRPr="00243E9E" w:rsidRDefault="00F300AE" w:rsidP="00F300AE">
      <w:r w:rsidRPr="00243E9E">
        <w:t>1 1/2 tablespoons Cajun seasoning</w:t>
      </w:r>
    </w:p>
    <w:p w:rsidR="00F300AE" w:rsidRPr="00243E9E" w:rsidRDefault="00F300AE" w:rsidP="00F300AE">
      <w:r w:rsidRPr="00243E9E">
        <w:t>A pinch of Tarragon (2 shakes)</w:t>
      </w:r>
    </w:p>
    <w:p w:rsidR="00F300AE" w:rsidRPr="00243E9E" w:rsidRDefault="00F300AE" w:rsidP="00F300AE">
      <w:r w:rsidRPr="00243E9E">
        <w:t>A pinch of Celery salt (2 shakes)</w:t>
      </w:r>
    </w:p>
    <w:p w:rsidR="00F300AE" w:rsidRPr="00243E9E" w:rsidRDefault="00F300AE" w:rsidP="00F300AE">
      <w:r w:rsidRPr="00243E9E">
        <w:t>A pinch of Garlic salt (2 shakes)</w:t>
      </w:r>
    </w:p>
    <w:p w:rsidR="00F300AE" w:rsidRDefault="00F300AE" w:rsidP="00F300AE">
      <w:r w:rsidRPr="00243E9E">
        <w:t>A pinch of Spike (2 shakes)</w:t>
      </w:r>
    </w:p>
    <w:p w:rsidR="00F300AE" w:rsidRPr="00243E9E" w:rsidRDefault="00F300AE" w:rsidP="00F300AE"/>
    <w:p w:rsidR="00F300AE" w:rsidRPr="00F300AE" w:rsidRDefault="00F300AE" w:rsidP="00F300AE">
      <w:pPr>
        <w:rPr>
          <w:b/>
        </w:rPr>
      </w:pPr>
      <w:r w:rsidRPr="00F300AE">
        <w:rPr>
          <w:b/>
        </w:rPr>
        <w:t>Prepare the Roux</w:t>
      </w:r>
    </w:p>
    <w:p w:rsidR="00F300AE" w:rsidRDefault="00F300AE" w:rsidP="00F300AE"/>
    <w:p w:rsidR="00F300AE" w:rsidRDefault="00F300AE" w:rsidP="00F300AE">
      <w:r>
        <w:t>Cook 4 pieces of bacon, set aside the bacon and save the grease to add flavor to the roux.</w:t>
      </w:r>
    </w:p>
    <w:p w:rsidR="00F300AE" w:rsidRPr="00243E9E" w:rsidRDefault="00F300AE" w:rsidP="00F300AE">
      <w:r>
        <w:t xml:space="preserve">½ </w:t>
      </w:r>
      <w:r w:rsidRPr="00243E9E">
        <w:t>cup canola oil</w:t>
      </w:r>
      <w:r>
        <w:t xml:space="preserve"> </w:t>
      </w:r>
    </w:p>
    <w:p w:rsidR="00F300AE" w:rsidRDefault="00F300AE" w:rsidP="00F300AE">
      <w:r w:rsidRPr="00243E9E">
        <w:t xml:space="preserve">½ cup all-purpose flour </w:t>
      </w:r>
    </w:p>
    <w:p w:rsidR="00F300AE" w:rsidRPr="00243E9E" w:rsidRDefault="00F300AE" w:rsidP="00F300AE">
      <w:r w:rsidRPr="00243E9E">
        <w:t>1 1/2 cups chopped onion</w:t>
      </w:r>
    </w:p>
    <w:p w:rsidR="00F300AE" w:rsidRPr="00243E9E" w:rsidRDefault="00F300AE" w:rsidP="00F300AE">
      <w:r w:rsidRPr="00243E9E">
        <w:t>1 cup chopped green bell pepper</w:t>
      </w:r>
    </w:p>
    <w:p w:rsidR="00F300AE" w:rsidRPr="00243E9E" w:rsidRDefault="00F300AE" w:rsidP="00F300AE">
      <w:r w:rsidRPr="00BC4FDF">
        <w:rPr>
          <w:noProof/>
        </w:rPr>
        <w:t>2</w:t>
      </w:r>
      <w:r w:rsidRPr="00243E9E">
        <w:t xml:space="preserve"> celery stalks, </w:t>
      </w:r>
      <w:r w:rsidRPr="00BC4FDF">
        <w:rPr>
          <w:noProof/>
        </w:rPr>
        <w:t>chopped</w:t>
      </w:r>
    </w:p>
    <w:p w:rsidR="00F300AE" w:rsidRPr="00243E9E" w:rsidRDefault="00F300AE" w:rsidP="00F300AE">
      <w:r w:rsidRPr="00243E9E">
        <w:t>4 ounces andouille sausage, thinly sliced</w:t>
      </w:r>
    </w:p>
    <w:p w:rsidR="00F300AE" w:rsidRPr="00243E9E" w:rsidRDefault="00F300AE" w:rsidP="00F300AE">
      <w:r w:rsidRPr="00243E9E">
        <w:t>1/2 teaspoon kosher salt</w:t>
      </w:r>
    </w:p>
    <w:p w:rsidR="00F300AE" w:rsidRDefault="00F300AE" w:rsidP="00F300AE"/>
    <w:p w:rsidR="00F300AE" w:rsidRPr="00243E9E" w:rsidRDefault="00F300AE" w:rsidP="00F300AE">
      <w:pPr>
        <w:rPr>
          <w:b/>
          <w:i/>
          <w:sz w:val="28"/>
        </w:rPr>
      </w:pPr>
      <w:r w:rsidRPr="00243E9E">
        <w:rPr>
          <w:b/>
          <w:i/>
          <w:sz w:val="28"/>
        </w:rPr>
        <w:t>Prepare the Soup</w:t>
      </w:r>
    </w:p>
    <w:p w:rsidR="00F300AE" w:rsidRPr="00243E9E" w:rsidRDefault="00F300AE" w:rsidP="00F300AE"/>
    <w:p w:rsidR="00F300AE" w:rsidRDefault="00F300AE" w:rsidP="00F300AE">
      <w:r>
        <w:t>8</w:t>
      </w:r>
      <w:r w:rsidRPr="00243E9E">
        <w:t xml:space="preserve"> cups lower-sodium </w:t>
      </w:r>
      <w:r>
        <w:t>beef</w:t>
      </w:r>
      <w:r w:rsidRPr="00243E9E">
        <w:t xml:space="preserve"> broth</w:t>
      </w:r>
      <w:r>
        <w:t xml:space="preserve"> </w:t>
      </w:r>
    </w:p>
    <w:p w:rsidR="00F300AE" w:rsidRDefault="00F300AE" w:rsidP="00F300AE">
      <w:r>
        <w:t>4 cups vegetable broth</w:t>
      </w:r>
    </w:p>
    <w:p w:rsidR="00F300AE" w:rsidRPr="00243E9E" w:rsidRDefault="00F300AE" w:rsidP="00F300AE">
      <w:r>
        <w:t>1 cup water + 1 bouillon cube (as needed)</w:t>
      </w:r>
    </w:p>
    <w:p w:rsidR="00F300AE" w:rsidRDefault="00F300AE" w:rsidP="00F300AE">
      <w:r w:rsidRPr="00BC4FDF">
        <w:rPr>
          <w:noProof/>
        </w:rPr>
        <w:t>2</w:t>
      </w:r>
      <w:r w:rsidRPr="00243E9E">
        <w:t xml:space="preserve"> garlic cloves, minced</w:t>
      </w:r>
      <w:r>
        <w:t xml:space="preserve"> ( fresh or 1 </w:t>
      </w:r>
      <w:r w:rsidRPr="004D4552">
        <w:rPr>
          <w:noProof/>
        </w:rPr>
        <w:t>tbs</w:t>
      </w:r>
      <w:r w:rsidR="004D4552">
        <w:rPr>
          <w:noProof/>
        </w:rPr>
        <w:t>p</w:t>
      </w:r>
      <w:r>
        <w:t xml:space="preserve"> minced)</w:t>
      </w:r>
    </w:p>
    <w:p w:rsidR="00F300AE" w:rsidRDefault="00F300AE" w:rsidP="00F300AE">
      <w:r w:rsidRPr="00BC4FDF">
        <w:rPr>
          <w:noProof/>
        </w:rPr>
        <w:t>2</w:t>
      </w:r>
      <w:r w:rsidRPr="00243E9E">
        <w:t xml:space="preserve"> bay leaves</w:t>
      </w:r>
    </w:p>
    <w:p w:rsidR="00F300AE" w:rsidRPr="003C7043" w:rsidRDefault="00F300AE" w:rsidP="00F300AE">
      <w:pPr>
        <w:ind w:left="360" w:hanging="360"/>
      </w:pPr>
      <w:r w:rsidRPr="003C7043">
        <w:t>1/2 teaspoon dried thyme leaves</w:t>
      </w:r>
    </w:p>
    <w:p w:rsidR="00F300AE" w:rsidRPr="003C7043" w:rsidRDefault="00F300AE" w:rsidP="00F300AE">
      <w:pPr>
        <w:ind w:left="360" w:hanging="360"/>
      </w:pPr>
      <w:r w:rsidRPr="003C7043">
        <w:t xml:space="preserve">1 (14.5 </w:t>
      </w:r>
      <w:r w:rsidRPr="00BC4FDF">
        <w:rPr>
          <w:noProof/>
        </w:rPr>
        <w:t>ounce</w:t>
      </w:r>
      <w:r w:rsidRPr="003C7043">
        <w:t>) can stewed tomatoes</w:t>
      </w:r>
    </w:p>
    <w:p w:rsidR="00F300AE" w:rsidRDefault="00F300AE" w:rsidP="00F300AE">
      <w:pPr>
        <w:ind w:left="360" w:hanging="360"/>
      </w:pPr>
      <w:r w:rsidRPr="003C7043">
        <w:t xml:space="preserve">1 (6 </w:t>
      </w:r>
      <w:r w:rsidRPr="00BC4FDF">
        <w:rPr>
          <w:noProof/>
        </w:rPr>
        <w:t>ounce</w:t>
      </w:r>
      <w:r w:rsidRPr="003C7043">
        <w:t>) can tomato sauce</w:t>
      </w:r>
    </w:p>
    <w:p w:rsidR="00F300AE" w:rsidRDefault="00F300AE" w:rsidP="00F300AE">
      <w:pPr>
        <w:ind w:left="360" w:hanging="360"/>
      </w:pPr>
      <w:r w:rsidRPr="00BC4FDF">
        <w:rPr>
          <w:noProof/>
        </w:rPr>
        <w:t>2</w:t>
      </w:r>
      <w:r w:rsidRPr="003C7043">
        <w:t xml:space="preserve"> teaspoons gumbo file powder</w:t>
      </w:r>
    </w:p>
    <w:p w:rsidR="00F300AE" w:rsidRDefault="00F300AE" w:rsidP="00F300AE">
      <w:pPr>
        <w:ind w:left="360" w:hanging="360"/>
      </w:pPr>
      <w:r>
        <w:t>Salt and Pepper to taste</w:t>
      </w:r>
    </w:p>
    <w:p w:rsidR="00F300AE" w:rsidRDefault="00F300AE" w:rsidP="00F300AE">
      <w:pPr>
        <w:ind w:left="360" w:hanging="360"/>
      </w:pPr>
    </w:p>
    <w:p w:rsidR="00F300AE" w:rsidRPr="006911C5" w:rsidRDefault="00F300AE" w:rsidP="00F300AE">
      <w:pPr>
        <w:ind w:left="360" w:hanging="360"/>
        <w:rPr>
          <w:b/>
          <w:sz w:val="28"/>
        </w:rPr>
      </w:pPr>
      <w:r w:rsidRPr="006911C5">
        <w:rPr>
          <w:b/>
          <w:sz w:val="28"/>
        </w:rPr>
        <w:t>Add Seafood</w:t>
      </w:r>
    </w:p>
    <w:p w:rsidR="00F300AE" w:rsidRPr="003C7043" w:rsidRDefault="00F300AE" w:rsidP="00F300AE">
      <w:pPr>
        <w:ind w:left="360" w:hanging="360"/>
      </w:pPr>
    </w:p>
    <w:p w:rsidR="00F300AE" w:rsidRPr="006911C5" w:rsidRDefault="00F300AE" w:rsidP="00F300AE">
      <w:r w:rsidRPr="006911C5">
        <w:t>1 pound lump crabmeat</w:t>
      </w:r>
      <w:r>
        <w:t xml:space="preserve"> (Imitation crab works </w:t>
      </w:r>
      <w:r w:rsidRPr="00BC4FDF">
        <w:rPr>
          <w:noProof/>
        </w:rPr>
        <w:t>just</w:t>
      </w:r>
      <w:r>
        <w:t xml:space="preserve"> as good)</w:t>
      </w:r>
    </w:p>
    <w:p w:rsidR="00F300AE" w:rsidRDefault="00F300AE" w:rsidP="00F300AE">
      <w:r>
        <w:t>1</w:t>
      </w:r>
      <w:r w:rsidRPr="006911C5">
        <w:t xml:space="preserve"> pounds uncooked medium shrimp, peeled and deveined</w:t>
      </w:r>
    </w:p>
    <w:p w:rsidR="00F300AE" w:rsidRDefault="00F300AE" w:rsidP="00F300AE">
      <w:r>
        <w:t xml:space="preserve">2 </w:t>
      </w:r>
      <w:proofErr w:type="spellStart"/>
      <w:r>
        <w:t>lbs</w:t>
      </w:r>
      <w:proofErr w:type="spellEnd"/>
      <w:r>
        <w:t xml:space="preserve"> of seafood mix from Butcher (Optional as pictured above)</w:t>
      </w:r>
    </w:p>
    <w:p w:rsidR="00F300AE" w:rsidRDefault="00F300AE" w:rsidP="00F300AE">
      <w:r w:rsidRPr="00BC4FDF">
        <w:rPr>
          <w:noProof/>
        </w:rPr>
        <w:t>1</w:t>
      </w:r>
      <w:r>
        <w:t xml:space="preserve"> tablespoon white sugar</w:t>
      </w:r>
    </w:p>
    <w:p w:rsidR="00F300AE" w:rsidRDefault="00F300AE" w:rsidP="00F300AE">
      <w:r w:rsidRPr="00BC4FDF">
        <w:rPr>
          <w:noProof/>
        </w:rPr>
        <w:t>2</w:t>
      </w:r>
      <w:r>
        <w:t xml:space="preserve"> tablespoon gumbo file</w:t>
      </w:r>
    </w:p>
    <w:p w:rsidR="00F300AE" w:rsidRDefault="00F300AE" w:rsidP="00F300AE">
      <w:r w:rsidRPr="00BC4FDF">
        <w:rPr>
          <w:noProof/>
        </w:rPr>
        <w:t>1</w:t>
      </w:r>
      <w:r w:rsidRPr="00243E9E">
        <w:t xml:space="preserve"> tablespoon Worcestershire sauce</w:t>
      </w:r>
    </w:p>
    <w:p w:rsidR="00F300AE" w:rsidRDefault="00F300AE" w:rsidP="00F300AE"/>
    <w:p w:rsidR="00F300AE" w:rsidRPr="006911C5" w:rsidRDefault="00F300AE" w:rsidP="00F300AE">
      <w:pPr>
        <w:rPr>
          <w:b/>
          <w:i/>
          <w:sz w:val="28"/>
        </w:rPr>
      </w:pPr>
      <w:r w:rsidRPr="006911C5">
        <w:rPr>
          <w:b/>
          <w:i/>
          <w:sz w:val="28"/>
        </w:rPr>
        <w:t>Prepare the Okra</w:t>
      </w:r>
    </w:p>
    <w:p w:rsidR="00F300AE" w:rsidRDefault="00F300AE" w:rsidP="00F300AE"/>
    <w:p w:rsidR="00F300AE" w:rsidRDefault="00F300AE" w:rsidP="00F300AE">
      <w:r w:rsidRPr="006911C5">
        <w:t xml:space="preserve">1 </w:t>
      </w:r>
      <w:r>
        <w:t>10 oz frozen okra</w:t>
      </w:r>
    </w:p>
    <w:p w:rsidR="00F300AE" w:rsidRDefault="00F300AE" w:rsidP="00F300AE">
      <w:r>
        <w:t xml:space="preserve">2 </w:t>
      </w:r>
      <w:r w:rsidRPr="004D4552">
        <w:rPr>
          <w:noProof/>
        </w:rPr>
        <w:t>tablespoon</w:t>
      </w:r>
      <w:r>
        <w:t xml:space="preserve"> vinegar</w:t>
      </w:r>
    </w:p>
    <w:p w:rsidR="00F300AE" w:rsidRDefault="00F300AE" w:rsidP="00F300AE">
      <w:r w:rsidRPr="00BC4FDF">
        <w:rPr>
          <w:noProof/>
        </w:rPr>
        <w:t>1</w:t>
      </w:r>
      <w:r w:rsidRPr="00243E9E">
        <w:t xml:space="preserve"> tablespoon Worcestershire sauce</w:t>
      </w:r>
    </w:p>
    <w:p w:rsidR="00F300AE" w:rsidRDefault="00F300AE" w:rsidP="00F300AE">
      <w:r>
        <w:t>Salt and pepper lightly</w:t>
      </w:r>
    </w:p>
    <w:p w:rsidR="00F300AE" w:rsidRDefault="00F300AE" w:rsidP="00F300AE"/>
    <w:p w:rsidR="00F300AE" w:rsidRPr="00243E9E" w:rsidRDefault="00F300AE" w:rsidP="00F300AE">
      <w:pPr>
        <w:rPr>
          <w:b/>
          <w:sz w:val="28"/>
        </w:rPr>
      </w:pPr>
      <w:r w:rsidRPr="00243E9E">
        <w:rPr>
          <w:b/>
          <w:sz w:val="28"/>
        </w:rPr>
        <w:t>Serve the Gumbo</w:t>
      </w:r>
    </w:p>
    <w:p w:rsidR="00F300AE" w:rsidRPr="00243E9E" w:rsidRDefault="00F300AE" w:rsidP="00F300AE"/>
    <w:p w:rsidR="00F300AE" w:rsidRPr="00243E9E" w:rsidRDefault="00F300AE" w:rsidP="00F300AE">
      <w:r>
        <w:t>2</w:t>
      </w:r>
      <w:r w:rsidRPr="00243E9E">
        <w:t xml:space="preserve"> cups cooked white rice</w:t>
      </w:r>
      <w:r>
        <w:t xml:space="preserve"> (amount of rice may vary or rice Cauliflower)</w:t>
      </w:r>
    </w:p>
    <w:p w:rsidR="00F300AE" w:rsidRPr="00243E9E" w:rsidRDefault="00F300AE" w:rsidP="00F300AE">
      <w:r w:rsidRPr="00243E9E">
        <w:t>1/4 cup chopped green onions</w:t>
      </w:r>
    </w:p>
    <w:p w:rsidR="00F300AE" w:rsidRDefault="00F300AE" w:rsidP="00F300AE">
      <w:r w:rsidRPr="00243E9E">
        <w:t>Hot pepper sauce (optional)</w:t>
      </w:r>
    </w:p>
    <w:p w:rsidR="00F300AE" w:rsidRDefault="00F300AE" w:rsidP="00F300AE"/>
    <w:p w:rsidR="00F300AE" w:rsidRDefault="00F300AE" w:rsidP="00F300AE"/>
    <w:p w:rsidR="00F300AE" w:rsidRPr="00F300AE" w:rsidRDefault="00F300AE" w:rsidP="00F300AE">
      <w:pPr>
        <w:rPr>
          <w:b/>
          <w:i/>
          <w:sz w:val="28"/>
          <w:szCs w:val="28"/>
        </w:rPr>
      </w:pPr>
      <w:r w:rsidRPr="00F300AE">
        <w:rPr>
          <w:b/>
          <w:i/>
          <w:sz w:val="28"/>
          <w:szCs w:val="28"/>
        </w:rPr>
        <w:t>Directions</w:t>
      </w:r>
    </w:p>
    <w:p w:rsidR="00F300AE" w:rsidRPr="00243E9E" w:rsidRDefault="00F300AE" w:rsidP="00F300AE"/>
    <w:p w:rsidR="00F300AE" w:rsidRDefault="00F300AE" w:rsidP="00F300AE">
      <w:r w:rsidRPr="00243E9E">
        <w:t>Step 1</w:t>
      </w:r>
    </w:p>
    <w:p w:rsidR="00F300AE" w:rsidRPr="00243E9E" w:rsidRDefault="00F300AE" w:rsidP="00F300AE"/>
    <w:p w:rsidR="00F300AE" w:rsidRDefault="00F300AE" w:rsidP="00F300AE">
      <w:r w:rsidRPr="00243E9E">
        <w:t>Preheat oven to 400°</w:t>
      </w:r>
    </w:p>
    <w:p w:rsidR="00F300AE" w:rsidRPr="00243E9E" w:rsidRDefault="00F300AE" w:rsidP="00F300AE">
      <w:r w:rsidRPr="00243E9E">
        <w:t>.</w:t>
      </w:r>
    </w:p>
    <w:p w:rsidR="00F300AE" w:rsidRDefault="00F300AE" w:rsidP="00F300AE">
      <w:r w:rsidRPr="00243E9E">
        <w:t>Step 2</w:t>
      </w:r>
    </w:p>
    <w:p w:rsidR="00F300AE" w:rsidRPr="00243E9E" w:rsidRDefault="00F300AE" w:rsidP="00F300AE"/>
    <w:p w:rsidR="00F300AE" w:rsidRDefault="00F300AE" w:rsidP="00F300AE">
      <w:r w:rsidRPr="00243E9E">
        <w:t xml:space="preserve">Sprinkle and rub four (4) chicken thighs with Toni’s Cajun seasoning and Spike. </w:t>
      </w:r>
      <w:r w:rsidR="008C4F40" w:rsidRPr="008C4F40">
        <w:rPr>
          <w:noProof/>
        </w:rPr>
        <w:t>Next put the chicken on a large</w:t>
      </w:r>
      <w:r w:rsidRPr="008C4F40">
        <w:rPr>
          <w:noProof/>
        </w:rPr>
        <w:t xml:space="preserve"> baking sheet coated with cooking spray. </w:t>
      </w:r>
      <w:r w:rsidR="008C4F40" w:rsidRPr="008C4F40">
        <w:rPr>
          <w:noProof/>
        </w:rPr>
        <w:t xml:space="preserve"> </w:t>
      </w:r>
      <w:r w:rsidRPr="008C4F40">
        <w:rPr>
          <w:noProof/>
        </w:rPr>
        <w:t>Bake</w:t>
      </w:r>
      <w:r w:rsidR="008C4F40" w:rsidRPr="008C4F40">
        <w:rPr>
          <w:noProof/>
        </w:rPr>
        <w:t xml:space="preserve"> in the oven</w:t>
      </w:r>
      <w:r w:rsidRPr="00243E9E">
        <w:t xml:space="preserve"> at 400° for 25 minutes or until a thermometer registers 165°. Cool chicken; shred.</w:t>
      </w:r>
    </w:p>
    <w:p w:rsidR="00F300AE" w:rsidRPr="00243E9E" w:rsidRDefault="00F300AE" w:rsidP="00F300AE"/>
    <w:p w:rsidR="00F300AE" w:rsidRDefault="00F300AE" w:rsidP="00F300AE">
      <w:r w:rsidRPr="00243E9E">
        <w:t>Step 3</w:t>
      </w:r>
    </w:p>
    <w:p w:rsidR="00F300AE" w:rsidRPr="00243E9E" w:rsidRDefault="00F300AE" w:rsidP="00F300AE"/>
    <w:p w:rsidR="00F300AE" w:rsidRDefault="00F300AE" w:rsidP="00F300AE">
      <w:r w:rsidRPr="00243E9E">
        <w:t>Cook 2</w:t>
      </w:r>
      <w:r>
        <w:t>-3</w:t>
      </w:r>
      <w:r w:rsidRPr="00243E9E">
        <w:t xml:space="preserve">  cups of minute rice per instructions on the box.  Sprinkle </w:t>
      </w:r>
      <w:r w:rsidRPr="00BC4FDF">
        <w:rPr>
          <w:noProof/>
        </w:rPr>
        <w:t>in</w:t>
      </w:r>
      <w:r w:rsidRPr="00243E9E">
        <w:t xml:space="preserve"> a </w:t>
      </w:r>
      <w:r>
        <w:t xml:space="preserve">pinch </w:t>
      </w:r>
      <w:r w:rsidRPr="004D4552">
        <w:rPr>
          <w:noProof/>
        </w:rPr>
        <w:t>of tarragon</w:t>
      </w:r>
      <w:r w:rsidRPr="00243E9E">
        <w:t>, celery salt, garlic salt for flavor.  After bringing to a boil sprinkle on top ¼ tsp parsley.  Cover and set aside.</w:t>
      </w:r>
    </w:p>
    <w:p w:rsidR="00F300AE" w:rsidRDefault="00F300AE" w:rsidP="00F300AE"/>
    <w:p w:rsidR="00F300AE" w:rsidRDefault="00F300AE" w:rsidP="00F300AE">
      <w:r w:rsidRPr="00243E9E">
        <w:t>Step 4</w:t>
      </w:r>
    </w:p>
    <w:p w:rsidR="00F300AE" w:rsidRDefault="00F300AE" w:rsidP="00F300AE"/>
    <w:p w:rsidR="00F300AE" w:rsidRDefault="00F300AE" w:rsidP="00F300AE">
      <w:r>
        <w:t>Cook 4 slice of bacon and set aside the grease</w:t>
      </w:r>
    </w:p>
    <w:p w:rsidR="00F300AE" w:rsidRPr="00243E9E" w:rsidRDefault="00F300AE" w:rsidP="00F300AE"/>
    <w:p w:rsidR="00F300AE" w:rsidRDefault="00F300AE" w:rsidP="00F300AE">
      <w:r w:rsidRPr="00243E9E">
        <w:t>Place oil (1/2 cup) in a Dutch oven.</w:t>
      </w:r>
      <w:r>
        <w:t xml:space="preserve">  </w:t>
      </w:r>
      <w:r w:rsidRPr="008C4F40">
        <w:rPr>
          <w:noProof/>
        </w:rPr>
        <w:t>Lightly spoon flour into a dry measuring cup; level with a knife.</w:t>
      </w:r>
      <w:r w:rsidRPr="00243E9E">
        <w:t xml:space="preserve"> Add flour to pan, </w:t>
      </w:r>
      <w:r w:rsidR="004D4552" w:rsidRPr="008C4F40">
        <w:rPr>
          <w:noProof/>
        </w:rPr>
        <w:t>constantly</w:t>
      </w:r>
      <w:r w:rsidR="004D4552">
        <w:rPr>
          <w:noProof/>
        </w:rPr>
        <w:t xml:space="preserve"> stirring</w:t>
      </w:r>
      <w:r w:rsidRPr="00243E9E">
        <w:t xml:space="preserve"> with a whisk. Cook over medium heat until very brown, </w:t>
      </w:r>
      <w:r w:rsidR="004D4552" w:rsidRPr="008C4F40">
        <w:rPr>
          <w:noProof/>
        </w:rPr>
        <w:t>con</w:t>
      </w:r>
      <w:r w:rsidR="008C4F40" w:rsidRPr="008C4F40">
        <w:rPr>
          <w:noProof/>
        </w:rPr>
        <w:t>tinually</w:t>
      </w:r>
      <w:r w:rsidR="004D4552">
        <w:rPr>
          <w:noProof/>
        </w:rPr>
        <w:t xml:space="preserve"> stirring</w:t>
      </w:r>
      <w:r w:rsidRPr="00243E9E">
        <w:t xml:space="preserve"> with a flat-bottomed wooden spoon. </w:t>
      </w:r>
    </w:p>
    <w:p w:rsidR="00F300AE" w:rsidRDefault="00F300AE" w:rsidP="00F300AE"/>
    <w:p w:rsidR="00F300AE" w:rsidRDefault="00F300AE" w:rsidP="00F300AE">
      <w:r>
        <w:t xml:space="preserve">Step 5 </w:t>
      </w:r>
    </w:p>
    <w:p w:rsidR="00F300AE" w:rsidRDefault="00F300AE" w:rsidP="00F300AE"/>
    <w:p w:rsidR="00F300AE" w:rsidRDefault="00F300AE" w:rsidP="00F300AE">
      <w:r w:rsidRPr="00243E9E">
        <w:t xml:space="preserve">Add onion, bell pepper, </w:t>
      </w:r>
      <w:r>
        <w:t xml:space="preserve">garlic, </w:t>
      </w:r>
      <w:r w:rsidRPr="00243E9E">
        <w:t>and celery to pan; sauté 5 minutes or until vegetables are tender. Add sausage</w:t>
      </w:r>
      <w:r>
        <w:t>, stewed tomatoes, tomato sauce, thyme, and bay leaves</w:t>
      </w:r>
      <w:r w:rsidRPr="00243E9E">
        <w:t>; cook 2 minutes.</w:t>
      </w:r>
    </w:p>
    <w:p w:rsidR="00F300AE" w:rsidRDefault="00F300AE" w:rsidP="00F300AE"/>
    <w:p w:rsidR="00F300AE" w:rsidRDefault="00F300AE" w:rsidP="00F300AE">
      <w:r w:rsidRPr="00243E9E">
        <w:t xml:space="preserve">Gradually add broth, </w:t>
      </w:r>
      <w:r w:rsidR="004D4552" w:rsidRPr="008C4F40">
        <w:rPr>
          <w:noProof/>
        </w:rPr>
        <w:t>constantly</w:t>
      </w:r>
      <w:r w:rsidR="004D4552">
        <w:rPr>
          <w:noProof/>
        </w:rPr>
        <w:t xml:space="preserve"> stirring</w:t>
      </w:r>
      <w:r w:rsidRPr="00243E9E">
        <w:t xml:space="preserve"> with a whisk. Bring to a boil. Cover, reduce </w:t>
      </w:r>
      <w:r w:rsidRPr="004D4552">
        <w:rPr>
          <w:noProof/>
        </w:rPr>
        <w:t>heat</w:t>
      </w:r>
      <w:r w:rsidRPr="00243E9E">
        <w:t xml:space="preserve"> and simmer 30 minutes.</w:t>
      </w:r>
    </w:p>
    <w:p w:rsidR="00F300AE" w:rsidRDefault="00F300AE" w:rsidP="00F300AE"/>
    <w:p w:rsidR="00F300AE" w:rsidRDefault="00F300AE" w:rsidP="00F300AE">
      <w:r>
        <w:t>Step 6</w:t>
      </w:r>
    </w:p>
    <w:p w:rsidR="00F300AE" w:rsidRDefault="00F300AE" w:rsidP="00F300AE"/>
    <w:p w:rsidR="00F300AE" w:rsidRDefault="00F300AE" w:rsidP="00F300AE">
      <w:r>
        <w:t>Prepare the Okra</w:t>
      </w:r>
    </w:p>
    <w:p w:rsidR="00F300AE" w:rsidRDefault="00F300AE" w:rsidP="00F300AE">
      <w:pPr>
        <w:shd w:val="clear" w:color="auto" w:fill="FFFFFF"/>
        <w:spacing w:before="100" w:beforeAutospacing="1" w:after="100" w:afterAutospacing="1"/>
        <w:rPr>
          <w:rFonts w:ascii="Arial" w:hAnsi="Arial" w:cs="Arial"/>
          <w:color w:val="2D2D2D"/>
        </w:rPr>
      </w:pPr>
      <w:r w:rsidRPr="008C4F40">
        <w:rPr>
          <w:noProof/>
        </w:rPr>
        <w:lastRenderedPageBreak/>
        <w:t xml:space="preserve">Meanwhile, melt 2 tablespoons of bacon drippings in a skillet, and </w:t>
      </w:r>
      <w:r w:rsidR="008C4F40" w:rsidRPr="008C4F40">
        <w:rPr>
          <w:noProof/>
        </w:rPr>
        <w:t>cook</w:t>
      </w:r>
      <w:r w:rsidRPr="008C4F40">
        <w:rPr>
          <w:noProof/>
        </w:rPr>
        <w:t xml:space="preserve"> the okra with vinegar over medium heat for 15 minutes; remove okra with slotted spoon, and stir</w:t>
      </w:r>
      <w:r w:rsidRPr="00A8353D">
        <w:t xml:space="preserve"> </w:t>
      </w:r>
      <w:r>
        <w:t xml:space="preserve">bacon with grease </w:t>
      </w:r>
      <w:r w:rsidRPr="00A8353D">
        <w:t>into the simmering gumbo</w:t>
      </w:r>
      <w:r>
        <w:rPr>
          <w:rFonts w:ascii="Arial" w:hAnsi="Arial" w:cs="Arial"/>
          <w:color w:val="2D2D2D"/>
        </w:rPr>
        <w:t>.</w:t>
      </w:r>
    </w:p>
    <w:p w:rsidR="00F300AE" w:rsidRPr="00A8353D" w:rsidRDefault="00F300AE" w:rsidP="00F300AE">
      <w:r w:rsidRPr="00A8353D">
        <w:t xml:space="preserve">Mix in crabmeat, shrimp, and simmer until flavors have blended, 45 more minutes. </w:t>
      </w:r>
    </w:p>
    <w:p w:rsidR="00F300AE" w:rsidRPr="00243E9E" w:rsidRDefault="00F300AE" w:rsidP="00F300AE"/>
    <w:p w:rsidR="00F300AE" w:rsidRDefault="00F300AE" w:rsidP="00F300AE">
      <w:r w:rsidRPr="00243E9E">
        <w:t xml:space="preserve">Step </w:t>
      </w:r>
      <w:r>
        <w:t>7</w:t>
      </w:r>
    </w:p>
    <w:p w:rsidR="00F300AE" w:rsidRPr="00243E9E" w:rsidRDefault="00F300AE" w:rsidP="00F300AE"/>
    <w:p w:rsidR="00F300AE" w:rsidRDefault="00F300AE" w:rsidP="00F300AE">
      <w:r w:rsidRPr="00243E9E">
        <w:t>Add chicken; cook 5 minutes. Add garlic; cook 5 minutes. Remove from heat; add Worcestershire sauce. Discard bay leaves.</w:t>
      </w:r>
      <w:r>
        <w:t xml:space="preserve"> </w:t>
      </w:r>
      <w:r w:rsidRPr="008C4F40">
        <w:rPr>
          <w:noProof/>
        </w:rPr>
        <w:t>Just before serving, stir in 2 more teaspoons of file gumbo powder.</w:t>
      </w:r>
    </w:p>
    <w:p w:rsidR="00F300AE" w:rsidRDefault="00F300AE" w:rsidP="00F300AE"/>
    <w:p w:rsidR="00F300AE" w:rsidRDefault="00F300AE" w:rsidP="00F300AE">
      <w:r>
        <w:t>Step 8 (Optional)</w:t>
      </w:r>
    </w:p>
    <w:p w:rsidR="00F300AE" w:rsidRDefault="00F300AE" w:rsidP="00F300AE"/>
    <w:p w:rsidR="00F300AE" w:rsidRDefault="00F300AE" w:rsidP="00F300AE">
      <w:r w:rsidRPr="00F300AE">
        <w:rPr>
          <w:b/>
        </w:rPr>
        <w:t xml:space="preserve">Do Not Eat!  Let cool and then place Gumbo and Rice in the refrigerator </w:t>
      </w:r>
      <w:r w:rsidRPr="004D4552">
        <w:rPr>
          <w:b/>
          <w:noProof/>
        </w:rPr>
        <w:t>overnight</w:t>
      </w:r>
      <w:r w:rsidRPr="00F300AE">
        <w:rPr>
          <w:b/>
        </w:rPr>
        <w:t xml:space="preserve"> to deepen the flavors</w:t>
      </w:r>
      <w:r>
        <w:t>.</w:t>
      </w:r>
    </w:p>
    <w:p w:rsidR="00F300AE" w:rsidRDefault="00F300AE" w:rsidP="00F300AE"/>
    <w:p w:rsidR="00F300AE" w:rsidRDefault="00F300AE" w:rsidP="00F300AE">
      <w:r>
        <w:t xml:space="preserve">Step 9 </w:t>
      </w:r>
    </w:p>
    <w:p w:rsidR="00F300AE" w:rsidRDefault="00F300AE" w:rsidP="00F300AE"/>
    <w:p w:rsidR="00F300AE" w:rsidRPr="00243E9E" w:rsidRDefault="00F300AE" w:rsidP="00F300AE">
      <w:r>
        <w:t xml:space="preserve">Remove rice and Gumbo from refrigerator about 2 hours before serving.  Warm on the stove on low heat (4 for </w:t>
      </w:r>
      <w:r w:rsidRPr="00BC4FDF">
        <w:rPr>
          <w:noProof/>
        </w:rPr>
        <w:t>gas</w:t>
      </w:r>
      <w:r>
        <w:t xml:space="preserve"> stove) for 1 hour until boiling then simmer.  </w:t>
      </w:r>
      <w:r w:rsidRPr="00243E9E">
        <w:t xml:space="preserve">Serve over </w:t>
      </w:r>
      <w:r>
        <w:t xml:space="preserve">room temperature </w:t>
      </w:r>
      <w:r w:rsidRPr="00243E9E">
        <w:t xml:space="preserve">rice; sprinkle with green onions. </w:t>
      </w:r>
      <w:r>
        <w:t xml:space="preserve"> Taste it first then s</w:t>
      </w:r>
      <w:r w:rsidRPr="00243E9E">
        <w:t xml:space="preserve">erve with hot pepper sauce, </w:t>
      </w:r>
      <w:r>
        <w:t xml:space="preserve">pepper, </w:t>
      </w:r>
      <w:r w:rsidRPr="00BC4FDF">
        <w:rPr>
          <w:noProof/>
        </w:rPr>
        <w:t>etc</w:t>
      </w:r>
      <w:r>
        <w:t xml:space="preserve">. </w:t>
      </w:r>
      <w:r w:rsidRPr="00243E9E">
        <w:t>if desired.</w:t>
      </w:r>
      <w:r>
        <w:t xml:space="preserve">  </w:t>
      </w:r>
    </w:p>
    <w:p w:rsidR="00F300AE" w:rsidRPr="00243E9E" w:rsidRDefault="00F300AE" w:rsidP="00F300AE"/>
    <w:p w:rsidR="00F300AE" w:rsidRPr="00793057" w:rsidRDefault="00F300AE" w:rsidP="00F300AE">
      <w:pPr>
        <w:rPr>
          <w:b/>
        </w:rPr>
      </w:pPr>
    </w:p>
    <w:p w:rsidR="00F300AE" w:rsidRDefault="00F300AE">
      <w:pPr>
        <w:spacing w:after="160" w:line="259" w:lineRule="auto"/>
      </w:pPr>
      <w:r>
        <w:br w:type="page"/>
      </w:r>
    </w:p>
    <w:p w:rsidR="00F300AE" w:rsidRDefault="00F300AE" w:rsidP="0081405C">
      <w:pPr>
        <w:pStyle w:val="Heading2"/>
      </w:pPr>
      <w:bookmarkStart w:id="13" w:name="_Toc518847371"/>
      <w:r>
        <w:lastRenderedPageBreak/>
        <w:t>Jordan’s Buttercup Fried Chicken</w:t>
      </w:r>
      <w:bookmarkEnd w:id="13"/>
    </w:p>
    <w:p w:rsidR="00F300AE" w:rsidRDefault="00F300AE" w:rsidP="00F300AE">
      <w:r>
        <w:rPr>
          <w:noProof/>
        </w:rPr>
        <w:drawing>
          <wp:inline distT="0" distB="0" distL="0" distR="0">
            <wp:extent cx="5476875" cy="70675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hicken.jpg"/>
                    <pic:cNvPicPr/>
                  </pic:nvPicPr>
                  <pic:blipFill>
                    <a:blip r:embed="rId28">
                      <a:extLst>
                        <a:ext uri="{28A0092B-C50C-407E-A947-70E740481C1C}">
                          <a14:useLocalDpi xmlns:a14="http://schemas.microsoft.com/office/drawing/2010/main" val="0"/>
                        </a:ext>
                      </a:extLst>
                    </a:blip>
                    <a:stretch>
                      <a:fillRect/>
                    </a:stretch>
                  </pic:blipFill>
                  <pic:spPr>
                    <a:xfrm>
                      <a:off x="0" y="0"/>
                      <a:ext cx="5476875" cy="7067550"/>
                    </a:xfrm>
                    <a:prstGeom prst="rect">
                      <a:avLst/>
                    </a:prstGeom>
                  </pic:spPr>
                </pic:pic>
              </a:graphicData>
            </a:graphic>
          </wp:inline>
        </w:drawing>
      </w:r>
    </w:p>
    <w:p w:rsidR="00F300AE" w:rsidRDefault="00F300AE" w:rsidP="00F300AE"/>
    <w:p w:rsidR="00F300AE" w:rsidRDefault="00F300AE" w:rsidP="00F300AE">
      <w:pPr>
        <w:rPr>
          <w:rFonts w:ascii="Helvetica" w:eastAsia="Times New Roman" w:hAnsi="Helvetica" w:cs="Helvetica"/>
          <w:color w:val="000000"/>
          <w:spacing w:val="5"/>
          <w:sz w:val="24"/>
          <w:szCs w:val="24"/>
        </w:rPr>
      </w:pPr>
      <w:r w:rsidRPr="008C4F40">
        <w:rPr>
          <w:rStyle w:val="Heading2Char"/>
          <w:noProof/>
        </w:rPr>
        <w:t>Description</w:t>
      </w:r>
      <w:r w:rsidRPr="008C4F40">
        <w:rPr>
          <w:rStyle w:val="ingredientdirectionsChar"/>
          <w:noProof/>
        </w:rPr>
        <w:t>:</w:t>
      </w:r>
      <w:r w:rsidRPr="008C4F40">
        <w:rPr>
          <w:noProof/>
        </w:rPr>
        <w:t xml:space="preserve"> </w:t>
      </w:r>
      <w:r w:rsidR="008C4F40" w:rsidRPr="008C4F40">
        <w:rPr>
          <w:noProof/>
        </w:rPr>
        <w:t xml:space="preserve"> </w:t>
      </w:r>
      <w:r w:rsidRPr="008C4F40">
        <w:rPr>
          <w:noProof/>
        </w:rPr>
        <w:t>This is the first part of a</w:t>
      </w:r>
      <w:r w:rsidRPr="0081405C">
        <w:t xml:space="preserve"> complete meal.  I saw this first meal in a movie a long time ago filmed at Roscoe's Chicken and Waffles in Los Angeles.  Too far to drive to go there.  Joyce loves to cook Belgian waffles</w:t>
      </w:r>
      <w:r w:rsidR="004D4552" w:rsidRPr="0081405C">
        <w:t>,</w:t>
      </w:r>
      <w:r w:rsidRPr="0081405C">
        <w:t xml:space="preserve"> and we both love chicken.  So with the right </w:t>
      </w:r>
      <w:r w:rsidRPr="0081405C">
        <w:lastRenderedPageBreak/>
        <w:t>ingredients</w:t>
      </w:r>
      <w:r w:rsidR="004D4552" w:rsidRPr="0081405C">
        <w:t>,</w:t>
      </w:r>
      <w:r w:rsidRPr="0081405C">
        <w:t xml:space="preserve"> this is a match made in heaven.   TESTED &amp; PERFECTED RECIPE – These chicken tenders are marinated in seasoned buttermilk and pan-fried to crispy, crunchy perfection.  They are tender and packed with so much flavor.  You cannot eat just one, the aftertaste will make you go begging for more.</w:t>
      </w:r>
      <w:r w:rsidRPr="0081405C">
        <w:br/>
      </w:r>
      <w:r w:rsidRPr="0081405C">
        <w:br/>
        <w:t>Field tested this on December 19, 2017</w:t>
      </w:r>
      <w:r w:rsidR="004D4552" w:rsidRPr="0081405C">
        <w:t>,</w:t>
      </w:r>
      <w:r w:rsidRPr="0081405C">
        <w:t xml:space="preserve"> with my visiting Sister-In-Law (Linda) who enjoys coming to our home for Christmas vacation and of course eating meals with Joyce and myself.  The neighbors say they can smell the food cooking from down the street.  At least that's what my daughter (Christina) says when arriving unexpectedly but always around 5 PM because she knows that it is dinner time.   </w:t>
      </w:r>
      <w:r w:rsidRPr="0081405C">
        <w:br/>
      </w:r>
      <w:r w:rsidRPr="0081405C">
        <w:br/>
        <w:t>I love to cook</w:t>
      </w:r>
      <w:r w:rsidR="004D4552" w:rsidRPr="0081405C">
        <w:t>,</w:t>
      </w:r>
      <w:r w:rsidRPr="0081405C">
        <w:t xml:space="preserve"> but afterward</w:t>
      </w:r>
      <w:r w:rsidR="004D4552" w:rsidRPr="0081405C">
        <w:t>,</w:t>
      </w:r>
      <w:r w:rsidRPr="0081405C">
        <w:t xml:space="preserve"> I can't eat right away.  I always fix myself a refreshing drink and wait for the sounds of approval by those consuming the results of my hard work.  Linda, my </w:t>
      </w:r>
      <w:r w:rsidRPr="008C4F40">
        <w:rPr>
          <w:noProof/>
        </w:rPr>
        <w:t>sister-in-law</w:t>
      </w:r>
      <w:r w:rsidRPr="0081405C">
        <w:t xml:space="preserve"> </w:t>
      </w:r>
      <w:r w:rsidR="008C4F40">
        <w:rPr>
          <w:noProof/>
        </w:rPr>
        <w:t>likes typically</w:t>
      </w:r>
      <w:r w:rsidRPr="0081405C">
        <w:t xml:space="preserve"> to watch her diet and eat only a small portion of the meals.  She took her first  bite out of this chicken</w:t>
      </w:r>
      <w:r w:rsidR="004D4552" w:rsidRPr="0081405C">
        <w:t>,</w:t>
      </w:r>
      <w:r w:rsidRPr="0081405C">
        <w:t xml:space="preserve"> and I heard her say, "Oh my God!"  I asked what was wrong and she says I got to have another piece of this chicken.  Well, she had four pieces and so did my lovely wife</w:t>
      </w:r>
      <w:r w:rsidR="004D4552" w:rsidRPr="0081405C">
        <w:t>,</w:t>
      </w:r>
      <w:r w:rsidRPr="0081405C">
        <w:t xml:space="preserve"> Joyce.  Joyce normally approves by saying, "Honey this is SOOO good!" She also had more than one serving and then adds, " I can't get skinny with you cooking like this.".</w:t>
      </w:r>
      <w:r w:rsidRPr="0081405C">
        <w:br/>
      </w:r>
      <w:r w:rsidRPr="0081405C">
        <w:br/>
        <w:t>This chicken was even better the second day.  I placed it in the oven at 225 degrees to warm the second day and came out perfect.  For those that like cold chicken you won't be disappointed with each visit to the refrigerator for a night time snack</w:t>
      </w:r>
      <w:r w:rsidRPr="00F300AE">
        <w:rPr>
          <w:rFonts w:ascii="Helvetica" w:eastAsia="Times New Roman" w:hAnsi="Helvetica" w:cs="Helvetica"/>
          <w:color w:val="000000"/>
          <w:spacing w:val="5"/>
          <w:sz w:val="24"/>
          <w:szCs w:val="24"/>
        </w:rPr>
        <w:t xml:space="preserve">.  </w:t>
      </w:r>
    </w:p>
    <w:p w:rsidR="00F300AE" w:rsidRDefault="00F300AE" w:rsidP="00F300AE">
      <w:pPr>
        <w:rPr>
          <w:rFonts w:ascii="&amp;quot" w:eastAsia="Times New Roman" w:hAnsi="&amp;quot" w:cs="Times New Roman"/>
          <w:color w:val="000000"/>
          <w:spacing w:val="5"/>
          <w:sz w:val="24"/>
          <w:szCs w:val="24"/>
        </w:rPr>
      </w:pPr>
    </w:p>
    <w:p w:rsidR="00F300AE" w:rsidRDefault="00F300AE" w:rsidP="00F300AE">
      <w:pPr>
        <w:rPr>
          <w:rFonts w:ascii="&amp;quot" w:eastAsia="Times New Roman" w:hAnsi="&amp;quot" w:cs="Times New Roman"/>
          <w:color w:val="000000"/>
          <w:spacing w:val="5"/>
          <w:sz w:val="24"/>
          <w:szCs w:val="24"/>
        </w:rPr>
      </w:pPr>
    </w:p>
    <w:p w:rsidR="00F300AE" w:rsidRDefault="00F300AE" w:rsidP="0081405C">
      <w:r>
        <w:t>Prep Time  10 Minutes (Chicken cooked the night before)</w:t>
      </w:r>
    </w:p>
    <w:p w:rsidR="00F300AE" w:rsidRDefault="00F300AE" w:rsidP="0081405C">
      <w:r>
        <w:t xml:space="preserve">Cook Time:  10 Minutes </w:t>
      </w:r>
    </w:p>
    <w:p w:rsidR="00F300AE" w:rsidRDefault="00F300AE" w:rsidP="0081405C">
      <w:r>
        <w:t>Total Time 20 Minutes</w:t>
      </w:r>
    </w:p>
    <w:p w:rsidR="00F300AE" w:rsidRDefault="00F300AE" w:rsidP="0081405C">
      <w:pPr>
        <w:rPr>
          <w:b/>
          <w:bCs/>
          <w:color w:val="2A2A2A"/>
          <w:sz w:val="27"/>
          <w:szCs w:val="27"/>
        </w:rPr>
      </w:pPr>
      <w:r>
        <w:t>Servings 4</w:t>
      </w:r>
      <w:r w:rsidRPr="00F300AE">
        <w:br/>
      </w:r>
    </w:p>
    <w:p w:rsidR="00F300AE" w:rsidRPr="00F300AE" w:rsidRDefault="00F300AE" w:rsidP="00F300AE">
      <w:pPr>
        <w:pStyle w:val="ingredientdirections"/>
        <w:rPr>
          <w:rFonts w:ascii="Times New Roman" w:hAnsi="Times New Roman"/>
          <w:color w:val="auto"/>
        </w:rPr>
      </w:pPr>
      <w:r w:rsidRPr="00F300AE">
        <w:t>Ingredients</w:t>
      </w:r>
      <w:r w:rsidRPr="00F300AE">
        <w:rPr>
          <w:color w:val="000000"/>
        </w:rPr>
        <w:br/>
      </w:r>
    </w:p>
    <w:p w:rsidR="00F300AE" w:rsidRDefault="00F300AE" w:rsidP="00F300AE">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Buttermilk Marinade</w:t>
      </w:r>
    </w:p>
    <w:p w:rsidR="00F300AE" w:rsidRPr="00F300AE" w:rsidRDefault="00F300AE" w:rsidP="00F300AE">
      <w:pPr>
        <w:rPr>
          <w:rFonts w:ascii="Times New Roman" w:eastAsia="Times New Roman" w:hAnsi="Times New Roman" w:cs="Times New Roman"/>
          <w:color w:val="auto"/>
          <w:sz w:val="24"/>
          <w:szCs w:val="24"/>
        </w:rPr>
      </w:pPr>
    </w:p>
    <w:p w:rsidR="00F300AE" w:rsidRPr="008C4F40" w:rsidRDefault="00F300AE" w:rsidP="00F300AE">
      <w:pPr>
        <w:rPr>
          <w:noProof/>
        </w:rPr>
      </w:pPr>
      <w:r w:rsidRPr="008C4F40">
        <w:rPr>
          <w:noProof/>
        </w:rPr>
        <w:t>1 (3 1/2) pound chicken, cut into 8 pieces</w:t>
      </w:r>
    </w:p>
    <w:p w:rsidR="00F300AE" w:rsidRPr="008C4F40" w:rsidRDefault="00F300AE" w:rsidP="00F300AE">
      <w:pPr>
        <w:rPr>
          <w:noProof/>
        </w:rPr>
      </w:pPr>
      <w:r w:rsidRPr="008C4F40">
        <w:rPr>
          <w:noProof/>
        </w:rPr>
        <w:t>1 teaspoon black pepper</w:t>
      </w:r>
    </w:p>
    <w:p w:rsidR="00F300AE" w:rsidRPr="008C4F40" w:rsidRDefault="00F300AE" w:rsidP="00F300AE">
      <w:pPr>
        <w:rPr>
          <w:noProof/>
        </w:rPr>
      </w:pPr>
      <w:r w:rsidRPr="008C4F40">
        <w:rPr>
          <w:noProof/>
        </w:rPr>
        <w:t>1 teaspoon salt</w:t>
      </w:r>
    </w:p>
    <w:p w:rsidR="00F300AE" w:rsidRPr="00F300AE" w:rsidRDefault="00F300AE" w:rsidP="00F300AE">
      <w:r w:rsidRPr="008C4F40">
        <w:rPr>
          <w:noProof/>
        </w:rPr>
        <w:t>1 teaspoon</w:t>
      </w:r>
      <w:r w:rsidRPr="00F300AE">
        <w:t xml:space="preserve"> smoked paprika</w:t>
      </w:r>
    </w:p>
    <w:p w:rsidR="00F300AE" w:rsidRPr="00F300AE" w:rsidRDefault="00F300AE" w:rsidP="00F300AE">
      <w:r w:rsidRPr="00F300AE">
        <w:t>1/4 teaspoon dried rosemary</w:t>
      </w:r>
    </w:p>
    <w:p w:rsidR="00F300AE" w:rsidRPr="00F300AE" w:rsidRDefault="00F300AE" w:rsidP="00F300AE">
      <w:r w:rsidRPr="00F300AE">
        <w:t>1/4 teaspoon ground thyme</w:t>
      </w:r>
    </w:p>
    <w:p w:rsidR="00F300AE" w:rsidRPr="00F300AE" w:rsidRDefault="00F300AE" w:rsidP="00F300AE">
      <w:r w:rsidRPr="00F300AE">
        <w:t>1/4 teaspoon dried oregano</w:t>
      </w:r>
    </w:p>
    <w:p w:rsidR="00F300AE" w:rsidRPr="00F300AE" w:rsidRDefault="00F300AE" w:rsidP="00F300AE">
      <w:r w:rsidRPr="00F300AE">
        <w:t xml:space="preserve">1/4 teaspoon </w:t>
      </w:r>
      <w:r w:rsidRPr="008C4F40">
        <w:rPr>
          <w:noProof/>
        </w:rPr>
        <w:t>dried</w:t>
      </w:r>
      <w:r w:rsidRPr="00F300AE">
        <w:t xml:space="preserve"> sage</w:t>
      </w:r>
    </w:p>
    <w:p w:rsidR="00F300AE" w:rsidRPr="00F300AE" w:rsidRDefault="00F300AE" w:rsidP="00F300AE">
      <w:r w:rsidRPr="00F300AE">
        <w:t>1/2 teaspoon white pepper</w:t>
      </w:r>
    </w:p>
    <w:p w:rsidR="00F300AE" w:rsidRPr="00F300AE" w:rsidRDefault="00F300AE" w:rsidP="00F300AE">
      <w:r w:rsidRPr="00F300AE">
        <w:t>1/4 teaspoon cayenne pepper</w:t>
      </w:r>
    </w:p>
    <w:p w:rsidR="00F300AE" w:rsidRPr="00F300AE" w:rsidRDefault="00F300AE" w:rsidP="00F300AE">
      <w:pPr>
        <w:rPr>
          <w:color w:val="999999"/>
        </w:rPr>
      </w:pPr>
      <w:r w:rsidRPr="00F300AE">
        <w:lastRenderedPageBreak/>
        <w:t> 2 cups buttermilk</w:t>
      </w:r>
    </w:p>
    <w:p w:rsidR="00F300AE" w:rsidRDefault="00F300AE" w:rsidP="00F300AE">
      <w:pPr>
        <w:rPr>
          <w:rFonts w:ascii="&amp;quot" w:eastAsia="Times New Roman" w:hAnsi="&amp;quot" w:cs="Times New Roman"/>
          <w:b/>
          <w:bCs/>
          <w:color w:val="2D2D2D"/>
          <w:sz w:val="24"/>
          <w:szCs w:val="24"/>
        </w:rPr>
      </w:pPr>
    </w:p>
    <w:p w:rsidR="00F300AE" w:rsidRPr="00F300AE" w:rsidRDefault="00F300AE" w:rsidP="00F300AE">
      <w:pPr>
        <w:rPr>
          <w:rFonts w:ascii="&amp;quot" w:eastAsia="Times New Roman" w:hAnsi="&amp;quot" w:cs="Times New Roman"/>
          <w:color w:val="000000"/>
          <w:spacing w:val="5"/>
          <w:sz w:val="24"/>
          <w:szCs w:val="24"/>
        </w:rPr>
      </w:pPr>
      <w:r w:rsidRPr="00F300AE">
        <w:rPr>
          <w:rFonts w:ascii="&amp;quot" w:eastAsia="Times New Roman" w:hAnsi="&amp;quot" w:cs="Times New Roman"/>
          <w:b/>
          <w:bCs/>
          <w:color w:val="2D2D2D"/>
          <w:sz w:val="24"/>
          <w:szCs w:val="24"/>
        </w:rPr>
        <w:t>Seasoned Flour:</w:t>
      </w:r>
      <w:r w:rsidRPr="00F300AE">
        <w:rPr>
          <w:rFonts w:ascii="&amp;quot" w:eastAsia="Times New Roman" w:hAnsi="&amp;quot" w:cs="Times New Roman"/>
          <w:color w:val="2D2D2D"/>
          <w:sz w:val="24"/>
          <w:szCs w:val="24"/>
        </w:rPr>
        <w:br/>
      </w:r>
      <w:r w:rsidRPr="00F300AE">
        <w:rPr>
          <w:rFonts w:ascii="&amp;quot" w:eastAsia="Times New Roman" w:hAnsi="&amp;quot" w:cs="Times New Roman"/>
          <w:color w:val="000000"/>
          <w:spacing w:val="5"/>
          <w:sz w:val="24"/>
          <w:szCs w:val="24"/>
        </w:rPr>
        <w:br/>
      </w:r>
      <w:r w:rsidRPr="00F300AE">
        <w:rPr>
          <w:rFonts w:ascii="&amp;quot" w:eastAsia="Times New Roman" w:hAnsi="&amp;quot" w:cs="Times New Roman"/>
          <w:color w:val="2A2A2A"/>
          <w:spacing w:val="5"/>
          <w:sz w:val="24"/>
          <w:szCs w:val="24"/>
        </w:rPr>
        <w:t>2 cups flour</w:t>
      </w:r>
    </w:p>
    <w:p w:rsidR="00F300AE" w:rsidRPr="00F300AE" w:rsidRDefault="00F300AE" w:rsidP="00F300AE">
      <w:pPr>
        <w:shd w:val="clear" w:color="auto" w:fill="FFFFFF"/>
        <w:spacing w:before="45"/>
        <w:jc w:val="both"/>
        <w:rPr>
          <w:rFonts w:ascii="&amp;quot" w:eastAsia="Times New Roman" w:hAnsi="&amp;quot" w:cs="Times New Roman"/>
          <w:color w:val="2D2D2D"/>
          <w:sz w:val="24"/>
          <w:szCs w:val="24"/>
        </w:rPr>
      </w:pPr>
      <w:r w:rsidRPr="00F300AE">
        <w:rPr>
          <w:rFonts w:ascii="&amp;quot" w:eastAsia="Times New Roman" w:hAnsi="&amp;quot" w:cs="Times New Roman"/>
          <w:color w:val="2D2D2D"/>
          <w:sz w:val="24"/>
          <w:szCs w:val="24"/>
        </w:rPr>
        <w:t>1 teaspoon salt</w:t>
      </w:r>
    </w:p>
    <w:p w:rsidR="00F300AE" w:rsidRPr="00F300AE" w:rsidRDefault="00F300AE" w:rsidP="00F300AE">
      <w:pPr>
        <w:shd w:val="clear" w:color="auto" w:fill="FFFFFF"/>
        <w:spacing w:before="45"/>
        <w:jc w:val="both"/>
        <w:rPr>
          <w:rFonts w:ascii="&amp;quot" w:eastAsia="Times New Roman" w:hAnsi="&amp;quot" w:cs="Times New Roman"/>
          <w:color w:val="2D2D2D"/>
          <w:sz w:val="24"/>
          <w:szCs w:val="24"/>
        </w:rPr>
      </w:pPr>
      <w:r w:rsidRPr="00F300AE">
        <w:rPr>
          <w:rFonts w:ascii="&amp;quot" w:eastAsia="Times New Roman" w:hAnsi="&amp;quot" w:cs="Times New Roman"/>
          <w:color w:val="2D2D2D"/>
          <w:sz w:val="24"/>
          <w:szCs w:val="24"/>
        </w:rPr>
        <w:t>1/2 teaspoon paprika</w:t>
      </w:r>
    </w:p>
    <w:p w:rsidR="00F300AE" w:rsidRPr="00F300AE" w:rsidRDefault="00F300AE" w:rsidP="00F300AE">
      <w:pPr>
        <w:shd w:val="clear" w:color="auto" w:fill="FFFFFF"/>
        <w:spacing w:before="45"/>
        <w:jc w:val="both"/>
        <w:rPr>
          <w:rFonts w:ascii="&amp;quot" w:eastAsia="Times New Roman" w:hAnsi="&amp;quot" w:cs="Times New Roman"/>
          <w:color w:val="2D2D2D"/>
          <w:sz w:val="24"/>
          <w:szCs w:val="24"/>
        </w:rPr>
      </w:pPr>
      <w:r w:rsidRPr="00F300AE">
        <w:rPr>
          <w:rFonts w:ascii="&amp;quot" w:eastAsia="Times New Roman" w:hAnsi="&amp;quot" w:cs="Times New Roman"/>
          <w:color w:val="2D2D2D"/>
          <w:sz w:val="24"/>
          <w:szCs w:val="24"/>
        </w:rPr>
        <w:t>1/2 teaspoon cayenne pepper</w:t>
      </w:r>
    </w:p>
    <w:p w:rsidR="00F300AE" w:rsidRPr="00F300AE" w:rsidRDefault="00F300AE" w:rsidP="00F300AE">
      <w:pPr>
        <w:shd w:val="clear" w:color="auto" w:fill="FFFFFF"/>
        <w:spacing w:before="45"/>
        <w:jc w:val="both"/>
        <w:rPr>
          <w:rFonts w:ascii="&amp;quot" w:eastAsia="Times New Roman" w:hAnsi="&amp;quot" w:cs="Times New Roman"/>
          <w:color w:val="2D2D2D"/>
          <w:sz w:val="24"/>
          <w:szCs w:val="24"/>
        </w:rPr>
      </w:pPr>
      <w:r w:rsidRPr="00F300AE">
        <w:rPr>
          <w:rFonts w:ascii="&amp;quot" w:eastAsia="Times New Roman" w:hAnsi="&amp;quot" w:cs="Times New Roman"/>
          <w:color w:val="2D2D2D"/>
          <w:sz w:val="24"/>
          <w:szCs w:val="24"/>
        </w:rPr>
        <w:t>1/2 teaspoon garlic powder</w:t>
      </w:r>
    </w:p>
    <w:p w:rsidR="00F300AE" w:rsidRPr="00F300AE" w:rsidRDefault="00F300AE" w:rsidP="00F300AE">
      <w:pPr>
        <w:shd w:val="clear" w:color="auto" w:fill="FFFFFF"/>
        <w:spacing w:before="45"/>
        <w:jc w:val="both"/>
        <w:rPr>
          <w:rFonts w:ascii="&amp;quot" w:eastAsia="Times New Roman" w:hAnsi="&amp;quot" w:cs="Times New Roman"/>
          <w:color w:val="2D2D2D"/>
          <w:sz w:val="24"/>
          <w:szCs w:val="24"/>
        </w:rPr>
      </w:pPr>
      <w:r w:rsidRPr="00F300AE">
        <w:rPr>
          <w:rFonts w:ascii="&amp;quot" w:eastAsia="Times New Roman" w:hAnsi="&amp;quot" w:cs="Times New Roman"/>
          <w:color w:val="2D2D2D"/>
          <w:sz w:val="24"/>
          <w:szCs w:val="24"/>
        </w:rPr>
        <w:t>1/2 teaspoon white pepper</w:t>
      </w:r>
    </w:p>
    <w:p w:rsidR="00F300AE" w:rsidRPr="00F300AE" w:rsidRDefault="00F300AE" w:rsidP="00F300AE">
      <w:pPr>
        <w:shd w:val="clear" w:color="auto" w:fill="FFFFFF"/>
        <w:spacing w:before="45"/>
        <w:jc w:val="both"/>
        <w:rPr>
          <w:rFonts w:ascii="&amp;quot" w:eastAsia="Times New Roman" w:hAnsi="&amp;quot" w:cs="Times New Roman"/>
          <w:color w:val="2D2D2D"/>
          <w:sz w:val="24"/>
          <w:szCs w:val="24"/>
        </w:rPr>
      </w:pPr>
      <w:r w:rsidRPr="00F300AE">
        <w:rPr>
          <w:rFonts w:ascii="&amp;quot" w:eastAsia="Times New Roman" w:hAnsi="&amp;quot" w:cs="Times New Roman"/>
          <w:color w:val="2D2D2D"/>
          <w:sz w:val="24"/>
          <w:szCs w:val="24"/>
        </w:rPr>
        <w:t>1/2 teaspoon onion powder</w:t>
      </w:r>
    </w:p>
    <w:p w:rsidR="00F300AE" w:rsidRPr="00F300AE" w:rsidRDefault="00F300AE" w:rsidP="00F300AE">
      <w:pPr>
        <w:shd w:val="clear" w:color="auto" w:fill="FFFFFF"/>
        <w:spacing w:before="45"/>
        <w:jc w:val="both"/>
        <w:rPr>
          <w:rFonts w:ascii="&amp;quot" w:eastAsia="Times New Roman" w:hAnsi="&amp;quot" w:cs="Times New Roman"/>
          <w:color w:val="2D2D2D"/>
          <w:sz w:val="24"/>
          <w:szCs w:val="24"/>
        </w:rPr>
      </w:pPr>
      <w:r w:rsidRPr="00F300AE">
        <w:rPr>
          <w:rFonts w:ascii="&amp;quot" w:eastAsia="Times New Roman" w:hAnsi="&amp;quot" w:cs="Times New Roman"/>
          <w:color w:val="2D2D2D"/>
          <w:sz w:val="24"/>
          <w:szCs w:val="24"/>
        </w:rPr>
        <w:t>2 1/2 quarts peanut oil for frying</w:t>
      </w:r>
    </w:p>
    <w:p w:rsidR="00F300AE" w:rsidRDefault="00F300AE" w:rsidP="00F300AE">
      <w:pPr>
        <w:rPr>
          <w:rFonts w:ascii="&amp;quot" w:eastAsia="Times New Roman" w:hAnsi="&amp;quot" w:cs="Times New Roman"/>
          <w:b/>
          <w:bCs/>
          <w:color w:val="000000"/>
          <w:spacing w:val="5"/>
          <w:sz w:val="36"/>
          <w:szCs w:val="36"/>
        </w:rPr>
      </w:pPr>
    </w:p>
    <w:p w:rsidR="0081405C" w:rsidRDefault="00F300AE" w:rsidP="0081405C">
      <w:pPr>
        <w:pStyle w:val="Heading2"/>
      </w:pPr>
      <w:r w:rsidRPr="0081405C">
        <w:t>Directions</w:t>
      </w:r>
    </w:p>
    <w:p w:rsidR="00F300AE" w:rsidRPr="008C4F40" w:rsidRDefault="00F300AE" w:rsidP="0081405C">
      <w:pPr>
        <w:pStyle w:val="Heading2"/>
        <w:rPr>
          <w:rFonts w:ascii="&amp;quot" w:eastAsia="Times New Roman" w:hAnsi="&amp;quot" w:cs="Times New Roman"/>
          <w:noProof/>
          <w:color w:val="2D2D2D"/>
          <w:spacing w:val="5"/>
          <w:szCs w:val="24"/>
        </w:rPr>
      </w:pPr>
      <w:r w:rsidRPr="00F300AE">
        <w:br/>
      </w:r>
      <w:r w:rsidRPr="008C4F40">
        <w:rPr>
          <w:rFonts w:ascii="&amp;quot" w:eastAsia="Times New Roman" w:hAnsi="&amp;quot" w:cs="Times New Roman"/>
          <w:noProof/>
          <w:color w:val="2D2D2D"/>
          <w:spacing w:val="5"/>
          <w:szCs w:val="24"/>
        </w:rPr>
        <w:t>Toss together chicken pieces, black pepper, salt, paprika, rosemary, thyme, oregano, sage, white pepper, and cayenne in a large bowl to coat.</w:t>
      </w:r>
    </w:p>
    <w:p w:rsidR="00F300AE" w:rsidRPr="008C4F40" w:rsidRDefault="00F300AE" w:rsidP="00F300AE">
      <w:pPr>
        <w:ind w:left="360"/>
        <w:rPr>
          <w:rFonts w:ascii="&amp;quot" w:eastAsia="Times New Roman" w:hAnsi="&amp;quot" w:cs="Times New Roman"/>
          <w:noProof/>
          <w:color w:val="2D2D2D"/>
          <w:spacing w:val="5"/>
          <w:sz w:val="24"/>
          <w:szCs w:val="24"/>
        </w:rPr>
      </w:pPr>
    </w:p>
    <w:p w:rsidR="008C4F40" w:rsidRDefault="008C4F40" w:rsidP="008C4F40">
      <w:pPr>
        <w:pStyle w:val="ListParagraph"/>
        <w:numPr>
          <w:ilvl w:val="0"/>
          <w:numId w:val="8"/>
        </w:numPr>
        <w:ind w:left="360"/>
      </w:pPr>
      <w:r w:rsidRPr="008C4F40">
        <w:rPr>
          <w:noProof/>
        </w:rPr>
        <w:t>Stir</w:t>
      </w:r>
      <w:r>
        <w:t xml:space="preserve"> in milk till chicken is coated. Refrigerate for six hours.</w:t>
      </w:r>
    </w:p>
    <w:p w:rsidR="008C4F40" w:rsidRDefault="008C4F40" w:rsidP="008C4F40"/>
    <w:p w:rsidR="008C4F40" w:rsidRDefault="008C4F40" w:rsidP="008C4F40">
      <w:pPr>
        <w:pStyle w:val="ListParagraph"/>
        <w:numPr>
          <w:ilvl w:val="0"/>
          <w:numId w:val="8"/>
        </w:numPr>
        <w:ind w:left="360"/>
      </w:pPr>
      <w:r>
        <w:t xml:space="preserve">Mix flour, salt, paprika, cayenne, garlic powder, white pepper, and onion powder in an exceedingly </w:t>
      </w:r>
      <w:r>
        <w:rPr>
          <w:noProof/>
        </w:rPr>
        <w:t>larg</w:t>
      </w:r>
      <w:r w:rsidRPr="008C4F40">
        <w:rPr>
          <w:noProof/>
        </w:rPr>
        <w:t>e</w:t>
      </w:r>
      <w:r>
        <w:t xml:space="preserve"> shallow dish.</w:t>
      </w:r>
    </w:p>
    <w:p w:rsidR="008C4F40" w:rsidRDefault="008C4F40" w:rsidP="008C4F40"/>
    <w:p w:rsidR="008C4F40" w:rsidRDefault="008C4F40" w:rsidP="008C4F40">
      <w:pPr>
        <w:pStyle w:val="ListParagraph"/>
        <w:numPr>
          <w:ilvl w:val="0"/>
          <w:numId w:val="8"/>
        </w:numPr>
        <w:ind w:left="360"/>
      </w:pPr>
      <w:r>
        <w:t>Remove chicken from the milk and dredge each bit within the seasoned flour. Shake off any excess and transfer to a plate.</w:t>
      </w:r>
    </w:p>
    <w:p w:rsidR="008C4F40" w:rsidRDefault="008C4F40" w:rsidP="008C4F40">
      <w:pPr>
        <w:ind w:left="360"/>
      </w:pPr>
    </w:p>
    <w:p w:rsidR="008C4F40" w:rsidRDefault="008C4F40" w:rsidP="008C4F40">
      <w:pPr>
        <w:pStyle w:val="ListParagraph"/>
        <w:numPr>
          <w:ilvl w:val="0"/>
          <w:numId w:val="8"/>
        </w:numPr>
        <w:ind w:left="360"/>
      </w:pPr>
      <w:r>
        <w:t xml:space="preserve">Heat vegetable oil in your large cast iron pan </w:t>
      </w:r>
      <w:r w:rsidRPr="008C4F40">
        <w:rPr>
          <w:noProof/>
        </w:rPr>
        <w:t>to 350 degrees F (175 degrees C). Add all the chicken to the pan and cook for</w:t>
      </w:r>
      <w:r>
        <w:t xml:space="preserve"> ten minutes.</w:t>
      </w:r>
    </w:p>
    <w:p w:rsidR="008C4F40" w:rsidRDefault="008C4F40" w:rsidP="008C4F40">
      <w:pPr>
        <w:ind w:left="360"/>
      </w:pPr>
    </w:p>
    <w:p w:rsidR="008C4F40" w:rsidRDefault="008C4F40" w:rsidP="008C4F40">
      <w:pPr>
        <w:pStyle w:val="ListParagraph"/>
        <w:numPr>
          <w:ilvl w:val="0"/>
          <w:numId w:val="8"/>
        </w:numPr>
        <w:ind w:left="360"/>
      </w:pPr>
      <w:r>
        <w:t>Flip chicken items and cook for another 10-15 minutes.</w:t>
      </w:r>
    </w:p>
    <w:p w:rsidR="008C4F40" w:rsidRDefault="008C4F40" w:rsidP="008C4F40">
      <w:pPr>
        <w:ind w:left="360"/>
      </w:pPr>
    </w:p>
    <w:p w:rsidR="00F300AE" w:rsidRDefault="008C4F40" w:rsidP="008C4F40">
      <w:pPr>
        <w:pStyle w:val="ListParagraph"/>
        <w:numPr>
          <w:ilvl w:val="0"/>
          <w:numId w:val="8"/>
        </w:numPr>
        <w:ind w:left="360"/>
      </w:pPr>
      <w:r>
        <w:t>Take away chicken from the oil and transfer to a cooling rack set over a towel lined baking sheet.  Let sit for ten minutes before serving.  Save some leftovers for chicken &amp; waffles for the next morning.</w:t>
      </w:r>
    </w:p>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2D43F8" w:rsidRDefault="002D43F8" w:rsidP="00F300AE"/>
    <w:p w:rsidR="002D43F8" w:rsidRDefault="002D43F8" w:rsidP="00F300AE"/>
    <w:p w:rsidR="002D43F8" w:rsidRDefault="002D43F8" w:rsidP="00F300AE"/>
    <w:p w:rsidR="002D43F8" w:rsidRDefault="002D43F8" w:rsidP="00F300AE"/>
    <w:p w:rsidR="002D43F8" w:rsidRDefault="002D43F8" w:rsidP="00F300AE"/>
    <w:p w:rsidR="002D43F8" w:rsidRDefault="002D43F8"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Pr>
        <w:pStyle w:val="Heading1"/>
      </w:pPr>
      <w:bookmarkStart w:id="14" w:name="_Toc518847372"/>
      <w:r>
        <w:t>Supreme Breakfast Combination</w:t>
      </w:r>
      <w:bookmarkEnd w:id="14"/>
    </w:p>
    <w:p w:rsidR="00F300AE" w:rsidRDefault="00F300AE" w:rsidP="00F300AE">
      <w:pPr>
        <w:shd w:val="clear" w:color="auto" w:fill="FFFFFF"/>
        <w:spacing w:before="100" w:beforeAutospacing="1" w:after="100" w:afterAutospacing="1"/>
        <w:textAlignment w:val="top"/>
        <w:rPr>
          <w:rFonts w:ascii="Arial" w:hAnsi="Arial" w:cs="Arial"/>
          <w:color w:val="2D2D2D"/>
        </w:rPr>
      </w:pPr>
    </w:p>
    <w:p w:rsidR="00F300AE" w:rsidRDefault="00F300AE" w:rsidP="00F300AE">
      <w:pPr>
        <w:shd w:val="clear" w:color="auto" w:fill="FFFFFF"/>
        <w:spacing w:before="100" w:beforeAutospacing="1" w:after="100" w:afterAutospacing="1"/>
        <w:textAlignment w:val="top"/>
        <w:rPr>
          <w:rFonts w:ascii="Arial" w:hAnsi="Arial" w:cs="Arial"/>
          <w:color w:val="2D2D2D"/>
        </w:rPr>
      </w:pPr>
    </w:p>
    <w:p w:rsidR="00F300AE" w:rsidRDefault="00F300AE" w:rsidP="00F300AE">
      <w:pPr>
        <w:shd w:val="clear" w:color="auto" w:fill="FFFFFF"/>
        <w:spacing w:before="100" w:beforeAutospacing="1" w:after="100" w:afterAutospacing="1"/>
        <w:textAlignment w:val="top"/>
        <w:rPr>
          <w:rFonts w:ascii="Arial" w:hAnsi="Arial" w:cs="Arial"/>
          <w:color w:val="2D2D2D"/>
        </w:rPr>
      </w:pPr>
    </w:p>
    <w:p w:rsidR="00F300AE" w:rsidRDefault="00F300AE" w:rsidP="00F300AE">
      <w:pPr>
        <w:shd w:val="clear" w:color="auto" w:fill="FFFFFF"/>
        <w:spacing w:before="100" w:beforeAutospacing="1" w:after="100" w:afterAutospacing="1"/>
        <w:textAlignment w:val="top"/>
        <w:rPr>
          <w:rFonts w:ascii="Arial" w:hAnsi="Arial" w:cs="Arial"/>
          <w:color w:val="2D2D2D"/>
        </w:rPr>
      </w:pPr>
    </w:p>
    <w:p w:rsidR="00F300AE" w:rsidRDefault="00F300AE" w:rsidP="00F300AE">
      <w:pPr>
        <w:shd w:val="clear" w:color="auto" w:fill="FFFFFF"/>
        <w:spacing w:before="100" w:beforeAutospacing="1" w:after="100" w:afterAutospacing="1"/>
        <w:textAlignment w:val="top"/>
        <w:rPr>
          <w:rFonts w:ascii="Arial" w:hAnsi="Arial" w:cs="Arial"/>
          <w:color w:val="2D2D2D"/>
        </w:rPr>
      </w:pPr>
    </w:p>
    <w:p w:rsidR="00F300AE" w:rsidRDefault="00F300AE" w:rsidP="00F300AE">
      <w:pPr>
        <w:shd w:val="clear" w:color="auto" w:fill="FFFFFF"/>
        <w:spacing w:before="100" w:beforeAutospacing="1" w:after="100" w:afterAutospacing="1"/>
        <w:textAlignment w:val="top"/>
        <w:rPr>
          <w:rFonts w:ascii="Arial" w:hAnsi="Arial" w:cs="Arial"/>
          <w:color w:val="2D2D2D"/>
        </w:rPr>
      </w:pPr>
    </w:p>
    <w:p w:rsidR="00F300AE" w:rsidRDefault="00F300AE" w:rsidP="00F300AE">
      <w:pPr>
        <w:shd w:val="clear" w:color="auto" w:fill="FFFFFF"/>
        <w:spacing w:before="100" w:beforeAutospacing="1" w:after="100" w:afterAutospacing="1"/>
        <w:textAlignment w:val="top"/>
        <w:rPr>
          <w:rFonts w:ascii="Arial" w:hAnsi="Arial" w:cs="Arial"/>
          <w:color w:val="2D2D2D"/>
        </w:rPr>
      </w:pPr>
    </w:p>
    <w:p w:rsidR="00F300AE" w:rsidRDefault="00F300AE" w:rsidP="00F300AE">
      <w:pPr>
        <w:shd w:val="clear" w:color="auto" w:fill="FFFFFF"/>
        <w:spacing w:before="100" w:beforeAutospacing="1" w:after="100" w:afterAutospacing="1"/>
        <w:textAlignment w:val="top"/>
        <w:rPr>
          <w:rFonts w:ascii="Arial" w:hAnsi="Arial" w:cs="Arial"/>
          <w:color w:val="2D2D2D"/>
        </w:rPr>
      </w:pPr>
    </w:p>
    <w:p w:rsidR="00F300AE" w:rsidRDefault="00F300AE">
      <w:pPr>
        <w:spacing w:after="160" w:line="259" w:lineRule="auto"/>
        <w:rPr>
          <w:rFonts w:ascii="Arial" w:hAnsi="Arial" w:cs="Arial"/>
          <w:color w:val="2D2D2D"/>
        </w:rPr>
      </w:pPr>
      <w:r>
        <w:rPr>
          <w:rFonts w:ascii="Arial" w:hAnsi="Arial" w:cs="Arial"/>
          <w:color w:val="2D2D2D"/>
        </w:rPr>
        <w:br w:type="page"/>
      </w:r>
    </w:p>
    <w:p w:rsidR="00F300AE" w:rsidRPr="00A61CDA" w:rsidRDefault="00F300AE" w:rsidP="0081405C">
      <w:pPr>
        <w:pStyle w:val="Heading2"/>
      </w:pPr>
      <w:bookmarkStart w:id="15" w:name="_Toc518847373"/>
      <w:r w:rsidRPr="00A61CDA">
        <w:lastRenderedPageBreak/>
        <w:t>Ultimate Buttermilk Waffles</w:t>
      </w:r>
      <w:bookmarkEnd w:id="15"/>
    </w:p>
    <w:p w:rsidR="00F300AE" w:rsidRDefault="00F300AE" w:rsidP="00F300AE">
      <w:r>
        <w:rPr>
          <w:noProof/>
        </w:rPr>
        <w:drawing>
          <wp:inline distT="0" distB="0" distL="0" distR="0">
            <wp:extent cx="5943600" cy="5943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hicken-n-waffles-6.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F300AE" w:rsidRDefault="00F300AE" w:rsidP="00F300AE"/>
    <w:p w:rsidR="00F300AE" w:rsidRPr="00F300AE" w:rsidRDefault="00F300AE" w:rsidP="00F300AE">
      <w:r w:rsidRPr="002D43F8">
        <w:rPr>
          <w:rStyle w:val="ingredientdirectionsChar"/>
        </w:rPr>
        <w:t>Description</w:t>
      </w:r>
      <w:r>
        <w:t xml:space="preserve">: </w:t>
      </w:r>
      <w:r w:rsidRPr="008C4F40">
        <w:rPr>
          <w:noProof/>
        </w:rPr>
        <w:t>Chicken and waffles is an American dish combining chicken with waffles. It is part of a variety of culinary traditions, including soul food and Pennsylvania Dutch cuisine, and is served in certain specialty restaurants in the United States.</w:t>
      </w:r>
    </w:p>
    <w:p w:rsidR="00F300AE" w:rsidRDefault="00F300AE" w:rsidP="00F300AE"/>
    <w:p w:rsidR="008C4F40" w:rsidRDefault="008C4F40" w:rsidP="00F300AE">
      <w:r>
        <w:t>Reference</w:t>
      </w:r>
    </w:p>
    <w:p w:rsidR="008C4F40" w:rsidRDefault="008C4F40" w:rsidP="00F300AE"/>
    <w:p w:rsidR="008C4F40" w:rsidRPr="008C4F40" w:rsidRDefault="008C4F40" w:rsidP="008C4F40">
      <w:pPr>
        <w:ind w:left="720" w:hanging="720"/>
        <w:rPr>
          <w:color w:val="auto"/>
        </w:rPr>
      </w:pPr>
      <w:r w:rsidRPr="008C4F40">
        <w:rPr>
          <w:color w:val="auto"/>
        </w:rPr>
        <w:t>Chicken And Waffles - Wikipedia. (n.d.). Retrieved from https://en.wikipedia.org/wiki/Chicken_and_waffles</w:t>
      </w:r>
    </w:p>
    <w:p w:rsidR="00F300AE" w:rsidRDefault="00F300AE" w:rsidP="00F300AE"/>
    <w:p w:rsidR="00F300AE" w:rsidRDefault="00F300AE" w:rsidP="00F300AE">
      <w:r>
        <w:lastRenderedPageBreak/>
        <w:t>Prep Time:  15 Minutes (if using leftover chicken)</w:t>
      </w:r>
    </w:p>
    <w:p w:rsidR="00F300AE" w:rsidRDefault="00F300AE" w:rsidP="00F300AE">
      <w:r>
        <w:t>Cook Time:  5 minutes per waffle</w:t>
      </w:r>
    </w:p>
    <w:p w:rsidR="00F300AE" w:rsidRDefault="00F300AE" w:rsidP="00F300AE">
      <w:r>
        <w:t>Total Time:  20 Minutes</w:t>
      </w:r>
    </w:p>
    <w:p w:rsidR="00F300AE" w:rsidRDefault="00F300AE" w:rsidP="00F300AE">
      <w:r>
        <w:t>Servings 6-8</w:t>
      </w:r>
    </w:p>
    <w:p w:rsidR="00F300AE" w:rsidRDefault="00F300AE" w:rsidP="00F300AE"/>
    <w:p w:rsidR="00F300AE" w:rsidRDefault="00F300AE" w:rsidP="00F300AE">
      <w:pPr>
        <w:pStyle w:val="ingredientdirections"/>
      </w:pPr>
      <w:r>
        <w:t>Ingredients:</w:t>
      </w:r>
    </w:p>
    <w:p w:rsidR="00F300AE" w:rsidRDefault="00F300AE" w:rsidP="00F300AE">
      <w:pPr>
        <w:pStyle w:val="ingredientdirections"/>
      </w:pPr>
    </w:p>
    <w:p w:rsidR="00F300AE" w:rsidRDefault="00F300AE" w:rsidP="00F300AE">
      <w:r w:rsidRPr="00F0637A">
        <w:t>1 and 3/4 cups (210g) all-purpose flour</w:t>
      </w:r>
    </w:p>
    <w:p w:rsidR="00F300AE" w:rsidRPr="00F0637A" w:rsidRDefault="00F300AE" w:rsidP="00F300AE">
      <w:r>
        <w:t>1</w:t>
      </w:r>
      <w:r w:rsidRPr="00F0637A">
        <w:t xml:space="preserve"> and 1/2 teaspoons baking powder</w:t>
      </w:r>
    </w:p>
    <w:p w:rsidR="00F300AE" w:rsidRPr="00F0637A" w:rsidRDefault="00F300AE" w:rsidP="00F300AE">
      <w:r w:rsidRPr="00BC4FDF">
        <w:rPr>
          <w:noProof/>
        </w:rPr>
        <w:t>1</w:t>
      </w:r>
      <w:r w:rsidRPr="00F0637A">
        <w:t xml:space="preserve"> teaspoon baking soda</w:t>
      </w:r>
    </w:p>
    <w:p w:rsidR="00F300AE" w:rsidRPr="00F0637A" w:rsidRDefault="00F300AE" w:rsidP="00F300AE">
      <w:r w:rsidRPr="00F0637A">
        <w:t>1/2 teaspoon salt</w:t>
      </w:r>
    </w:p>
    <w:p w:rsidR="00F300AE" w:rsidRPr="00F0637A" w:rsidRDefault="00F300AE" w:rsidP="00F300AE">
      <w:r w:rsidRPr="00BC4FDF">
        <w:rPr>
          <w:noProof/>
        </w:rPr>
        <w:t>3</w:t>
      </w:r>
      <w:r w:rsidRPr="00F0637A">
        <w:t xml:space="preserve"> large eggs, separated</w:t>
      </w:r>
    </w:p>
    <w:p w:rsidR="00F300AE" w:rsidRPr="00F0637A" w:rsidRDefault="00F300AE" w:rsidP="00F300AE">
      <w:r w:rsidRPr="00F0637A">
        <w:t>1/2 cup (115g) unsalted butter, melted and slightly cooled</w:t>
      </w:r>
    </w:p>
    <w:p w:rsidR="00F300AE" w:rsidRPr="00F0637A" w:rsidRDefault="00F300AE" w:rsidP="00F300AE">
      <w:r w:rsidRPr="00F0637A">
        <w:t>1/3 cup (67g) granulated sugar</w:t>
      </w:r>
    </w:p>
    <w:p w:rsidR="00F300AE" w:rsidRPr="00F0637A" w:rsidRDefault="00F300AE" w:rsidP="00F300AE">
      <w:r w:rsidRPr="00F0637A">
        <w:t>1 and 3/4 cups buttermilk*</w:t>
      </w:r>
    </w:p>
    <w:p w:rsidR="00F300AE" w:rsidRPr="00F0637A" w:rsidRDefault="00F300AE" w:rsidP="00F300AE">
      <w:r w:rsidRPr="00BC4FDF">
        <w:rPr>
          <w:noProof/>
        </w:rPr>
        <w:t>1</w:t>
      </w:r>
      <w:r w:rsidRPr="00F0637A">
        <w:t xml:space="preserve"> teaspoon vanilla extract</w:t>
      </w:r>
    </w:p>
    <w:p w:rsidR="00F300AE" w:rsidRDefault="00F300AE" w:rsidP="00F300AE">
      <w:r w:rsidRPr="00F0637A">
        <w:t>butter + pure maple syrup for topping</w:t>
      </w:r>
    </w:p>
    <w:p w:rsidR="00F300AE" w:rsidRDefault="00F300AE" w:rsidP="00F300AE">
      <w:r>
        <w:t xml:space="preserve">¼ minced finely chopped Jalapeno </w:t>
      </w:r>
    </w:p>
    <w:p w:rsidR="00F300AE" w:rsidRPr="00F0637A" w:rsidRDefault="00F300AE" w:rsidP="00F300AE"/>
    <w:p w:rsidR="00F300AE" w:rsidRPr="00056993" w:rsidRDefault="00F300AE" w:rsidP="00F300AE">
      <w:pPr>
        <w:pStyle w:val="ingredientdirections"/>
        <w:rPr>
          <w:noProof/>
        </w:rPr>
      </w:pPr>
      <w:r w:rsidRPr="00056993">
        <w:rPr>
          <w:noProof/>
        </w:rPr>
        <w:t>Directions:</w:t>
      </w:r>
    </w:p>
    <w:p w:rsidR="00F300AE" w:rsidRPr="00056993" w:rsidRDefault="00F300AE" w:rsidP="00F300AE">
      <w:pPr>
        <w:rPr>
          <w:noProof/>
        </w:rPr>
      </w:pPr>
    </w:p>
    <w:p w:rsidR="00674C61" w:rsidRDefault="00056993" w:rsidP="00056993">
      <w:pPr>
        <w:pStyle w:val="ListParagraph"/>
        <w:numPr>
          <w:ilvl w:val="0"/>
          <w:numId w:val="9"/>
        </w:numPr>
      </w:pPr>
      <w:r>
        <w:t>H</w:t>
      </w:r>
      <w:r w:rsidR="00674C61">
        <w:t xml:space="preserve">eat up waffle maker on medium-high heat. </w:t>
      </w:r>
      <w:r w:rsidRPr="00056993">
        <w:rPr>
          <w:noProof/>
        </w:rPr>
        <w:t xml:space="preserve"> Heat</w:t>
      </w:r>
      <w:r>
        <w:rPr>
          <w:noProof/>
        </w:rPr>
        <w:t xml:space="preserve"> your oven to</w:t>
      </w:r>
      <w:r w:rsidR="00674C61">
        <w:t xml:space="preserve"> 200F degrees. </w:t>
      </w:r>
      <w:r>
        <w:t xml:space="preserve"> </w:t>
      </w:r>
      <w:r w:rsidR="00674C61" w:rsidRPr="00056993">
        <w:rPr>
          <w:noProof/>
        </w:rPr>
        <w:t>Place a wire rack on a baking sheet;</w:t>
      </w:r>
      <w:r w:rsidR="00674C61">
        <w:t xml:space="preserve"> put aside.</w:t>
      </w:r>
    </w:p>
    <w:p w:rsidR="00674C61" w:rsidRDefault="00674C61" w:rsidP="00674C61"/>
    <w:p w:rsidR="00674C61" w:rsidRDefault="00056993" w:rsidP="00056993">
      <w:pPr>
        <w:pStyle w:val="ListParagraph"/>
        <w:numPr>
          <w:ilvl w:val="0"/>
          <w:numId w:val="9"/>
        </w:numPr>
      </w:pPr>
      <w:r>
        <w:t>I</w:t>
      </w:r>
      <w:r w:rsidR="00674C61">
        <w:t>n a very giant bowl, mix the flour, leaven, sodium hydrogen carbonate</w:t>
      </w:r>
      <w:r>
        <w:t xml:space="preserve"> (baking soda)</w:t>
      </w:r>
      <w:r w:rsidR="00674C61">
        <w:t xml:space="preserve">, and salt. Set aside. In another giant bowl, whisk the egg yolks, butter, sugar, buttermilk, and vanilla along till combined. </w:t>
      </w:r>
      <w:r w:rsidR="00674C61" w:rsidRPr="00056993">
        <w:rPr>
          <w:noProof/>
        </w:rPr>
        <w:t>Pour the wet ingredients into the dry ingredients and</w:t>
      </w:r>
      <w:r w:rsidR="00674C61">
        <w:t xml:space="preserve"> whisk gently till sleek. </w:t>
      </w:r>
      <w:r>
        <w:rPr>
          <w:noProof/>
        </w:rPr>
        <w:t>D</w:t>
      </w:r>
      <w:r w:rsidR="00674C61" w:rsidRPr="00056993">
        <w:rPr>
          <w:noProof/>
        </w:rPr>
        <w:t>on't</w:t>
      </w:r>
      <w:r w:rsidR="00674C61">
        <w:t xml:space="preserve"> overmix.</w:t>
      </w:r>
    </w:p>
    <w:p w:rsidR="00674C61" w:rsidRDefault="00674C61" w:rsidP="00674C61"/>
    <w:p w:rsidR="00674C61" w:rsidRDefault="00056993" w:rsidP="00056993">
      <w:pPr>
        <w:pStyle w:val="ListParagraph"/>
        <w:numPr>
          <w:ilvl w:val="0"/>
          <w:numId w:val="9"/>
        </w:numPr>
      </w:pPr>
      <w:r>
        <w:t>I</w:t>
      </w:r>
      <w:r w:rsidR="00674C61">
        <w:t xml:space="preserve">n a very medium bowl, whisk the egg whites till stiff peaks kind. I generally use a hand-held or stand mixer fitted with a whisk attachment to whisk the egg whites. </w:t>
      </w:r>
      <w:r>
        <w:rPr>
          <w:noProof/>
        </w:rPr>
        <w:t>E</w:t>
      </w:r>
      <w:r w:rsidR="00674C61" w:rsidRPr="00056993">
        <w:rPr>
          <w:noProof/>
        </w:rPr>
        <w:t>mploying</w:t>
      </w:r>
      <w:r w:rsidR="00674C61">
        <w:t xml:space="preserve"> a rubber spatula, gently fold the egg whites into the batter.</w:t>
      </w:r>
    </w:p>
    <w:p w:rsidR="00674C61" w:rsidRDefault="00674C61" w:rsidP="00674C61"/>
    <w:p w:rsidR="00674C61" w:rsidRDefault="00674C61" w:rsidP="00056993">
      <w:pPr>
        <w:pStyle w:val="ListParagraph"/>
        <w:numPr>
          <w:ilvl w:val="0"/>
          <w:numId w:val="9"/>
        </w:numPr>
      </w:pPr>
      <w:r>
        <w:t xml:space="preserve">Pour 1/3 cup of the batter into every well of the waffle maker (or less if your waffle maker is smaller) and shut the lid. Cook the waffles till golden brown and crisp, 5-6 minutes. Transfer the baked waffles to the wire rack and keep heat within the preheated kitchen appliance as you cook the remainder. Repeat to </w:t>
      </w:r>
      <w:r w:rsidR="00056993" w:rsidRPr="00056993">
        <w:rPr>
          <w:noProof/>
        </w:rPr>
        <w:t>pr</w:t>
      </w:r>
      <w:r w:rsidR="00056993">
        <w:rPr>
          <w:noProof/>
        </w:rPr>
        <w:t xml:space="preserve">ocess to </w:t>
      </w:r>
      <w:r w:rsidRPr="00056993">
        <w:rPr>
          <w:noProof/>
        </w:rPr>
        <w:t>cook</w:t>
      </w:r>
      <w:r>
        <w:t xml:space="preserve"> the remaining batter.</w:t>
      </w:r>
    </w:p>
    <w:p w:rsidR="00674C61" w:rsidRDefault="00674C61" w:rsidP="00674C61"/>
    <w:p w:rsidR="00674C61" w:rsidRDefault="00674C61" w:rsidP="00056993">
      <w:pPr>
        <w:pStyle w:val="ListParagraph"/>
        <w:numPr>
          <w:ilvl w:val="0"/>
          <w:numId w:val="9"/>
        </w:numPr>
      </w:pPr>
      <w:r>
        <w:t xml:space="preserve">Serve the waffles directly with </w:t>
      </w:r>
      <w:r w:rsidR="00056993">
        <w:t xml:space="preserve">warm </w:t>
      </w:r>
      <w:r>
        <w:t>butter and syrup, or your selection of toppings</w:t>
      </w:r>
      <w:r w:rsidR="00056993">
        <w:t xml:space="preserve"> (fried chicken strawberries, </w:t>
      </w:r>
      <w:proofErr w:type="spellStart"/>
      <w:r w:rsidR="00056993">
        <w:t>etc</w:t>
      </w:r>
      <w:proofErr w:type="spellEnd"/>
      <w:r w:rsidR="00056993">
        <w:t>)</w:t>
      </w:r>
      <w:r>
        <w:t>.</w:t>
      </w:r>
    </w:p>
    <w:p w:rsidR="00056993" w:rsidRDefault="00056993" w:rsidP="00056993">
      <w:pPr>
        <w:pStyle w:val="ListParagraph"/>
      </w:pPr>
    </w:p>
    <w:p w:rsidR="00F300AE" w:rsidRDefault="00056993" w:rsidP="00056993">
      <w:pPr>
        <w:pStyle w:val="ListParagraph"/>
        <w:numPr>
          <w:ilvl w:val="0"/>
          <w:numId w:val="9"/>
        </w:numPr>
      </w:pPr>
      <w:r>
        <w:lastRenderedPageBreak/>
        <w:t>B</w:t>
      </w:r>
      <w:r w:rsidR="00674C61">
        <w:t xml:space="preserve">uild ahead tip: Waffles are best enjoyed </w:t>
      </w:r>
      <w:r>
        <w:rPr>
          <w:noProof/>
        </w:rPr>
        <w:t>same</w:t>
      </w:r>
      <w:r w:rsidR="00674C61">
        <w:t xml:space="preserve"> day. Refrigerate any extras for one or two days. </w:t>
      </w:r>
      <w:r>
        <w:t xml:space="preserve"> </w:t>
      </w:r>
      <w:r w:rsidR="00674C61">
        <w:t>Waffles are often frozen up to three months, then warm within the toaster.</w:t>
      </w:r>
    </w:p>
    <w:p w:rsidR="00F300AE" w:rsidRDefault="00F300AE" w:rsidP="00F300AE"/>
    <w:p w:rsidR="00F300AE" w:rsidRDefault="00F300AE">
      <w:pPr>
        <w:spacing w:after="160" w:line="259" w:lineRule="auto"/>
      </w:pPr>
      <w:r>
        <w:br w:type="page"/>
      </w:r>
    </w:p>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2D43F8" w:rsidRDefault="002D43F8" w:rsidP="00F300AE"/>
    <w:p w:rsidR="002D43F8" w:rsidRDefault="002D43F8" w:rsidP="00F300AE"/>
    <w:p w:rsidR="002D43F8" w:rsidRDefault="002D43F8" w:rsidP="00F300AE"/>
    <w:p w:rsidR="00F300AE" w:rsidRDefault="00F300AE" w:rsidP="00F300AE"/>
    <w:p w:rsidR="00F300AE" w:rsidRDefault="00F300AE" w:rsidP="00F300AE">
      <w:pPr>
        <w:pStyle w:val="Heading1"/>
        <w:rPr>
          <w:rFonts w:eastAsia="Times New Roman"/>
        </w:rPr>
      </w:pPr>
      <w:bookmarkStart w:id="16" w:name="_Toc518847374"/>
      <w:r>
        <w:t>Desert</w:t>
      </w:r>
      <w:bookmarkEnd w:id="16"/>
    </w:p>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rsidP="00F300AE"/>
    <w:p w:rsidR="00F300AE" w:rsidRDefault="00F300AE">
      <w:pPr>
        <w:spacing w:after="160" w:line="259" w:lineRule="auto"/>
      </w:pPr>
      <w:r>
        <w:br w:type="page"/>
      </w:r>
    </w:p>
    <w:p w:rsidR="00554FF3" w:rsidRDefault="00554FF3" w:rsidP="0081405C">
      <w:pPr>
        <w:pStyle w:val="Heading2"/>
        <w:rPr>
          <w:rFonts w:eastAsia="Times New Roman"/>
        </w:rPr>
      </w:pPr>
      <w:bookmarkStart w:id="17" w:name="_Toc518847375"/>
      <w:r>
        <w:rPr>
          <w:rFonts w:eastAsia="Times New Roman"/>
        </w:rPr>
        <w:lastRenderedPageBreak/>
        <w:t>Annapolis Creed: Goo Cake</w:t>
      </w:r>
      <w:bookmarkEnd w:id="17"/>
    </w:p>
    <w:p w:rsidR="00F300AE" w:rsidRDefault="00F300AE" w:rsidP="004A2F05">
      <w:pPr>
        <w:rPr>
          <w:b/>
          <w:sz w:val="28"/>
          <w:szCs w:val="28"/>
        </w:rPr>
      </w:pPr>
      <w:r>
        <w:rPr>
          <w:b/>
          <w:noProof/>
          <w:sz w:val="28"/>
          <w:szCs w:val="28"/>
        </w:rPr>
        <w:drawing>
          <wp:inline distT="0" distB="0" distL="0" distR="0">
            <wp:extent cx="5943600" cy="44564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oocakeimg-1708_orig.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456430"/>
                    </a:xfrm>
                    <a:prstGeom prst="rect">
                      <a:avLst/>
                    </a:prstGeom>
                  </pic:spPr>
                </pic:pic>
              </a:graphicData>
            </a:graphic>
          </wp:inline>
        </w:drawing>
      </w:r>
    </w:p>
    <w:p w:rsidR="00F300AE" w:rsidRDefault="00F300AE" w:rsidP="004A2F05">
      <w:pPr>
        <w:rPr>
          <w:b/>
          <w:sz w:val="28"/>
          <w:szCs w:val="28"/>
        </w:rPr>
      </w:pPr>
    </w:p>
    <w:p w:rsidR="00F300AE" w:rsidRPr="00F300AE" w:rsidRDefault="00F300AE" w:rsidP="00F300AE">
      <w:r w:rsidRPr="00F300AE">
        <w:rPr>
          <w:rStyle w:val="ingredientdirectionsChar"/>
        </w:rPr>
        <w:t>Description</w:t>
      </w:r>
      <w:r w:rsidRPr="00F300AE">
        <w:t>:  Warning!</w:t>
      </w:r>
    </w:p>
    <w:p w:rsidR="0081405C" w:rsidRDefault="00F300AE" w:rsidP="00F300AE">
      <w:r w:rsidRPr="00F300AE">
        <w:br/>
        <w:t xml:space="preserve">If you cook </w:t>
      </w:r>
      <w:r w:rsidRPr="004D4552">
        <w:rPr>
          <w:noProof/>
        </w:rPr>
        <w:t>this</w:t>
      </w:r>
      <w:r w:rsidR="004D4552">
        <w:rPr>
          <w:noProof/>
        </w:rPr>
        <w:t>,</w:t>
      </w:r>
      <w:r w:rsidRPr="00F300AE">
        <w:t xml:space="preserve"> you will never stop cooking it for family and friends. </w:t>
      </w:r>
      <w:r w:rsidRPr="00F300AE">
        <w:br/>
        <w:t> </w:t>
      </w:r>
      <w:r w:rsidRPr="00F300AE">
        <w:br/>
      </w:r>
      <w:r w:rsidRPr="00F300AE">
        <w:rPr>
          <w:rStyle w:val="ingredientdirectionsChar"/>
        </w:rPr>
        <w:t>Original Recipe Name</w:t>
      </w:r>
      <w:r w:rsidRPr="00F300AE">
        <w:t>: </w:t>
      </w:r>
    </w:p>
    <w:p w:rsidR="00F300AE" w:rsidRDefault="00F300AE" w:rsidP="00F300AE">
      <w:r w:rsidRPr="00F300AE">
        <w:br/>
        <w:t>Ooey Gooey</w:t>
      </w:r>
      <w:r w:rsidRPr="00F300AE">
        <w:br/>
      </w:r>
      <w:r w:rsidRPr="00F300AE">
        <w:br/>
      </w:r>
      <w:r w:rsidRPr="00F300AE">
        <w:rPr>
          <w:rStyle w:val="ingredientdirectionsChar"/>
        </w:rPr>
        <w:t>History</w:t>
      </w:r>
      <w:r w:rsidRPr="00F300AE">
        <w:t>:</w:t>
      </w:r>
      <w:r w:rsidRPr="00F300AE">
        <w:br/>
      </w:r>
      <w:r w:rsidRPr="00F300AE">
        <w:br/>
        <w:t xml:space="preserve">This cake is a legendary Depression-era mistake. The story goes that </w:t>
      </w:r>
      <w:r w:rsidRPr="00056993">
        <w:rPr>
          <w:noProof/>
        </w:rPr>
        <w:t>a baker in St. Louis accidentally mixed up the ingredient proportions for his cake, resulting in a gooey texture. Because it was the Depression, they couldn’t just throw it out, so they sold it</w:t>
      </w:r>
      <w:r w:rsidR="004D4552" w:rsidRPr="00056993">
        <w:rPr>
          <w:noProof/>
        </w:rPr>
        <w:t>,</w:t>
      </w:r>
      <w:r w:rsidRPr="00056993">
        <w:rPr>
          <w:noProof/>
        </w:rPr>
        <w:t xml:space="preserve"> and it was an instant hit.</w:t>
      </w:r>
      <w:r w:rsidRPr="00F300AE">
        <w:br/>
      </w:r>
      <w:r w:rsidRPr="00F300AE">
        <w:br/>
      </w:r>
      <w:r w:rsidRPr="00F300AE">
        <w:rPr>
          <w:rStyle w:val="ingredientdirectionsChar"/>
        </w:rPr>
        <w:t>My Background with the Original</w:t>
      </w:r>
      <w:r w:rsidRPr="00F300AE">
        <w:t xml:space="preserve"> </w:t>
      </w:r>
      <w:r w:rsidRPr="00F300AE">
        <w:rPr>
          <w:b/>
          <w:sz w:val="28"/>
          <w:szCs w:val="28"/>
        </w:rPr>
        <w:t>Recipe</w:t>
      </w:r>
      <w:r w:rsidRPr="00F300AE">
        <w:br/>
      </w:r>
      <w:r w:rsidRPr="00F300AE">
        <w:lastRenderedPageBreak/>
        <w:br/>
        <w:t xml:space="preserve">Although I was born in St. Louis, Missouri and lived there for my first eighteen years no one in my family had ever made this </w:t>
      </w:r>
      <w:r w:rsidRPr="004D4552">
        <w:rPr>
          <w:noProof/>
        </w:rPr>
        <w:t>de</w:t>
      </w:r>
      <w:r w:rsidR="004D4552">
        <w:rPr>
          <w:noProof/>
        </w:rPr>
        <w:t>s</w:t>
      </w:r>
      <w:r w:rsidRPr="004D4552">
        <w:rPr>
          <w:noProof/>
        </w:rPr>
        <w:t>sert</w:t>
      </w:r>
      <w:r w:rsidRPr="00F300AE">
        <w:t xml:space="preserve">.  Believe </w:t>
      </w:r>
      <w:r w:rsidRPr="004D4552">
        <w:rPr>
          <w:noProof/>
        </w:rPr>
        <w:t>me</w:t>
      </w:r>
      <w:r w:rsidR="004D4552">
        <w:rPr>
          <w:noProof/>
        </w:rPr>
        <w:t>,</w:t>
      </w:r>
      <w:r w:rsidRPr="00F300AE">
        <w:t xml:space="preserve"> after you have just one bite.  The first words out of your mouth will be OMG!  It like the old Lays Potato Chips commercial when I was growing up in the 90's.  You can't just take one bite or one slice.  You will want to steal it and eat the whole thing by yourself. </w:t>
      </w:r>
      <w:r w:rsidRPr="00F300AE">
        <w:br/>
      </w:r>
      <w:r w:rsidRPr="00F300AE">
        <w:br/>
        <w:t>My first time eating a form of Ooey Gooey was upon my return from Operation Desert Shield/Desert Storm in June 1990.  The West-bank Revival church in Terrytown, Louisiana gave me a welcome home party serving Kentucky Fried Chicken. </w:t>
      </w:r>
      <w:r w:rsidR="00056993">
        <w:t>Usu</w:t>
      </w:r>
      <w:r w:rsidRPr="00056993">
        <w:rPr>
          <w:noProof/>
        </w:rPr>
        <w:t>ally</w:t>
      </w:r>
      <w:r w:rsidRPr="00F300AE">
        <w:t xml:space="preserve"> I would love to stuff my face with KFC but this time was different.  Every desert has to look good</w:t>
      </w:r>
      <w:r w:rsidR="004D4552">
        <w:t>,</w:t>
      </w:r>
      <w:r w:rsidRPr="00F300AE">
        <w:t xml:space="preserve"> </w:t>
      </w:r>
      <w:r w:rsidRPr="004D4552">
        <w:rPr>
          <w:noProof/>
        </w:rPr>
        <w:t>and</w:t>
      </w:r>
      <w:r w:rsidRPr="00F300AE">
        <w:t xml:space="preserve"> this did</w:t>
      </w:r>
      <w:r w:rsidR="004D4552">
        <w:t>,</w:t>
      </w:r>
      <w:r w:rsidRPr="00F300AE">
        <w:t xml:space="preserve"> </w:t>
      </w:r>
      <w:r w:rsidRPr="004D4552">
        <w:rPr>
          <w:noProof/>
        </w:rPr>
        <w:t>but</w:t>
      </w:r>
      <w:r w:rsidRPr="00F300AE">
        <w:t xml:space="preserve"> after the first bite hit the taste </w:t>
      </w:r>
      <w:r w:rsidRPr="004D4552">
        <w:rPr>
          <w:noProof/>
        </w:rPr>
        <w:t>buds</w:t>
      </w:r>
      <w:r w:rsidR="004D4552">
        <w:rPr>
          <w:noProof/>
        </w:rPr>
        <w:t>,</w:t>
      </w:r>
      <w:r w:rsidRPr="00F300AE">
        <w:t xml:space="preserve"> the look of it doesn't matter anymore.</w:t>
      </w:r>
      <w:r w:rsidRPr="00F300AE">
        <w:br/>
      </w:r>
      <w:r w:rsidRPr="00F300AE">
        <w:br/>
        <w:t xml:space="preserve">During the </w:t>
      </w:r>
      <w:r w:rsidR="004D4552">
        <w:rPr>
          <w:noProof/>
        </w:rPr>
        <w:t>G</w:t>
      </w:r>
      <w:r w:rsidRPr="004D4552">
        <w:rPr>
          <w:noProof/>
        </w:rPr>
        <w:t>ulf</w:t>
      </w:r>
      <w:r w:rsidRPr="00F300AE">
        <w:t xml:space="preserve"> War there were certain foods forbidden because of the religious traditions in Saudi Arabia and Kuwait and because of this there was no bacon or pork.  The main meal was chicken.  I was sick of chicken upon my return back to New Orleans.  The church secretary (Susie I think) made this desert sprinkled with white powdered sugar.  I don't </w:t>
      </w:r>
      <w:r w:rsidR="00056993">
        <w:rPr>
          <w:noProof/>
        </w:rPr>
        <w:t>usu</w:t>
      </w:r>
      <w:r w:rsidRPr="00056993">
        <w:rPr>
          <w:noProof/>
        </w:rPr>
        <w:t>ally</w:t>
      </w:r>
      <w:r w:rsidRPr="00F300AE">
        <w:t xml:space="preserve"> eat a lot of deserts</w:t>
      </w:r>
      <w:r w:rsidR="004D4552">
        <w:t>,</w:t>
      </w:r>
      <w:r w:rsidRPr="00F300AE">
        <w:t xml:space="preserve"> </w:t>
      </w:r>
      <w:r w:rsidRPr="004D4552">
        <w:rPr>
          <w:noProof/>
        </w:rPr>
        <w:t>but</w:t>
      </w:r>
      <w:r w:rsidRPr="00F300AE">
        <w:t xml:space="preserve"> on that warm summer </w:t>
      </w:r>
      <w:r w:rsidRPr="004D4552">
        <w:rPr>
          <w:noProof/>
        </w:rPr>
        <w:t>day</w:t>
      </w:r>
      <w:r w:rsidR="004D4552">
        <w:rPr>
          <w:noProof/>
        </w:rPr>
        <w:t>,</w:t>
      </w:r>
      <w:r w:rsidRPr="00F300AE">
        <w:t xml:space="preserve"> I had my first taste of the world's best </w:t>
      </w:r>
      <w:r w:rsidRPr="004D4552">
        <w:rPr>
          <w:noProof/>
        </w:rPr>
        <w:t>de</w:t>
      </w:r>
      <w:r w:rsidR="004D4552">
        <w:rPr>
          <w:noProof/>
        </w:rPr>
        <w:t>s</w:t>
      </w:r>
      <w:r w:rsidRPr="004D4552">
        <w:rPr>
          <w:noProof/>
        </w:rPr>
        <w:t>sert</w:t>
      </w:r>
      <w:r w:rsidRPr="00F300AE">
        <w:t>.  I remember asking her what the name of the desert was and she said, "Ooey Gooey."</w:t>
      </w:r>
      <w:r w:rsidRPr="00F300AE">
        <w:br/>
      </w:r>
      <w:r w:rsidRPr="00F300AE">
        <w:br/>
        <w:t xml:space="preserve">I won't ever forget that first bite and the name speaks for itself.  I had one taste and knew I had to have this recipe. So I remember walking two miles to their home to get the recipe in 1990 because I had no car at the time.  The </w:t>
      </w:r>
      <w:r w:rsidR="00056993">
        <w:rPr>
          <w:noProof/>
        </w:rPr>
        <w:t>method</w:t>
      </w:r>
      <w:r w:rsidRPr="00F300AE">
        <w:t xml:space="preserve"> written on the back of a Christmas card got misplaced over the years</w:t>
      </w:r>
      <w:r w:rsidR="004D4552">
        <w:t>,</w:t>
      </w:r>
      <w:r w:rsidRPr="00F300AE">
        <w:t xml:space="preserve"> </w:t>
      </w:r>
      <w:r w:rsidRPr="004D4552">
        <w:rPr>
          <w:noProof/>
        </w:rPr>
        <w:t>and</w:t>
      </w:r>
      <w:r w:rsidRPr="00F300AE">
        <w:t xml:space="preserve"> so I never made it</w:t>
      </w:r>
      <w:r w:rsidR="004D4552">
        <w:t>,</w:t>
      </w:r>
      <w:r w:rsidRPr="00F300AE">
        <w:t xml:space="preserve"> </w:t>
      </w:r>
      <w:r w:rsidRPr="004D4552">
        <w:rPr>
          <w:noProof/>
        </w:rPr>
        <w:t>but</w:t>
      </w:r>
      <w:r w:rsidRPr="00F300AE">
        <w:t xml:space="preserve"> I did remember some of the ingredients because I saw her make it for another church function.  I must have tried to duplicate the recipe dozens of times always failing.  My experiments </w:t>
      </w:r>
      <w:r w:rsidR="00056993">
        <w:rPr>
          <w:noProof/>
        </w:rPr>
        <w:t>still</w:t>
      </w:r>
      <w:r w:rsidRPr="00F300AE">
        <w:t xml:space="preserve"> lacked a missing ingredient or too much of one thing or another.  In 2003 after finding the best wife ever (</w:t>
      </w:r>
      <w:r w:rsidRPr="004D4552">
        <w:rPr>
          <w:noProof/>
        </w:rPr>
        <w:t>Joyce)</w:t>
      </w:r>
      <w:r w:rsidR="004D4552">
        <w:rPr>
          <w:noProof/>
        </w:rPr>
        <w:t>,</w:t>
      </w:r>
      <w:r w:rsidRPr="00F300AE">
        <w:t xml:space="preserve"> I made it for a Christmas Eve party</w:t>
      </w:r>
      <w:r w:rsidR="004D4552">
        <w:t>,</w:t>
      </w:r>
      <w:r w:rsidRPr="00F300AE">
        <w:t xml:space="preserve"> </w:t>
      </w:r>
      <w:r w:rsidRPr="004D4552">
        <w:rPr>
          <w:noProof/>
        </w:rPr>
        <w:t>and</w:t>
      </w:r>
      <w:r w:rsidRPr="00F300AE">
        <w:t xml:space="preserve"> over the past fourteen </w:t>
      </w:r>
      <w:r w:rsidRPr="004D4552">
        <w:rPr>
          <w:noProof/>
        </w:rPr>
        <w:t>years</w:t>
      </w:r>
      <w:r w:rsidR="004D4552">
        <w:rPr>
          <w:noProof/>
        </w:rPr>
        <w:t>,</w:t>
      </w:r>
      <w:r w:rsidRPr="00F300AE">
        <w:t xml:space="preserve"> I have finally perfected my version of that funny named </w:t>
      </w:r>
      <w:r w:rsidRPr="004D4552">
        <w:rPr>
          <w:noProof/>
        </w:rPr>
        <w:t>de</w:t>
      </w:r>
      <w:r w:rsidR="004D4552">
        <w:rPr>
          <w:noProof/>
        </w:rPr>
        <w:t>s</w:t>
      </w:r>
      <w:r w:rsidRPr="004D4552">
        <w:rPr>
          <w:noProof/>
        </w:rPr>
        <w:t>sert</w:t>
      </w:r>
      <w:r w:rsidRPr="00F300AE">
        <w:t>.  </w:t>
      </w:r>
      <w:r w:rsidRPr="00F300AE">
        <w:br/>
      </w:r>
      <w:r>
        <w:br/>
      </w:r>
      <w:r w:rsidRPr="00F300AE">
        <w:t>If you research it on the internet search for Ooey Gooey butter cake and the recipe that came close was the one from Paula Dean.  But Paula's not the original</w:t>
      </w:r>
      <w:r w:rsidR="004D4552">
        <w:t>,</w:t>
      </w:r>
      <w:r w:rsidRPr="00F300AE">
        <w:t xml:space="preserve"> </w:t>
      </w:r>
      <w:r w:rsidRPr="004D4552">
        <w:rPr>
          <w:noProof/>
        </w:rPr>
        <w:t>and</w:t>
      </w:r>
      <w:r w:rsidRPr="00F300AE">
        <w:t xml:space="preserve"> my first memorable bite and taste had pecans in it.  You will find multiple versions on the internet.  Because I have family members</w:t>
      </w:r>
      <w:r w:rsidR="004D4552">
        <w:t>,</w:t>
      </w:r>
      <w:r w:rsidRPr="00F300AE">
        <w:t xml:space="preserve"> </w:t>
      </w:r>
      <w:r w:rsidRPr="004D4552">
        <w:rPr>
          <w:noProof/>
        </w:rPr>
        <w:t>who</w:t>
      </w:r>
      <w:r w:rsidRPr="00F300AE">
        <w:t xml:space="preserve"> are diabetic I had to modify the recipe to reduce the amount of sugar.  The original was really sweet beyond the words because Susie would put four cups of sugar into cream mixture to top off the cake.  So the name will have to change and below you will find one of the enduring family recipes from my next book (Annapolis Creed: Enduring Classic Recipes) done in collaboration with my wife Joyce as we record our family traditional meals from Pops and Nana Joyce.</w:t>
      </w:r>
      <w:r>
        <w:rPr>
          <w:rFonts w:ascii="Helvetica" w:hAnsi="Helvetica" w:cs="Helvetica"/>
        </w:rPr>
        <w:t> </w:t>
      </w:r>
      <w:r>
        <w:br/>
      </w:r>
      <w:r>
        <w:br/>
      </w:r>
      <w:r w:rsidRPr="0081405C">
        <w:rPr>
          <w:rStyle w:val="ingredientdirectionsChar"/>
        </w:rPr>
        <w:t>Bon Appetit!</w:t>
      </w:r>
    </w:p>
    <w:p w:rsidR="00F300AE" w:rsidRDefault="00F300AE" w:rsidP="004A2F05">
      <w:pPr>
        <w:rPr>
          <w:b/>
          <w:sz w:val="28"/>
          <w:szCs w:val="28"/>
        </w:rPr>
      </w:pPr>
    </w:p>
    <w:p w:rsidR="00F300AE" w:rsidRDefault="00F300AE" w:rsidP="004A2F05">
      <w:pPr>
        <w:rPr>
          <w:b/>
          <w:sz w:val="28"/>
          <w:szCs w:val="28"/>
        </w:rPr>
      </w:pPr>
    </w:p>
    <w:p w:rsidR="00554FF3" w:rsidRPr="004A2F05" w:rsidRDefault="00554FF3" w:rsidP="00F300AE">
      <w:pPr>
        <w:pStyle w:val="ingredientdirections"/>
      </w:pPr>
      <w:r w:rsidRPr="004A2F05">
        <w:t>Ingredients</w:t>
      </w:r>
    </w:p>
    <w:p w:rsidR="00554FF3" w:rsidRPr="00554FF3" w:rsidRDefault="00554FF3" w:rsidP="00554FF3"/>
    <w:p w:rsidR="00554FF3" w:rsidRPr="00F300AE" w:rsidRDefault="00554FF3" w:rsidP="00F300AE">
      <w:pPr>
        <w:pStyle w:val="ingredientdirections"/>
      </w:pPr>
      <w:r w:rsidRPr="00F300AE">
        <w:t>Cake</w:t>
      </w:r>
    </w:p>
    <w:p w:rsidR="00554FF3" w:rsidRPr="00F300AE" w:rsidRDefault="00554FF3" w:rsidP="00F300AE">
      <w:r w:rsidRPr="00F300AE">
        <w:t>1 (</w:t>
      </w:r>
      <w:r w:rsidR="004A2F05" w:rsidRPr="00F300AE">
        <w:t>15.25</w:t>
      </w:r>
      <w:r w:rsidRPr="00F300AE">
        <w:t xml:space="preserve"> </w:t>
      </w:r>
      <w:r w:rsidR="00F576BE" w:rsidRPr="00F300AE">
        <w:t>oz.</w:t>
      </w:r>
      <w:r w:rsidRPr="00F300AE">
        <w:t xml:space="preserve">) package butter cake mix </w:t>
      </w:r>
    </w:p>
    <w:p w:rsidR="00554FF3" w:rsidRPr="00F300AE" w:rsidRDefault="004A2F05" w:rsidP="00F300AE">
      <w:r w:rsidRPr="00F300AE">
        <w:rPr>
          <w:noProof/>
        </w:rPr>
        <w:t>1</w:t>
      </w:r>
      <w:r w:rsidR="00554FF3" w:rsidRPr="00F300AE">
        <w:t xml:space="preserve"> egg</w:t>
      </w:r>
    </w:p>
    <w:p w:rsidR="00554FF3" w:rsidRPr="00F300AE" w:rsidRDefault="004A2F05" w:rsidP="00F300AE">
      <w:r w:rsidRPr="00F300AE">
        <w:rPr>
          <w:noProof/>
        </w:rPr>
        <w:t>8</w:t>
      </w:r>
      <w:r w:rsidR="00554FF3" w:rsidRPr="00F300AE">
        <w:t xml:space="preserve"> tablespoons melted butter</w:t>
      </w:r>
    </w:p>
    <w:p w:rsidR="00554FF3" w:rsidRPr="00F300AE" w:rsidRDefault="00554FF3" w:rsidP="00F300AE">
      <w:r w:rsidRPr="00F300AE">
        <w:rPr>
          <w:noProof/>
        </w:rPr>
        <w:t>1</w:t>
      </w:r>
      <w:r w:rsidRPr="00F300AE">
        <w:t xml:space="preserve"> teaspoon vanilla</w:t>
      </w:r>
    </w:p>
    <w:p w:rsidR="00554FF3" w:rsidRPr="00F300AE" w:rsidRDefault="00554FF3" w:rsidP="00F300AE">
      <w:r w:rsidRPr="00F300AE">
        <w:t>½ teaspoon kosher salt</w:t>
      </w:r>
    </w:p>
    <w:p w:rsidR="004A2F05" w:rsidRPr="00F300AE" w:rsidRDefault="00F576BE" w:rsidP="00F300AE">
      <w:r w:rsidRPr="00F300AE">
        <w:t xml:space="preserve">¼ cup </w:t>
      </w:r>
      <w:r w:rsidR="004A2F05" w:rsidRPr="00F300AE">
        <w:t>brown sugar</w:t>
      </w:r>
    </w:p>
    <w:p w:rsidR="00682AC7" w:rsidRPr="00F300AE" w:rsidRDefault="00682AC7" w:rsidP="00F300AE">
      <w:r w:rsidRPr="00F300AE">
        <w:rPr>
          <w:noProof/>
        </w:rPr>
        <w:t>1</w:t>
      </w:r>
      <w:r w:rsidRPr="00F300AE">
        <w:t xml:space="preserve"> package pecan half pieces or pecan pieces</w:t>
      </w:r>
    </w:p>
    <w:p w:rsidR="00682AC7" w:rsidRPr="00F300AE" w:rsidRDefault="00682AC7" w:rsidP="00F300AE"/>
    <w:p w:rsidR="00554FF3" w:rsidRPr="00F300AE" w:rsidRDefault="00554FF3" w:rsidP="00F300AE"/>
    <w:p w:rsidR="00554FF3" w:rsidRPr="00F300AE" w:rsidRDefault="00554FF3" w:rsidP="00F300AE">
      <w:pPr>
        <w:pStyle w:val="ingredientdirections"/>
      </w:pPr>
      <w:r w:rsidRPr="00F300AE">
        <w:t>Goo</w:t>
      </w:r>
    </w:p>
    <w:p w:rsidR="00554FF3" w:rsidRPr="00F300AE" w:rsidRDefault="004A2F05" w:rsidP="00F300AE">
      <w:r w:rsidRPr="00F300AE">
        <w:rPr>
          <w:noProof/>
        </w:rPr>
        <w:t>8</w:t>
      </w:r>
      <w:r w:rsidR="00554FF3" w:rsidRPr="00F300AE">
        <w:t xml:space="preserve"> tablespoons melted</w:t>
      </w:r>
      <w:r w:rsidRPr="00F300AE">
        <w:t xml:space="preserve"> </w:t>
      </w:r>
      <w:r w:rsidR="00554FF3" w:rsidRPr="00F300AE">
        <w:t>butter</w:t>
      </w:r>
    </w:p>
    <w:p w:rsidR="00554FF3" w:rsidRPr="00F300AE" w:rsidRDefault="00554FF3" w:rsidP="00F300AE">
      <w:r w:rsidRPr="00F300AE">
        <w:t>1 (8 oz</w:t>
      </w:r>
      <w:r w:rsidR="00F576BE" w:rsidRPr="00F300AE">
        <w:t>.</w:t>
      </w:r>
      <w:r w:rsidRPr="00F300AE">
        <w:t xml:space="preserve">) package </w:t>
      </w:r>
      <w:r w:rsidR="00682AC7" w:rsidRPr="00F300AE">
        <w:t xml:space="preserve">Philadelphia </w:t>
      </w:r>
      <w:r w:rsidRPr="00F300AE">
        <w:t>softened cream cheese</w:t>
      </w:r>
      <w:r w:rsidR="00682AC7" w:rsidRPr="00F300AE">
        <w:t xml:space="preserve"> (microwave for 45 seconds)</w:t>
      </w:r>
    </w:p>
    <w:p w:rsidR="00554FF3" w:rsidRPr="00F300AE" w:rsidRDefault="00554FF3" w:rsidP="00F300AE">
      <w:r w:rsidRPr="00F300AE">
        <w:rPr>
          <w:noProof/>
        </w:rPr>
        <w:t>2</w:t>
      </w:r>
      <w:r w:rsidRPr="00F300AE">
        <w:t xml:space="preserve"> eggs</w:t>
      </w:r>
    </w:p>
    <w:p w:rsidR="00554FF3" w:rsidRPr="00F300AE" w:rsidRDefault="00554FF3" w:rsidP="00F300AE">
      <w:r w:rsidRPr="00F300AE">
        <w:rPr>
          <w:noProof/>
        </w:rPr>
        <w:t>1</w:t>
      </w:r>
      <w:r w:rsidRPr="00F300AE">
        <w:t xml:space="preserve"> teaspoon vanilla</w:t>
      </w:r>
    </w:p>
    <w:p w:rsidR="00554FF3" w:rsidRPr="00F300AE" w:rsidRDefault="004A2F05" w:rsidP="00F300AE">
      <w:r w:rsidRPr="00F300AE">
        <w:t>1 cup (16</w:t>
      </w:r>
      <w:r w:rsidR="00554FF3" w:rsidRPr="00F300AE">
        <w:t xml:space="preserve"> oz</w:t>
      </w:r>
      <w:r w:rsidR="00F576BE" w:rsidRPr="00F300AE">
        <w:t>.</w:t>
      </w:r>
      <w:r w:rsidR="00554FF3" w:rsidRPr="00F300AE">
        <w:t xml:space="preserve">) powdered </w:t>
      </w:r>
      <w:r w:rsidRPr="00F300AE">
        <w:t>confectionary sugar</w:t>
      </w:r>
    </w:p>
    <w:p w:rsidR="004A2F05" w:rsidRPr="00F300AE" w:rsidRDefault="004A2F05" w:rsidP="00F300AE">
      <w:r w:rsidRPr="00F300AE">
        <w:t>1 cup light brown sugar</w:t>
      </w:r>
    </w:p>
    <w:p w:rsidR="00554FF3" w:rsidRPr="00F300AE" w:rsidRDefault="00554FF3" w:rsidP="00F300AE">
      <w:r w:rsidRPr="00F300AE">
        <w:rPr>
          <w:noProof/>
        </w:rPr>
        <w:t>1</w:t>
      </w:r>
      <w:r w:rsidRPr="00F300AE">
        <w:t xml:space="preserve"> t</w:t>
      </w:r>
      <w:r w:rsidR="004A2F05" w:rsidRPr="00F300AE">
        <w:t>easpoo</w:t>
      </w:r>
      <w:r w:rsidRPr="00F300AE">
        <w:t xml:space="preserve">n Wild Turkey </w:t>
      </w:r>
      <w:r w:rsidR="004A2F05" w:rsidRPr="00F300AE">
        <w:t>or Jack Daniels Bourbon (Age &amp; Flavor)</w:t>
      </w:r>
    </w:p>
    <w:p w:rsidR="00682AC7" w:rsidRPr="00F300AE" w:rsidRDefault="00682AC7" w:rsidP="00F300AE"/>
    <w:p w:rsidR="00682AC7" w:rsidRPr="00F300AE" w:rsidRDefault="00682AC7" w:rsidP="00F300AE">
      <w:pPr>
        <w:pStyle w:val="ingredientdirections"/>
      </w:pPr>
      <w:r w:rsidRPr="00F300AE">
        <w:t>Christmas Holiday Topping (Optional)</w:t>
      </w:r>
    </w:p>
    <w:p w:rsidR="004A2F05" w:rsidRPr="00F300AE" w:rsidRDefault="004A2F05" w:rsidP="00F300AE">
      <w:r w:rsidRPr="00F300AE">
        <w:t>¼ teaspoon nutmeg to cake mixture (optional for Christmas time)</w:t>
      </w:r>
    </w:p>
    <w:p w:rsidR="004A2F05" w:rsidRPr="00F300AE" w:rsidRDefault="004A2F05" w:rsidP="00F300AE">
      <w:r w:rsidRPr="00F300AE">
        <w:t>¼ teaspoon cinnamon to cake mixture (optional for Christmas time)</w:t>
      </w:r>
    </w:p>
    <w:p w:rsidR="004A2F05" w:rsidRPr="00F300AE" w:rsidRDefault="004A2F05" w:rsidP="00F300AE"/>
    <w:p w:rsidR="00554FF3" w:rsidRPr="00F300AE" w:rsidRDefault="00554FF3" w:rsidP="00F300AE"/>
    <w:p w:rsidR="00554FF3" w:rsidRPr="00F300AE" w:rsidRDefault="00554FF3" w:rsidP="00F300AE">
      <w:pPr>
        <w:pStyle w:val="ingredientdirections"/>
      </w:pPr>
      <w:r w:rsidRPr="00F300AE">
        <w:t>Directions</w:t>
      </w:r>
    </w:p>
    <w:p w:rsidR="00F300AE" w:rsidRPr="00F300AE" w:rsidRDefault="00F300AE" w:rsidP="00F300AE"/>
    <w:p w:rsidR="00554FF3" w:rsidRPr="00F300AE" w:rsidRDefault="00554FF3" w:rsidP="00F300AE">
      <w:r w:rsidRPr="00F300AE">
        <w:t>Preheat oven to 3</w:t>
      </w:r>
      <w:r w:rsidR="004A2F05" w:rsidRPr="00F300AE">
        <w:t>0</w:t>
      </w:r>
      <w:r w:rsidRPr="00F300AE">
        <w:t>0 °F.</w:t>
      </w:r>
    </w:p>
    <w:p w:rsidR="004A2F05" w:rsidRPr="00F300AE" w:rsidRDefault="004A2F05" w:rsidP="00F300AE"/>
    <w:p w:rsidR="004A2F05" w:rsidRPr="00F300AE" w:rsidRDefault="004A2F05" w:rsidP="00056993">
      <w:pPr>
        <w:pStyle w:val="ListParagraph"/>
        <w:numPr>
          <w:ilvl w:val="0"/>
          <w:numId w:val="10"/>
        </w:numPr>
        <w:ind w:left="360"/>
      </w:pPr>
      <w:r w:rsidRPr="00F300AE">
        <w:t xml:space="preserve">Apply butter flavored cooking spray to a 13 by </w:t>
      </w:r>
      <w:r w:rsidRPr="00F300AE">
        <w:rPr>
          <w:noProof/>
        </w:rPr>
        <w:t>9-inch</w:t>
      </w:r>
      <w:r w:rsidRPr="00F300AE">
        <w:t xml:space="preserve"> baking pan.  Take 1 tbsp. </w:t>
      </w:r>
      <w:r w:rsidR="004D4552">
        <w:rPr>
          <w:noProof/>
        </w:rPr>
        <w:t>O</w:t>
      </w:r>
      <w:r w:rsidRPr="004D4552">
        <w:rPr>
          <w:noProof/>
        </w:rPr>
        <w:t>f</w:t>
      </w:r>
      <w:r w:rsidRPr="00F300AE">
        <w:t xml:space="preserve"> flour to coat the bottom and sides of the pan, shake and discard the excess.</w:t>
      </w:r>
    </w:p>
    <w:p w:rsidR="004A2F05" w:rsidRPr="00F300AE" w:rsidRDefault="004A2F05" w:rsidP="00056993">
      <w:pPr>
        <w:ind w:left="360"/>
      </w:pPr>
    </w:p>
    <w:p w:rsidR="00554FF3" w:rsidRPr="00F300AE" w:rsidRDefault="00554FF3" w:rsidP="00056993">
      <w:pPr>
        <w:pStyle w:val="ListParagraph"/>
        <w:numPr>
          <w:ilvl w:val="0"/>
          <w:numId w:val="10"/>
        </w:numPr>
        <w:ind w:left="360"/>
      </w:pPr>
      <w:r w:rsidRPr="00F300AE">
        <w:t xml:space="preserve">Combine the cake mix, </w:t>
      </w:r>
      <w:r w:rsidR="004A2F05" w:rsidRPr="00F300AE">
        <w:rPr>
          <w:noProof/>
        </w:rPr>
        <w:t>1</w:t>
      </w:r>
      <w:r w:rsidR="004A2F05" w:rsidRPr="00F300AE">
        <w:t xml:space="preserve"> </w:t>
      </w:r>
      <w:r w:rsidRPr="00F300AE">
        <w:t>egg</w:t>
      </w:r>
      <w:r w:rsidR="004A2F05" w:rsidRPr="00F300AE">
        <w:t xml:space="preserve">s, </w:t>
      </w:r>
      <w:r w:rsidR="004A2F05" w:rsidRPr="00F300AE">
        <w:rPr>
          <w:noProof/>
        </w:rPr>
        <w:t>8</w:t>
      </w:r>
      <w:r w:rsidRPr="00F300AE">
        <w:t xml:space="preserve"> tablespoons butter and mix well with an electric mixer</w:t>
      </w:r>
      <w:r w:rsidR="004A2F05" w:rsidRPr="00F300AE">
        <w:t xml:space="preserve"> or by hand</w:t>
      </w:r>
      <w:r w:rsidRPr="00F300AE">
        <w:t xml:space="preserve">. </w:t>
      </w:r>
      <w:r w:rsidRPr="00056993">
        <w:rPr>
          <w:noProof/>
        </w:rPr>
        <w:t>Pat the mixture into the bottom of a lightly greased 13 by 9-inch baking pan.</w:t>
      </w:r>
      <w:r w:rsidR="004A2F05" w:rsidRPr="00F300AE">
        <w:t xml:space="preserve"> </w:t>
      </w:r>
    </w:p>
    <w:p w:rsidR="004A2F05" w:rsidRPr="00F300AE" w:rsidRDefault="004A2F05" w:rsidP="00056993">
      <w:pPr>
        <w:pStyle w:val="ListParagraph"/>
        <w:numPr>
          <w:ilvl w:val="0"/>
          <w:numId w:val="10"/>
        </w:numPr>
        <w:ind w:left="360"/>
      </w:pPr>
      <w:r w:rsidRPr="00F300AE">
        <w:t>Add the pecans to the top of the cake mixture.</w:t>
      </w:r>
    </w:p>
    <w:p w:rsidR="004A2F05" w:rsidRPr="00F300AE" w:rsidRDefault="004A2F05" w:rsidP="00056993">
      <w:pPr>
        <w:ind w:left="360"/>
      </w:pPr>
    </w:p>
    <w:p w:rsidR="00554FF3" w:rsidRPr="00F300AE" w:rsidRDefault="004A2F05" w:rsidP="00056993">
      <w:pPr>
        <w:pStyle w:val="ListParagraph"/>
        <w:numPr>
          <w:ilvl w:val="0"/>
          <w:numId w:val="10"/>
        </w:numPr>
        <w:ind w:left="360"/>
      </w:pPr>
      <w:r w:rsidRPr="00F300AE">
        <w:t xml:space="preserve">Place cream cheese in microwave for 30-45 seconds to soften.  </w:t>
      </w:r>
      <w:r w:rsidR="00554FF3" w:rsidRPr="00F300AE">
        <w:t xml:space="preserve">In a large bowl, beat the cream cheese until smooth. Add the </w:t>
      </w:r>
      <w:r w:rsidRPr="00F300AE">
        <w:rPr>
          <w:noProof/>
        </w:rPr>
        <w:t>2</w:t>
      </w:r>
      <w:r w:rsidRPr="00F300AE">
        <w:t xml:space="preserve"> </w:t>
      </w:r>
      <w:r w:rsidR="00554FF3" w:rsidRPr="00F300AE">
        <w:t xml:space="preserve">eggs, vanilla </w:t>
      </w:r>
      <w:r w:rsidRPr="00F300AE">
        <w:t>extract</w:t>
      </w:r>
      <w:r w:rsidR="004D4552">
        <w:t>,</w:t>
      </w:r>
      <w:r w:rsidRPr="00F300AE">
        <w:t xml:space="preserve"> </w:t>
      </w:r>
      <w:r w:rsidR="00554FF3" w:rsidRPr="004D4552">
        <w:rPr>
          <w:noProof/>
        </w:rPr>
        <w:t>and</w:t>
      </w:r>
      <w:r w:rsidR="00554FF3" w:rsidRPr="00F300AE">
        <w:t xml:space="preserve"> </w:t>
      </w:r>
      <w:r w:rsidR="00554FF3" w:rsidRPr="00F300AE">
        <w:rPr>
          <w:noProof/>
        </w:rPr>
        <w:t>8</w:t>
      </w:r>
      <w:r w:rsidR="00554FF3" w:rsidRPr="00F300AE">
        <w:t xml:space="preserve"> tablespoons butter and beat together.</w:t>
      </w:r>
    </w:p>
    <w:p w:rsidR="004A2F05" w:rsidRPr="00F300AE" w:rsidRDefault="004A2F05" w:rsidP="00056993">
      <w:pPr>
        <w:ind w:left="360"/>
      </w:pPr>
    </w:p>
    <w:p w:rsidR="00554FF3" w:rsidRPr="00F300AE" w:rsidRDefault="00554FF3" w:rsidP="00056993">
      <w:pPr>
        <w:pStyle w:val="ListParagraph"/>
        <w:numPr>
          <w:ilvl w:val="0"/>
          <w:numId w:val="10"/>
        </w:numPr>
        <w:ind w:left="360"/>
      </w:pPr>
      <w:r w:rsidRPr="00F300AE">
        <w:lastRenderedPageBreak/>
        <w:t>Next, add the powdered sugar</w:t>
      </w:r>
      <w:r w:rsidR="004A2F05" w:rsidRPr="00F300AE">
        <w:t>, brown sugar, vanilla, (optional nutmeg &amp; cinnamon), Wild Turkey</w:t>
      </w:r>
      <w:r w:rsidRPr="00F300AE">
        <w:t xml:space="preserve"> </w:t>
      </w:r>
      <w:r w:rsidR="004A2F05" w:rsidRPr="00F300AE">
        <w:t xml:space="preserve">Bourbon, </w:t>
      </w:r>
      <w:r w:rsidRPr="00056993">
        <w:rPr>
          <w:noProof/>
        </w:rPr>
        <w:t>and mix well.</w:t>
      </w:r>
      <w:r w:rsidR="00056993" w:rsidRPr="00056993">
        <w:rPr>
          <w:noProof/>
        </w:rPr>
        <w:t xml:space="preserve"> </w:t>
      </w:r>
      <w:r w:rsidRPr="00056993">
        <w:rPr>
          <w:noProof/>
        </w:rPr>
        <w:t xml:space="preserve"> Spread over cake batter and bake for </w:t>
      </w:r>
      <w:r w:rsidR="004A2F05" w:rsidRPr="00056993">
        <w:rPr>
          <w:noProof/>
        </w:rPr>
        <w:t xml:space="preserve">40-50 </w:t>
      </w:r>
      <w:r w:rsidRPr="00056993">
        <w:rPr>
          <w:noProof/>
        </w:rPr>
        <w:t>minutes.</w:t>
      </w:r>
      <w:r w:rsidRPr="00F300AE">
        <w:t xml:space="preserve"> </w:t>
      </w:r>
      <w:r w:rsidR="00F576BE" w:rsidRPr="00F300AE">
        <w:t xml:space="preserve">Bake at 350 for 30-45 minutes or until topping is golden. Allow </w:t>
      </w:r>
      <w:r w:rsidR="00F576BE" w:rsidRPr="00F300AE">
        <w:rPr>
          <w:noProof/>
        </w:rPr>
        <w:t>to cool</w:t>
      </w:r>
      <w:r w:rsidR="00F576BE" w:rsidRPr="00F300AE">
        <w:t xml:space="preserve"> somewhat to set topping (slides off when warm). </w:t>
      </w:r>
      <w:r w:rsidR="00056993" w:rsidRPr="00056993">
        <w:rPr>
          <w:noProof/>
        </w:rPr>
        <w:t xml:space="preserve"> </w:t>
      </w:r>
      <w:r w:rsidRPr="00056993">
        <w:rPr>
          <w:noProof/>
        </w:rPr>
        <w:t>Make sure not to overbake as the center should be a little gooey.</w:t>
      </w:r>
    </w:p>
    <w:p w:rsidR="00F576BE" w:rsidRPr="00F300AE" w:rsidRDefault="00F576BE" w:rsidP="00F300AE"/>
    <w:p w:rsidR="00F300AE" w:rsidRDefault="00F300AE">
      <w:pPr>
        <w:spacing w:after="160" w:line="259" w:lineRule="auto"/>
      </w:pPr>
      <w:r>
        <w:br w:type="page"/>
      </w:r>
    </w:p>
    <w:p w:rsidR="00D41CA7" w:rsidRDefault="006C5027" w:rsidP="00472C69">
      <w:pPr>
        <w:pStyle w:val="Heading1"/>
        <w:spacing w:after="0"/>
      </w:pPr>
      <w:bookmarkStart w:id="18" w:name="_Toc518847376"/>
      <w:r>
        <w:lastRenderedPageBreak/>
        <w:t>Enduring Classic Recipes save time and money</w:t>
      </w:r>
      <w:bookmarkEnd w:id="18"/>
    </w:p>
    <w:p w:rsidR="0020586E" w:rsidRDefault="0020586E" w:rsidP="0020586E">
      <w:r>
        <w:t>Tightening the purse strings suggests that obtaining inventive along with your weekly menu.  The price of food is on associate upward flight</w:t>
      </w:r>
      <w:r>
        <w:rPr>
          <w:noProof/>
        </w:rPr>
        <w:t>. T</w:t>
      </w:r>
      <w:r w:rsidRPr="0020586E">
        <w:rPr>
          <w:noProof/>
        </w:rPr>
        <w:t>herefore</w:t>
      </w:r>
      <w:r>
        <w:t xml:space="preserve"> it's sensible to induce into the application of batch preparation enough for 2 or more additional meals.</w:t>
      </w:r>
    </w:p>
    <w:p w:rsidR="0020586E" w:rsidRDefault="0020586E" w:rsidP="0020586E"/>
    <w:p w:rsidR="006C5027" w:rsidRDefault="0020586E" w:rsidP="0020586E">
      <w:r>
        <w:t xml:space="preserve">Playing Iron cook with all the scraps and leftovers you’ve compiled over a couple of </w:t>
      </w:r>
      <w:r w:rsidRPr="0020586E">
        <w:rPr>
          <w:noProof/>
        </w:rPr>
        <w:t>homemade dinners</w:t>
      </w:r>
      <w:r>
        <w:t xml:space="preserve"> isn't everyone's best talent.  </w:t>
      </w:r>
      <w:r>
        <w:rPr>
          <w:noProof/>
        </w:rPr>
        <w:t>S</w:t>
      </w:r>
      <w:r w:rsidRPr="0020586E">
        <w:rPr>
          <w:noProof/>
        </w:rPr>
        <w:t>earching</w:t>
      </w:r>
      <w:r>
        <w:t xml:space="preserve"> separately for every formula can usually leave you with some byproducts: half-used bunches of vegetables, carrot topnotch, fennel stalks, and shreds of leftover roast chicken.</w:t>
      </w:r>
    </w:p>
    <w:p w:rsidR="0020586E" w:rsidRDefault="00472C69" w:rsidP="00472C69">
      <w:pPr>
        <w:jc w:val="center"/>
      </w:pPr>
      <w:r>
        <w:rPr>
          <w:noProof/>
        </w:rPr>
        <w:drawing>
          <wp:inline distT="0" distB="0" distL="0" distR="0" wp14:anchorId="35EA72C6" wp14:editId="7E41F144">
            <wp:extent cx="4617720" cy="44622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tangles-circles.png"/>
                    <pic:cNvPicPr/>
                  </pic:nvPicPr>
                  <pic:blipFill>
                    <a:blip r:embed="rId31">
                      <a:extLst>
                        <a:ext uri="{28A0092B-C50C-407E-A947-70E740481C1C}">
                          <a14:useLocalDpi xmlns:a14="http://schemas.microsoft.com/office/drawing/2010/main" val="0"/>
                        </a:ext>
                      </a:extLst>
                    </a:blip>
                    <a:stretch>
                      <a:fillRect/>
                    </a:stretch>
                  </pic:blipFill>
                  <pic:spPr>
                    <a:xfrm>
                      <a:off x="0" y="0"/>
                      <a:ext cx="4617720" cy="4462272"/>
                    </a:xfrm>
                    <a:prstGeom prst="rect">
                      <a:avLst/>
                    </a:prstGeom>
                  </pic:spPr>
                </pic:pic>
              </a:graphicData>
            </a:graphic>
          </wp:inline>
        </w:drawing>
      </w:r>
    </w:p>
    <w:p w:rsidR="00472C69" w:rsidRDefault="00472C69" w:rsidP="0020586E"/>
    <w:p w:rsidR="0020586E" w:rsidRDefault="0020586E" w:rsidP="0020586E">
      <w:r>
        <w:t>Enduring classic recipes is about the importance of home dinners to enrich the lives of family members and to throw in a little spice of mathematics to taste and expand the minds of all.</w:t>
      </w:r>
    </w:p>
    <w:p w:rsidR="0020586E" w:rsidRDefault="0020586E" w:rsidP="0020586E"/>
    <w:p w:rsidR="0020586E" w:rsidRPr="00F300AE" w:rsidRDefault="00472C69" w:rsidP="0020586E">
      <w:r>
        <w:t xml:space="preserve">Can you see the circles within this picture?  Share this with your family.  (Hint there are more than 4)  See the correct answer at </w:t>
      </w:r>
    </w:p>
    <w:p w:rsidR="006C5027" w:rsidRDefault="00F300AE" w:rsidP="006C5027">
      <w:r>
        <w:lastRenderedPageBreak/>
        <w:t>For more information and to receive upcoming recipes</w:t>
      </w:r>
      <w:r w:rsidR="004D4552">
        <w:t>,</w:t>
      </w:r>
      <w:r>
        <w:t xml:space="preserve"> </w:t>
      </w:r>
      <w:r w:rsidRPr="004D4552">
        <w:rPr>
          <w:noProof/>
        </w:rPr>
        <w:t>please</w:t>
      </w:r>
      <w:r>
        <w:t xml:space="preserve"> subscribe to our blog at </w:t>
      </w:r>
      <w:hyperlink r:id="rId32" w:history="1">
        <w:r w:rsidRPr="00487BF2">
          <w:rPr>
            <w:rStyle w:val="Hyperlink"/>
          </w:rPr>
          <w:t>www.enduringclassicrecipes.com</w:t>
        </w:r>
      </w:hyperlink>
      <w:r>
        <w:t xml:space="preserve"> or join our Facebook group at </w:t>
      </w:r>
      <w:hyperlink r:id="rId33" w:history="1">
        <w:r w:rsidRPr="00487BF2">
          <w:rPr>
            <w:rStyle w:val="Hyperlink"/>
          </w:rPr>
          <w:t>www.facebook.com/enduringclassicrecipes</w:t>
        </w:r>
      </w:hyperlink>
    </w:p>
    <w:p w:rsidR="00F300AE" w:rsidRDefault="00F300AE" w:rsidP="006C5027"/>
    <w:p w:rsidR="00F300AE" w:rsidRDefault="00F300AE" w:rsidP="006C5027"/>
    <w:p w:rsidR="00F300AE" w:rsidRDefault="00F300AE" w:rsidP="00F300AE">
      <w:pPr>
        <w:pStyle w:val="Heading1"/>
      </w:pPr>
      <w:bookmarkStart w:id="19" w:name="_Toc518847377"/>
      <w:r>
        <w:t>About the Author</w:t>
      </w:r>
      <w:bookmarkEnd w:id="19"/>
      <w:r w:rsidR="002D43F8">
        <w:t>s</w:t>
      </w:r>
    </w:p>
    <w:p w:rsidR="00315711" w:rsidRDefault="00315711" w:rsidP="00315711">
      <w:pPr>
        <w:jc w:val="center"/>
      </w:pPr>
      <w:r>
        <w:rPr>
          <w:noProof/>
        </w:rPr>
        <w:drawing>
          <wp:inline distT="0" distB="0" distL="0" distR="0">
            <wp:extent cx="1905000" cy="1905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6047158_1518806344855884_1475134651750484838_n.jpg"/>
                    <pic:cNvPicPr/>
                  </pic:nvPicPr>
                  <pic:blipFill>
                    <a:blip r:embed="rId12">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rsidR="0081405C" w:rsidRPr="00315711" w:rsidRDefault="0081405C" w:rsidP="00315711">
      <w:pPr>
        <w:jc w:val="center"/>
      </w:pPr>
    </w:p>
    <w:p w:rsidR="00315711" w:rsidRDefault="00315711" w:rsidP="00315711">
      <w:r>
        <w:t xml:space="preserve">Dr. Smith is an educational leadership specialist in curriculum and instruction who began his teaching career 28 years after graduating from the United States Naval Academy with the distinguishing himself being selected as the first African American Color Company Commander in the history of the service academy.  Jordan and Joyce are now </w:t>
      </w:r>
      <w:r w:rsidRPr="004D4552">
        <w:rPr>
          <w:noProof/>
        </w:rPr>
        <w:t>great</w:t>
      </w:r>
      <w:r w:rsidR="004D4552">
        <w:rPr>
          <w:noProof/>
        </w:rPr>
        <w:t>-</w:t>
      </w:r>
      <w:r w:rsidRPr="004D4552">
        <w:rPr>
          <w:noProof/>
        </w:rPr>
        <w:t>grandparents</w:t>
      </w:r>
      <w:r w:rsidR="004D4552">
        <w:rPr>
          <w:noProof/>
        </w:rPr>
        <w:t>,</w:t>
      </w:r>
      <w:r>
        <w:t xml:space="preserve"> </w:t>
      </w:r>
      <w:r w:rsidRPr="004D4552">
        <w:rPr>
          <w:noProof/>
        </w:rPr>
        <w:t>and</w:t>
      </w:r>
      <w:r>
        <w:t xml:space="preserve"> Joyce is in retirement.  They live with their fellow food taster “Tommie” in Southern California.  Dr. Smith loves to teach</w:t>
      </w:r>
      <w:r w:rsidR="004D4552">
        <w:t>,</w:t>
      </w:r>
      <w:r>
        <w:t xml:space="preserve"> </w:t>
      </w:r>
      <w:r w:rsidRPr="004D4552">
        <w:rPr>
          <w:noProof/>
        </w:rPr>
        <w:t>and</w:t>
      </w:r>
      <w:r>
        <w:t xml:space="preserve"> cooking is his relaxation that he loves to share.  See “Annapolis Creed”</w:t>
      </w:r>
    </w:p>
    <w:p w:rsidR="00315711" w:rsidRDefault="00315711" w:rsidP="00315711"/>
    <w:p w:rsidR="00056993" w:rsidRDefault="00056993" w:rsidP="00056993">
      <w:r>
        <w:t xml:space="preserve">Passing on the formula your Grandparents had conferred upon them for quite a long time is thrilling and at </w:t>
      </w:r>
      <w:r>
        <w:rPr>
          <w:noProof/>
        </w:rPr>
        <w:t>same</w:t>
      </w:r>
      <w:r>
        <w:t xml:space="preserve"> excitement.  Preparation for your family and not </w:t>
      </w:r>
      <w:r>
        <w:rPr>
          <w:noProof/>
        </w:rPr>
        <w:t>mere</w:t>
      </w:r>
      <w:r w:rsidRPr="00056993">
        <w:rPr>
          <w:noProof/>
        </w:rPr>
        <w:t>ly</w:t>
      </w:r>
      <w:r>
        <w:t xml:space="preserve"> ingestion what’s served all the time also can encourage you to remain </w:t>
      </w:r>
      <w:r>
        <w:rPr>
          <w:noProof/>
        </w:rPr>
        <w:t>more extended</w:t>
      </w:r>
      <w:r>
        <w:t xml:space="preserve"> reception, to relax and additional significantly</w:t>
      </w:r>
    </w:p>
    <w:p w:rsidR="00056993" w:rsidRDefault="00056993" w:rsidP="00056993"/>
    <w:p w:rsidR="00056993" w:rsidRDefault="00056993" w:rsidP="00056993">
      <w:r>
        <w:t xml:space="preserve">Food is one of the </w:t>
      </w:r>
      <w:r w:rsidRPr="00056993">
        <w:rPr>
          <w:noProof/>
        </w:rPr>
        <w:t>foremost</w:t>
      </w:r>
      <w:r>
        <w:t xml:space="preserve"> compelling things within the world, primarily as a result of we want it and that we dread for a tasty and pleasant course that we will boast to our co-workers within the morning.  Another issue regarding home-made meals is regarding the preparation sessions that you </w:t>
      </w:r>
      <w:r>
        <w:rPr>
          <w:noProof/>
        </w:rPr>
        <w:t>just</w:t>
      </w:r>
      <w:r>
        <w:t xml:space="preserve"> and your female parent or dada will have.  Passing on the formula your Grandparents had conferred upon them for quite an time is thrilling and at </w:t>
      </w:r>
      <w:r>
        <w:rPr>
          <w:noProof/>
        </w:rPr>
        <w:t>same</w:t>
      </w:r>
      <w:r>
        <w:t xml:space="preserve"> excitement.</w:t>
      </w:r>
    </w:p>
    <w:p w:rsidR="00056993" w:rsidRDefault="00056993" w:rsidP="00056993"/>
    <w:p w:rsidR="00056993" w:rsidRDefault="00056993" w:rsidP="00056993">
      <w:r>
        <w:t xml:space="preserve">Cooking for your family and not </w:t>
      </w:r>
      <w:r>
        <w:rPr>
          <w:noProof/>
        </w:rPr>
        <w:t>mere</w:t>
      </w:r>
      <w:r w:rsidRPr="00056993">
        <w:rPr>
          <w:noProof/>
        </w:rPr>
        <w:t>ly</w:t>
      </w:r>
      <w:r>
        <w:t xml:space="preserve"> ingestion what’s served all the time also can encourage you to remain </w:t>
      </w:r>
      <w:r>
        <w:rPr>
          <w:noProof/>
        </w:rPr>
        <w:t>more extended</w:t>
      </w:r>
      <w:r>
        <w:t xml:space="preserve"> reception, to relax and additional significantly update yourself with the remainder of the family’s achievements or stories.  </w:t>
      </w:r>
      <w:r w:rsidR="00472C69">
        <w:t>A square meal</w:t>
      </w:r>
      <w:r>
        <w:t xml:space="preserve"> </w:t>
      </w:r>
      <w:r w:rsidR="00472C69">
        <w:rPr>
          <w:noProof/>
        </w:rPr>
        <w:t>welcome</w:t>
      </w:r>
      <w:r>
        <w:t xml:space="preserve"> </w:t>
      </w:r>
      <w:r w:rsidR="00472C69">
        <w:t xml:space="preserve">can ascertain the </w:t>
      </w:r>
      <w:r>
        <w:t xml:space="preserve">square measure </w:t>
      </w:r>
      <w:r w:rsidR="00472C69">
        <w:t xml:space="preserve">of joy or </w:t>
      </w:r>
      <w:r>
        <w:rPr>
          <w:noProof/>
        </w:rPr>
        <w:t>main</w:t>
      </w:r>
      <w:r w:rsidRPr="00056993">
        <w:rPr>
          <w:noProof/>
        </w:rPr>
        <w:t>ly</w:t>
      </w:r>
      <w:r>
        <w:t xml:space="preserve"> the props that anyone will use to create a far </w:t>
      </w:r>
      <w:r>
        <w:lastRenderedPageBreak/>
        <w:t xml:space="preserve">better and happier family.  If you've got some to spare, why not share it together with your peers or colleagues following day?  </w:t>
      </w:r>
      <w:r>
        <w:rPr>
          <w:noProof/>
        </w:rPr>
        <w:t>I</w:t>
      </w:r>
      <w:r w:rsidRPr="00056993">
        <w:rPr>
          <w:noProof/>
        </w:rPr>
        <w:t>t'll</w:t>
      </w:r>
      <w:r>
        <w:t xml:space="preserve"> for </w:t>
      </w:r>
      <w:r>
        <w:rPr>
          <w:noProof/>
        </w:rPr>
        <w:t>specific</w:t>
      </w:r>
      <w:r>
        <w:t xml:space="preserve"> cause you to nearer and more well-off as a result of food created reception continually has this ability of building relationships and making </w:t>
      </w:r>
      <w:r w:rsidRPr="00056993">
        <w:rPr>
          <w:noProof/>
        </w:rPr>
        <w:t xml:space="preserve">a </w:t>
      </w:r>
      <w:r>
        <w:rPr>
          <w:noProof/>
        </w:rPr>
        <w:t>new</w:t>
      </w:r>
      <w:r>
        <w:t xml:space="preserve"> peaceful life.</w:t>
      </w:r>
    </w:p>
    <w:p w:rsidR="00056993" w:rsidRDefault="00056993" w:rsidP="00056993"/>
    <w:p w:rsidR="00056993" w:rsidRDefault="00056993" w:rsidP="00F300AE">
      <w:r>
        <w:t xml:space="preserve">I hope you relish these home-made meals and are available up with a number of your own further.  </w:t>
      </w:r>
    </w:p>
    <w:p w:rsidR="00056993" w:rsidRDefault="00056993" w:rsidP="00F300AE"/>
    <w:p w:rsidR="00056993" w:rsidRDefault="00056993" w:rsidP="00F300AE">
      <w:r>
        <w:t xml:space="preserve">If you'd wish to receive additional recipes </w:t>
      </w:r>
      <w:r w:rsidR="00315711" w:rsidRPr="00056993">
        <w:rPr>
          <w:noProof/>
        </w:rPr>
        <w:t>sign</w:t>
      </w:r>
      <w:r w:rsidR="00315711">
        <w:t xml:space="preserve"> up at </w:t>
      </w:r>
      <w:hyperlink r:id="rId34" w:history="1">
        <w:r w:rsidR="00315711" w:rsidRPr="00DF263F">
          <w:rPr>
            <w:rStyle w:val="Hyperlink"/>
            <w:rFonts w:cs="Arial"/>
            <w:sz w:val="24"/>
            <w:szCs w:val="24"/>
          </w:rPr>
          <w:t>www.enduringclassicrecipes.com</w:t>
        </w:r>
      </w:hyperlink>
      <w:r w:rsidR="00315711">
        <w:t xml:space="preserve"> or follow us on </w:t>
      </w:r>
      <w:hyperlink r:id="rId35" w:history="1">
        <w:r w:rsidR="00315711" w:rsidRPr="00DF263F">
          <w:rPr>
            <w:rStyle w:val="Hyperlink"/>
            <w:rFonts w:cs="Arial"/>
            <w:sz w:val="24"/>
            <w:szCs w:val="24"/>
          </w:rPr>
          <w:t>www.facebook.com/enduringlcassicrecipes</w:t>
        </w:r>
      </w:hyperlink>
      <w:r w:rsidR="00315711">
        <w:t xml:space="preserve"> and join the Facebook group.</w:t>
      </w:r>
    </w:p>
    <w:p w:rsidR="00056993" w:rsidRDefault="00056993" w:rsidP="00F300AE"/>
    <w:p w:rsidR="00056993" w:rsidRDefault="00056993" w:rsidP="00F300AE"/>
    <w:p w:rsidR="00F300AE" w:rsidRDefault="00AB5981" w:rsidP="00F300AE">
      <w:r>
        <w:t xml:space="preserve">Get weekly recipes sent to your email at </w:t>
      </w:r>
      <w:hyperlink r:id="rId36" w:history="1">
        <w:r w:rsidRPr="00F83D1D">
          <w:rPr>
            <w:rStyle w:val="Hyperlink"/>
          </w:rPr>
          <w:t>www.annapoliscreed.com/cookbook-materials.html</w:t>
        </w:r>
      </w:hyperlink>
    </w:p>
    <w:p w:rsidR="00AB5981" w:rsidRPr="00F300AE" w:rsidRDefault="00AB5981" w:rsidP="00F300AE"/>
    <w:sectPr w:rsidR="00AB5981" w:rsidRPr="00F300AE" w:rsidSect="00AB5981">
      <w:headerReference w:type="even" r:id="rId37"/>
      <w:headerReference w:type="default" r:id="rId38"/>
      <w:footerReference w:type="even" r:id="rId39"/>
      <w:footerReference w:type="default" r:id="rId4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1BBA" w:rsidRDefault="00061BBA" w:rsidP="0050562A">
      <w:r>
        <w:separator/>
      </w:r>
    </w:p>
  </w:endnote>
  <w:endnote w:type="continuationSeparator" w:id="0">
    <w:p w:rsidR="00061BBA" w:rsidRDefault="00061BBA" w:rsidP="00505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mp;quot">
    <w:altName w:val="Cambria"/>
    <w:panose1 w:val="00000000000000000000"/>
    <w:charset w:val="00"/>
    <w:family w:val="roman"/>
    <w:notTrueType/>
    <w:pitch w:val="default"/>
  </w:font>
  <w:font w:name="Helvetica">
    <w:altName w:val="Sylfaen"/>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8A8" w:rsidRDefault="00A748A8" w:rsidP="00A748A8">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562A" w:rsidRDefault="0050562A">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1BBA" w:rsidRDefault="00061BBA" w:rsidP="0050562A">
      <w:r>
        <w:separator/>
      </w:r>
    </w:p>
  </w:footnote>
  <w:footnote w:type="continuationSeparator" w:id="0">
    <w:p w:rsidR="00061BBA" w:rsidRDefault="00061BBA" w:rsidP="00505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48A8" w:rsidRDefault="00A748A8" w:rsidP="00A748A8">
    <w:pPr>
      <w:pStyle w:val="Headerformat"/>
      <w:jc w:val="right"/>
    </w:pPr>
    <w:r>
      <w:t>ENDURING CLASSIC RECIP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562A" w:rsidRDefault="0050562A" w:rsidP="00A748A8">
    <w:pPr>
      <w:pStyle w:val="Headerformat"/>
    </w:pPr>
    <w:r>
      <w:t>ANNAPOLIS CRE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D0B93"/>
    <w:multiLevelType w:val="hybridMultilevel"/>
    <w:tmpl w:val="7856F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A0694D"/>
    <w:multiLevelType w:val="hybridMultilevel"/>
    <w:tmpl w:val="15C0D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A2215"/>
    <w:multiLevelType w:val="hybridMultilevel"/>
    <w:tmpl w:val="6C127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BD4FA1"/>
    <w:multiLevelType w:val="hybridMultilevel"/>
    <w:tmpl w:val="39805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BF4018"/>
    <w:multiLevelType w:val="hybridMultilevel"/>
    <w:tmpl w:val="45E4C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0108C7"/>
    <w:multiLevelType w:val="hybridMultilevel"/>
    <w:tmpl w:val="EB20B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AB630D"/>
    <w:multiLevelType w:val="hybridMultilevel"/>
    <w:tmpl w:val="47E8F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B24B6D"/>
    <w:multiLevelType w:val="hybridMultilevel"/>
    <w:tmpl w:val="8DFEBB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73E4B7F"/>
    <w:multiLevelType w:val="hybridMultilevel"/>
    <w:tmpl w:val="0CFA25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9A170E3"/>
    <w:multiLevelType w:val="hybridMultilevel"/>
    <w:tmpl w:val="B6042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4"/>
  </w:num>
  <w:num w:numId="5">
    <w:abstractNumId w:val="3"/>
  </w:num>
  <w:num w:numId="6">
    <w:abstractNumId w:val="8"/>
  </w:num>
  <w:num w:numId="7">
    <w:abstractNumId w:val="7"/>
  </w:num>
  <w:num w:numId="8">
    <w:abstractNumId w:val="2"/>
  </w:num>
  <w:num w:numId="9">
    <w:abstractNumId w:val="9"/>
  </w:num>
  <w:num w:numId="1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proofState w:spelling="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0NDM2NjM1MzE2M7BU0lEKTi0uzszPAykwMqkFACAadM8tAAAA"/>
  </w:docVars>
  <w:rsids>
    <w:rsidRoot w:val="00EB322D"/>
    <w:rsid w:val="00056993"/>
    <w:rsid w:val="00061BBA"/>
    <w:rsid w:val="00072622"/>
    <w:rsid w:val="0007378B"/>
    <w:rsid w:val="00094713"/>
    <w:rsid w:val="000D5FCA"/>
    <w:rsid w:val="000E0D0B"/>
    <w:rsid w:val="00103438"/>
    <w:rsid w:val="00127B9F"/>
    <w:rsid w:val="001B1D24"/>
    <w:rsid w:val="001B4BD2"/>
    <w:rsid w:val="001C6DA4"/>
    <w:rsid w:val="001D2235"/>
    <w:rsid w:val="001F575E"/>
    <w:rsid w:val="001F5A09"/>
    <w:rsid w:val="0020586E"/>
    <w:rsid w:val="00243E9E"/>
    <w:rsid w:val="0025755A"/>
    <w:rsid w:val="0025788A"/>
    <w:rsid w:val="00263A94"/>
    <w:rsid w:val="00266114"/>
    <w:rsid w:val="002B0EF7"/>
    <w:rsid w:val="002D1B8C"/>
    <w:rsid w:val="002D43F8"/>
    <w:rsid w:val="00305F4C"/>
    <w:rsid w:val="00315711"/>
    <w:rsid w:val="00316EFF"/>
    <w:rsid w:val="0034558C"/>
    <w:rsid w:val="003A44A7"/>
    <w:rsid w:val="003B6372"/>
    <w:rsid w:val="003C20C2"/>
    <w:rsid w:val="003C7043"/>
    <w:rsid w:val="003D2B34"/>
    <w:rsid w:val="003E4352"/>
    <w:rsid w:val="00472C69"/>
    <w:rsid w:val="0049067E"/>
    <w:rsid w:val="004A2F05"/>
    <w:rsid w:val="004C3470"/>
    <w:rsid w:val="004D4552"/>
    <w:rsid w:val="004D6243"/>
    <w:rsid w:val="004E4C2B"/>
    <w:rsid w:val="004F210C"/>
    <w:rsid w:val="00504F02"/>
    <w:rsid w:val="0050562A"/>
    <w:rsid w:val="0051569B"/>
    <w:rsid w:val="00516D58"/>
    <w:rsid w:val="00527E49"/>
    <w:rsid w:val="00535A1F"/>
    <w:rsid w:val="00554FF3"/>
    <w:rsid w:val="00573B71"/>
    <w:rsid w:val="00575B3C"/>
    <w:rsid w:val="00591962"/>
    <w:rsid w:val="005A78E3"/>
    <w:rsid w:val="00620D12"/>
    <w:rsid w:val="00666125"/>
    <w:rsid w:val="00674C61"/>
    <w:rsid w:val="00682AC7"/>
    <w:rsid w:val="006911C5"/>
    <w:rsid w:val="006C5027"/>
    <w:rsid w:val="006D1A4F"/>
    <w:rsid w:val="006F5126"/>
    <w:rsid w:val="00704D7D"/>
    <w:rsid w:val="00713F30"/>
    <w:rsid w:val="00772F91"/>
    <w:rsid w:val="0077367D"/>
    <w:rsid w:val="00775C22"/>
    <w:rsid w:val="00793057"/>
    <w:rsid w:val="007A4F7D"/>
    <w:rsid w:val="007C5468"/>
    <w:rsid w:val="007D3EFE"/>
    <w:rsid w:val="0081405C"/>
    <w:rsid w:val="008368CC"/>
    <w:rsid w:val="00862D5C"/>
    <w:rsid w:val="00892235"/>
    <w:rsid w:val="008A4E2F"/>
    <w:rsid w:val="008C4F40"/>
    <w:rsid w:val="00930C0D"/>
    <w:rsid w:val="009532C8"/>
    <w:rsid w:val="0099791A"/>
    <w:rsid w:val="009C6B9E"/>
    <w:rsid w:val="00A3670E"/>
    <w:rsid w:val="00A61CDA"/>
    <w:rsid w:val="00A748A8"/>
    <w:rsid w:val="00A75FE8"/>
    <w:rsid w:val="00A8353D"/>
    <w:rsid w:val="00AA08E3"/>
    <w:rsid w:val="00AB0036"/>
    <w:rsid w:val="00AB5981"/>
    <w:rsid w:val="00AF73AE"/>
    <w:rsid w:val="00B0186E"/>
    <w:rsid w:val="00B7328E"/>
    <w:rsid w:val="00B93B4F"/>
    <w:rsid w:val="00B9546C"/>
    <w:rsid w:val="00BA7167"/>
    <w:rsid w:val="00BC3A67"/>
    <w:rsid w:val="00BC4FDF"/>
    <w:rsid w:val="00BC5FB9"/>
    <w:rsid w:val="00C70727"/>
    <w:rsid w:val="00C74A99"/>
    <w:rsid w:val="00C9461A"/>
    <w:rsid w:val="00CB2918"/>
    <w:rsid w:val="00CE1138"/>
    <w:rsid w:val="00CF75DF"/>
    <w:rsid w:val="00D40A29"/>
    <w:rsid w:val="00D41CA7"/>
    <w:rsid w:val="00D43309"/>
    <w:rsid w:val="00D90E95"/>
    <w:rsid w:val="00DF1B65"/>
    <w:rsid w:val="00E0651C"/>
    <w:rsid w:val="00E40086"/>
    <w:rsid w:val="00E77BA9"/>
    <w:rsid w:val="00E909DF"/>
    <w:rsid w:val="00EB322D"/>
    <w:rsid w:val="00EB645B"/>
    <w:rsid w:val="00EE65F0"/>
    <w:rsid w:val="00EF3D5B"/>
    <w:rsid w:val="00F01CE7"/>
    <w:rsid w:val="00F0637A"/>
    <w:rsid w:val="00F17ACB"/>
    <w:rsid w:val="00F300AE"/>
    <w:rsid w:val="00F576BE"/>
    <w:rsid w:val="00F57FF2"/>
    <w:rsid w:val="00F67962"/>
    <w:rsid w:val="00F91C25"/>
    <w:rsid w:val="00FC1217"/>
    <w:rsid w:val="00FC33CD"/>
    <w:rsid w:val="00FD7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1D85BB-B91F-4127-B221-13096271F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7859"/>
    <w:pPr>
      <w:spacing w:after="0" w:line="240" w:lineRule="auto"/>
    </w:pPr>
    <w:rPr>
      <w:rFonts w:ascii="Ebrima" w:hAnsi="Ebrima"/>
      <w:color w:val="000000" w:themeColor="text1"/>
    </w:rPr>
  </w:style>
  <w:style w:type="paragraph" w:styleId="Heading1">
    <w:name w:val="heading 1"/>
    <w:basedOn w:val="Normal"/>
    <w:next w:val="Normal"/>
    <w:link w:val="Heading1Char"/>
    <w:uiPriority w:val="9"/>
    <w:qFormat/>
    <w:rsid w:val="00527E49"/>
    <w:pPr>
      <w:keepNext/>
      <w:keepLines/>
      <w:spacing w:before="240" w:after="240" w:line="480" w:lineRule="auto"/>
      <w:jc w:val="center"/>
      <w:outlineLvl w:val="0"/>
    </w:pPr>
    <w:rPr>
      <w:rFonts w:ascii="Arial Black" w:eastAsiaTheme="majorEastAsia" w:hAnsi="Arial Black" w:cstheme="majorBidi"/>
      <w:color w:val="auto"/>
      <w:sz w:val="36"/>
      <w:szCs w:val="32"/>
    </w:rPr>
  </w:style>
  <w:style w:type="paragraph" w:styleId="Heading2">
    <w:name w:val="heading 2"/>
    <w:basedOn w:val="Normal"/>
    <w:next w:val="Normal"/>
    <w:link w:val="Heading2Char"/>
    <w:autoRedefine/>
    <w:uiPriority w:val="9"/>
    <w:unhideWhenUsed/>
    <w:qFormat/>
    <w:rsid w:val="00FC1217"/>
    <w:pPr>
      <w:keepNext/>
      <w:keepLines/>
      <w:spacing w:before="240" w:after="240"/>
      <w:jc w:val="center"/>
      <w:outlineLvl w:val="1"/>
    </w:pPr>
    <w:rPr>
      <w:rFonts w:eastAsiaTheme="majorEastAsia" w:cstheme="majorBidi"/>
      <w:b/>
      <w:i/>
      <w:sz w:val="24"/>
      <w:szCs w:val="26"/>
    </w:rPr>
  </w:style>
  <w:style w:type="paragraph" w:styleId="Heading3">
    <w:name w:val="heading 3"/>
    <w:basedOn w:val="Normal"/>
    <w:next w:val="Normal"/>
    <w:link w:val="Heading3Char"/>
    <w:uiPriority w:val="9"/>
    <w:semiHidden/>
    <w:unhideWhenUsed/>
    <w:qFormat/>
    <w:rsid w:val="00F0637A"/>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6C502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7E49"/>
    <w:rPr>
      <w:rFonts w:ascii="Arial Black" w:eastAsiaTheme="majorEastAsia" w:hAnsi="Arial Black" w:cstheme="majorBidi"/>
      <w:sz w:val="36"/>
      <w:szCs w:val="32"/>
    </w:rPr>
  </w:style>
  <w:style w:type="character" w:customStyle="1" w:styleId="Heading2Char">
    <w:name w:val="Heading 2 Char"/>
    <w:basedOn w:val="DefaultParagraphFont"/>
    <w:link w:val="Heading2"/>
    <w:uiPriority w:val="9"/>
    <w:rsid w:val="00FC1217"/>
    <w:rPr>
      <w:rFonts w:ascii="Ebrima" w:eastAsiaTheme="majorEastAsia" w:hAnsi="Ebrima" w:cstheme="majorBidi"/>
      <w:b/>
      <w:i/>
      <w:color w:val="000000" w:themeColor="text1"/>
      <w:sz w:val="24"/>
      <w:szCs w:val="26"/>
    </w:rPr>
  </w:style>
  <w:style w:type="paragraph" w:styleId="ListParagraph">
    <w:name w:val="List Paragraph"/>
    <w:basedOn w:val="Normal"/>
    <w:uiPriority w:val="34"/>
    <w:qFormat/>
    <w:rsid w:val="00EB322D"/>
    <w:pPr>
      <w:ind w:left="720"/>
      <w:contextualSpacing/>
    </w:pPr>
  </w:style>
  <w:style w:type="paragraph" w:styleId="NormalWeb">
    <w:name w:val="Normal (Web)"/>
    <w:basedOn w:val="Normal"/>
    <w:uiPriority w:val="99"/>
    <w:semiHidden/>
    <w:unhideWhenUsed/>
    <w:rsid w:val="00AA08E3"/>
    <w:pPr>
      <w:spacing w:before="100" w:beforeAutospacing="1" w:after="100" w:afterAutospacing="1"/>
    </w:pPr>
    <w:rPr>
      <w:rFonts w:eastAsia="Times New Roman" w:cs="Times New Roman"/>
      <w:color w:val="auto"/>
      <w:szCs w:val="24"/>
    </w:rPr>
  </w:style>
  <w:style w:type="character" w:styleId="Hyperlink">
    <w:name w:val="Hyperlink"/>
    <w:basedOn w:val="DefaultParagraphFont"/>
    <w:uiPriority w:val="99"/>
    <w:unhideWhenUsed/>
    <w:rsid w:val="00AA08E3"/>
    <w:rPr>
      <w:color w:val="0000FF"/>
      <w:u w:val="single"/>
    </w:rPr>
  </w:style>
  <w:style w:type="character" w:styleId="Emphasis">
    <w:name w:val="Emphasis"/>
    <w:basedOn w:val="DefaultParagraphFont"/>
    <w:uiPriority w:val="20"/>
    <w:qFormat/>
    <w:rsid w:val="00AA08E3"/>
    <w:rPr>
      <w:i/>
      <w:iCs/>
    </w:rPr>
  </w:style>
  <w:style w:type="character" w:styleId="Strong">
    <w:name w:val="Strong"/>
    <w:basedOn w:val="DefaultParagraphFont"/>
    <w:uiPriority w:val="22"/>
    <w:qFormat/>
    <w:rsid w:val="00AA08E3"/>
    <w:rPr>
      <w:b/>
      <w:bCs/>
    </w:rPr>
  </w:style>
  <w:style w:type="character" w:customStyle="1" w:styleId="advertisement-label">
    <w:name w:val="advertisement-label"/>
    <w:basedOn w:val="DefaultParagraphFont"/>
    <w:rsid w:val="00AA08E3"/>
  </w:style>
  <w:style w:type="paragraph" w:styleId="BalloonText">
    <w:name w:val="Balloon Text"/>
    <w:basedOn w:val="Normal"/>
    <w:link w:val="BalloonTextChar"/>
    <w:uiPriority w:val="99"/>
    <w:semiHidden/>
    <w:unhideWhenUsed/>
    <w:rsid w:val="003C70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043"/>
    <w:rPr>
      <w:rFonts w:ascii="Segoe UI" w:hAnsi="Segoe UI" w:cs="Segoe UI"/>
      <w:color w:val="000000" w:themeColor="text1"/>
      <w:sz w:val="18"/>
      <w:szCs w:val="18"/>
    </w:rPr>
  </w:style>
  <w:style w:type="character" w:customStyle="1" w:styleId="Heading3Char">
    <w:name w:val="Heading 3 Char"/>
    <w:basedOn w:val="DefaultParagraphFont"/>
    <w:link w:val="Heading3"/>
    <w:uiPriority w:val="9"/>
    <w:semiHidden/>
    <w:rsid w:val="00F0637A"/>
    <w:rPr>
      <w:rFonts w:asciiTheme="majorHAnsi" w:eastAsiaTheme="majorEastAsia" w:hAnsiTheme="majorHAnsi" w:cstheme="majorBidi"/>
      <w:color w:val="1F3763" w:themeColor="accent1" w:themeShade="7F"/>
      <w:sz w:val="24"/>
      <w:szCs w:val="24"/>
    </w:rPr>
  </w:style>
  <w:style w:type="character" w:customStyle="1" w:styleId="wprm-recipe-ingredient-amount">
    <w:name w:val="wprm-recipe-ingredient-amount"/>
    <w:basedOn w:val="DefaultParagraphFont"/>
    <w:rsid w:val="00A61CDA"/>
  </w:style>
  <w:style w:type="character" w:customStyle="1" w:styleId="wprm-recipe-ingredient-unit">
    <w:name w:val="wprm-recipe-ingredient-unit"/>
    <w:basedOn w:val="DefaultParagraphFont"/>
    <w:rsid w:val="00A61CDA"/>
  </w:style>
  <w:style w:type="character" w:customStyle="1" w:styleId="wprm-recipe-ingredient-name">
    <w:name w:val="wprm-recipe-ingredient-name"/>
    <w:basedOn w:val="DefaultParagraphFont"/>
    <w:rsid w:val="00A61CDA"/>
  </w:style>
  <w:style w:type="character" w:customStyle="1" w:styleId="wprm-recipe-ingredient-notes">
    <w:name w:val="wprm-recipe-ingredient-notes"/>
    <w:basedOn w:val="DefaultParagraphFont"/>
    <w:rsid w:val="00A61CDA"/>
  </w:style>
  <w:style w:type="character" w:customStyle="1" w:styleId="Heading4Char">
    <w:name w:val="Heading 4 Char"/>
    <w:basedOn w:val="DefaultParagraphFont"/>
    <w:link w:val="Heading4"/>
    <w:uiPriority w:val="9"/>
    <w:semiHidden/>
    <w:rsid w:val="006C5027"/>
    <w:rPr>
      <w:rFonts w:asciiTheme="majorHAnsi" w:eastAsiaTheme="majorEastAsia" w:hAnsiTheme="majorHAnsi" w:cstheme="majorBidi"/>
      <w:i/>
      <w:iCs/>
      <w:color w:val="2F5496" w:themeColor="accent1" w:themeShade="BF"/>
      <w:sz w:val="24"/>
    </w:rPr>
  </w:style>
  <w:style w:type="character" w:customStyle="1" w:styleId="qty">
    <w:name w:val="qty"/>
    <w:basedOn w:val="DefaultParagraphFont"/>
    <w:rsid w:val="00F91C25"/>
  </w:style>
  <w:style w:type="character" w:customStyle="1" w:styleId="food">
    <w:name w:val="food"/>
    <w:basedOn w:val="DefaultParagraphFont"/>
    <w:rsid w:val="00F91C25"/>
  </w:style>
  <w:style w:type="character" w:customStyle="1" w:styleId="rdname">
    <w:name w:val="rd_name"/>
    <w:basedOn w:val="DefaultParagraphFont"/>
    <w:rsid w:val="00BC4FDF"/>
  </w:style>
  <w:style w:type="character" w:customStyle="1" w:styleId="rddirectionyeid">
    <w:name w:val="rd_direction_yeid"/>
    <w:basedOn w:val="DefaultParagraphFont"/>
    <w:rsid w:val="00BC4FDF"/>
  </w:style>
  <w:style w:type="character" w:customStyle="1" w:styleId="savingsindicator">
    <w:name w:val="savingsindicator"/>
    <w:basedOn w:val="DefaultParagraphFont"/>
    <w:rsid w:val="00AB0036"/>
  </w:style>
  <w:style w:type="character" w:customStyle="1" w:styleId="wprm-recipe-rating-average">
    <w:name w:val="wprm-recipe-rating-average"/>
    <w:basedOn w:val="DefaultParagraphFont"/>
    <w:rsid w:val="00B93B4F"/>
  </w:style>
  <w:style w:type="character" w:customStyle="1" w:styleId="wprm-recipe-rating-count">
    <w:name w:val="wprm-recipe-rating-count"/>
    <w:basedOn w:val="DefaultParagraphFont"/>
    <w:rsid w:val="00B93B4F"/>
  </w:style>
  <w:style w:type="character" w:customStyle="1" w:styleId="wprm-recipe-details-name">
    <w:name w:val="wprm-recipe-details-name"/>
    <w:basedOn w:val="DefaultParagraphFont"/>
    <w:rsid w:val="00B93B4F"/>
  </w:style>
  <w:style w:type="character" w:customStyle="1" w:styleId="wprm-recipe-details">
    <w:name w:val="wprm-recipe-details"/>
    <w:basedOn w:val="DefaultParagraphFont"/>
    <w:rsid w:val="00B93B4F"/>
  </w:style>
  <w:style w:type="character" w:customStyle="1" w:styleId="wprm-recipe-details-unit">
    <w:name w:val="wprm-recipe-details-unit"/>
    <w:basedOn w:val="DefaultParagraphFont"/>
    <w:rsid w:val="00B93B4F"/>
  </w:style>
  <w:style w:type="paragraph" w:customStyle="1" w:styleId="ingredient">
    <w:name w:val="ingredient"/>
    <w:basedOn w:val="Normal"/>
    <w:rsid w:val="00C9461A"/>
    <w:pPr>
      <w:spacing w:before="100" w:beforeAutospacing="1" w:after="100" w:afterAutospacing="1"/>
    </w:pPr>
    <w:rPr>
      <w:rFonts w:eastAsia="Times New Roman" w:cs="Times New Roman"/>
      <w:color w:val="auto"/>
      <w:szCs w:val="24"/>
    </w:rPr>
  </w:style>
  <w:style w:type="character" w:customStyle="1" w:styleId="wprm-recipe-course">
    <w:name w:val="wprm-recipe-course"/>
    <w:basedOn w:val="DefaultParagraphFont"/>
    <w:rsid w:val="002B0EF7"/>
  </w:style>
  <w:style w:type="character" w:customStyle="1" w:styleId="wprm-recipe-cuisine">
    <w:name w:val="wprm-recipe-cuisine"/>
    <w:basedOn w:val="DefaultParagraphFont"/>
    <w:rsid w:val="002B0EF7"/>
  </w:style>
  <w:style w:type="paragraph" w:customStyle="1" w:styleId="wprm-recipe-ingredient">
    <w:name w:val="wprm-recipe-ingredient"/>
    <w:basedOn w:val="Normal"/>
    <w:rsid w:val="002B0EF7"/>
    <w:pPr>
      <w:spacing w:before="100" w:beforeAutospacing="1" w:after="100" w:afterAutospacing="1"/>
    </w:pPr>
    <w:rPr>
      <w:rFonts w:eastAsia="Times New Roman" w:cs="Times New Roman"/>
      <w:color w:val="auto"/>
      <w:szCs w:val="24"/>
    </w:rPr>
  </w:style>
  <w:style w:type="paragraph" w:customStyle="1" w:styleId="wprm-recipe-instruction">
    <w:name w:val="wprm-recipe-instruction"/>
    <w:basedOn w:val="Normal"/>
    <w:rsid w:val="002B0EF7"/>
    <w:pPr>
      <w:spacing w:before="100" w:beforeAutospacing="1" w:after="100" w:afterAutospacing="1"/>
    </w:pPr>
    <w:rPr>
      <w:rFonts w:eastAsia="Times New Roman" w:cs="Times New Roman"/>
      <w:color w:val="auto"/>
      <w:szCs w:val="24"/>
    </w:rPr>
  </w:style>
  <w:style w:type="paragraph" w:styleId="Title">
    <w:name w:val="Title"/>
    <w:basedOn w:val="Normal"/>
    <w:next w:val="Normal"/>
    <w:link w:val="TitleChar"/>
    <w:uiPriority w:val="10"/>
    <w:qFormat/>
    <w:rsid w:val="0050562A"/>
    <w:pPr>
      <w:contextualSpacing/>
      <w:jc w:val="center"/>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50562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50562A"/>
    <w:pPr>
      <w:tabs>
        <w:tab w:val="center" w:pos="4680"/>
        <w:tab w:val="right" w:pos="9360"/>
      </w:tabs>
    </w:pPr>
  </w:style>
  <w:style w:type="character" w:customStyle="1" w:styleId="HeaderChar">
    <w:name w:val="Header Char"/>
    <w:basedOn w:val="DefaultParagraphFont"/>
    <w:link w:val="Header"/>
    <w:uiPriority w:val="99"/>
    <w:rsid w:val="0050562A"/>
    <w:rPr>
      <w:rFonts w:ascii="Arial Narrow" w:hAnsi="Arial Narrow"/>
      <w:color w:val="000000" w:themeColor="text1"/>
    </w:rPr>
  </w:style>
  <w:style w:type="paragraph" w:styleId="Footer">
    <w:name w:val="footer"/>
    <w:basedOn w:val="Normal"/>
    <w:link w:val="FooterChar"/>
    <w:uiPriority w:val="99"/>
    <w:unhideWhenUsed/>
    <w:rsid w:val="0050562A"/>
    <w:pPr>
      <w:tabs>
        <w:tab w:val="center" w:pos="4680"/>
        <w:tab w:val="right" w:pos="9360"/>
      </w:tabs>
    </w:pPr>
  </w:style>
  <w:style w:type="character" w:customStyle="1" w:styleId="FooterChar">
    <w:name w:val="Footer Char"/>
    <w:basedOn w:val="DefaultParagraphFont"/>
    <w:link w:val="Footer"/>
    <w:uiPriority w:val="99"/>
    <w:rsid w:val="0050562A"/>
    <w:rPr>
      <w:rFonts w:ascii="Arial Narrow" w:hAnsi="Arial Narrow"/>
      <w:color w:val="000000" w:themeColor="text1"/>
    </w:rPr>
  </w:style>
  <w:style w:type="paragraph" w:customStyle="1" w:styleId="Headerformat">
    <w:name w:val="Headerformat"/>
    <w:basedOn w:val="Header"/>
    <w:link w:val="HeaderformatChar"/>
    <w:qFormat/>
    <w:rsid w:val="00A748A8"/>
    <w:rPr>
      <w:spacing w:val="40"/>
      <w:sz w:val="32"/>
    </w:rPr>
  </w:style>
  <w:style w:type="character" w:customStyle="1" w:styleId="HeaderformatChar">
    <w:name w:val="Headerformat Char"/>
    <w:basedOn w:val="HeaderChar"/>
    <w:link w:val="Headerformat"/>
    <w:rsid w:val="00A748A8"/>
    <w:rPr>
      <w:rFonts w:ascii="Arial Narrow" w:hAnsi="Arial Narrow"/>
      <w:color w:val="000000" w:themeColor="text1"/>
      <w:spacing w:val="40"/>
      <w:sz w:val="32"/>
    </w:rPr>
  </w:style>
  <w:style w:type="paragraph" w:styleId="NoSpacing">
    <w:name w:val="No Spacing"/>
    <w:uiPriority w:val="1"/>
    <w:qFormat/>
    <w:rsid w:val="0025755A"/>
    <w:pPr>
      <w:spacing w:after="0" w:line="240" w:lineRule="auto"/>
    </w:pPr>
    <w:rPr>
      <w:color w:val="44546A" w:themeColor="text2"/>
      <w:sz w:val="20"/>
      <w:szCs w:val="20"/>
    </w:rPr>
  </w:style>
  <w:style w:type="paragraph" w:styleId="TOCHeading">
    <w:name w:val="TOC Heading"/>
    <w:basedOn w:val="Heading1"/>
    <w:next w:val="Normal"/>
    <w:uiPriority w:val="39"/>
    <w:unhideWhenUsed/>
    <w:qFormat/>
    <w:rsid w:val="0025755A"/>
    <w:pPr>
      <w:spacing w:after="0" w:line="259" w:lineRule="auto"/>
      <w:jc w:val="left"/>
      <w:outlineLvl w:val="9"/>
    </w:pPr>
    <w:rPr>
      <w:rFonts w:asciiTheme="majorHAnsi" w:hAnsiTheme="majorHAnsi"/>
      <w:b/>
      <w:color w:val="2F5496" w:themeColor="accent1" w:themeShade="BF"/>
      <w:sz w:val="32"/>
    </w:rPr>
  </w:style>
  <w:style w:type="paragraph" w:styleId="TOC1">
    <w:name w:val="toc 1"/>
    <w:basedOn w:val="Normal"/>
    <w:next w:val="Normal"/>
    <w:autoRedefine/>
    <w:uiPriority w:val="39"/>
    <w:unhideWhenUsed/>
    <w:rsid w:val="0025755A"/>
    <w:pPr>
      <w:spacing w:after="100"/>
    </w:pPr>
  </w:style>
  <w:style w:type="paragraph" w:styleId="TOC2">
    <w:name w:val="toc 2"/>
    <w:basedOn w:val="Normal"/>
    <w:next w:val="Normal"/>
    <w:autoRedefine/>
    <w:uiPriority w:val="39"/>
    <w:unhideWhenUsed/>
    <w:rsid w:val="0025755A"/>
    <w:pPr>
      <w:spacing w:after="100"/>
      <w:ind w:left="220"/>
    </w:pPr>
  </w:style>
  <w:style w:type="paragraph" w:styleId="TOC3">
    <w:name w:val="toc 3"/>
    <w:basedOn w:val="Normal"/>
    <w:next w:val="Normal"/>
    <w:autoRedefine/>
    <w:uiPriority w:val="39"/>
    <w:unhideWhenUsed/>
    <w:rsid w:val="0025755A"/>
    <w:pPr>
      <w:spacing w:after="100"/>
      <w:ind w:left="440"/>
    </w:pPr>
  </w:style>
  <w:style w:type="character" w:styleId="UnresolvedMention">
    <w:name w:val="Unresolved Mention"/>
    <w:basedOn w:val="DefaultParagraphFont"/>
    <w:uiPriority w:val="99"/>
    <w:semiHidden/>
    <w:unhideWhenUsed/>
    <w:rsid w:val="00527E49"/>
    <w:rPr>
      <w:color w:val="605E5C"/>
      <w:shd w:val="clear" w:color="auto" w:fill="E1DFDD"/>
    </w:rPr>
  </w:style>
  <w:style w:type="paragraph" w:styleId="Caption">
    <w:name w:val="caption"/>
    <w:basedOn w:val="Normal"/>
    <w:next w:val="Normal"/>
    <w:uiPriority w:val="35"/>
    <w:unhideWhenUsed/>
    <w:qFormat/>
    <w:rsid w:val="00316EFF"/>
    <w:pPr>
      <w:spacing w:after="200"/>
    </w:pPr>
    <w:rPr>
      <w:i/>
      <w:iCs/>
      <w:color w:val="44546A" w:themeColor="text2"/>
      <w:sz w:val="18"/>
      <w:szCs w:val="18"/>
    </w:rPr>
  </w:style>
  <w:style w:type="paragraph" w:customStyle="1" w:styleId="ingredientdirections">
    <w:name w:val="ingredient/directions"/>
    <w:basedOn w:val="Normal"/>
    <w:link w:val="ingredientdirectionsChar"/>
    <w:qFormat/>
    <w:rsid w:val="008C4F40"/>
    <w:rPr>
      <w:b/>
      <w:i/>
      <w:sz w:val="28"/>
      <w:szCs w:val="28"/>
    </w:rPr>
  </w:style>
  <w:style w:type="character" w:customStyle="1" w:styleId="ingredientdirectionsChar">
    <w:name w:val="ingredient/directions Char"/>
    <w:basedOn w:val="DefaultParagraphFont"/>
    <w:link w:val="ingredientdirections"/>
    <w:rsid w:val="008C4F40"/>
    <w:rPr>
      <w:rFonts w:ascii="Ebrima" w:hAnsi="Ebrima"/>
      <w:b/>
      <w:i/>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75974">
      <w:bodyDiv w:val="1"/>
      <w:marLeft w:val="0"/>
      <w:marRight w:val="0"/>
      <w:marTop w:val="0"/>
      <w:marBottom w:val="0"/>
      <w:divBdr>
        <w:top w:val="none" w:sz="0" w:space="0" w:color="auto"/>
        <w:left w:val="none" w:sz="0" w:space="0" w:color="auto"/>
        <w:bottom w:val="none" w:sz="0" w:space="0" w:color="auto"/>
        <w:right w:val="none" w:sz="0" w:space="0" w:color="auto"/>
      </w:divBdr>
    </w:div>
    <w:div w:id="170142705">
      <w:bodyDiv w:val="1"/>
      <w:marLeft w:val="0"/>
      <w:marRight w:val="0"/>
      <w:marTop w:val="0"/>
      <w:marBottom w:val="0"/>
      <w:divBdr>
        <w:top w:val="none" w:sz="0" w:space="0" w:color="auto"/>
        <w:left w:val="none" w:sz="0" w:space="0" w:color="auto"/>
        <w:bottom w:val="none" w:sz="0" w:space="0" w:color="auto"/>
        <w:right w:val="none" w:sz="0" w:space="0" w:color="auto"/>
      </w:divBdr>
      <w:divsChild>
        <w:div w:id="329605390">
          <w:marLeft w:val="0"/>
          <w:marRight w:val="0"/>
          <w:marTop w:val="0"/>
          <w:marBottom w:val="0"/>
          <w:divBdr>
            <w:top w:val="none" w:sz="0" w:space="0" w:color="auto"/>
            <w:left w:val="none" w:sz="0" w:space="0" w:color="auto"/>
            <w:bottom w:val="none" w:sz="0" w:space="0" w:color="auto"/>
            <w:right w:val="none" w:sz="0" w:space="0" w:color="auto"/>
          </w:divBdr>
        </w:div>
        <w:div w:id="594942558">
          <w:marLeft w:val="0"/>
          <w:marRight w:val="0"/>
          <w:marTop w:val="0"/>
          <w:marBottom w:val="0"/>
          <w:divBdr>
            <w:top w:val="none" w:sz="0" w:space="0" w:color="auto"/>
            <w:left w:val="none" w:sz="0" w:space="0" w:color="auto"/>
            <w:bottom w:val="none" w:sz="0" w:space="0" w:color="auto"/>
            <w:right w:val="none" w:sz="0" w:space="0" w:color="auto"/>
          </w:divBdr>
        </w:div>
        <w:div w:id="1999067008">
          <w:marLeft w:val="0"/>
          <w:marRight w:val="0"/>
          <w:marTop w:val="105"/>
          <w:marBottom w:val="150"/>
          <w:divBdr>
            <w:top w:val="none" w:sz="0" w:space="0" w:color="auto"/>
            <w:left w:val="none" w:sz="0" w:space="0" w:color="auto"/>
            <w:bottom w:val="none" w:sz="0" w:space="0" w:color="auto"/>
            <w:right w:val="none" w:sz="0" w:space="0" w:color="auto"/>
          </w:divBdr>
        </w:div>
      </w:divsChild>
    </w:div>
    <w:div w:id="184370431">
      <w:bodyDiv w:val="1"/>
      <w:marLeft w:val="0"/>
      <w:marRight w:val="0"/>
      <w:marTop w:val="0"/>
      <w:marBottom w:val="0"/>
      <w:divBdr>
        <w:top w:val="none" w:sz="0" w:space="0" w:color="auto"/>
        <w:left w:val="none" w:sz="0" w:space="0" w:color="auto"/>
        <w:bottom w:val="none" w:sz="0" w:space="0" w:color="auto"/>
        <w:right w:val="none" w:sz="0" w:space="0" w:color="auto"/>
      </w:divBdr>
    </w:div>
    <w:div w:id="233980463">
      <w:bodyDiv w:val="1"/>
      <w:marLeft w:val="0"/>
      <w:marRight w:val="0"/>
      <w:marTop w:val="0"/>
      <w:marBottom w:val="0"/>
      <w:divBdr>
        <w:top w:val="none" w:sz="0" w:space="0" w:color="auto"/>
        <w:left w:val="none" w:sz="0" w:space="0" w:color="auto"/>
        <w:bottom w:val="none" w:sz="0" w:space="0" w:color="auto"/>
        <w:right w:val="none" w:sz="0" w:space="0" w:color="auto"/>
      </w:divBdr>
      <w:divsChild>
        <w:div w:id="1116563710">
          <w:marLeft w:val="0"/>
          <w:marRight w:val="0"/>
          <w:marTop w:val="0"/>
          <w:marBottom w:val="0"/>
          <w:divBdr>
            <w:top w:val="none" w:sz="0" w:space="0" w:color="auto"/>
            <w:left w:val="none" w:sz="0" w:space="0" w:color="auto"/>
            <w:bottom w:val="none" w:sz="0" w:space="0" w:color="auto"/>
            <w:right w:val="none" w:sz="0" w:space="0" w:color="auto"/>
          </w:divBdr>
        </w:div>
        <w:div w:id="1680425437">
          <w:marLeft w:val="0"/>
          <w:marRight w:val="0"/>
          <w:marTop w:val="360"/>
          <w:marBottom w:val="0"/>
          <w:divBdr>
            <w:top w:val="none" w:sz="0" w:space="0" w:color="auto"/>
            <w:left w:val="none" w:sz="0" w:space="0" w:color="auto"/>
            <w:bottom w:val="none" w:sz="0" w:space="0" w:color="auto"/>
            <w:right w:val="none" w:sz="0" w:space="0" w:color="auto"/>
          </w:divBdr>
        </w:div>
        <w:div w:id="1749763555">
          <w:marLeft w:val="0"/>
          <w:marRight w:val="0"/>
          <w:marTop w:val="0"/>
          <w:marBottom w:val="0"/>
          <w:divBdr>
            <w:top w:val="none" w:sz="0" w:space="0" w:color="auto"/>
            <w:left w:val="none" w:sz="0" w:space="0" w:color="auto"/>
            <w:bottom w:val="none" w:sz="0" w:space="0" w:color="auto"/>
            <w:right w:val="none" w:sz="0" w:space="0" w:color="auto"/>
          </w:divBdr>
        </w:div>
        <w:div w:id="1822384652">
          <w:marLeft w:val="0"/>
          <w:marRight w:val="0"/>
          <w:marTop w:val="0"/>
          <w:marBottom w:val="0"/>
          <w:divBdr>
            <w:top w:val="none" w:sz="0" w:space="0" w:color="auto"/>
            <w:left w:val="none" w:sz="0" w:space="0" w:color="auto"/>
            <w:bottom w:val="none" w:sz="0" w:space="0" w:color="auto"/>
            <w:right w:val="none" w:sz="0" w:space="0" w:color="auto"/>
          </w:divBdr>
        </w:div>
        <w:div w:id="2128500124">
          <w:marLeft w:val="0"/>
          <w:marRight w:val="0"/>
          <w:marTop w:val="0"/>
          <w:marBottom w:val="0"/>
          <w:divBdr>
            <w:top w:val="none" w:sz="0" w:space="0" w:color="auto"/>
            <w:left w:val="none" w:sz="0" w:space="0" w:color="auto"/>
            <w:bottom w:val="none" w:sz="0" w:space="0" w:color="auto"/>
            <w:right w:val="none" w:sz="0" w:space="0" w:color="auto"/>
          </w:divBdr>
        </w:div>
      </w:divsChild>
    </w:div>
    <w:div w:id="311720931">
      <w:bodyDiv w:val="1"/>
      <w:marLeft w:val="0"/>
      <w:marRight w:val="0"/>
      <w:marTop w:val="0"/>
      <w:marBottom w:val="0"/>
      <w:divBdr>
        <w:top w:val="none" w:sz="0" w:space="0" w:color="auto"/>
        <w:left w:val="none" w:sz="0" w:space="0" w:color="auto"/>
        <w:bottom w:val="none" w:sz="0" w:space="0" w:color="auto"/>
        <w:right w:val="none" w:sz="0" w:space="0" w:color="auto"/>
      </w:divBdr>
    </w:div>
    <w:div w:id="333998879">
      <w:bodyDiv w:val="1"/>
      <w:marLeft w:val="0"/>
      <w:marRight w:val="0"/>
      <w:marTop w:val="0"/>
      <w:marBottom w:val="0"/>
      <w:divBdr>
        <w:top w:val="none" w:sz="0" w:space="0" w:color="auto"/>
        <w:left w:val="none" w:sz="0" w:space="0" w:color="auto"/>
        <w:bottom w:val="none" w:sz="0" w:space="0" w:color="auto"/>
        <w:right w:val="none" w:sz="0" w:space="0" w:color="auto"/>
      </w:divBdr>
    </w:div>
    <w:div w:id="350569794">
      <w:bodyDiv w:val="1"/>
      <w:marLeft w:val="0"/>
      <w:marRight w:val="0"/>
      <w:marTop w:val="0"/>
      <w:marBottom w:val="0"/>
      <w:divBdr>
        <w:top w:val="none" w:sz="0" w:space="0" w:color="auto"/>
        <w:left w:val="none" w:sz="0" w:space="0" w:color="auto"/>
        <w:bottom w:val="none" w:sz="0" w:space="0" w:color="auto"/>
        <w:right w:val="none" w:sz="0" w:space="0" w:color="auto"/>
      </w:divBdr>
    </w:div>
    <w:div w:id="371459936">
      <w:bodyDiv w:val="1"/>
      <w:marLeft w:val="0"/>
      <w:marRight w:val="0"/>
      <w:marTop w:val="0"/>
      <w:marBottom w:val="0"/>
      <w:divBdr>
        <w:top w:val="none" w:sz="0" w:space="0" w:color="auto"/>
        <w:left w:val="none" w:sz="0" w:space="0" w:color="auto"/>
        <w:bottom w:val="none" w:sz="0" w:space="0" w:color="auto"/>
        <w:right w:val="none" w:sz="0" w:space="0" w:color="auto"/>
      </w:divBdr>
      <w:divsChild>
        <w:div w:id="1017119625">
          <w:marLeft w:val="0"/>
          <w:marRight w:val="0"/>
          <w:marTop w:val="0"/>
          <w:marBottom w:val="0"/>
          <w:divBdr>
            <w:top w:val="none" w:sz="0" w:space="0" w:color="auto"/>
            <w:left w:val="none" w:sz="0" w:space="0" w:color="auto"/>
            <w:bottom w:val="none" w:sz="0" w:space="0" w:color="auto"/>
            <w:right w:val="none" w:sz="0" w:space="0" w:color="auto"/>
          </w:divBdr>
        </w:div>
      </w:divsChild>
    </w:div>
    <w:div w:id="444807679">
      <w:bodyDiv w:val="1"/>
      <w:marLeft w:val="0"/>
      <w:marRight w:val="0"/>
      <w:marTop w:val="0"/>
      <w:marBottom w:val="0"/>
      <w:divBdr>
        <w:top w:val="none" w:sz="0" w:space="0" w:color="auto"/>
        <w:left w:val="none" w:sz="0" w:space="0" w:color="auto"/>
        <w:bottom w:val="none" w:sz="0" w:space="0" w:color="auto"/>
        <w:right w:val="none" w:sz="0" w:space="0" w:color="auto"/>
      </w:divBdr>
    </w:div>
    <w:div w:id="482545550">
      <w:bodyDiv w:val="1"/>
      <w:marLeft w:val="0"/>
      <w:marRight w:val="0"/>
      <w:marTop w:val="0"/>
      <w:marBottom w:val="0"/>
      <w:divBdr>
        <w:top w:val="none" w:sz="0" w:space="0" w:color="auto"/>
        <w:left w:val="none" w:sz="0" w:space="0" w:color="auto"/>
        <w:bottom w:val="none" w:sz="0" w:space="0" w:color="auto"/>
        <w:right w:val="none" w:sz="0" w:space="0" w:color="auto"/>
      </w:divBdr>
    </w:div>
    <w:div w:id="484202527">
      <w:bodyDiv w:val="1"/>
      <w:marLeft w:val="0"/>
      <w:marRight w:val="0"/>
      <w:marTop w:val="0"/>
      <w:marBottom w:val="0"/>
      <w:divBdr>
        <w:top w:val="none" w:sz="0" w:space="0" w:color="auto"/>
        <w:left w:val="none" w:sz="0" w:space="0" w:color="auto"/>
        <w:bottom w:val="none" w:sz="0" w:space="0" w:color="auto"/>
        <w:right w:val="none" w:sz="0" w:space="0" w:color="auto"/>
      </w:divBdr>
    </w:div>
    <w:div w:id="484859012">
      <w:bodyDiv w:val="1"/>
      <w:marLeft w:val="0"/>
      <w:marRight w:val="0"/>
      <w:marTop w:val="0"/>
      <w:marBottom w:val="0"/>
      <w:divBdr>
        <w:top w:val="none" w:sz="0" w:space="0" w:color="auto"/>
        <w:left w:val="none" w:sz="0" w:space="0" w:color="auto"/>
        <w:bottom w:val="none" w:sz="0" w:space="0" w:color="auto"/>
        <w:right w:val="none" w:sz="0" w:space="0" w:color="auto"/>
      </w:divBdr>
      <w:divsChild>
        <w:div w:id="1089429076">
          <w:marLeft w:val="0"/>
          <w:marRight w:val="0"/>
          <w:marTop w:val="0"/>
          <w:marBottom w:val="0"/>
          <w:divBdr>
            <w:top w:val="none" w:sz="0" w:space="0" w:color="auto"/>
            <w:left w:val="none" w:sz="0" w:space="0" w:color="auto"/>
            <w:bottom w:val="none" w:sz="0" w:space="0" w:color="auto"/>
            <w:right w:val="none" w:sz="0" w:space="0" w:color="auto"/>
          </w:divBdr>
        </w:div>
        <w:div w:id="1880361662">
          <w:marLeft w:val="0"/>
          <w:marRight w:val="0"/>
          <w:marTop w:val="0"/>
          <w:marBottom w:val="0"/>
          <w:divBdr>
            <w:top w:val="none" w:sz="0" w:space="0" w:color="auto"/>
            <w:left w:val="none" w:sz="0" w:space="0" w:color="auto"/>
            <w:bottom w:val="none" w:sz="0" w:space="0" w:color="auto"/>
            <w:right w:val="none" w:sz="0" w:space="0" w:color="auto"/>
          </w:divBdr>
        </w:div>
      </w:divsChild>
    </w:div>
    <w:div w:id="509106809">
      <w:bodyDiv w:val="1"/>
      <w:marLeft w:val="0"/>
      <w:marRight w:val="0"/>
      <w:marTop w:val="0"/>
      <w:marBottom w:val="0"/>
      <w:divBdr>
        <w:top w:val="none" w:sz="0" w:space="0" w:color="auto"/>
        <w:left w:val="none" w:sz="0" w:space="0" w:color="auto"/>
        <w:bottom w:val="none" w:sz="0" w:space="0" w:color="auto"/>
        <w:right w:val="none" w:sz="0" w:space="0" w:color="auto"/>
      </w:divBdr>
    </w:div>
    <w:div w:id="543567539">
      <w:bodyDiv w:val="1"/>
      <w:marLeft w:val="0"/>
      <w:marRight w:val="0"/>
      <w:marTop w:val="0"/>
      <w:marBottom w:val="0"/>
      <w:divBdr>
        <w:top w:val="none" w:sz="0" w:space="0" w:color="auto"/>
        <w:left w:val="none" w:sz="0" w:space="0" w:color="auto"/>
        <w:bottom w:val="none" w:sz="0" w:space="0" w:color="auto"/>
        <w:right w:val="none" w:sz="0" w:space="0" w:color="auto"/>
      </w:divBdr>
      <w:divsChild>
        <w:div w:id="1148591212">
          <w:marLeft w:val="0"/>
          <w:marRight w:val="0"/>
          <w:marTop w:val="240"/>
          <w:marBottom w:val="240"/>
          <w:divBdr>
            <w:top w:val="none" w:sz="0" w:space="0" w:color="auto"/>
            <w:left w:val="none" w:sz="0" w:space="0" w:color="auto"/>
            <w:bottom w:val="none" w:sz="0" w:space="0" w:color="auto"/>
            <w:right w:val="none" w:sz="0" w:space="0" w:color="auto"/>
          </w:divBdr>
        </w:div>
      </w:divsChild>
    </w:div>
    <w:div w:id="559246727">
      <w:bodyDiv w:val="1"/>
      <w:marLeft w:val="0"/>
      <w:marRight w:val="0"/>
      <w:marTop w:val="0"/>
      <w:marBottom w:val="0"/>
      <w:divBdr>
        <w:top w:val="none" w:sz="0" w:space="0" w:color="auto"/>
        <w:left w:val="none" w:sz="0" w:space="0" w:color="auto"/>
        <w:bottom w:val="none" w:sz="0" w:space="0" w:color="auto"/>
        <w:right w:val="none" w:sz="0" w:space="0" w:color="auto"/>
      </w:divBdr>
      <w:divsChild>
        <w:div w:id="866212226">
          <w:marLeft w:val="0"/>
          <w:marRight w:val="0"/>
          <w:marTop w:val="0"/>
          <w:marBottom w:val="225"/>
          <w:divBdr>
            <w:top w:val="none" w:sz="0" w:space="0" w:color="auto"/>
            <w:left w:val="none" w:sz="0" w:space="0" w:color="auto"/>
            <w:bottom w:val="none" w:sz="0" w:space="0" w:color="auto"/>
            <w:right w:val="none" w:sz="0" w:space="0" w:color="auto"/>
          </w:divBdr>
          <w:divsChild>
            <w:div w:id="157968943">
              <w:marLeft w:val="0"/>
              <w:marRight w:val="0"/>
              <w:marTop w:val="0"/>
              <w:marBottom w:val="0"/>
              <w:divBdr>
                <w:top w:val="none" w:sz="0" w:space="0" w:color="auto"/>
                <w:left w:val="none" w:sz="0" w:space="0" w:color="auto"/>
                <w:bottom w:val="none" w:sz="0" w:space="0" w:color="auto"/>
                <w:right w:val="none" w:sz="0" w:space="0" w:color="auto"/>
              </w:divBdr>
            </w:div>
          </w:divsChild>
        </w:div>
        <w:div w:id="1910992144">
          <w:marLeft w:val="0"/>
          <w:marRight w:val="0"/>
          <w:marTop w:val="0"/>
          <w:marBottom w:val="0"/>
          <w:divBdr>
            <w:top w:val="none" w:sz="0" w:space="0" w:color="auto"/>
            <w:left w:val="none" w:sz="0" w:space="0" w:color="auto"/>
            <w:bottom w:val="none" w:sz="0" w:space="0" w:color="auto"/>
            <w:right w:val="none" w:sz="0" w:space="0" w:color="auto"/>
          </w:divBdr>
        </w:div>
      </w:divsChild>
    </w:div>
    <w:div w:id="628324629">
      <w:bodyDiv w:val="1"/>
      <w:marLeft w:val="0"/>
      <w:marRight w:val="0"/>
      <w:marTop w:val="0"/>
      <w:marBottom w:val="0"/>
      <w:divBdr>
        <w:top w:val="none" w:sz="0" w:space="0" w:color="auto"/>
        <w:left w:val="none" w:sz="0" w:space="0" w:color="auto"/>
        <w:bottom w:val="none" w:sz="0" w:space="0" w:color="auto"/>
        <w:right w:val="none" w:sz="0" w:space="0" w:color="auto"/>
      </w:divBdr>
    </w:div>
    <w:div w:id="775637050">
      <w:bodyDiv w:val="1"/>
      <w:marLeft w:val="0"/>
      <w:marRight w:val="0"/>
      <w:marTop w:val="0"/>
      <w:marBottom w:val="0"/>
      <w:divBdr>
        <w:top w:val="none" w:sz="0" w:space="0" w:color="auto"/>
        <w:left w:val="none" w:sz="0" w:space="0" w:color="auto"/>
        <w:bottom w:val="none" w:sz="0" w:space="0" w:color="auto"/>
        <w:right w:val="none" w:sz="0" w:space="0" w:color="auto"/>
      </w:divBdr>
      <w:divsChild>
        <w:div w:id="277181525">
          <w:marLeft w:val="0"/>
          <w:marRight w:val="0"/>
          <w:marTop w:val="0"/>
          <w:marBottom w:val="0"/>
          <w:divBdr>
            <w:top w:val="none" w:sz="0" w:space="0" w:color="auto"/>
            <w:left w:val="none" w:sz="0" w:space="0" w:color="auto"/>
            <w:bottom w:val="none" w:sz="0" w:space="0" w:color="auto"/>
            <w:right w:val="none" w:sz="0" w:space="0" w:color="auto"/>
          </w:divBdr>
          <w:divsChild>
            <w:div w:id="1039664185">
              <w:marLeft w:val="255"/>
              <w:marRight w:val="0"/>
              <w:marTop w:val="0"/>
              <w:marBottom w:val="0"/>
              <w:divBdr>
                <w:top w:val="none" w:sz="0" w:space="0" w:color="auto"/>
                <w:left w:val="none" w:sz="0" w:space="0" w:color="auto"/>
                <w:bottom w:val="none" w:sz="0" w:space="0" w:color="auto"/>
                <w:right w:val="none" w:sz="0" w:space="0" w:color="auto"/>
              </w:divBdr>
            </w:div>
          </w:divsChild>
        </w:div>
        <w:div w:id="1411342244">
          <w:marLeft w:val="0"/>
          <w:marRight w:val="0"/>
          <w:marTop w:val="0"/>
          <w:marBottom w:val="0"/>
          <w:divBdr>
            <w:top w:val="none" w:sz="0" w:space="0" w:color="auto"/>
            <w:left w:val="none" w:sz="0" w:space="0" w:color="auto"/>
            <w:bottom w:val="none" w:sz="0" w:space="0" w:color="auto"/>
            <w:right w:val="none" w:sz="0" w:space="0" w:color="auto"/>
          </w:divBdr>
          <w:divsChild>
            <w:div w:id="1327631346">
              <w:marLeft w:val="0"/>
              <w:marRight w:val="0"/>
              <w:marTop w:val="0"/>
              <w:marBottom w:val="0"/>
              <w:divBdr>
                <w:top w:val="none" w:sz="0" w:space="0" w:color="auto"/>
                <w:left w:val="none" w:sz="0" w:space="0" w:color="auto"/>
                <w:bottom w:val="none" w:sz="0" w:space="0" w:color="auto"/>
                <w:right w:val="none" w:sz="0" w:space="0" w:color="auto"/>
              </w:divBdr>
              <w:divsChild>
                <w:div w:id="2081444438">
                  <w:marLeft w:val="0"/>
                  <w:marRight w:val="0"/>
                  <w:marTop w:val="0"/>
                  <w:marBottom w:val="0"/>
                  <w:divBdr>
                    <w:top w:val="none" w:sz="0" w:space="0" w:color="auto"/>
                    <w:left w:val="none" w:sz="0" w:space="0" w:color="auto"/>
                    <w:bottom w:val="none" w:sz="0" w:space="0" w:color="auto"/>
                    <w:right w:val="none" w:sz="0" w:space="0" w:color="auto"/>
                  </w:divBdr>
                </w:div>
              </w:divsChild>
            </w:div>
            <w:div w:id="1387220179">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 w:id="833839608">
      <w:bodyDiv w:val="1"/>
      <w:marLeft w:val="0"/>
      <w:marRight w:val="0"/>
      <w:marTop w:val="0"/>
      <w:marBottom w:val="0"/>
      <w:divBdr>
        <w:top w:val="none" w:sz="0" w:space="0" w:color="auto"/>
        <w:left w:val="none" w:sz="0" w:space="0" w:color="auto"/>
        <w:bottom w:val="none" w:sz="0" w:space="0" w:color="auto"/>
        <w:right w:val="none" w:sz="0" w:space="0" w:color="auto"/>
      </w:divBdr>
    </w:div>
    <w:div w:id="857500044">
      <w:bodyDiv w:val="1"/>
      <w:marLeft w:val="0"/>
      <w:marRight w:val="0"/>
      <w:marTop w:val="0"/>
      <w:marBottom w:val="0"/>
      <w:divBdr>
        <w:top w:val="none" w:sz="0" w:space="0" w:color="auto"/>
        <w:left w:val="none" w:sz="0" w:space="0" w:color="auto"/>
        <w:bottom w:val="none" w:sz="0" w:space="0" w:color="auto"/>
        <w:right w:val="none" w:sz="0" w:space="0" w:color="auto"/>
      </w:divBdr>
      <w:divsChild>
        <w:div w:id="394397870">
          <w:marLeft w:val="0"/>
          <w:marRight w:val="0"/>
          <w:marTop w:val="360"/>
          <w:marBottom w:val="360"/>
          <w:divBdr>
            <w:top w:val="none" w:sz="0" w:space="0" w:color="auto"/>
            <w:left w:val="none" w:sz="0" w:space="0" w:color="auto"/>
            <w:bottom w:val="none" w:sz="0" w:space="0" w:color="auto"/>
            <w:right w:val="none" w:sz="0" w:space="0" w:color="auto"/>
          </w:divBdr>
          <w:divsChild>
            <w:div w:id="1780953529">
              <w:marLeft w:val="0"/>
              <w:marRight w:val="0"/>
              <w:marTop w:val="0"/>
              <w:marBottom w:val="0"/>
              <w:divBdr>
                <w:top w:val="none" w:sz="0" w:space="0" w:color="auto"/>
                <w:left w:val="none" w:sz="0" w:space="0" w:color="auto"/>
                <w:bottom w:val="none" w:sz="0" w:space="0" w:color="auto"/>
                <w:right w:val="none" w:sz="0" w:space="0" w:color="auto"/>
              </w:divBdr>
            </w:div>
          </w:divsChild>
        </w:div>
        <w:div w:id="584925394">
          <w:marLeft w:val="0"/>
          <w:marRight w:val="0"/>
          <w:marTop w:val="360"/>
          <w:marBottom w:val="360"/>
          <w:divBdr>
            <w:top w:val="none" w:sz="0" w:space="0" w:color="auto"/>
            <w:left w:val="none" w:sz="0" w:space="0" w:color="auto"/>
            <w:bottom w:val="none" w:sz="0" w:space="0" w:color="auto"/>
            <w:right w:val="none" w:sz="0" w:space="0" w:color="auto"/>
          </w:divBdr>
          <w:divsChild>
            <w:div w:id="1063718013">
              <w:marLeft w:val="0"/>
              <w:marRight w:val="0"/>
              <w:marTop w:val="0"/>
              <w:marBottom w:val="0"/>
              <w:divBdr>
                <w:top w:val="none" w:sz="0" w:space="0" w:color="auto"/>
                <w:left w:val="none" w:sz="0" w:space="0" w:color="auto"/>
                <w:bottom w:val="none" w:sz="0" w:space="0" w:color="auto"/>
                <w:right w:val="none" w:sz="0" w:space="0" w:color="auto"/>
              </w:divBdr>
            </w:div>
          </w:divsChild>
        </w:div>
        <w:div w:id="977107764">
          <w:marLeft w:val="0"/>
          <w:marRight w:val="0"/>
          <w:marTop w:val="360"/>
          <w:marBottom w:val="0"/>
          <w:divBdr>
            <w:top w:val="none" w:sz="0" w:space="0" w:color="auto"/>
            <w:left w:val="none" w:sz="0" w:space="0" w:color="auto"/>
            <w:bottom w:val="none" w:sz="0" w:space="0" w:color="auto"/>
            <w:right w:val="none" w:sz="0" w:space="0" w:color="auto"/>
          </w:divBdr>
          <w:divsChild>
            <w:div w:id="224997317">
              <w:marLeft w:val="0"/>
              <w:marRight w:val="0"/>
              <w:marTop w:val="0"/>
              <w:marBottom w:val="0"/>
              <w:divBdr>
                <w:top w:val="none" w:sz="0" w:space="0" w:color="auto"/>
                <w:left w:val="none" w:sz="0" w:space="0" w:color="auto"/>
                <w:bottom w:val="none" w:sz="0" w:space="0" w:color="auto"/>
                <w:right w:val="none" w:sz="0" w:space="0" w:color="auto"/>
              </w:divBdr>
            </w:div>
          </w:divsChild>
        </w:div>
        <w:div w:id="1686665144">
          <w:marLeft w:val="0"/>
          <w:marRight w:val="0"/>
          <w:marTop w:val="360"/>
          <w:marBottom w:val="360"/>
          <w:divBdr>
            <w:top w:val="none" w:sz="0" w:space="0" w:color="auto"/>
            <w:left w:val="none" w:sz="0" w:space="0" w:color="auto"/>
            <w:bottom w:val="none" w:sz="0" w:space="0" w:color="auto"/>
            <w:right w:val="none" w:sz="0" w:space="0" w:color="auto"/>
          </w:divBdr>
          <w:divsChild>
            <w:div w:id="145663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86087">
      <w:bodyDiv w:val="1"/>
      <w:marLeft w:val="0"/>
      <w:marRight w:val="0"/>
      <w:marTop w:val="0"/>
      <w:marBottom w:val="0"/>
      <w:divBdr>
        <w:top w:val="none" w:sz="0" w:space="0" w:color="auto"/>
        <w:left w:val="none" w:sz="0" w:space="0" w:color="auto"/>
        <w:bottom w:val="none" w:sz="0" w:space="0" w:color="auto"/>
        <w:right w:val="none" w:sz="0" w:space="0" w:color="auto"/>
      </w:divBdr>
      <w:divsChild>
        <w:div w:id="227497748">
          <w:marLeft w:val="0"/>
          <w:marRight w:val="0"/>
          <w:marTop w:val="0"/>
          <w:marBottom w:val="150"/>
          <w:divBdr>
            <w:top w:val="none" w:sz="0" w:space="0" w:color="auto"/>
            <w:left w:val="none" w:sz="0" w:space="0" w:color="auto"/>
            <w:bottom w:val="none" w:sz="0" w:space="0" w:color="auto"/>
            <w:right w:val="none" w:sz="0" w:space="0" w:color="auto"/>
          </w:divBdr>
        </w:div>
        <w:div w:id="231433167">
          <w:marLeft w:val="0"/>
          <w:marRight w:val="0"/>
          <w:marTop w:val="0"/>
          <w:marBottom w:val="150"/>
          <w:divBdr>
            <w:top w:val="none" w:sz="0" w:space="0" w:color="auto"/>
            <w:left w:val="none" w:sz="0" w:space="0" w:color="auto"/>
            <w:bottom w:val="none" w:sz="0" w:space="0" w:color="auto"/>
            <w:right w:val="none" w:sz="0" w:space="0" w:color="auto"/>
          </w:divBdr>
          <w:divsChild>
            <w:div w:id="857811811">
              <w:marLeft w:val="0"/>
              <w:marRight w:val="0"/>
              <w:marTop w:val="0"/>
              <w:marBottom w:val="0"/>
              <w:divBdr>
                <w:top w:val="none" w:sz="0" w:space="0" w:color="auto"/>
                <w:left w:val="none" w:sz="0" w:space="0" w:color="auto"/>
                <w:bottom w:val="none" w:sz="0" w:space="0" w:color="auto"/>
                <w:right w:val="none" w:sz="0" w:space="0" w:color="auto"/>
              </w:divBdr>
            </w:div>
            <w:div w:id="1397165663">
              <w:marLeft w:val="0"/>
              <w:marRight w:val="0"/>
              <w:marTop w:val="0"/>
              <w:marBottom w:val="0"/>
              <w:divBdr>
                <w:top w:val="none" w:sz="0" w:space="0" w:color="auto"/>
                <w:left w:val="none" w:sz="0" w:space="0" w:color="auto"/>
                <w:bottom w:val="none" w:sz="0" w:space="0" w:color="auto"/>
                <w:right w:val="none" w:sz="0" w:space="0" w:color="auto"/>
              </w:divBdr>
              <w:divsChild>
                <w:div w:id="1019821152">
                  <w:marLeft w:val="0"/>
                  <w:marRight w:val="300"/>
                  <w:marTop w:val="0"/>
                  <w:marBottom w:val="0"/>
                  <w:divBdr>
                    <w:top w:val="none" w:sz="0" w:space="0" w:color="auto"/>
                    <w:left w:val="none" w:sz="0" w:space="0" w:color="auto"/>
                    <w:bottom w:val="none" w:sz="0" w:space="0" w:color="auto"/>
                    <w:right w:val="none" w:sz="0" w:space="0" w:color="auto"/>
                  </w:divBdr>
                </w:div>
                <w:div w:id="1269317772">
                  <w:marLeft w:val="0"/>
                  <w:marRight w:val="300"/>
                  <w:marTop w:val="0"/>
                  <w:marBottom w:val="0"/>
                  <w:divBdr>
                    <w:top w:val="none" w:sz="0" w:space="0" w:color="auto"/>
                    <w:left w:val="none" w:sz="0" w:space="0" w:color="auto"/>
                    <w:bottom w:val="none" w:sz="0" w:space="0" w:color="auto"/>
                    <w:right w:val="none" w:sz="0" w:space="0" w:color="auto"/>
                  </w:divBdr>
                </w:div>
                <w:div w:id="1303927610">
                  <w:marLeft w:val="0"/>
                  <w:marRight w:val="300"/>
                  <w:marTop w:val="0"/>
                  <w:marBottom w:val="0"/>
                  <w:divBdr>
                    <w:top w:val="none" w:sz="0" w:space="0" w:color="auto"/>
                    <w:left w:val="none" w:sz="0" w:space="0" w:color="auto"/>
                    <w:bottom w:val="none" w:sz="0" w:space="0" w:color="auto"/>
                    <w:right w:val="none" w:sz="0" w:space="0" w:color="auto"/>
                  </w:divBdr>
                </w:div>
              </w:divsChild>
            </w:div>
            <w:div w:id="1492601372">
              <w:marLeft w:val="0"/>
              <w:marRight w:val="300"/>
              <w:marTop w:val="0"/>
              <w:marBottom w:val="0"/>
              <w:divBdr>
                <w:top w:val="none" w:sz="0" w:space="0" w:color="auto"/>
                <w:left w:val="none" w:sz="0" w:space="0" w:color="auto"/>
                <w:bottom w:val="none" w:sz="0" w:space="0" w:color="auto"/>
                <w:right w:val="none" w:sz="0" w:space="0" w:color="auto"/>
              </w:divBdr>
            </w:div>
          </w:divsChild>
        </w:div>
        <w:div w:id="1383023866">
          <w:marLeft w:val="0"/>
          <w:marRight w:val="0"/>
          <w:marTop w:val="0"/>
          <w:marBottom w:val="150"/>
          <w:divBdr>
            <w:top w:val="none" w:sz="0" w:space="0" w:color="auto"/>
            <w:left w:val="none" w:sz="0" w:space="0" w:color="auto"/>
            <w:bottom w:val="none" w:sz="0" w:space="0" w:color="auto"/>
            <w:right w:val="none" w:sz="0" w:space="0" w:color="auto"/>
          </w:divBdr>
        </w:div>
        <w:div w:id="1713505018">
          <w:marLeft w:val="0"/>
          <w:marRight w:val="0"/>
          <w:marTop w:val="0"/>
          <w:marBottom w:val="150"/>
          <w:divBdr>
            <w:top w:val="none" w:sz="0" w:space="0" w:color="auto"/>
            <w:left w:val="none" w:sz="0" w:space="0" w:color="auto"/>
            <w:bottom w:val="none" w:sz="0" w:space="0" w:color="auto"/>
            <w:right w:val="none" w:sz="0" w:space="0" w:color="auto"/>
          </w:divBdr>
          <w:divsChild>
            <w:div w:id="1181047784">
              <w:marLeft w:val="0"/>
              <w:marRight w:val="0"/>
              <w:marTop w:val="0"/>
              <w:marBottom w:val="0"/>
              <w:divBdr>
                <w:top w:val="none" w:sz="0" w:space="0" w:color="auto"/>
                <w:left w:val="none" w:sz="0" w:space="0" w:color="auto"/>
                <w:bottom w:val="none" w:sz="0" w:space="0" w:color="auto"/>
                <w:right w:val="none" w:sz="0" w:space="0" w:color="auto"/>
              </w:divBdr>
            </w:div>
            <w:div w:id="1277908006">
              <w:marLeft w:val="0"/>
              <w:marRight w:val="0"/>
              <w:marTop w:val="273"/>
              <w:marBottom w:val="273"/>
              <w:divBdr>
                <w:top w:val="none" w:sz="0" w:space="0" w:color="auto"/>
                <w:left w:val="none" w:sz="0" w:space="0" w:color="auto"/>
                <w:bottom w:val="none" w:sz="0" w:space="0" w:color="auto"/>
                <w:right w:val="none" w:sz="0" w:space="0" w:color="auto"/>
              </w:divBdr>
            </w:div>
          </w:divsChild>
        </w:div>
      </w:divsChild>
    </w:div>
    <w:div w:id="988022350">
      <w:bodyDiv w:val="1"/>
      <w:marLeft w:val="0"/>
      <w:marRight w:val="0"/>
      <w:marTop w:val="0"/>
      <w:marBottom w:val="0"/>
      <w:divBdr>
        <w:top w:val="none" w:sz="0" w:space="0" w:color="auto"/>
        <w:left w:val="none" w:sz="0" w:space="0" w:color="auto"/>
        <w:bottom w:val="none" w:sz="0" w:space="0" w:color="auto"/>
        <w:right w:val="none" w:sz="0" w:space="0" w:color="auto"/>
      </w:divBdr>
    </w:div>
    <w:div w:id="989678336">
      <w:bodyDiv w:val="1"/>
      <w:marLeft w:val="0"/>
      <w:marRight w:val="0"/>
      <w:marTop w:val="0"/>
      <w:marBottom w:val="0"/>
      <w:divBdr>
        <w:top w:val="none" w:sz="0" w:space="0" w:color="auto"/>
        <w:left w:val="none" w:sz="0" w:space="0" w:color="auto"/>
        <w:bottom w:val="none" w:sz="0" w:space="0" w:color="auto"/>
        <w:right w:val="none" w:sz="0" w:space="0" w:color="auto"/>
      </w:divBdr>
    </w:div>
    <w:div w:id="1111822378">
      <w:bodyDiv w:val="1"/>
      <w:marLeft w:val="0"/>
      <w:marRight w:val="0"/>
      <w:marTop w:val="0"/>
      <w:marBottom w:val="0"/>
      <w:divBdr>
        <w:top w:val="none" w:sz="0" w:space="0" w:color="auto"/>
        <w:left w:val="none" w:sz="0" w:space="0" w:color="auto"/>
        <w:bottom w:val="none" w:sz="0" w:space="0" w:color="auto"/>
        <w:right w:val="none" w:sz="0" w:space="0" w:color="auto"/>
      </w:divBdr>
    </w:div>
    <w:div w:id="1180924400">
      <w:bodyDiv w:val="1"/>
      <w:marLeft w:val="0"/>
      <w:marRight w:val="0"/>
      <w:marTop w:val="0"/>
      <w:marBottom w:val="0"/>
      <w:divBdr>
        <w:top w:val="none" w:sz="0" w:space="0" w:color="auto"/>
        <w:left w:val="none" w:sz="0" w:space="0" w:color="auto"/>
        <w:bottom w:val="none" w:sz="0" w:space="0" w:color="auto"/>
        <w:right w:val="none" w:sz="0" w:space="0" w:color="auto"/>
      </w:divBdr>
      <w:divsChild>
        <w:div w:id="380062186">
          <w:marLeft w:val="1350"/>
          <w:marRight w:val="150"/>
          <w:marTop w:val="0"/>
          <w:marBottom w:val="0"/>
          <w:divBdr>
            <w:top w:val="none" w:sz="0" w:space="0" w:color="auto"/>
            <w:left w:val="none" w:sz="0" w:space="0" w:color="auto"/>
            <w:bottom w:val="none" w:sz="0" w:space="0" w:color="auto"/>
            <w:right w:val="none" w:sz="0" w:space="0" w:color="auto"/>
          </w:divBdr>
          <w:divsChild>
            <w:div w:id="1116870982">
              <w:marLeft w:val="0"/>
              <w:marRight w:val="0"/>
              <w:marTop w:val="0"/>
              <w:marBottom w:val="0"/>
              <w:divBdr>
                <w:top w:val="none" w:sz="0" w:space="0" w:color="auto"/>
                <w:left w:val="none" w:sz="0" w:space="0" w:color="auto"/>
                <w:bottom w:val="none" w:sz="0" w:space="0" w:color="auto"/>
                <w:right w:val="none" w:sz="0" w:space="0" w:color="auto"/>
              </w:divBdr>
              <w:divsChild>
                <w:div w:id="593981054">
                  <w:marLeft w:val="0"/>
                  <w:marRight w:val="0"/>
                  <w:marTop w:val="0"/>
                  <w:marBottom w:val="0"/>
                  <w:divBdr>
                    <w:top w:val="none" w:sz="0" w:space="0" w:color="auto"/>
                    <w:left w:val="none" w:sz="0" w:space="0" w:color="auto"/>
                    <w:bottom w:val="none" w:sz="0" w:space="0" w:color="auto"/>
                    <w:right w:val="none" w:sz="0" w:space="0" w:color="auto"/>
                  </w:divBdr>
                  <w:divsChild>
                    <w:div w:id="1417745614">
                      <w:marLeft w:val="225"/>
                      <w:marRight w:val="0"/>
                      <w:marTop w:val="0"/>
                      <w:marBottom w:val="0"/>
                      <w:divBdr>
                        <w:top w:val="none" w:sz="0" w:space="0" w:color="auto"/>
                        <w:left w:val="none" w:sz="0" w:space="0" w:color="auto"/>
                        <w:bottom w:val="none" w:sz="0" w:space="0" w:color="auto"/>
                        <w:right w:val="none" w:sz="0" w:space="0" w:color="auto"/>
                      </w:divBdr>
                    </w:div>
                  </w:divsChild>
                </w:div>
                <w:div w:id="655720152">
                  <w:marLeft w:val="0"/>
                  <w:marRight w:val="0"/>
                  <w:marTop w:val="0"/>
                  <w:marBottom w:val="0"/>
                  <w:divBdr>
                    <w:top w:val="none" w:sz="0" w:space="0" w:color="auto"/>
                    <w:left w:val="none" w:sz="0" w:space="0" w:color="auto"/>
                    <w:bottom w:val="none" w:sz="0" w:space="0" w:color="auto"/>
                    <w:right w:val="none" w:sz="0" w:space="0" w:color="auto"/>
                  </w:divBdr>
                  <w:divsChild>
                    <w:div w:id="236134303">
                      <w:marLeft w:val="225"/>
                      <w:marRight w:val="0"/>
                      <w:marTop w:val="0"/>
                      <w:marBottom w:val="0"/>
                      <w:divBdr>
                        <w:top w:val="none" w:sz="0" w:space="0" w:color="auto"/>
                        <w:left w:val="none" w:sz="0" w:space="0" w:color="auto"/>
                        <w:bottom w:val="none" w:sz="0" w:space="0" w:color="auto"/>
                        <w:right w:val="none" w:sz="0" w:space="0" w:color="auto"/>
                      </w:divBdr>
                    </w:div>
                  </w:divsChild>
                </w:div>
                <w:div w:id="901520825">
                  <w:marLeft w:val="0"/>
                  <w:marRight w:val="0"/>
                  <w:marTop w:val="0"/>
                  <w:marBottom w:val="0"/>
                  <w:divBdr>
                    <w:top w:val="none" w:sz="0" w:space="0" w:color="auto"/>
                    <w:left w:val="none" w:sz="0" w:space="0" w:color="auto"/>
                    <w:bottom w:val="none" w:sz="0" w:space="0" w:color="auto"/>
                    <w:right w:val="none" w:sz="0" w:space="0" w:color="auto"/>
                  </w:divBdr>
                  <w:divsChild>
                    <w:div w:id="1184588408">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181645">
          <w:marLeft w:val="1350"/>
          <w:marRight w:val="150"/>
          <w:marTop w:val="0"/>
          <w:marBottom w:val="0"/>
          <w:divBdr>
            <w:top w:val="none" w:sz="0" w:space="0" w:color="auto"/>
            <w:left w:val="none" w:sz="0" w:space="0" w:color="auto"/>
            <w:bottom w:val="none" w:sz="0" w:space="0" w:color="auto"/>
            <w:right w:val="none" w:sz="0" w:space="0" w:color="auto"/>
          </w:divBdr>
          <w:divsChild>
            <w:div w:id="87427809">
              <w:marLeft w:val="0"/>
              <w:marRight w:val="0"/>
              <w:marTop w:val="0"/>
              <w:marBottom w:val="600"/>
              <w:divBdr>
                <w:top w:val="none" w:sz="0" w:space="0" w:color="auto"/>
                <w:left w:val="none" w:sz="0" w:space="0" w:color="auto"/>
                <w:bottom w:val="none" w:sz="0" w:space="0" w:color="auto"/>
                <w:right w:val="none" w:sz="0" w:space="0" w:color="auto"/>
              </w:divBdr>
              <w:divsChild>
                <w:div w:id="1043598921">
                  <w:marLeft w:val="0"/>
                  <w:marRight w:val="0"/>
                  <w:marTop w:val="0"/>
                  <w:marBottom w:val="0"/>
                  <w:divBdr>
                    <w:top w:val="none" w:sz="0" w:space="0" w:color="auto"/>
                    <w:left w:val="none" w:sz="0" w:space="0" w:color="auto"/>
                    <w:bottom w:val="none" w:sz="0" w:space="0" w:color="auto"/>
                    <w:right w:val="none" w:sz="0" w:space="0" w:color="auto"/>
                  </w:divBdr>
                  <w:divsChild>
                    <w:div w:id="1006664057">
                      <w:marLeft w:val="0"/>
                      <w:marRight w:val="0"/>
                      <w:marTop w:val="0"/>
                      <w:marBottom w:val="225"/>
                      <w:divBdr>
                        <w:top w:val="none" w:sz="0" w:space="0" w:color="auto"/>
                        <w:left w:val="none" w:sz="0" w:space="0" w:color="auto"/>
                        <w:bottom w:val="none" w:sz="0" w:space="0" w:color="auto"/>
                        <w:right w:val="none" w:sz="0" w:space="0" w:color="auto"/>
                      </w:divBdr>
                      <w:divsChild>
                        <w:div w:id="618073210">
                          <w:marLeft w:val="0"/>
                          <w:marRight w:val="0"/>
                          <w:marTop w:val="45"/>
                          <w:marBottom w:val="0"/>
                          <w:divBdr>
                            <w:top w:val="none" w:sz="0" w:space="0" w:color="auto"/>
                            <w:left w:val="none" w:sz="0" w:space="0" w:color="auto"/>
                            <w:bottom w:val="none" w:sz="0" w:space="0" w:color="auto"/>
                            <w:right w:val="none" w:sz="0" w:space="0" w:color="auto"/>
                          </w:divBdr>
                        </w:div>
                        <w:div w:id="1262566695">
                          <w:marLeft w:val="0"/>
                          <w:marRight w:val="0"/>
                          <w:marTop w:val="0"/>
                          <w:marBottom w:val="0"/>
                          <w:divBdr>
                            <w:top w:val="none" w:sz="0" w:space="0" w:color="auto"/>
                            <w:left w:val="none" w:sz="0" w:space="0" w:color="auto"/>
                            <w:bottom w:val="none" w:sz="0" w:space="0" w:color="auto"/>
                            <w:right w:val="none" w:sz="0" w:space="0" w:color="auto"/>
                          </w:divBdr>
                          <w:divsChild>
                            <w:div w:id="214519830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941056">
              <w:marLeft w:val="0"/>
              <w:marRight w:val="0"/>
              <w:marTop w:val="0"/>
              <w:marBottom w:val="150"/>
              <w:divBdr>
                <w:top w:val="none" w:sz="0" w:space="0" w:color="auto"/>
                <w:left w:val="none" w:sz="0" w:space="0" w:color="auto"/>
                <w:bottom w:val="none" w:sz="0" w:space="0" w:color="auto"/>
                <w:right w:val="none" w:sz="0" w:space="0" w:color="auto"/>
              </w:divBdr>
              <w:divsChild>
                <w:div w:id="1472554076">
                  <w:marLeft w:val="0"/>
                  <w:marRight w:val="0"/>
                  <w:marTop w:val="0"/>
                  <w:marBottom w:val="450"/>
                  <w:divBdr>
                    <w:top w:val="none" w:sz="0" w:space="0" w:color="auto"/>
                    <w:left w:val="none" w:sz="0" w:space="0" w:color="auto"/>
                    <w:bottom w:val="none" w:sz="0" w:space="0" w:color="auto"/>
                    <w:right w:val="none" w:sz="0" w:space="0" w:color="auto"/>
                  </w:divBdr>
                  <w:divsChild>
                    <w:div w:id="424232664">
                      <w:marLeft w:val="0"/>
                      <w:marRight w:val="0"/>
                      <w:marTop w:val="0"/>
                      <w:marBottom w:val="150"/>
                      <w:divBdr>
                        <w:top w:val="none" w:sz="0" w:space="0" w:color="auto"/>
                        <w:left w:val="none" w:sz="0" w:space="0" w:color="auto"/>
                        <w:bottom w:val="none" w:sz="0" w:space="0" w:color="auto"/>
                        <w:right w:val="none" w:sz="0" w:space="0" w:color="auto"/>
                      </w:divBdr>
                      <w:divsChild>
                        <w:div w:id="1934974126">
                          <w:marLeft w:val="150"/>
                          <w:marRight w:val="0"/>
                          <w:marTop w:val="0"/>
                          <w:marBottom w:val="0"/>
                          <w:divBdr>
                            <w:top w:val="none" w:sz="0" w:space="0" w:color="auto"/>
                            <w:left w:val="none" w:sz="0" w:space="0" w:color="auto"/>
                            <w:bottom w:val="none" w:sz="0" w:space="0" w:color="auto"/>
                            <w:right w:val="none" w:sz="0" w:space="0" w:color="auto"/>
                          </w:divBdr>
                        </w:div>
                      </w:divsChild>
                    </w:div>
                    <w:div w:id="747338268">
                      <w:marLeft w:val="0"/>
                      <w:marRight w:val="0"/>
                      <w:marTop w:val="0"/>
                      <w:marBottom w:val="150"/>
                      <w:divBdr>
                        <w:top w:val="none" w:sz="0" w:space="0" w:color="auto"/>
                        <w:left w:val="none" w:sz="0" w:space="0" w:color="auto"/>
                        <w:bottom w:val="none" w:sz="0" w:space="0" w:color="auto"/>
                        <w:right w:val="none" w:sz="0" w:space="0" w:color="auto"/>
                      </w:divBdr>
                      <w:divsChild>
                        <w:div w:id="1891837369">
                          <w:marLeft w:val="150"/>
                          <w:marRight w:val="0"/>
                          <w:marTop w:val="0"/>
                          <w:marBottom w:val="0"/>
                          <w:divBdr>
                            <w:top w:val="none" w:sz="0" w:space="0" w:color="auto"/>
                            <w:left w:val="none" w:sz="0" w:space="0" w:color="auto"/>
                            <w:bottom w:val="none" w:sz="0" w:space="0" w:color="auto"/>
                            <w:right w:val="none" w:sz="0" w:space="0" w:color="auto"/>
                          </w:divBdr>
                        </w:div>
                      </w:divsChild>
                    </w:div>
                    <w:div w:id="779177661">
                      <w:marLeft w:val="0"/>
                      <w:marRight w:val="0"/>
                      <w:marTop w:val="0"/>
                      <w:marBottom w:val="150"/>
                      <w:divBdr>
                        <w:top w:val="none" w:sz="0" w:space="0" w:color="auto"/>
                        <w:left w:val="none" w:sz="0" w:space="0" w:color="auto"/>
                        <w:bottom w:val="none" w:sz="0" w:space="0" w:color="auto"/>
                        <w:right w:val="none" w:sz="0" w:space="0" w:color="auto"/>
                      </w:divBdr>
                      <w:divsChild>
                        <w:div w:id="1917393162">
                          <w:marLeft w:val="150"/>
                          <w:marRight w:val="0"/>
                          <w:marTop w:val="0"/>
                          <w:marBottom w:val="0"/>
                          <w:divBdr>
                            <w:top w:val="none" w:sz="0" w:space="0" w:color="auto"/>
                            <w:left w:val="none" w:sz="0" w:space="0" w:color="auto"/>
                            <w:bottom w:val="none" w:sz="0" w:space="0" w:color="auto"/>
                            <w:right w:val="none" w:sz="0" w:space="0" w:color="auto"/>
                          </w:divBdr>
                        </w:div>
                      </w:divsChild>
                    </w:div>
                    <w:div w:id="1205173256">
                      <w:marLeft w:val="0"/>
                      <w:marRight w:val="0"/>
                      <w:marTop w:val="0"/>
                      <w:marBottom w:val="150"/>
                      <w:divBdr>
                        <w:top w:val="none" w:sz="0" w:space="0" w:color="auto"/>
                        <w:left w:val="none" w:sz="0" w:space="0" w:color="auto"/>
                        <w:bottom w:val="none" w:sz="0" w:space="0" w:color="auto"/>
                        <w:right w:val="none" w:sz="0" w:space="0" w:color="auto"/>
                      </w:divBdr>
                      <w:divsChild>
                        <w:div w:id="1987542717">
                          <w:marLeft w:val="150"/>
                          <w:marRight w:val="0"/>
                          <w:marTop w:val="0"/>
                          <w:marBottom w:val="0"/>
                          <w:divBdr>
                            <w:top w:val="none" w:sz="0" w:space="0" w:color="auto"/>
                            <w:left w:val="none" w:sz="0" w:space="0" w:color="auto"/>
                            <w:bottom w:val="none" w:sz="0" w:space="0" w:color="auto"/>
                            <w:right w:val="none" w:sz="0" w:space="0" w:color="auto"/>
                          </w:divBdr>
                        </w:div>
                      </w:divsChild>
                    </w:div>
                    <w:div w:id="1364209040">
                      <w:marLeft w:val="0"/>
                      <w:marRight w:val="0"/>
                      <w:marTop w:val="0"/>
                      <w:marBottom w:val="150"/>
                      <w:divBdr>
                        <w:top w:val="none" w:sz="0" w:space="0" w:color="auto"/>
                        <w:left w:val="none" w:sz="0" w:space="0" w:color="auto"/>
                        <w:bottom w:val="none" w:sz="0" w:space="0" w:color="auto"/>
                        <w:right w:val="none" w:sz="0" w:space="0" w:color="auto"/>
                      </w:divBdr>
                      <w:divsChild>
                        <w:div w:id="736173620">
                          <w:marLeft w:val="150"/>
                          <w:marRight w:val="0"/>
                          <w:marTop w:val="0"/>
                          <w:marBottom w:val="0"/>
                          <w:divBdr>
                            <w:top w:val="none" w:sz="0" w:space="0" w:color="auto"/>
                            <w:left w:val="none" w:sz="0" w:space="0" w:color="auto"/>
                            <w:bottom w:val="none" w:sz="0" w:space="0" w:color="auto"/>
                            <w:right w:val="none" w:sz="0" w:space="0" w:color="auto"/>
                          </w:divBdr>
                        </w:div>
                      </w:divsChild>
                    </w:div>
                    <w:div w:id="1364673122">
                      <w:marLeft w:val="0"/>
                      <w:marRight w:val="0"/>
                      <w:marTop w:val="0"/>
                      <w:marBottom w:val="150"/>
                      <w:divBdr>
                        <w:top w:val="none" w:sz="0" w:space="0" w:color="auto"/>
                        <w:left w:val="none" w:sz="0" w:space="0" w:color="auto"/>
                        <w:bottom w:val="none" w:sz="0" w:space="0" w:color="auto"/>
                        <w:right w:val="none" w:sz="0" w:space="0" w:color="auto"/>
                      </w:divBdr>
                      <w:divsChild>
                        <w:div w:id="1181550428">
                          <w:marLeft w:val="150"/>
                          <w:marRight w:val="0"/>
                          <w:marTop w:val="0"/>
                          <w:marBottom w:val="0"/>
                          <w:divBdr>
                            <w:top w:val="none" w:sz="0" w:space="0" w:color="auto"/>
                            <w:left w:val="none" w:sz="0" w:space="0" w:color="auto"/>
                            <w:bottom w:val="none" w:sz="0" w:space="0" w:color="auto"/>
                            <w:right w:val="none" w:sz="0" w:space="0" w:color="auto"/>
                          </w:divBdr>
                        </w:div>
                      </w:divsChild>
                    </w:div>
                    <w:div w:id="1952857222">
                      <w:marLeft w:val="0"/>
                      <w:marRight w:val="0"/>
                      <w:marTop w:val="0"/>
                      <w:marBottom w:val="150"/>
                      <w:divBdr>
                        <w:top w:val="none" w:sz="0" w:space="0" w:color="auto"/>
                        <w:left w:val="none" w:sz="0" w:space="0" w:color="auto"/>
                        <w:bottom w:val="none" w:sz="0" w:space="0" w:color="auto"/>
                        <w:right w:val="none" w:sz="0" w:space="0" w:color="auto"/>
                      </w:divBdr>
                      <w:divsChild>
                        <w:div w:id="9195564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455653">
          <w:marLeft w:val="1350"/>
          <w:marRight w:val="150"/>
          <w:marTop w:val="0"/>
          <w:marBottom w:val="0"/>
          <w:divBdr>
            <w:top w:val="none" w:sz="0" w:space="0" w:color="auto"/>
            <w:left w:val="none" w:sz="0" w:space="0" w:color="auto"/>
            <w:bottom w:val="none" w:sz="0" w:space="0" w:color="auto"/>
            <w:right w:val="none" w:sz="0" w:space="0" w:color="auto"/>
          </w:divBdr>
          <w:divsChild>
            <w:div w:id="967442471">
              <w:marLeft w:val="0"/>
              <w:marRight w:val="0"/>
              <w:marTop w:val="0"/>
              <w:marBottom w:val="300"/>
              <w:divBdr>
                <w:top w:val="single" w:sz="6" w:space="8" w:color="CAF6FE"/>
                <w:left w:val="single" w:sz="6" w:space="8" w:color="CAF6FE"/>
                <w:bottom w:val="single" w:sz="6" w:space="8" w:color="CAF6FE"/>
                <w:right w:val="single" w:sz="6" w:space="8" w:color="CAF6FE"/>
              </w:divBdr>
              <w:divsChild>
                <w:div w:id="480195809">
                  <w:marLeft w:val="0"/>
                  <w:marRight w:val="0"/>
                  <w:marTop w:val="0"/>
                  <w:marBottom w:val="0"/>
                  <w:divBdr>
                    <w:top w:val="none" w:sz="0" w:space="0" w:color="auto"/>
                    <w:left w:val="none" w:sz="0" w:space="0" w:color="auto"/>
                    <w:bottom w:val="none" w:sz="0" w:space="0" w:color="auto"/>
                    <w:right w:val="none" w:sz="0" w:space="0" w:color="auto"/>
                  </w:divBdr>
                  <w:divsChild>
                    <w:div w:id="191230548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199314248">
      <w:bodyDiv w:val="1"/>
      <w:marLeft w:val="0"/>
      <w:marRight w:val="0"/>
      <w:marTop w:val="0"/>
      <w:marBottom w:val="0"/>
      <w:divBdr>
        <w:top w:val="none" w:sz="0" w:space="0" w:color="auto"/>
        <w:left w:val="none" w:sz="0" w:space="0" w:color="auto"/>
        <w:bottom w:val="none" w:sz="0" w:space="0" w:color="auto"/>
        <w:right w:val="none" w:sz="0" w:space="0" w:color="auto"/>
      </w:divBdr>
    </w:div>
    <w:div w:id="1201479486">
      <w:bodyDiv w:val="1"/>
      <w:marLeft w:val="0"/>
      <w:marRight w:val="0"/>
      <w:marTop w:val="0"/>
      <w:marBottom w:val="0"/>
      <w:divBdr>
        <w:top w:val="none" w:sz="0" w:space="0" w:color="auto"/>
        <w:left w:val="none" w:sz="0" w:space="0" w:color="auto"/>
        <w:bottom w:val="none" w:sz="0" w:space="0" w:color="auto"/>
        <w:right w:val="none" w:sz="0" w:space="0" w:color="auto"/>
      </w:divBdr>
    </w:div>
    <w:div w:id="1201632100">
      <w:bodyDiv w:val="1"/>
      <w:marLeft w:val="0"/>
      <w:marRight w:val="0"/>
      <w:marTop w:val="0"/>
      <w:marBottom w:val="0"/>
      <w:divBdr>
        <w:top w:val="none" w:sz="0" w:space="0" w:color="auto"/>
        <w:left w:val="none" w:sz="0" w:space="0" w:color="auto"/>
        <w:bottom w:val="none" w:sz="0" w:space="0" w:color="auto"/>
        <w:right w:val="none" w:sz="0" w:space="0" w:color="auto"/>
      </w:divBdr>
    </w:div>
    <w:div w:id="1214848241">
      <w:bodyDiv w:val="1"/>
      <w:marLeft w:val="0"/>
      <w:marRight w:val="0"/>
      <w:marTop w:val="0"/>
      <w:marBottom w:val="0"/>
      <w:divBdr>
        <w:top w:val="none" w:sz="0" w:space="0" w:color="auto"/>
        <w:left w:val="none" w:sz="0" w:space="0" w:color="auto"/>
        <w:bottom w:val="none" w:sz="0" w:space="0" w:color="auto"/>
        <w:right w:val="none" w:sz="0" w:space="0" w:color="auto"/>
      </w:divBdr>
      <w:divsChild>
        <w:div w:id="1667249103">
          <w:marLeft w:val="0"/>
          <w:marRight w:val="0"/>
          <w:marTop w:val="240"/>
          <w:marBottom w:val="240"/>
          <w:divBdr>
            <w:top w:val="none" w:sz="0" w:space="0" w:color="auto"/>
            <w:left w:val="none" w:sz="0" w:space="0" w:color="auto"/>
            <w:bottom w:val="none" w:sz="0" w:space="0" w:color="auto"/>
            <w:right w:val="none" w:sz="0" w:space="0" w:color="auto"/>
          </w:divBdr>
        </w:div>
      </w:divsChild>
    </w:div>
    <w:div w:id="1245997157">
      <w:bodyDiv w:val="1"/>
      <w:marLeft w:val="0"/>
      <w:marRight w:val="0"/>
      <w:marTop w:val="0"/>
      <w:marBottom w:val="0"/>
      <w:divBdr>
        <w:top w:val="none" w:sz="0" w:space="0" w:color="auto"/>
        <w:left w:val="none" w:sz="0" w:space="0" w:color="auto"/>
        <w:bottom w:val="none" w:sz="0" w:space="0" w:color="auto"/>
        <w:right w:val="none" w:sz="0" w:space="0" w:color="auto"/>
      </w:divBdr>
      <w:divsChild>
        <w:div w:id="48002061">
          <w:marLeft w:val="0"/>
          <w:marRight w:val="0"/>
          <w:marTop w:val="0"/>
          <w:marBottom w:val="0"/>
          <w:divBdr>
            <w:top w:val="none" w:sz="0" w:space="0" w:color="auto"/>
            <w:left w:val="none" w:sz="0" w:space="0" w:color="auto"/>
            <w:bottom w:val="none" w:sz="0" w:space="0" w:color="auto"/>
            <w:right w:val="none" w:sz="0" w:space="0" w:color="auto"/>
          </w:divBdr>
          <w:divsChild>
            <w:div w:id="200365866">
              <w:marLeft w:val="0"/>
              <w:marRight w:val="0"/>
              <w:marTop w:val="0"/>
              <w:marBottom w:val="0"/>
              <w:divBdr>
                <w:top w:val="none" w:sz="0" w:space="0" w:color="auto"/>
                <w:left w:val="none" w:sz="0" w:space="0" w:color="auto"/>
                <w:bottom w:val="none" w:sz="0" w:space="0" w:color="auto"/>
                <w:right w:val="none" w:sz="0" w:space="0" w:color="auto"/>
              </w:divBdr>
            </w:div>
            <w:div w:id="430979412">
              <w:marLeft w:val="0"/>
              <w:marRight w:val="0"/>
              <w:marTop w:val="0"/>
              <w:marBottom w:val="0"/>
              <w:divBdr>
                <w:top w:val="none" w:sz="0" w:space="0" w:color="auto"/>
                <w:left w:val="none" w:sz="0" w:space="0" w:color="auto"/>
                <w:bottom w:val="none" w:sz="0" w:space="0" w:color="auto"/>
                <w:right w:val="none" w:sz="0" w:space="0" w:color="auto"/>
              </w:divBdr>
            </w:div>
            <w:div w:id="712581650">
              <w:marLeft w:val="0"/>
              <w:marRight w:val="0"/>
              <w:marTop w:val="0"/>
              <w:marBottom w:val="0"/>
              <w:divBdr>
                <w:top w:val="none" w:sz="0" w:space="0" w:color="auto"/>
                <w:left w:val="none" w:sz="0" w:space="0" w:color="auto"/>
                <w:bottom w:val="none" w:sz="0" w:space="0" w:color="auto"/>
                <w:right w:val="none" w:sz="0" w:space="0" w:color="auto"/>
              </w:divBdr>
            </w:div>
            <w:div w:id="745954196">
              <w:marLeft w:val="0"/>
              <w:marRight w:val="0"/>
              <w:marTop w:val="0"/>
              <w:marBottom w:val="0"/>
              <w:divBdr>
                <w:top w:val="none" w:sz="0" w:space="0" w:color="auto"/>
                <w:left w:val="none" w:sz="0" w:space="0" w:color="auto"/>
                <w:bottom w:val="none" w:sz="0" w:space="0" w:color="auto"/>
                <w:right w:val="none" w:sz="0" w:space="0" w:color="auto"/>
              </w:divBdr>
            </w:div>
            <w:div w:id="924802066">
              <w:marLeft w:val="0"/>
              <w:marRight w:val="0"/>
              <w:marTop w:val="0"/>
              <w:marBottom w:val="0"/>
              <w:divBdr>
                <w:top w:val="none" w:sz="0" w:space="0" w:color="auto"/>
                <w:left w:val="none" w:sz="0" w:space="0" w:color="auto"/>
                <w:bottom w:val="none" w:sz="0" w:space="0" w:color="auto"/>
                <w:right w:val="none" w:sz="0" w:space="0" w:color="auto"/>
              </w:divBdr>
            </w:div>
            <w:div w:id="971639709">
              <w:marLeft w:val="0"/>
              <w:marRight w:val="0"/>
              <w:marTop w:val="0"/>
              <w:marBottom w:val="0"/>
              <w:divBdr>
                <w:top w:val="none" w:sz="0" w:space="0" w:color="auto"/>
                <w:left w:val="none" w:sz="0" w:space="0" w:color="auto"/>
                <w:bottom w:val="none" w:sz="0" w:space="0" w:color="auto"/>
                <w:right w:val="none" w:sz="0" w:space="0" w:color="auto"/>
              </w:divBdr>
            </w:div>
            <w:div w:id="988435795">
              <w:marLeft w:val="0"/>
              <w:marRight w:val="0"/>
              <w:marTop w:val="0"/>
              <w:marBottom w:val="0"/>
              <w:divBdr>
                <w:top w:val="none" w:sz="0" w:space="0" w:color="auto"/>
                <w:left w:val="none" w:sz="0" w:space="0" w:color="auto"/>
                <w:bottom w:val="none" w:sz="0" w:space="0" w:color="auto"/>
                <w:right w:val="none" w:sz="0" w:space="0" w:color="auto"/>
              </w:divBdr>
            </w:div>
            <w:div w:id="1240873364">
              <w:marLeft w:val="0"/>
              <w:marRight w:val="0"/>
              <w:marTop w:val="0"/>
              <w:marBottom w:val="0"/>
              <w:divBdr>
                <w:top w:val="none" w:sz="0" w:space="0" w:color="auto"/>
                <w:left w:val="none" w:sz="0" w:space="0" w:color="auto"/>
                <w:bottom w:val="none" w:sz="0" w:space="0" w:color="auto"/>
                <w:right w:val="none" w:sz="0" w:space="0" w:color="auto"/>
              </w:divBdr>
            </w:div>
            <w:div w:id="1339699758">
              <w:marLeft w:val="0"/>
              <w:marRight w:val="0"/>
              <w:marTop w:val="0"/>
              <w:marBottom w:val="0"/>
              <w:divBdr>
                <w:top w:val="none" w:sz="0" w:space="0" w:color="auto"/>
                <w:left w:val="none" w:sz="0" w:space="0" w:color="auto"/>
                <w:bottom w:val="none" w:sz="0" w:space="0" w:color="auto"/>
                <w:right w:val="none" w:sz="0" w:space="0" w:color="auto"/>
              </w:divBdr>
            </w:div>
            <w:div w:id="1440416517">
              <w:marLeft w:val="0"/>
              <w:marRight w:val="0"/>
              <w:marTop w:val="0"/>
              <w:marBottom w:val="0"/>
              <w:divBdr>
                <w:top w:val="none" w:sz="0" w:space="0" w:color="auto"/>
                <w:left w:val="none" w:sz="0" w:space="0" w:color="auto"/>
                <w:bottom w:val="none" w:sz="0" w:space="0" w:color="auto"/>
                <w:right w:val="none" w:sz="0" w:space="0" w:color="auto"/>
              </w:divBdr>
            </w:div>
            <w:div w:id="1442996056">
              <w:marLeft w:val="0"/>
              <w:marRight w:val="0"/>
              <w:marTop w:val="0"/>
              <w:marBottom w:val="0"/>
              <w:divBdr>
                <w:top w:val="none" w:sz="0" w:space="0" w:color="auto"/>
                <w:left w:val="none" w:sz="0" w:space="0" w:color="auto"/>
                <w:bottom w:val="none" w:sz="0" w:space="0" w:color="auto"/>
                <w:right w:val="none" w:sz="0" w:space="0" w:color="auto"/>
              </w:divBdr>
            </w:div>
            <w:div w:id="1467355005">
              <w:marLeft w:val="0"/>
              <w:marRight w:val="0"/>
              <w:marTop w:val="0"/>
              <w:marBottom w:val="0"/>
              <w:divBdr>
                <w:top w:val="none" w:sz="0" w:space="0" w:color="auto"/>
                <w:left w:val="none" w:sz="0" w:space="0" w:color="auto"/>
                <w:bottom w:val="none" w:sz="0" w:space="0" w:color="auto"/>
                <w:right w:val="none" w:sz="0" w:space="0" w:color="auto"/>
              </w:divBdr>
            </w:div>
            <w:div w:id="1745254346">
              <w:marLeft w:val="0"/>
              <w:marRight w:val="0"/>
              <w:marTop w:val="0"/>
              <w:marBottom w:val="0"/>
              <w:divBdr>
                <w:top w:val="none" w:sz="0" w:space="0" w:color="auto"/>
                <w:left w:val="none" w:sz="0" w:space="0" w:color="auto"/>
                <w:bottom w:val="none" w:sz="0" w:space="0" w:color="auto"/>
                <w:right w:val="none" w:sz="0" w:space="0" w:color="auto"/>
              </w:divBdr>
            </w:div>
            <w:div w:id="1904482684">
              <w:marLeft w:val="0"/>
              <w:marRight w:val="0"/>
              <w:marTop w:val="0"/>
              <w:marBottom w:val="0"/>
              <w:divBdr>
                <w:top w:val="none" w:sz="0" w:space="0" w:color="auto"/>
                <w:left w:val="none" w:sz="0" w:space="0" w:color="auto"/>
                <w:bottom w:val="none" w:sz="0" w:space="0" w:color="auto"/>
                <w:right w:val="none" w:sz="0" w:space="0" w:color="auto"/>
              </w:divBdr>
            </w:div>
            <w:div w:id="2026856264">
              <w:marLeft w:val="0"/>
              <w:marRight w:val="0"/>
              <w:marTop w:val="0"/>
              <w:marBottom w:val="0"/>
              <w:divBdr>
                <w:top w:val="none" w:sz="0" w:space="0" w:color="auto"/>
                <w:left w:val="none" w:sz="0" w:space="0" w:color="auto"/>
                <w:bottom w:val="none" w:sz="0" w:space="0" w:color="auto"/>
                <w:right w:val="none" w:sz="0" w:space="0" w:color="auto"/>
              </w:divBdr>
            </w:div>
            <w:div w:id="2097165024">
              <w:marLeft w:val="0"/>
              <w:marRight w:val="0"/>
              <w:marTop w:val="0"/>
              <w:marBottom w:val="0"/>
              <w:divBdr>
                <w:top w:val="none" w:sz="0" w:space="0" w:color="auto"/>
                <w:left w:val="none" w:sz="0" w:space="0" w:color="auto"/>
                <w:bottom w:val="none" w:sz="0" w:space="0" w:color="auto"/>
                <w:right w:val="none" w:sz="0" w:space="0" w:color="auto"/>
              </w:divBdr>
            </w:div>
            <w:div w:id="2113167441">
              <w:marLeft w:val="0"/>
              <w:marRight w:val="0"/>
              <w:marTop w:val="0"/>
              <w:marBottom w:val="0"/>
              <w:divBdr>
                <w:top w:val="none" w:sz="0" w:space="0" w:color="auto"/>
                <w:left w:val="none" w:sz="0" w:space="0" w:color="auto"/>
                <w:bottom w:val="none" w:sz="0" w:space="0" w:color="auto"/>
                <w:right w:val="none" w:sz="0" w:space="0" w:color="auto"/>
              </w:divBdr>
            </w:div>
          </w:divsChild>
        </w:div>
        <w:div w:id="856308042">
          <w:marLeft w:val="0"/>
          <w:marRight w:val="0"/>
          <w:marTop w:val="0"/>
          <w:marBottom w:val="225"/>
          <w:divBdr>
            <w:top w:val="none" w:sz="0" w:space="0" w:color="auto"/>
            <w:left w:val="none" w:sz="0" w:space="0" w:color="auto"/>
            <w:bottom w:val="none" w:sz="0" w:space="0" w:color="auto"/>
            <w:right w:val="none" w:sz="0" w:space="0" w:color="auto"/>
          </w:divBdr>
        </w:div>
        <w:div w:id="974917719">
          <w:marLeft w:val="0"/>
          <w:marRight w:val="0"/>
          <w:marTop w:val="0"/>
          <w:marBottom w:val="225"/>
          <w:divBdr>
            <w:top w:val="none" w:sz="0" w:space="0" w:color="auto"/>
            <w:left w:val="none" w:sz="0" w:space="0" w:color="auto"/>
            <w:bottom w:val="none" w:sz="0" w:space="0" w:color="auto"/>
            <w:right w:val="none" w:sz="0" w:space="0" w:color="auto"/>
          </w:divBdr>
          <w:divsChild>
            <w:div w:id="1373723516">
              <w:marLeft w:val="0"/>
              <w:marRight w:val="0"/>
              <w:marTop w:val="0"/>
              <w:marBottom w:val="0"/>
              <w:divBdr>
                <w:top w:val="none" w:sz="0" w:space="0" w:color="auto"/>
                <w:left w:val="none" w:sz="0" w:space="0" w:color="auto"/>
                <w:bottom w:val="none" w:sz="0" w:space="0" w:color="auto"/>
                <w:right w:val="none" w:sz="0" w:space="0" w:color="auto"/>
              </w:divBdr>
            </w:div>
          </w:divsChild>
        </w:div>
        <w:div w:id="1214342110">
          <w:marLeft w:val="0"/>
          <w:marRight w:val="0"/>
          <w:marTop w:val="0"/>
          <w:marBottom w:val="225"/>
          <w:divBdr>
            <w:top w:val="none" w:sz="0" w:space="0" w:color="auto"/>
            <w:left w:val="none" w:sz="0" w:space="0" w:color="auto"/>
            <w:bottom w:val="none" w:sz="0" w:space="0" w:color="auto"/>
            <w:right w:val="none" w:sz="0" w:space="0" w:color="auto"/>
          </w:divBdr>
          <w:divsChild>
            <w:div w:id="534923194">
              <w:marLeft w:val="0"/>
              <w:marRight w:val="0"/>
              <w:marTop w:val="0"/>
              <w:marBottom w:val="0"/>
              <w:divBdr>
                <w:top w:val="none" w:sz="0" w:space="0" w:color="auto"/>
                <w:left w:val="none" w:sz="0" w:space="0" w:color="auto"/>
                <w:bottom w:val="none" w:sz="0" w:space="0" w:color="auto"/>
                <w:right w:val="none" w:sz="0" w:space="0" w:color="auto"/>
              </w:divBdr>
            </w:div>
            <w:div w:id="618799711">
              <w:marLeft w:val="0"/>
              <w:marRight w:val="0"/>
              <w:marTop w:val="0"/>
              <w:marBottom w:val="0"/>
              <w:divBdr>
                <w:top w:val="none" w:sz="0" w:space="0" w:color="auto"/>
                <w:left w:val="none" w:sz="0" w:space="0" w:color="auto"/>
                <w:bottom w:val="none" w:sz="0" w:space="0" w:color="auto"/>
                <w:right w:val="none" w:sz="0" w:space="0" w:color="auto"/>
              </w:divBdr>
            </w:div>
            <w:div w:id="891581666">
              <w:marLeft w:val="0"/>
              <w:marRight w:val="0"/>
              <w:marTop w:val="0"/>
              <w:marBottom w:val="0"/>
              <w:divBdr>
                <w:top w:val="none" w:sz="0" w:space="0" w:color="auto"/>
                <w:left w:val="none" w:sz="0" w:space="0" w:color="auto"/>
                <w:bottom w:val="none" w:sz="0" w:space="0" w:color="auto"/>
                <w:right w:val="none" w:sz="0" w:space="0" w:color="auto"/>
              </w:divBdr>
            </w:div>
          </w:divsChild>
        </w:div>
        <w:div w:id="1378578911">
          <w:marLeft w:val="0"/>
          <w:marRight w:val="0"/>
          <w:marTop w:val="0"/>
          <w:marBottom w:val="225"/>
          <w:divBdr>
            <w:top w:val="none" w:sz="0" w:space="0" w:color="auto"/>
            <w:left w:val="none" w:sz="0" w:space="0" w:color="auto"/>
            <w:bottom w:val="none" w:sz="0" w:space="0" w:color="auto"/>
            <w:right w:val="none" w:sz="0" w:space="0" w:color="auto"/>
          </w:divBdr>
          <w:divsChild>
            <w:div w:id="323706722">
              <w:marLeft w:val="0"/>
              <w:marRight w:val="0"/>
              <w:marTop w:val="0"/>
              <w:marBottom w:val="0"/>
              <w:divBdr>
                <w:top w:val="none" w:sz="0" w:space="0" w:color="auto"/>
                <w:left w:val="none" w:sz="0" w:space="0" w:color="auto"/>
                <w:bottom w:val="none" w:sz="0" w:space="0" w:color="auto"/>
                <w:right w:val="none" w:sz="0" w:space="0" w:color="auto"/>
              </w:divBdr>
            </w:div>
            <w:div w:id="1509442955">
              <w:marLeft w:val="0"/>
              <w:marRight w:val="0"/>
              <w:marTop w:val="0"/>
              <w:marBottom w:val="0"/>
              <w:divBdr>
                <w:top w:val="none" w:sz="0" w:space="0" w:color="auto"/>
                <w:left w:val="none" w:sz="0" w:space="0" w:color="auto"/>
                <w:bottom w:val="none" w:sz="0" w:space="0" w:color="auto"/>
                <w:right w:val="none" w:sz="0" w:space="0" w:color="auto"/>
              </w:divBdr>
            </w:div>
          </w:divsChild>
        </w:div>
        <w:div w:id="2085299556">
          <w:marLeft w:val="0"/>
          <w:marRight w:val="0"/>
          <w:marTop w:val="0"/>
          <w:marBottom w:val="0"/>
          <w:divBdr>
            <w:top w:val="none" w:sz="0" w:space="0" w:color="auto"/>
            <w:left w:val="none" w:sz="0" w:space="0" w:color="auto"/>
            <w:bottom w:val="none" w:sz="0" w:space="0" w:color="auto"/>
            <w:right w:val="none" w:sz="0" w:space="0" w:color="auto"/>
          </w:divBdr>
        </w:div>
      </w:divsChild>
    </w:div>
    <w:div w:id="1251235120">
      <w:bodyDiv w:val="1"/>
      <w:marLeft w:val="0"/>
      <w:marRight w:val="0"/>
      <w:marTop w:val="0"/>
      <w:marBottom w:val="0"/>
      <w:divBdr>
        <w:top w:val="none" w:sz="0" w:space="0" w:color="auto"/>
        <w:left w:val="none" w:sz="0" w:space="0" w:color="auto"/>
        <w:bottom w:val="none" w:sz="0" w:space="0" w:color="auto"/>
        <w:right w:val="none" w:sz="0" w:space="0" w:color="auto"/>
      </w:divBdr>
      <w:divsChild>
        <w:div w:id="631788485">
          <w:marLeft w:val="0"/>
          <w:marRight w:val="0"/>
          <w:marTop w:val="0"/>
          <w:marBottom w:val="0"/>
          <w:divBdr>
            <w:top w:val="none" w:sz="0" w:space="0" w:color="auto"/>
            <w:left w:val="none" w:sz="0" w:space="0" w:color="auto"/>
            <w:bottom w:val="none" w:sz="0" w:space="0" w:color="auto"/>
            <w:right w:val="none" w:sz="0" w:space="0" w:color="auto"/>
          </w:divBdr>
        </w:div>
      </w:divsChild>
    </w:div>
    <w:div w:id="1292511965">
      <w:bodyDiv w:val="1"/>
      <w:marLeft w:val="0"/>
      <w:marRight w:val="0"/>
      <w:marTop w:val="0"/>
      <w:marBottom w:val="0"/>
      <w:divBdr>
        <w:top w:val="none" w:sz="0" w:space="0" w:color="auto"/>
        <w:left w:val="none" w:sz="0" w:space="0" w:color="auto"/>
        <w:bottom w:val="none" w:sz="0" w:space="0" w:color="auto"/>
        <w:right w:val="none" w:sz="0" w:space="0" w:color="auto"/>
      </w:divBdr>
      <w:divsChild>
        <w:div w:id="1756585679">
          <w:marLeft w:val="0"/>
          <w:marRight w:val="0"/>
          <w:marTop w:val="0"/>
          <w:marBottom w:val="0"/>
          <w:divBdr>
            <w:top w:val="none" w:sz="0" w:space="0" w:color="auto"/>
            <w:left w:val="none" w:sz="0" w:space="0" w:color="auto"/>
            <w:bottom w:val="none" w:sz="0" w:space="0" w:color="auto"/>
            <w:right w:val="none" w:sz="0" w:space="0" w:color="auto"/>
          </w:divBdr>
          <w:divsChild>
            <w:div w:id="592981034">
              <w:marLeft w:val="0"/>
              <w:marRight w:val="0"/>
              <w:marTop w:val="0"/>
              <w:marBottom w:val="0"/>
              <w:divBdr>
                <w:top w:val="none" w:sz="0" w:space="0" w:color="auto"/>
                <w:left w:val="none" w:sz="0" w:space="0" w:color="auto"/>
                <w:bottom w:val="none" w:sz="0" w:space="0" w:color="auto"/>
                <w:right w:val="none" w:sz="0" w:space="0" w:color="auto"/>
              </w:divBdr>
            </w:div>
            <w:div w:id="886991475">
              <w:marLeft w:val="0"/>
              <w:marRight w:val="0"/>
              <w:marTop w:val="0"/>
              <w:marBottom w:val="0"/>
              <w:divBdr>
                <w:top w:val="none" w:sz="0" w:space="0" w:color="auto"/>
                <w:left w:val="none" w:sz="0" w:space="0" w:color="auto"/>
                <w:bottom w:val="none" w:sz="0" w:space="0" w:color="auto"/>
                <w:right w:val="none" w:sz="0" w:space="0" w:color="auto"/>
              </w:divBdr>
            </w:div>
            <w:div w:id="961112387">
              <w:marLeft w:val="0"/>
              <w:marRight w:val="0"/>
              <w:marTop w:val="0"/>
              <w:marBottom w:val="0"/>
              <w:divBdr>
                <w:top w:val="none" w:sz="0" w:space="0" w:color="auto"/>
                <w:left w:val="none" w:sz="0" w:space="0" w:color="auto"/>
                <w:bottom w:val="none" w:sz="0" w:space="0" w:color="auto"/>
                <w:right w:val="none" w:sz="0" w:space="0" w:color="auto"/>
              </w:divBdr>
            </w:div>
            <w:div w:id="1084649210">
              <w:marLeft w:val="0"/>
              <w:marRight w:val="0"/>
              <w:marTop w:val="0"/>
              <w:marBottom w:val="0"/>
              <w:divBdr>
                <w:top w:val="none" w:sz="0" w:space="0" w:color="auto"/>
                <w:left w:val="none" w:sz="0" w:space="0" w:color="auto"/>
                <w:bottom w:val="none" w:sz="0" w:space="0" w:color="auto"/>
                <w:right w:val="none" w:sz="0" w:space="0" w:color="auto"/>
              </w:divBdr>
            </w:div>
            <w:div w:id="1396468391">
              <w:marLeft w:val="0"/>
              <w:marRight w:val="0"/>
              <w:marTop w:val="0"/>
              <w:marBottom w:val="0"/>
              <w:divBdr>
                <w:top w:val="none" w:sz="0" w:space="0" w:color="auto"/>
                <w:left w:val="none" w:sz="0" w:space="0" w:color="auto"/>
                <w:bottom w:val="none" w:sz="0" w:space="0" w:color="auto"/>
                <w:right w:val="none" w:sz="0" w:space="0" w:color="auto"/>
              </w:divBdr>
            </w:div>
            <w:div w:id="1494952197">
              <w:marLeft w:val="0"/>
              <w:marRight w:val="0"/>
              <w:marTop w:val="0"/>
              <w:marBottom w:val="0"/>
              <w:divBdr>
                <w:top w:val="none" w:sz="0" w:space="0" w:color="auto"/>
                <w:left w:val="none" w:sz="0" w:space="0" w:color="auto"/>
                <w:bottom w:val="none" w:sz="0" w:space="0" w:color="auto"/>
                <w:right w:val="none" w:sz="0" w:space="0" w:color="auto"/>
              </w:divBdr>
            </w:div>
            <w:div w:id="160966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1405">
      <w:bodyDiv w:val="1"/>
      <w:marLeft w:val="0"/>
      <w:marRight w:val="0"/>
      <w:marTop w:val="0"/>
      <w:marBottom w:val="0"/>
      <w:divBdr>
        <w:top w:val="none" w:sz="0" w:space="0" w:color="auto"/>
        <w:left w:val="none" w:sz="0" w:space="0" w:color="auto"/>
        <w:bottom w:val="none" w:sz="0" w:space="0" w:color="auto"/>
        <w:right w:val="none" w:sz="0" w:space="0" w:color="auto"/>
      </w:divBdr>
    </w:div>
    <w:div w:id="1384720204">
      <w:bodyDiv w:val="1"/>
      <w:marLeft w:val="0"/>
      <w:marRight w:val="0"/>
      <w:marTop w:val="0"/>
      <w:marBottom w:val="0"/>
      <w:divBdr>
        <w:top w:val="none" w:sz="0" w:space="0" w:color="auto"/>
        <w:left w:val="none" w:sz="0" w:space="0" w:color="auto"/>
        <w:bottom w:val="none" w:sz="0" w:space="0" w:color="auto"/>
        <w:right w:val="none" w:sz="0" w:space="0" w:color="auto"/>
      </w:divBdr>
    </w:div>
    <w:div w:id="1486702268">
      <w:bodyDiv w:val="1"/>
      <w:marLeft w:val="0"/>
      <w:marRight w:val="0"/>
      <w:marTop w:val="0"/>
      <w:marBottom w:val="0"/>
      <w:divBdr>
        <w:top w:val="none" w:sz="0" w:space="0" w:color="auto"/>
        <w:left w:val="none" w:sz="0" w:space="0" w:color="auto"/>
        <w:bottom w:val="none" w:sz="0" w:space="0" w:color="auto"/>
        <w:right w:val="none" w:sz="0" w:space="0" w:color="auto"/>
      </w:divBdr>
      <w:divsChild>
        <w:div w:id="469134499">
          <w:marLeft w:val="0"/>
          <w:marRight w:val="0"/>
          <w:marTop w:val="120"/>
          <w:marBottom w:val="0"/>
          <w:divBdr>
            <w:top w:val="none" w:sz="0" w:space="0" w:color="auto"/>
            <w:left w:val="none" w:sz="0" w:space="0" w:color="auto"/>
            <w:bottom w:val="none" w:sz="0" w:space="0" w:color="auto"/>
            <w:right w:val="none" w:sz="0" w:space="0" w:color="auto"/>
          </w:divBdr>
        </w:div>
        <w:div w:id="1727096974">
          <w:marLeft w:val="0"/>
          <w:marRight w:val="0"/>
          <w:marTop w:val="0"/>
          <w:marBottom w:val="0"/>
          <w:divBdr>
            <w:top w:val="none" w:sz="0" w:space="0" w:color="auto"/>
            <w:left w:val="none" w:sz="0" w:space="0" w:color="auto"/>
            <w:bottom w:val="none" w:sz="0" w:space="0" w:color="auto"/>
            <w:right w:val="none" w:sz="0" w:space="0" w:color="auto"/>
          </w:divBdr>
        </w:div>
      </w:divsChild>
    </w:div>
    <w:div w:id="1547720096">
      <w:bodyDiv w:val="1"/>
      <w:marLeft w:val="0"/>
      <w:marRight w:val="0"/>
      <w:marTop w:val="0"/>
      <w:marBottom w:val="0"/>
      <w:divBdr>
        <w:top w:val="none" w:sz="0" w:space="0" w:color="auto"/>
        <w:left w:val="none" w:sz="0" w:space="0" w:color="auto"/>
        <w:bottom w:val="none" w:sz="0" w:space="0" w:color="auto"/>
        <w:right w:val="none" w:sz="0" w:space="0" w:color="auto"/>
      </w:divBdr>
      <w:divsChild>
        <w:div w:id="1066368795">
          <w:marLeft w:val="0"/>
          <w:marRight w:val="0"/>
          <w:marTop w:val="0"/>
          <w:marBottom w:val="360"/>
          <w:divBdr>
            <w:top w:val="none" w:sz="0" w:space="0" w:color="auto"/>
            <w:left w:val="none" w:sz="0" w:space="0" w:color="auto"/>
            <w:bottom w:val="none" w:sz="0" w:space="0" w:color="auto"/>
            <w:right w:val="none" w:sz="0" w:space="0" w:color="auto"/>
          </w:divBdr>
        </w:div>
      </w:divsChild>
    </w:div>
    <w:div w:id="1610090756">
      <w:bodyDiv w:val="1"/>
      <w:marLeft w:val="0"/>
      <w:marRight w:val="0"/>
      <w:marTop w:val="0"/>
      <w:marBottom w:val="0"/>
      <w:divBdr>
        <w:top w:val="none" w:sz="0" w:space="0" w:color="auto"/>
        <w:left w:val="none" w:sz="0" w:space="0" w:color="auto"/>
        <w:bottom w:val="none" w:sz="0" w:space="0" w:color="auto"/>
        <w:right w:val="none" w:sz="0" w:space="0" w:color="auto"/>
      </w:divBdr>
    </w:div>
    <w:div w:id="1636790042">
      <w:bodyDiv w:val="1"/>
      <w:marLeft w:val="0"/>
      <w:marRight w:val="0"/>
      <w:marTop w:val="0"/>
      <w:marBottom w:val="0"/>
      <w:divBdr>
        <w:top w:val="none" w:sz="0" w:space="0" w:color="auto"/>
        <w:left w:val="none" w:sz="0" w:space="0" w:color="auto"/>
        <w:bottom w:val="none" w:sz="0" w:space="0" w:color="auto"/>
        <w:right w:val="none" w:sz="0" w:space="0" w:color="auto"/>
      </w:divBdr>
    </w:div>
    <w:div w:id="1657150985">
      <w:bodyDiv w:val="1"/>
      <w:marLeft w:val="0"/>
      <w:marRight w:val="0"/>
      <w:marTop w:val="0"/>
      <w:marBottom w:val="0"/>
      <w:divBdr>
        <w:top w:val="none" w:sz="0" w:space="0" w:color="auto"/>
        <w:left w:val="none" w:sz="0" w:space="0" w:color="auto"/>
        <w:bottom w:val="none" w:sz="0" w:space="0" w:color="auto"/>
        <w:right w:val="none" w:sz="0" w:space="0" w:color="auto"/>
      </w:divBdr>
      <w:divsChild>
        <w:div w:id="952516735">
          <w:marLeft w:val="0"/>
          <w:marRight w:val="0"/>
          <w:marTop w:val="0"/>
          <w:marBottom w:val="0"/>
          <w:divBdr>
            <w:top w:val="none" w:sz="0" w:space="0" w:color="auto"/>
            <w:left w:val="none" w:sz="0" w:space="0" w:color="auto"/>
            <w:bottom w:val="none" w:sz="0" w:space="0" w:color="auto"/>
            <w:right w:val="none" w:sz="0" w:space="0" w:color="auto"/>
          </w:divBdr>
          <w:divsChild>
            <w:div w:id="1244798156">
              <w:marLeft w:val="0"/>
              <w:marRight w:val="0"/>
              <w:marTop w:val="0"/>
              <w:marBottom w:val="0"/>
              <w:divBdr>
                <w:top w:val="none" w:sz="0" w:space="0" w:color="auto"/>
                <w:left w:val="none" w:sz="0" w:space="0" w:color="auto"/>
                <w:bottom w:val="none" w:sz="0" w:space="0" w:color="auto"/>
                <w:right w:val="none" w:sz="0" w:space="0" w:color="auto"/>
              </w:divBdr>
            </w:div>
            <w:div w:id="1276792595">
              <w:marLeft w:val="0"/>
              <w:marRight w:val="0"/>
              <w:marTop w:val="0"/>
              <w:marBottom w:val="0"/>
              <w:divBdr>
                <w:top w:val="none" w:sz="0" w:space="0" w:color="auto"/>
                <w:left w:val="none" w:sz="0" w:space="0" w:color="auto"/>
                <w:bottom w:val="none" w:sz="0" w:space="0" w:color="auto"/>
                <w:right w:val="none" w:sz="0" w:space="0" w:color="auto"/>
              </w:divBdr>
            </w:div>
            <w:div w:id="1501233876">
              <w:marLeft w:val="0"/>
              <w:marRight w:val="0"/>
              <w:marTop w:val="0"/>
              <w:marBottom w:val="0"/>
              <w:divBdr>
                <w:top w:val="none" w:sz="0" w:space="0" w:color="auto"/>
                <w:left w:val="none" w:sz="0" w:space="0" w:color="auto"/>
                <w:bottom w:val="none" w:sz="0" w:space="0" w:color="auto"/>
                <w:right w:val="none" w:sz="0" w:space="0" w:color="auto"/>
              </w:divBdr>
            </w:div>
            <w:div w:id="203603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228642">
      <w:bodyDiv w:val="1"/>
      <w:marLeft w:val="0"/>
      <w:marRight w:val="0"/>
      <w:marTop w:val="0"/>
      <w:marBottom w:val="0"/>
      <w:divBdr>
        <w:top w:val="none" w:sz="0" w:space="0" w:color="auto"/>
        <w:left w:val="none" w:sz="0" w:space="0" w:color="auto"/>
        <w:bottom w:val="none" w:sz="0" w:space="0" w:color="auto"/>
        <w:right w:val="none" w:sz="0" w:space="0" w:color="auto"/>
      </w:divBdr>
    </w:div>
    <w:div w:id="1693528101">
      <w:bodyDiv w:val="1"/>
      <w:marLeft w:val="0"/>
      <w:marRight w:val="0"/>
      <w:marTop w:val="0"/>
      <w:marBottom w:val="0"/>
      <w:divBdr>
        <w:top w:val="none" w:sz="0" w:space="0" w:color="auto"/>
        <w:left w:val="none" w:sz="0" w:space="0" w:color="auto"/>
        <w:bottom w:val="none" w:sz="0" w:space="0" w:color="auto"/>
        <w:right w:val="none" w:sz="0" w:space="0" w:color="auto"/>
      </w:divBdr>
    </w:div>
    <w:div w:id="1718047883">
      <w:bodyDiv w:val="1"/>
      <w:marLeft w:val="0"/>
      <w:marRight w:val="0"/>
      <w:marTop w:val="0"/>
      <w:marBottom w:val="0"/>
      <w:divBdr>
        <w:top w:val="none" w:sz="0" w:space="0" w:color="auto"/>
        <w:left w:val="none" w:sz="0" w:space="0" w:color="auto"/>
        <w:bottom w:val="none" w:sz="0" w:space="0" w:color="auto"/>
        <w:right w:val="none" w:sz="0" w:space="0" w:color="auto"/>
      </w:divBdr>
    </w:div>
    <w:div w:id="1733886804">
      <w:bodyDiv w:val="1"/>
      <w:marLeft w:val="0"/>
      <w:marRight w:val="0"/>
      <w:marTop w:val="0"/>
      <w:marBottom w:val="0"/>
      <w:divBdr>
        <w:top w:val="none" w:sz="0" w:space="0" w:color="auto"/>
        <w:left w:val="none" w:sz="0" w:space="0" w:color="auto"/>
        <w:bottom w:val="none" w:sz="0" w:space="0" w:color="auto"/>
        <w:right w:val="none" w:sz="0" w:space="0" w:color="auto"/>
      </w:divBdr>
      <w:divsChild>
        <w:div w:id="43604993">
          <w:marLeft w:val="0"/>
          <w:marRight w:val="0"/>
          <w:marTop w:val="0"/>
          <w:marBottom w:val="225"/>
          <w:divBdr>
            <w:top w:val="none" w:sz="0" w:space="0" w:color="auto"/>
            <w:left w:val="none" w:sz="0" w:space="0" w:color="auto"/>
            <w:bottom w:val="none" w:sz="0" w:space="0" w:color="auto"/>
            <w:right w:val="none" w:sz="0" w:space="0" w:color="auto"/>
          </w:divBdr>
        </w:div>
        <w:div w:id="387538390">
          <w:marLeft w:val="0"/>
          <w:marRight w:val="0"/>
          <w:marTop w:val="0"/>
          <w:marBottom w:val="0"/>
          <w:divBdr>
            <w:top w:val="none" w:sz="0" w:space="0" w:color="auto"/>
            <w:left w:val="none" w:sz="0" w:space="0" w:color="auto"/>
            <w:bottom w:val="none" w:sz="0" w:space="0" w:color="auto"/>
            <w:right w:val="none" w:sz="0" w:space="0" w:color="auto"/>
          </w:divBdr>
          <w:divsChild>
            <w:div w:id="300810921">
              <w:marLeft w:val="0"/>
              <w:marRight w:val="0"/>
              <w:marTop w:val="0"/>
              <w:marBottom w:val="0"/>
              <w:divBdr>
                <w:top w:val="none" w:sz="0" w:space="0" w:color="auto"/>
                <w:left w:val="none" w:sz="0" w:space="0" w:color="auto"/>
                <w:bottom w:val="none" w:sz="0" w:space="0" w:color="auto"/>
                <w:right w:val="none" w:sz="0" w:space="0" w:color="auto"/>
              </w:divBdr>
            </w:div>
            <w:div w:id="382752877">
              <w:marLeft w:val="0"/>
              <w:marRight w:val="0"/>
              <w:marTop w:val="0"/>
              <w:marBottom w:val="0"/>
              <w:divBdr>
                <w:top w:val="none" w:sz="0" w:space="0" w:color="auto"/>
                <w:left w:val="none" w:sz="0" w:space="0" w:color="auto"/>
                <w:bottom w:val="none" w:sz="0" w:space="0" w:color="auto"/>
                <w:right w:val="none" w:sz="0" w:space="0" w:color="auto"/>
              </w:divBdr>
            </w:div>
            <w:div w:id="1036276532">
              <w:marLeft w:val="0"/>
              <w:marRight w:val="0"/>
              <w:marTop w:val="0"/>
              <w:marBottom w:val="0"/>
              <w:divBdr>
                <w:top w:val="none" w:sz="0" w:space="0" w:color="auto"/>
                <w:left w:val="none" w:sz="0" w:space="0" w:color="auto"/>
                <w:bottom w:val="none" w:sz="0" w:space="0" w:color="auto"/>
                <w:right w:val="none" w:sz="0" w:space="0" w:color="auto"/>
              </w:divBdr>
            </w:div>
            <w:div w:id="1990160713">
              <w:marLeft w:val="0"/>
              <w:marRight w:val="0"/>
              <w:marTop w:val="0"/>
              <w:marBottom w:val="0"/>
              <w:divBdr>
                <w:top w:val="none" w:sz="0" w:space="0" w:color="auto"/>
                <w:left w:val="none" w:sz="0" w:space="0" w:color="auto"/>
                <w:bottom w:val="none" w:sz="0" w:space="0" w:color="auto"/>
                <w:right w:val="none" w:sz="0" w:space="0" w:color="auto"/>
              </w:divBdr>
            </w:div>
          </w:divsChild>
        </w:div>
        <w:div w:id="669408228">
          <w:marLeft w:val="0"/>
          <w:marRight w:val="0"/>
          <w:marTop w:val="150"/>
          <w:marBottom w:val="0"/>
          <w:divBdr>
            <w:top w:val="single" w:sz="6" w:space="4" w:color="333333"/>
            <w:left w:val="single" w:sz="6" w:space="4" w:color="333333"/>
            <w:bottom w:val="single" w:sz="6" w:space="4" w:color="333333"/>
            <w:right w:val="single" w:sz="6" w:space="4" w:color="333333"/>
          </w:divBdr>
          <w:divsChild>
            <w:div w:id="1964655999">
              <w:marLeft w:val="0"/>
              <w:marRight w:val="0"/>
              <w:marTop w:val="0"/>
              <w:marBottom w:val="0"/>
              <w:divBdr>
                <w:top w:val="none" w:sz="0" w:space="0" w:color="auto"/>
                <w:left w:val="none" w:sz="0" w:space="0" w:color="auto"/>
                <w:bottom w:val="none" w:sz="0" w:space="0" w:color="auto"/>
                <w:right w:val="none" w:sz="0" w:space="0" w:color="auto"/>
              </w:divBdr>
            </w:div>
          </w:divsChild>
        </w:div>
        <w:div w:id="958147635">
          <w:marLeft w:val="0"/>
          <w:marRight w:val="0"/>
          <w:marTop w:val="0"/>
          <w:marBottom w:val="225"/>
          <w:divBdr>
            <w:top w:val="none" w:sz="0" w:space="0" w:color="auto"/>
            <w:left w:val="none" w:sz="0" w:space="0" w:color="auto"/>
            <w:bottom w:val="none" w:sz="0" w:space="0" w:color="auto"/>
            <w:right w:val="none" w:sz="0" w:space="0" w:color="auto"/>
          </w:divBdr>
          <w:divsChild>
            <w:div w:id="308367478">
              <w:marLeft w:val="0"/>
              <w:marRight w:val="0"/>
              <w:marTop w:val="0"/>
              <w:marBottom w:val="0"/>
              <w:divBdr>
                <w:top w:val="none" w:sz="0" w:space="0" w:color="auto"/>
                <w:left w:val="none" w:sz="0" w:space="0" w:color="auto"/>
                <w:bottom w:val="none" w:sz="0" w:space="0" w:color="auto"/>
                <w:right w:val="none" w:sz="0" w:space="0" w:color="auto"/>
              </w:divBdr>
            </w:div>
            <w:div w:id="1117718857">
              <w:marLeft w:val="0"/>
              <w:marRight w:val="0"/>
              <w:marTop w:val="0"/>
              <w:marBottom w:val="0"/>
              <w:divBdr>
                <w:top w:val="none" w:sz="0" w:space="0" w:color="auto"/>
                <w:left w:val="none" w:sz="0" w:space="0" w:color="auto"/>
                <w:bottom w:val="none" w:sz="0" w:space="0" w:color="auto"/>
                <w:right w:val="none" w:sz="0" w:space="0" w:color="auto"/>
              </w:divBdr>
            </w:div>
            <w:div w:id="1862208528">
              <w:marLeft w:val="0"/>
              <w:marRight w:val="0"/>
              <w:marTop w:val="0"/>
              <w:marBottom w:val="0"/>
              <w:divBdr>
                <w:top w:val="none" w:sz="0" w:space="0" w:color="auto"/>
                <w:left w:val="none" w:sz="0" w:space="0" w:color="auto"/>
                <w:bottom w:val="none" w:sz="0" w:space="0" w:color="auto"/>
                <w:right w:val="none" w:sz="0" w:space="0" w:color="auto"/>
              </w:divBdr>
            </w:div>
          </w:divsChild>
        </w:div>
        <w:div w:id="1173761051">
          <w:marLeft w:val="0"/>
          <w:marRight w:val="0"/>
          <w:marTop w:val="0"/>
          <w:marBottom w:val="225"/>
          <w:divBdr>
            <w:top w:val="none" w:sz="0" w:space="0" w:color="auto"/>
            <w:left w:val="none" w:sz="0" w:space="0" w:color="auto"/>
            <w:bottom w:val="none" w:sz="0" w:space="0" w:color="auto"/>
            <w:right w:val="none" w:sz="0" w:space="0" w:color="auto"/>
          </w:divBdr>
          <w:divsChild>
            <w:div w:id="1139299209">
              <w:marLeft w:val="0"/>
              <w:marRight w:val="0"/>
              <w:marTop w:val="0"/>
              <w:marBottom w:val="0"/>
              <w:divBdr>
                <w:top w:val="none" w:sz="0" w:space="0" w:color="auto"/>
                <w:left w:val="none" w:sz="0" w:space="0" w:color="auto"/>
                <w:bottom w:val="none" w:sz="0" w:space="0" w:color="auto"/>
                <w:right w:val="none" w:sz="0" w:space="0" w:color="auto"/>
              </w:divBdr>
            </w:div>
            <w:div w:id="1388265398">
              <w:marLeft w:val="0"/>
              <w:marRight w:val="0"/>
              <w:marTop w:val="0"/>
              <w:marBottom w:val="0"/>
              <w:divBdr>
                <w:top w:val="none" w:sz="0" w:space="0" w:color="auto"/>
                <w:left w:val="none" w:sz="0" w:space="0" w:color="auto"/>
                <w:bottom w:val="none" w:sz="0" w:space="0" w:color="auto"/>
                <w:right w:val="none" w:sz="0" w:space="0" w:color="auto"/>
              </w:divBdr>
            </w:div>
          </w:divsChild>
        </w:div>
        <w:div w:id="1262294868">
          <w:marLeft w:val="150"/>
          <w:marRight w:val="0"/>
          <w:marTop w:val="0"/>
          <w:marBottom w:val="150"/>
          <w:divBdr>
            <w:top w:val="none" w:sz="0" w:space="0" w:color="auto"/>
            <w:left w:val="none" w:sz="0" w:space="0" w:color="auto"/>
            <w:bottom w:val="none" w:sz="0" w:space="0" w:color="auto"/>
            <w:right w:val="none" w:sz="0" w:space="0" w:color="auto"/>
          </w:divBdr>
          <w:divsChild>
            <w:div w:id="178550194">
              <w:marLeft w:val="0"/>
              <w:marRight w:val="0"/>
              <w:marTop w:val="0"/>
              <w:marBottom w:val="0"/>
              <w:divBdr>
                <w:top w:val="none" w:sz="0" w:space="0" w:color="auto"/>
                <w:left w:val="none" w:sz="0" w:space="0" w:color="auto"/>
                <w:bottom w:val="none" w:sz="0" w:space="0" w:color="auto"/>
                <w:right w:val="none" w:sz="0" w:space="0" w:color="auto"/>
              </w:divBdr>
              <w:divsChild>
                <w:div w:id="668287891">
                  <w:marLeft w:val="0"/>
                  <w:marRight w:val="0"/>
                  <w:marTop w:val="300"/>
                  <w:marBottom w:val="0"/>
                  <w:divBdr>
                    <w:top w:val="none" w:sz="0" w:space="0" w:color="auto"/>
                    <w:left w:val="none" w:sz="0" w:space="0" w:color="auto"/>
                    <w:bottom w:val="none" w:sz="0" w:space="0" w:color="auto"/>
                    <w:right w:val="none" w:sz="0" w:space="0" w:color="auto"/>
                  </w:divBdr>
                  <w:divsChild>
                    <w:div w:id="404449505">
                      <w:marLeft w:val="0"/>
                      <w:marRight w:val="0"/>
                      <w:marTop w:val="0"/>
                      <w:marBottom w:val="0"/>
                      <w:divBdr>
                        <w:top w:val="none" w:sz="0" w:space="0" w:color="auto"/>
                        <w:left w:val="none" w:sz="0" w:space="0" w:color="auto"/>
                        <w:bottom w:val="none" w:sz="0" w:space="0" w:color="auto"/>
                        <w:right w:val="none" w:sz="0" w:space="0" w:color="auto"/>
                      </w:divBdr>
                    </w:div>
                    <w:div w:id="20745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0782">
              <w:marLeft w:val="0"/>
              <w:marRight w:val="0"/>
              <w:marTop w:val="0"/>
              <w:marBottom w:val="0"/>
              <w:divBdr>
                <w:top w:val="none" w:sz="0" w:space="0" w:color="auto"/>
                <w:left w:val="none" w:sz="0" w:space="0" w:color="auto"/>
                <w:bottom w:val="none" w:sz="0" w:space="0" w:color="auto"/>
                <w:right w:val="none" w:sz="0" w:space="0" w:color="auto"/>
              </w:divBdr>
              <w:divsChild>
                <w:div w:id="133454445">
                  <w:marLeft w:val="0"/>
                  <w:marRight w:val="0"/>
                  <w:marTop w:val="0"/>
                  <w:marBottom w:val="75"/>
                  <w:divBdr>
                    <w:top w:val="none" w:sz="0" w:space="0" w:color="auto"/>
                    <w:left w:val="none" w:sz="0" w:space="0" w:color="auto"/>
                    <w:bottom w:val="none" w:sz="0" w:space="0" w:color="auto"/>
                    <w:right w:val="none" w:sz="0" w:space="0" w:color="auto"/>
                  </w:divBdr>
                  <w:divsChild>
                    <w:div w:id="181706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537613">
              <w:marLeft w:val="0"/>
              <w:marRight w:val="0"/>
              <w:marTop w:val="0"/>
              <w:marBottom w:val="0"/>
              <w:divBdr>
                <w:top w:val="none" w:sz="0" w:space="0" w:color="auto"/>
                <w:left w:val="none" w:sz="0" w:space="0" w:color="auto"/>
                <w:bottom w:val="none" w:sz="0" w:space="0" w:color="auto"/>
                <w:right w:val="none" w:sz="0" w:space="0" w:color="auto"/>
              </w:divBdr>
            </w:div>
          </w:divsChild>
        </w:div>
        <w:div w:id="1332025319">
          <w:marLeft w:val="0"/>
          <w:marRight w:val="0"/>
          <w:marTop w:val="0"/>
          <w:marBottom w:val="0"/>
          <w:divBdr>
            <w:top w:val="none" w:sz="0" w:space="0" w:color="auto"/>
            <w:left w:val="none" w:sz="0" w:space="0" w:color="auto"/>
            <w:bottom w:val="none" w:sz="0" w:space="0" w:color="auto"/>
            <w:right w:val="none" w:sz="0" w:space="0" w:color="auto"/>
          </w:divBdr>
        </w:div>
        <w:div w:id="1732579004">
          <w:marLeft w:val="0"/>
          <w:marRight w:val="0"/>
          <w:marTop w:val="0"/>
          <w:marBottom w:val="0"/>
          <w:divBdr>
            <w:top w:val="none" w:sz="0" w:space="0" w:color="auto"/>
            <w:left w:val="none" w:sz="0" w:space="0" w:color="auto"/>
            <w:bottom w:val="none" w:sz="0" w:space="0" w:color="auto"/>
            <w:right w:val="none" w:sz="0" w:space="0" w:color="auto"/>
          </w:divBdr>
        </w:div>
      </w:divsChild>
    </w:div>
    <w:div w:id="1754357313">
      <w:bodyDiv w:val="1"/>
      <w:marLeft w:val="0"/>
      <w:marRight w:val="0"/>
      <w:marTop w:val="0"/>
      <w:marBottom w:val="0"/>
      <w:divBdr>
        <w:top w:val="none" w:sz="0" w:space="0" w:color="auto"/>
        <w:left w:val="none" w:sz="0" w:space="0" w:color="auto"/>
        <w:bottom w:val="none" w:sz="0" w:space="0" w:color="auto"/>
        <w:right w:val="none" w:sz="0" w:space="0" w:color="auto"/>
      </w:divBdr>
    </w:div>
    <w:div w:id="1933732988">
      <w:bodyDiv w:val="1"/>
      <w:marLeft w:val="0"/>
      <w:marRight w:val="0"/>
      <w:marTop w:val="0"/>
      <w:marBottom w:val="0"/>
      <w:divBdr>
        <w:top w:val="none" w:sz="0" w:space="0" w:color="auto"/>
        <w:left w:val="none" w:sz="0" w:space="0" w:color="auto"/>
        <w:bottom w:val="none" w:sz="0" w:space="0" w:color="auto"/>
        <w:right w:val="none" w:sz="0" w:space="0" w:color="auto"/>
      </w:divBdr>
      <w:divsChild>
        <w:div w:id="267274170">
          <w:marLeft w:val="0"/>
          <w:marRight w:val="0"/>
          <w:marTop w:val="0"/>
          <w:marBottom w:val="150"/>
          <w:divBdr>
            <w:top w:val="none" w:sz="0" w:space="0" w:color="auto"/>
            <w:left w:val="none" w:sz="0" w:space="0" w:color="auto"/>
            <w:bottom w:val="none" w:sz="0" w:space="0" w:color="auto"/>
            <w:right w:val="none" w:sz="0" w:space="0" w:color="auto"/>
          </w:divBdr>
        </w:div>
        <w:div w:id="400828726">
          <w:marLeft w:val="0"/>
          <w:marRight w:val="0"/>
          <w:marTop w:val="0"/>
          <w:marBottom w:val="150"/>
          <w:divBdr>
            <w:top w:val="none" w:sz="0" w:space="0" w:color="auto"/>
            <w:left w:val="none" w:sz="0" w:space="0" w:color="auto"/>
            <w:bottom w:val="none" w:sz="0" w:space="0" w:color="auto"/>
            <w:right w:val="none" w:sz="0" w:space="0" w:color="auto"/>
          </w:divBdr>
        </w:div>
        <w:div w:id="911504915">
          <w:marLeft w:val="0"/>
          <w:marRight w:val="0"/>
          <w:marTop w:val="0"/>
          <w:marBottom w:val="150"/>
          <w:divBdr>
            <w:top w:val="none" w:sz="0" w:space="0" w:color="auto"/>
            <w:left w:val="none" w:sz="0" w:space="0" w:color="auto"/>
            <w:bottom w:val="none" w:sz="0" w:space="0" w:color="auto"/>
            <w:right w:val="none" w:sz="0" w:space="0" w:color="auto"/>
          </w:divBdr>
          <w:divsChild>
            <w:div w:id="43456506">
              <w:marLeft w:val="0"/>
              <w:marRight w:val="0"/>
              <w:marTop w:val="273"/>
              <w:marBottom w:val="273"/>
              <w:divBdr>
                <w:top w:val="none" w:sz="0" w:space="0" w:color="auto"/>
                <w:left w:val="none" w:sz="0" w:space="0" w:color="auto"/>
                <w:bottom w:val="none" w:sz="0" w:space="0" w:color="auto"/>
                <w:right w:val="none" w:sz="0" w:space="0" w:color="auto"/>
              </w:divBdr>
            </w:div>
            <w:div w:id="1537423642">
              <w:marLeft w:val="0"/>
              <w:marRight w:val="0"/>
              <w:marTop w:val="0"/>
              <w:marBottom w:val="0"/>
              <w:divBdr>
                <w:top w:val="none" w:sz="0" w:space="0" w:color="auto"/>
                <w:left w:val="none" w:sz="0" w:space="0" w:color="auto"/>
                <w:bottom w:val="none" w:sz="0" w:space="0" w:color="auto"/>
                <w:right w:val="none" w:sz="0" w:space="0" w:color="auto"/>
              </w:divBdr>
            </w:div>
          </w:divsChild>
        </w:div>
        <w:div w:id="1618441710">
          <w:marLeft w:val="0"/>
          <w:marRight w:val="0"/>
          <w:marTop w:val="0"/>
          <w:marBottom w:val="150"/>
          <w:divBdr>
            <w:top w:val="none" w:sz="0" w:space="0" w:color="auto"/>
            <w:left w:val="none" w:sz="0" w:space="0" w:color="auto"/>
            <w:bottom w:val="none" w:sz="0" w:space="0" w:color="auto"/>
            <w:right w:val="none" w:sz="0" w:space="0" w:color="auto"/>
          </w:divBdr>
          <w:divsChild>
            <w:div w:id="92406947">
              <w:marLeft w:val="0"/>
              <w:marRight w:val="0"/>
              <w:marTop w:val="0"/>
              <w:marBottom w:val="0"/>
              <w:divBdr>
                <w:top w:val="none" w:sz="0" w:space="0" w:color="auto"/>
                <w:left w:val="none" w:sz="0" w:space="0" w:color="auto"/>
                <w:bottom w:val="none" w:sz="0" w:space="0" w:color="auto"/>
                <w:right w:val="none" w:sz="0" w:space="0" w:color="auto"/>
              </w:divBdr>
              <w:divsChild>
                <w:div w:id="807629981">
                  <w:marLeft w:val="0"/>
                  <w:marRight w:val="300"/>
                  <w:marTop w:val="0"/>
                  <w:marBottom w:val="0"/>
                  <w:divBdr>
                    <w:top w:val="none" w:sz="0" w:space="0" w:color="auto"/>
                    <w:left w:val="none" w:sz="0" w:space="0" w:color="auto"/>
                    <w:bottom w:val="none" w:sz="0" w:space="0" w:color="auto"/>
                    <w:right w:val="none" w:sz="0" w:space="0" w:color="auto"/>
                  </w:divBdr>
                </w:div>
                <w:div w:id="873467051">
                  <w:marLeft w:val="0"/>
                  <w:marRight w:val="300"/>
                  <w:marTop w:val="0"/>
                  <w:marBottom w:val="0"/>
                  <w:divBdr>
                    <w:top w:val="none" w:sz="0" w:space="0" w:color="auto"/>
                    <w:left w:val="none" w:sz="0" w:space="0" w:color="auto"/>
                    <w:bottom w:val="none" w:sz="0" w:space="0" w:color="auto"/>
                    <w:right w:val="none" w:sz="0" w:space="0" w:color="auto"/>
                  </w:divBdr>
                </w:div>
                <w:div w:id="1747608451">
                  <w:marLeft w:val="0"/>
                  <w:marRight w:val="300"/>
                  <w:marTop w:val="0"/>
                  <w:marBottom w:val="0"/>
                  <w:divBdr>
                    <w:top w:val="none" w:sz="0" w:space="0" w:color="auto"/>
                    <w:left w:val="none" w:sz="0" w:space="0" w:color="auto"/>
                    <w:bottom w:val="none" w:sz="0" w:space="0" w:color="auto"/>
                    <w:right w:val="none" w:sz="0" w:space="0" w:color="auto"/>
                  </w:divBdr>
                </w:div>
              </w:divsChild>
            </w:div>
            <w:div w:id="1517041644">
              <w:marLeft w:val="0"/>
              <w:marRight w:val="300"/>
              <w:marTop w:val="0"/>
              <w:marBottom w:val="0"/>
              <w:divBdr>
                <w:top w:val="none" w:sz="0" w:space="0" w:color="auto"/>
                <w:left w:val="none" w:sz="0" w:space="0" w:color="auto"/>
                <w:bottom w:val="none" w:sz="0" w:space="0" w:color="auto"/>
                <w:right w:val="none" w:sz="0" w:space="0" w:color="auto"/>
              </w:divBdr>
            </w:div>
            <w:div w:id="167105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934028">
      <w:bodyDiv w:val="1"/>
      <w:marLeft w:val="0"/>
      <w:marRight w:val="0"/>
      <w:marTop w:val="0"/>
      <w:marBottom w:val="0"/>
      <w:divBdr>
        <w:top w:val="none" w:sz="0" w:space="0" w:color="auto"/>
        <w:left w:val="none" w:sz="0" w:space="0" w:color="auto"/>
        <w:bottom w:val="none" w:sz="0" w:space="0" w:color="auto"/>
        <w:right w:val="none" w:sz="0" w:space="0" w:color="auto"/>
      </w:divBdr>
      <w:divsChild>
        <w:div w:id="271254474">
          <w:marLeft w:val="0"/>
          <w:marRight w:val="0"/>
          <w:marTop w:val="0"/>
          <w:marBottom w:val="150"/>
          <w:divBdr>
            <w:top w:val="none" w:sz="0" w:space="0" w:color="auto"/>
            <w:left w:val="none" w:sz="0" w:space="0" w:color="auto"/>
            <w:bottom w:val="none" w:sz="0" w:space="0" w:color="auto"/>
            <w:right w:val="none" w:sz="0" w:space="0" w:color="auto"/>
          </w:divBdr>
        </w:div>
      </w:divsChild>
    </w:div>
    <w:div w:id="2041974558">
      <w:bodyDiv w:val="1"/>
      <w:marLeft w:val="0"/>
      <w:marRight w:val="0"/>
      <w:marTop w:val="0"/>
      <w:marBottom w:val="0"/>
      <w:divBdr>
        <w:top w:val="none" w:sz="0" w:space="0" w:color="auto"/>
        <w:left w:val="none" w:sz="0" w:space="0" w:color="auto"/>
        <w:bottom w:val="none" w:sz="0" w:space="0" w:color="auto"/>
        <w:right w:val="none" w:sz="0" w:space="0" w:color="auto"/>
      </w:divBdr>
      <w:divsChild>
        <w:div w:id="403913218">
          <w:marLeft w:val="0"/>
          <w:marRight w:val="0"/>
          <w:marTop w:val="0"/>
          <w:marBottom w:val="0"/>
          <w:divBdr>
            <w:top w:val="none" w:sz="0" w:space="0" w:color="auto"/>
            <w:left w:val="none" w:sz="0" w:space="0" w:color="auto"/>
            <w:bottom w:val="none" w:sz="0" w:space="0" w:color="auto"/>
            <w:right w:val="none" w:sz="0" w:space="0" w:color="auto"/>
          </w:divBdr>
        </w:div>
      </w:divsChild>
    </w:div>
    <w:div w:id="2071996494">
      <w:bodyDiv w:val="1"/>
      <w:marLeft w:val="0"/>
      <w:marRight w:val="0"/>
      <w:marTop w:val="0"/>
      <w:marBottom w:val="0"/>
      <w:divBdr>
        <w:top w:val="none" w:sz="0" w:space="0" w:color="auto"/>
        <w:left w:val="none" w:sz="0" w:space="0" w:color="auto"/>
        <w:bottom w:val="none" w:sz="0" w:space="0" w:color="auto"/>
        <w:right w:val="none" w:sz="0" w:space="0" w:color="auto"/>
      </w:divBdr>
    </w:div>
    <w:div w:id="2090149208">
      <w:bodyDiv w:val="1"/>
      <w:marLeft w:val="0"/>
      <w:marRight w:val="0"/>
      <w:marTop w:val="0"/>
      <w:marBottom w:val="0"/>
      <w:divBdr>
        <w:top w:val="none" w:sz="0" w:space="0" w:color="auto"/>
        <w:left w:val="none" w:sz="0" w:space="0" w:color="auto"/>
        <w:bottom w:val="none" w:sz="0" w:space="0" w:color="auto"/>
        <w:right w:val="none" w:sz="0" w:space="0" w:color="auto"/>
      </w:divBdr>
    </w:div>
    <w:div w:id="209913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hyperlink" Target="https://www.flickr.com/photos/117560929@N03/33670979305/" TargetMode="External"/><Relationship Id="rId34" Type="http://schemas.openxmlformats.org/officeDocument/2006/relationships/hyperlink" Target="http://www.enduringclassicrecipes.com"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yperlink" Target="https://www.medicalnewstoday.com/articles/277957.php" TargetMode="External"/><Relationship Id="rId29" Type="http://schemas.openxmlformats.org/officeDocument/2006/relationships/image" Target="media/image17.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jpg"/><Relationship Id="rId32" Type="http://schemas.openxmlformats.org/officeDocument/2006/relationships/hyperlink" Target="http://www.enduringclassicrecipes.com"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2.jpg"/><Relationship Id="rId28" Type="http://schemas.openxmlformats.org/officeDocument/2006/relationships/image" Target="media/image16.jpg"/><Relationship Id="rId36" Type="http://schemas.openxmlformats.org/officeDocument/2006/relationships/hyperlink" Target="http://www.annapoliscreed.com/cookbook-materials.html" TargetMode="External"/><Relationship Id="rId10" Type="http://schemas.openxmlformats.org/officeDocument/2006/relationships/hyperlink" Target="http://commons.wikimedia.org/wiki/File:Good_Food_Display_-_NCI_Visuals_Online.jpg" TargetMode="External"/><Relationship Id="rId19" Type="http://schemas.openxmlformats.org/officeDocument/2006/relationships/image" Target="media/image10.jp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1.jpg"/><Relationship Id="rId27" Type="http://schemas.openxmlformats.org/officeDocument/2006/relationships/hyperlink" Target="https://nortonsafe.search.ask.com/web?chn=1000&amp;doi=2017-11-14&amp;geo=US&amp;guid=3CBA8FDC-6A2C-41FD-829E-E3C8EC85E40D&amp;locale=en_US&amp;o=APN11910&amp;p2=%5EEQ%5Ech00us%5Edirect&amp;page=1&amp;prt=Default&amp;q=dictionary%3A+okra&amp;ver=22.11.2.7" TargetMode="External"/><Relationship Id="rId30" Type="http://schemas.openxmlformats.org/officeDocument/2006/relationships/image" Target="media/image18.jpg"/><Relationship Id="rId35" Type="http://schemas.openxmlformats.org/officeDocument/2006/relationships/hyperlink" Target="http://www.facebook.com/enduringlcassicrecipes"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g"/><Relationship Id="rId17" Type="http://schemas.openxmlformats.org/officeDocument/2006/relationships/image" Target="media/image8.jpeg"/><Relationship Id="rId25" Type="http://schemas.openxmlformats.org/officeDocument/2006/relationships/image" Target="media/image14.jpg"/><Relationship Id="rId33" Type="http://schemas.openxmlformats.org/officeDocument/2006/relationships/hyperlink" Target="http://www.facebook.com/enduringclassicrecipes"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932D7A-6330-4ACB-B334-03094FD09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7010</Words>
  <Characters>3996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Home Made Meals</vt:lpstr>
    </vt:vector>
  </TitlesOfParts>
  <Company/>
  <LinksUpToDate>false</LinksUpToDate>
  <CharactersWithSpaces>4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Made Meals</dc:title>
  <dc:subject>Simply The Best</dc:subject>
  <dc:creator>Jordan B . Smith Jr</dc:creator>
  <cp:keywords/>
  <dc:description/>
  <cp:lastModifiedBy>Dr. Jordan B Smith Jr</cp:lastModifiedBy>
  <cp:revision>2</cp:revision>
  <cp:lastPrinted>2018-07-09T04:22:00Z</cp:lastPrinted>
  <dcterms:created xsi:type="dcterms:W3CDTF">2018-07-12T01:38:00Z</dcterms:created>
  <dcterms:modified xsi:type="dcterms:W3CDTF">2018-07-12T01:38:00Z</dcterms:modified>
  <cp:category>Volume 1</cp:category>
</cp:coreProperties>
</file>